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D3A9A" w14:textId="77777777" w:rsidR="009E2276" w:rsidRPr="00BF1197" w:rsidRDefault="00F83E2E">
      <w:pPr>
        <w:ind w:left="-540"/>
        <w:rPr>
          <w:rFonts w:ascii="Poppins" w:hAnsi="Poppins" w:cs="Poppins"/>
        </w:rPr>
      </w:pPr>
      <w:r w:rsidRPr="00BF1197">
        <w:rPr>
          <w:rFonts w:ascii="Poppins" w:hAnsi="Poppins" w:cs="Poppins"/>
          <w:noProof/>
        </w:rPr>
        <w:drawing>
          <wp:anchor distT="0" distB="0" distL="114300" distR="114300" simplePos="0" relativeHeight="251658241" behindDoc="0" locked="0" layoutInCell="1" allowOverlap="1" wp14:anchorId="2677E8A0" wp14:editId="612411C6">
            <wp:simplePos x="0" y="0"/>
            <wp:positionH relativeFrom="page">
              <wp:posOffset>30480</wp:posOffset>
            </wp:positionH>
            <wp:positionV relativeFrom="paragraph">
              <wp:posOffset>-676275</wp:posOffset>
            </wp:positionV>
            <wp:extent cx="2456121" cy="2717383"/>
            <wp:effectExtent l="0" t="0" r="0" b="0"/>
            <wp:wrapNone/>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6121" cy="27173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6F1E" w:rsidRPr="00BF1197">
        <w:rPr>
          <w:rFonts w:ascii="Poppins" w:hAnsi="Poppins" w:cs="Poppins"/>
        </w:rPr>
        <w:tab/>
      </w:r>
    </w:p>
    <w:p w14:paraId="430DE842" w14:textId="77777777" w:rsidR="009E2276" w:rsidRPr="00BF1197" w:rsidRDefault="009E2276">
      <w:pPr>
        <w:ind w:left="-540"/>
        <w:rPr>
          <w:rFonts w:ascii="Poppins" w:hAnsi="Poppins" w:cs="Poppins"/>
        </w:rPr>
      </w:pPr>
      <w:r w:rsidRPr="00BF1197">
        <w:rPr>
          <w:rFonts w:ascii="Poppins" w:hAnsi="Poppins" w:cs="Poppins"/>
        </w:rPr>
        <w:t xml:space="preserve">     </w:t>
      </w:r>
      <w:r w:rsidR="0031107C" w:rsidRPr="00BF1197">
        <w:rPr>
          <w:rFonts w:ascii="Poppins" w:hAnsi="Poppins" w:cs="Poppins"/>
        </w:rPr>
        <w:tab/>
      </w:r>
      <w:r w:rsidR="0031107C" w:rsidRPr="00BF1197">
        <w:rPr>
          <w:rFonts w:ascii="Poppins" w:hAnsi="Poppins" w:cs="Poppins"/>
        </w:rPr>
        <w:tab/>
      </w:r>
      <w:r w:rsidR="0031107C" w:rsidRPr="00BF1197">
        <w:rPr>
          <w:rFonts w:ascii="Poppins" w:hAnsi="Poppins" w:cs="Poppins"/>
        </w:rPr>
        <w:tab/>
      </w:r>
    </w:p>
    <w:p w14:paraId="0793FC4E" w14:textId="77777777" w:rsidR="009E2276" w:rsidRPr="00BF1197" w:rsidRDefault="009E2276">
      <w:pPr>
        <w:rPr>
          <w:rFonts w:ascii="Poppins" w:hAnsi="Poppins" w:cs="Poppins"/>
          <w:sz w:val="24"/>
        </w:rPr>
      </w:pPr>
    </w:p>
    <w:p w14:paraId="5342E505" w14:textId="77777777" w:rsidR="009E2276" w:rsidRPr="00BF1197" w:rsidRDefault="009E2276">
      <w:pPr>
        <w:rPr>
          <w:rFonts w:ascii="Poppins" w:hAnsi="Poppins" w:cs="Poppins"/>
          <w:sz w:val="24"/>
        </w:rPr>
      </w:pPr>
      <w:bookmarkStart w:id="0" w:name="_Hlk494359562"/>
      <w:bookmarkEnd w:id="0"/>
    </w:p>
    <w:p w14:paraId="4858E2DB" w14:textId="77777777" w:rsidR="004F3921" w:rsidRPr="00BF1197" w:rsidRDefault="004F3921">
      <w:pPr>
        <w:rPr>
          <w:rFonts w:ascii="Poppins" w:hAnsi="Poppins" w:cs="Poppins"/>
          <w:sz w:val="24"/>
        </w:rPr>
      </w:pPr>
    </w:p>
    <w:p w14:paraId="1503D6EF" w14:textId="77777777" w:rsidR="004F3921" w:rsidRPr="00BF1197" w:rsidRDefault="004F3921">
      <w:pPr>
        <w:rPr>
          <w:rFonts w:ascii="Poppins" w:hAnsi="Poppins" w:cs="Poppins"/>
          <w:sz w:val="24"/>
        </w:rPr>
      </w:pPr>
    </w:p>
    <w:p w14:paraId="4F594D77" w14:textId="77777777" w:rsidR="004F3921" w:rsidRPr="00BF1197" w:rsidRDefault="004F3921">
      <w:pPr>
        <w:rPr>
          <w:rFonts w:ascii="Poppins" w:hAnsi="Poppins" w:cs="Poppins"/>
          <w:sz w:val="24"/>
        </w:rPr>
      </w:pPr>
    </w:p>
    <w:p w14:paraId="2FFDA260" w14:textId="77777777" w:rsidR="004F3921" w:rsidRPr="00BF1197" w:rsidRDefault="004F3921">
      <w:pPr>
        <w:rPr>
          <w:rFonts w:ascii="Poppins" w:hAnsi="Poppins" w:cs="Poppins"/>
          <w:sz w:val="24"/>
        </w:rPr>
      </w:pPr>
    </w:p>
    <w:p w14:paraId="304B160A" w14:textId="77777777" w:rsidR="004F3921" w:rsidRPr="00BF1197" w:rsidRDefault="004F3921">
      <w:pPr>
        <w:rPr>
          <w:rFonts w:ascii="Poppins" w:hAnsi="Poppins" w:cs="Poppins"/>
          <w:sz w:val="24"/>
        </w:rPr>
      </w:pPr>
    </w:p>
    <w:p w14:paraId="4B995D51" w14:textId="77777777" w:rsidR="004F3921" w:rsidRPr="00BF1197" w:rsidRDefault="004F3921">
      <w:pPr>
        <w:rPr>
          <w:rFonts w:ascii="Poppins" w:hAnsi="Poppins" w:cs="Poppins"/>
          <w:sz w:val="24"/>
        </w:rPr>
      </w:pPr>
    </w:p>
    <w:p w14:paraId="559DC48A" w14:textId="77777777" w:rsidR="004F3921" w:rsidRPr="00BF1197" w:rsidRDefault="004F3921">
      <w:pPr>
        <w:rPr>
          <w:rFonts w:ascii="Poppins" w:hAnsi="Poppins" w:cs="Poppins"/>
          <w:sz w:val="24"/>
        </w:rPr>
      </w:pPr>
    </w:p>
    <w:p w14:paraId="2089D35A" w14:textId="77777777" w:rsidR="004F3921" w:rsidRPr="00BF1197" w:rsidRDefault="004F3921">
      <w:pPr>
        <w:rPr>
          <w:rFonts w:ascii="Poppins" w:hAnsi="Poppins" w:cs="Poppins"/>
          <w:sz w:val="24"/>
        </w:rPr>
      </w:pPr>
    </w:p>
    <w:p w14:paraId="627DE8C7" w14:textId="77777777" w:rsidR="004F3921" w:rsidRPr="00BF1197" w:rsidRDefault="004F3921">
      <w:pPr>
        <w:rPr>
          <w:rFonts w:ascii="Poppins" w:hAnsi="Poppins" w:cs="Poppins"/>
          <w:sz w:val="24"/>
        </w:rPr>
      </w:pPr>
    </w:p>
    <w:p w14:paraId="13580645" w14:textId="77777777" w:rsidR="004F3921" w:rsidRPr="00BF1197" w:rsidRDefault="004F3921">
      <w:pPr>
        <w:rPr>
          <w:rFonts w:ascii="Poppins" w:hAnsi="Poppins" w:cs="Poppins"/>
          <w:sz w:val="24"/>
        </w:rPr>
      </w:pPr>
    </w:p>
    <w:p w14:paraId="32F52EBA" w14:textId="77777777" w:rsidR="004F3921" w:rsidRPr="00BF1197" w:rsidRDefault="004F3921">
      <w:pPr>
        <w:rPr>
          <w:rFonts w:ascii="Poppins" w:hAnsi="Poppins" w:cs="Poppins"/>
          <w:sz w:val="24"/>
        </w:rPr>
      </w:pPr>
    </w:p>
    <w:p w14:paraId="030E6F1D" w14:textId="77777777" w:rsidR="004F3921" w:rsidRPr="00BF1197" w:rsidRDefault="004F3921">
      <w:pPr>
        <w:rPr>
          <w:rFonts w:ascii="Poppins" w:hAnsi="Poppins" w:cs="Poppins"/>
          <w:sz w:val="24"/>
        </w:rPr>
      </w:pPr>
    </w:p>
    <w:p w14:paraId="5BC96155" w14:textId="77777777" w:rsidR="004F3921" w:rsidRPr="00BF1197" w:rsidRDefault="004F3921">
      <w:pPr>
        <w:rPr>
          <w:rFonts w:ascii="Poppins" w:hAnsi="Poppins" w:cs="Poppins"/>
          <w:sz w:val="24"/>
        </w:rPr>
      </w:pPr>
    </w:p>
    <w:p w14:paraId="57A7E3C1" w14:textId="77777777" w:rsidR="004F3921" w:rsidRPr="00BF1197" w:rsidRDefault="004F3921">
      <w:pPr>
        <w:rPr>
          <w:rFonts w:ascii="Poppins" w:hAnsi="Poppins" w:cs="Poppins"/>
          <w:sz w:val="24"/>
        </w:rPr>
      </w:pPr>
    </w:p>
    <w:p w14:paraId="5ED946D7" w14:textId="77777777" w:rsidR="004F3921" w:rsidRPr="00BF1197" w:rsidRDefault="0077309B" w:rsidP="45E2C308">
      <w:pPr>
        <w:rPr>
          <w:rFonts w:ascii="Poppins" w:hAnsi="Poppins" w:cs="Poppins"/>
          <w:sz w:val="24"/>
        </w:rPr>
      </w:pPr>
      <w:r w:rsidRPr="00BF1197">
        <w:rPr>
          <w:rFonts w:ascii="Poppins" w:hAnsi="Poppins" w:cs="Poppins"/>
          <w:noProof/>
          <w:sz w:val="24"/>
        </w:rPr>
        <mc:AlternateContent>
          <mc:Choice Requires="wps">
            <w:drawing>
              <wp:anchor distT="0" distB="0" distL="114300" distR="114300" simplePos="0" relativeHeight="251658240" behindDoc="0" locked="0" layoutInCell="1" allowOverlap="1" wp14:anchorId="3FCAB5FE" wp14:editId="5EB49BAD">
                <wp:simplePos x="0" y="0"/>
                <wp:positionH relativeFrom="column">
                  <wp:posOffset>1030889</wp:posOffset>
                </wp:positionH>
                <wp:positionV relativeFrom="paragraph">
                  <wp:posOffset>53097</wp:posOffset>
                </wp:positionV>
                <wp:extent cx="6734810" cy="4309110"/>
                <wp:effectExtent l="0" t="0" r="8890" b="0"/>
                <wp:wrapNone/>
                <wp:docPr id="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734810" cy="4309110"/>
                        </a:xfrm>
                        <a:prstGeom prst="roundRect">
                          <a:avLst/>
                        </a:prstGeom>
                        <a:solidFill>
                          <a:schemeClr val="tx1"/>
                        </a:solidFill>
                        <a:ln>
                          <a:noFill/>
                        </a:ln>
                      </wps:spPr>
                      <wps:txbx>
                        <w:txbxContent>
                          <w:p w14:paraId="02B22A6B" w14:textId="77777777" w:rsidR="009662EA" w:rsidRDefault="009662EA" w:rsidP="00882963">
                            <w:pPr>
                              <w:spacing w:line="276" w:lineRule="auto"/>
                              <w:rPr>
                                <w:rFonts w:ascii="Calibri" w:hAnsi="Calibri" w:cs="Calibri"/>
                                <w:lang w:val="en-US"/>
                              </w:rPr>
                            </w:pPr>
                            <w:r>
                              <w:rPr>
                                <w:rFonts w:ascii="Calibri" w:hAnsi="Calibri" w:cs="Calibri"/>
                                <w:lang w:val="en-US"/>
                              </w:rPr>
                              <w:t> </w:t>
                            </w:r>
                          </w:p>
                          <w:p w14:paraId="08120A44" w14:textId="77777777" w:rsidR="009662EA" w:rsidRDefault="009662EA" w:rsidP="00882963">
                            <w:pPr>
                              <w:spacing w:line="276" w:lineRule="auto"/>
                              <w:ind w:left="2880"/>
                              <w:rPr>
                                <w:rFonts w:ascii="Poppins" w:hAnsi="Poppins" w:cs="Poppins"/>
                                <w:color w:val="FFFFFF"/>
                                <w:lang w:val="en-US"/>
                              </w:rPr>
                            </w:pPr>
                            <w:r>
                              <w:rPr>
                                <w:rFonts w:ascii="Poppins" w:hAnsi="Poppins" w:cs="Poppins"/>
                                <w:color w:val="FFFFFF"/>
                                <w:lang w:val="en-US"/>
                              </w:rPr>
                              <w:t> </w:t>
                            </w:r>
                          </w:p>
                          <w:p w14:paraId="37207972" w14:textId="77777777" w:rsidR="009662EA" w:rsidRDefault="009662EA" w:rsidP="00882963">
                            <w:pPr>
                              <w:spacing w:line="276" w:lineRule="auto"/>
                              <w:rPr>
                                <w:rFonts w:ascii="Poppins" w:hAnsi="Poppins" w:cs="Poppins"/>
                                <w:b/>
                                <w:bCs/>
                                <w:color w:val="FFFFFF"/>
                                <w:sz w:val="48"/>
                                <w:szCs w:val="48"/>
                                <w:lang w:val="en-US"/>
                              </w:rPr>
                            </w:pPr>
                            <w:r>
                              <w:rPr>
                                <w:rFonts w:ascii="Poppins" w:hAnsi="Poppins" w:cs="Poppins"/>
                                <w:b/>
                                <w:bCs/>
                                <w:color w:val="FFFFFF"/>
                                <w:sz w:val="48"/>
                                <w:szCs w:val="48"/>
                                <w:lang w:val="en-US"/>
                              </w:rPr>
                              <w:t>Information and application pack</w:t>
                            </w:r>
                            <w:r>
                              <w:rPr>
                                <w:rFonts w:ascii="Poppins" w:hAnsi="Poppins" w:cs="Poppins"/>
                                <w:b/>
                                <w:bCs/>
                                <w:color w:val="FFFFFF"/>
                                <w:sz w:val="48"/>
                                <w:szCs w:val="48"/>
                                <w:lang w:val="en-US"/>
                              </w:rPr>
                              <w:tab/>
                            </w:r>
                          </w:p>
                          <w:p w14:paraId="73DFD15C" w14:textId="77777777" w:rsidR="009662EA" w:rsidRDefault="009662EA" w:rsidP="00882963">
                            <w:pPr>
                              <w:spacing w:line="276" w:lineRule="auto"/>
                              <w:rPr>
                                <w:rFonts w:ascii="Poppins" w:hAnsi="Poppins" w:cs="Poppins"/>
                                <w:color w:val="FFFFFF"/>
                                <w:lang w:val="en-US"/>
                              </w:rPr>
                            </w:pPr>
                            <w:r>
                              <w:rPr>
                                <w:rFonts w:ascii="Poppins" w:hAnsi="Poppins" w:cs="Poppins"/>
                                <w:color w:val="FFFFFF"/>
                                <w:lang w:val="en-US"/>
                              </w:rPr>
                              <w:t> </w:t>
                            </w:r>
                          </w:p>
                          <w:p w14:paraId="6C6FA7DC" w14:textId="6B84A64B" w:rsidR="009662EA" w:rsidRDefault="00C813AA" w:rsidP="00882963">
                            <w:pPr>
                              <w:spacing w:line="276" w:lineRule="auto"/>
                              <w:rPr>
                                <w:rFonts w:ascii="Poppins" w:hAnsi="Poppins" w:cs="Poppins"/>
                                <w:color w:val="FFFFFF"/>
                                <w:sz w:val="40"/>
                                <w:szCs w:val="40"/>
                                <w:lang w:val="en-US"/>
                              </w:rPr>
                            </w:pPr>
                            <w:r>
                              <w:rPr>
                                <w:rFonts w:ascii="Poppins" w:hAnsi="Poppins" w:cs="Poppins"/>
                                <w:color w:val="FFFFFF"/>
                                <w:sz w:val="40"/>
                                <w:szCs w:val="40"/>
                                <w:lang w:val="en-US"/>
                              </w:rPr>
                              <w:t>Housekeeper</w:t>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p>
                          <w:p w14:paraId="1287A36D" w14:textId="77777777" w:rsidR="009662EA" w:rsidRDefault="009662EA" w:rsidP="00882963">
                            <w:pPr>
                              <w:spacing w:line="276" w:lineRule="auto"/>
                              <w:ind w:left="2880"/>
                              <w:rPr>
                                <w:rFonts w:ascii="Poppins" w:hAnsi="Poppins" w:cs="Poppins"/>
                                <w:color w:val="FFFFFF"/>
                                <w:sz w:val="32"/>
                                <w:szCs w:val="32"/>
                                <w:lang w:val="en-US"/>
                              </w:rPr>
                            </w:pPr>
                            <w:r>
                              <w:rPr>
                                <w:rFonts w:ascii="Poppins" w:hAnsi="Poppins" w:cs="Poppins"/>
                                <w:color w:val="FFFFFF"/>
                                <w:sz w:val="32"/>
                                <w:szCs w:val="32"/>
                                <w:lang w:val="en-US"/>
                              </w:rPr>
                              <w:t> </w:t>
                            </w:r>
                          </w:p>
                          <w:p w14:paraId="13BEC86F" w14:textId="7FE76248" w:rsidR="009662EA" w:rsidRDefault="008E5FA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Part time </w:t>
                            </w:r>
                          </w:p>
                          <w:p w14:paraId="5A649C49" w14:textId="34748020" w:rsidR="00D20EFA" w:rsidRDefault="00D20EF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All hours considered</w:t>
                            </w:r>
                          </w:p>
                          <w:p w14:paraId="191C1614" w14:textId="0F318860" w:rsidR="009662EA" w:rsidRDefault="00D20EF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please specify on appl</w:t>
                            </w:r>
                            <w:r w:rsidR="00A20D4B">
                              <w:rPr>
                                <w:rFonts w:ascii="Poppins" w:hAnsi="Poppins" w:cs="Poppins"/>
                                <w:color w:val="FFFFFF"/>
                                <w:sz w:val="32"/>
                                <w:szCs w:val="32"/>
                                <w:lang w:val="en-US"/>
                              </w:rPr>
                              <w:t>ication</w:t>
                            </w:r>
                            <w:r>
                              <w:rPr>
                                <w:rFonts w:ascii="Poppins" w:hAnsi="Poppins" w:cs="Poppins"/>
                                <w:color w:val="FFFFFF"/>
                                <w:sz w:val="32"/>
                                <w:szCs w:val="32"/>
                                <w:lang w:val="en-US"/>
                              </w:rPr>
                              <w:t>)</w:t>
                            </w:r>
                          </w:p>
                          <w:p w14:paraId="6587C93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25403068"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Based near Coltishall, Norwich </w:t>
                            </w:r>
                          </w:p>
                          <w:p w14:paraId="2A8DDA4D" w14:textId="77777777" w:rsidR="009662EA" w:rsidRDefault="009662EA" w:rsidP="00882963">
                            <w:pPr>
                              <w:spacing w:line="276" w:lineRule="auto"/>
                              <w:rPr>
                                <w:rFonts w:ascii="Poppins" w:hAnsi="Poppins" w:cs="Poppins"/>
                                <w:color w:val="FFFFFF"/>
                                <w:sz w:val="28"/>
                                <w:szCs w:val="28"/>
                                <w:lang w:val="en-US"/>
                              </w:rPr>
                            </w:pPr>
                            <w:r>
                              <w:rPr>
                                <w:rFonts w:ascii="Poppins" w:hAnsi="Poppins" w:cs="Poppins"/>
                                <w:color w:val="FFFFFF"/>
                                <w:sz w:val="28"/>
                                <w:szCs w:val="28"/>
                                <w:lang w:val="en-US"/>
                              </w:rPr>
                              <w:t>Hybrid working available, minimum 60% office based.</w:t>
                            </w:r>
                          </w:p>
                          <w:p w14:paraId="1EFC919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5A6B257A"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Closing date:</w:t>
                            </w:r>
                            <w:r>
                              <w:rPr>
                                <w:rFonts w:ascii="Poppins" w:hAnsi="Poppins" w:cs="Poppins"/>
                                <w:color w:val="FFFFFF"/>
                                <w:lang w:val="en-US"/>
                              </w:rPr>
                              <w:t xml:space="preserve"> </w:t>
                            </w:r>
                            <w:r>
                              <w:rPr>
                                <w:rFonts w:ascii="Poppins" w:hAnsi="Poppins" w:cs="Poppins"/>
                                <w:color w:val="FFFFFF"/>
                                <w:sz w:val="32"/>
                                <w:szCs w:val="32"/>
                                <w:lang w:val="en-US"/>
                              </w:rPr>
                              <w:t>Thursday 12 October 2023</w:t>
                            </w:r>
                          </w:p>
                        </w:txbxContent>
                      </wps:txbx>
                      <wps:bodyPr wrap="square" lIns="91440" tIns="45720" rIns="91440" bIns="45720" anchor="t" upright="1">
                        <a:noAutofit/>
                      </wps:bodyPr>
                    </wps:wsp>
                  </a:graphicData>
                </a:graphic>
                <wp14:sizeRelH relativeFrom="page">
                  <wp14:pctWidth>0</wp14:pctWidth>
                </wp14:sizeRelH>
                <wp14:sizeRelV relativeFrom="page">
                  <wp14:pctHeight>0</wp14:pctHeight>
                </wp14:sizeRelV>
              </wp:anchor>
            </w:drawing>
          </mc:Choice>
          <mc:Fallback>
            <w:pict>
              <v:roundrect w14:anchorId="3FCAB5FE" id="Rectangle: Rounded Corners 3" o:spid="_x0000_s1026" style="position:absolute;margin-left:81.15pt;margin-top:4.2pt;width:530.3pt;height:33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" fillcolor="#161b4e [3213]" stroked="f">
                <v:textbox>
                  <w:txbxContent>
                    <w:p w14:paraId="02B22A6B" w14:textId="77777777" w:rsidR="009662EA" w:rsidRDefault="009662EA" w:rsidP="00882963">
                      <w:pPr>
                        <w:spacing w:line="276" w:lineRule="auto"/>
                        <w:rPr>
                          <w:rFonts w:ascii="Calibri" w:hAnsi="Calibri" w:cs="Calibri"/>
                          <w:lang w:val="en-US"/>
                        </w:rPr>
                      </w:pPr>
                      <w:r>
                        <w:rPr>
                          <w:rFonts w:ascii="Calibri" w:hAnsi="Calibri" w:cs="Calibri"/>
                          <w:lang w:val="en-US"/>
                        </w:rPr>
                        <w:t> </w:t>
                      </w:r>
                    </w:p>
                    <w:p w14:paraId="08120A44" w14:textId="77777777" w:rsidR="009662EA" w:rsidRDefault="009662EA" w:rsidP="00882963">
                      <w:pPr>
                        <w:spacing w:line="276" w:lineRule="auto"/>
                        <w:ind w:left="2880"/>
                        <w:rPr>
                          <w:rFonts w:ascii="Poppins" w:hAnsi="Poppins" w:cs="Poppins"/>
                          <w:color w:val="FFFFFF"/>
                          <w:lang w:val="en-US"/>
                        </w:rPr>
                      </w:pPr>
                      <w:r>
                        <w:rPr>
                          <w:rFonts w:ascii="Poppins" w:hAnsi="Poppins" w:cs="Poppins"/>
                          <w:color w:val="FFFFFF"/>
                          <w:lang w:val="en-US"/>
                        </w:rPr>
                        <w:t> </w:t>
                      </w:r>
                    </w:p>
                    <w:p w14:paraId="37207972" w14:textId="77777777" w:rsidR="009662EA" w:rsidRDefault="009662EA" w:rsidP="00882963">
                      <w:pPr>
                        <w:spacing w:line="276" w:lineRule="auto"/>
                        <w:rPr>
                          <w:rFonts w:ascii="Poppins" w:hAnsi="Poppins" w:cs="Poppins"/>
                          <w:b/>
                          <w:bCs/>
                          <w:color w:val="FFFFFF"/>
                          <w:sz w:val="48"/>
                          <w:szCs w:val="48"/>
                          <w:lang w:val="en-US"/>
                        </w:rPr>
                      </w:pPr>
                      <w:r>
                        <w:rPr>
                          <w:rFonts w:ascii="Poppins" w:hAnsi="Poppins" w:cs="Poppins"/>
                          <w:b/>
                          <w:bCs/>
                          <w:color w:val="FFFFFF"/>
                          <w:sz w:val="48"/>
                          <w:szCs w:val="48"/>
                          <w:lang w:val="en-US"/>
                        </w:rPr>
                        <w:t>Information and application pack</w:t>
                      </w:r>
                      <w:r>
                        <w:rPr>
                          <w:rFonts w:ascii="Poppins" w:hAnsi="Poppins" w:cs="Poppins"/>
                          <w:b/>
                          <w:bCs/>
                          <w:color w:val="FFFFFF"/>
                          <w:sz w:val="48"/>
                          <w:szCs w:val="48"/>
                          <w:lang w:val="en-US"/>
                        </w:rPr>
                        <w:tab/>
                      </w:r>
                    </w:p>
                    <w:p w14:paraId="73DFD15C" w14:textId="77777777" w:rsidR="009662EA" w:rsidRDefault="009662EA" w:rsidP="00882963">
                      <w:pPr>
                        <w:spacing w:line="276" w:lineRule="auto"/>
                        <w:rPr>
                          <w:rFonts w:ascii="Poppins" w:hAnsi="Poppins" w:cs="Poppins"/>
                          <w:color w:val="FFFFFF"/>
                          <w:lang w:val="en-US"/>
                        </w:rPr>
                      </w:pPr>
                      <w:r>
                        <w:rPr>
                          <w:rFonts w:ascii="Poppins" w:hAnsi="Poppins" w:cs="Poppins"/>
                          <w:color w:val="FFFFFF"/>
                          <w:lang w:val="en-US"/>
                        </w:rPr>
                        <w:t> </w:t>
                      </w:r>
                    </w:p>
                    <w:p w14:paraId="6C6FA7DC" w14:textId="6B84A64B" w:rsidR="009662EA" w:rsidRDefault="00C813AA" w:rsidP="00882963">
                      <w:pPr>
                        <w:spacing w:line="276" w:lineRule="auto"/>
                        <w:rPr>
                          <w:rFonts w:ascii="Poppins" w:hAnsi="Poppins" w:cs="Poppins"/>
                          <w:color w:val="FFFFFF"/>
                          <w:sz w:val="40"/>
                          <w:szCs w:val="40"/>
                          <w:lang w:val="en-US"/>
                        </w:rPr>
                      </w:pPr>
                      <w:r>
                        <w:rPr>
                          <w:rFonts w:ascii="Poppins" w:hAnsi="Poppins" w:cs="Poppins"/>
                          <w:color w:val="FFFFFF"/>
                          <w:sz w:val="40"/>
                          <w:szCs w:val="40"/>
                          <w:lang w:val="en-US"/>
                        </w:rPr>
                        <w:t>Housekeeper</w:t>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p>
                    <w:p w14:paraId="1287A36D" w14:textId="77777777" w:rsidR="009662EA" w:rsidRDefault="009662EA" w:rsidP="00882963">
                      <w:pPr>
                        <w:spacing w:line="276" w:lineRule="auto"/>
                        <w:ind w:left="2880"/>
                        <w:rPr>
                          <w:rFonts w:ascii="Poppins" w:hAnsi="Poppins" w:cs="Poppins"/>
                          <w:color w:val="FFFFFF"/>
                          <w:sz w:val="32"/>
                          <w:szCs w:val="32"/>
                          <w:lang w:val="en-US"/>
                        </w:rPr>
                      </w:pPr>
                      <w:r>
                        <w:rPr>
                          <w:rFonts w:ascii="Poppins" w:hAnsi="Poppins" w:cs="Poppins"/>
                          <w:color w:val="FFFFFF"/>
                          <w:sz w:val="32"/>
                          <w:szCs w:val="32"/>
                          <w:lang w:val="en-US"/>
                        </w:rPr>
                        <w:t> </w:t>
                      </w:r>
                    </w:p>
                    <w:p w14:paraId="13BEC86F" w14:textId="7FE76248" w:rsidR="009662EA" w:rsidRDefault="008E5FA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Part time </w:t>
                      </w:r>
                    </w:p>
                    <w:p w14:paraId="5A649C49" w14:textId="34748020" w:rsidR="00D20EFA" w:rsidRDefault="00D20EF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All hours considered</w:t>
                      </w:r>
                    </w:p>
                    <w:p w14:paraId="191C1614" w14:textId="0F318860" w:rsidR="009662EA" w:rsidRDefault="00D20EF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please specify on appl</w:t>
                      </w:r>
                      <w:r w:rsidR="00A20D4B">
                        <w:rPr>
                          <w:rFonts w:ascii="Poppins" w:hAnsi="Poppins" w:cs="Poppins"/>
                          <w:color w:val="FFFFFF"/>
                          <w:sz w:val="32"/>
                          <w:szCs w:val="32"/>
                          <w:lang w:val="en-US"/>
                        </w:rPr>
                        <w:t>ication</w:t>
                      </w:r>
                      <w:r>
                        <w:rPr>
                          <w:rFonts w:ascii="Poppins" w:hAnsi="Poppins" w:cs="Poppins"/>
                          <w:color w:val="FFFFFF"/>
                          <w:sz w:val="32"/>
                          <w:szCs w:val="32"/>
                          <w:lang w:val="en-US"/>
                        </w:rPr>
                        <w:t>)</w:t>
                      </w:r>
                    </w:p>
                    <w:p w14:paraId="6587C93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25403068"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Based near Coltishall, Norwich </w:t>
                      </w:r>
                    </w:p>
                    <w:p w14:paraId="2A8DDA4D" w14:textId="77777777" w:rsidR="009662EA" w:rsidRDefault="009662EA" w:rsidP="00882963">
                      <w:pPr>
                        <w:spacing w:line="276" w:lineRule="auto"/>
                        <w:rPr>
                          <w:rFonts w:ascii="Poppins" w:hAnsi="Poppins" w:cs="Poppins"/>
                          <w:color w:val="FFFFFF"/>
                          <w:sz w:val="28"/>
                          <w:szCs w:val="28"/>
                          <w:lang w:val="en-US"/>
                        </w:rPr>
                      </w:pPr>
                      <w:r>
                        <w:rPr>
                          <w:rFonts w:ascii="Poppins" w:hAnsi="Poppins" w:cs="Poppins"/>
                          <w:color w:val="FFFFFF"/>
                          <w:sz w:val="28"/>
                          <w:szCs w:val="28"/>
                          <w:lang w:val="en-US"/>
                        </w:rPr>
                        <w:t>Hybrid working available, minimum 60% office based.</w:t>
                      </w:r>
                    </w:p>
                    <w:p w14:paraId="1EFC919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5A6B257A"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Closing date:</w:t>
                      </w:r>
                      <w:r>
                        <w:rPr>
                          <w:rFonts w:ascii="Poppins" w:hAnsi="Poppins" w:cs="Poppins"/>
                          <w:color w:val="FFFFFF"/>
                          <w:lang w:val="en-US"/>
                        </w:rPr>
                        <w:t xml:space="preserve"> </w:t>
                      </w:r>
                      <w:r>
                        <w:rPr>
                          <w:rFonts w:ascii="Poppins" w:hAnsi="Poppins" w:cs="Poppins"/>
                          <w:color w:val="FFFFFF"/>
                          <w:sz w:val="32"/>
                          <w:szCs w:val="32"/>
                          <w:lang w:val="en-US"/>
                        </w:rPr>
                        <w:t>Thursday 12 October 2023</w:t>
                      </w:r>
                    </w:p>
                  </w:txbxContent>
                </v:textbox>
              </v:roundrect>
            </w:pict>
          </mc:Fallback>
        </mc:AlternateContent>
      </w:r>
    </w:p>
    <w:p w14:paraId="507F9D3E" w14:textId="77777777" w:rsidR="004F3921" w:rsidRPr="00BF1197" w:rsidRDefault="004F3921">
      <w:pPr>
        <w:rPr>
          <w:rFonts w:ascii="Poppins" w:hAnsi="Poppins" w:cs="Poppins"/>
          <w:sz w:val="24"/>
        </w:rPr>
      </w:pPr>
    </w:p>
    <w:p w14:paraId="4AC02605" w14:textId="77777777" w:rsidR="004F3921" w:rsidRPr="00BF1197" w:rsidRDefault="004F3921">
      <w:pPr>
        <w:rPr>
          <w:rFonts w:ascii="Poppins" w:hAnsi="Poppins" w:cs="Poppins"/>
          <w:sz w:val="24"/>
        </w:rPr>
      </w:pPr>
    </w:p>
    <w:p w14:paraId="487F6721" w14:textId="77777777" w:rsidR="004F3921" w:rsidRPr="00BF1197" w:rsidRDefault="004F3921">
      <w:pPr>
        <w:rPr>
          <w:rFonts w:ascii="Poppins" w:hAnsi="Poppins" w:cs="Poppins"/>
          <w:sz w:val="24"/>
        </w:rPr>
      </w:pPr>
    </w:p>
    <w:p w14:paraId="5AA44A9B" w14:textId="77777777" w:rsidR="004F3921" w:rsidRPr="00BF1197" w:rsidRDefault="004F3921">
      <w:pPr>
        <w:rPr>
          <w:rFonts w:ascii="Poppins" w:hAnsi="Poppins" w:cs="Poppins"/>
          <w:sz w:val="24"/>
        </w:rPr>
      </w:pPr>
    </w:p>
    <w:p w14:paraId="6BCF128B" w14:textId="77777777" w:rsidR="004F3921" w:rsidRPr="00BF1197" w:rsidRDefault="004F3921">
      <w:pPr>
        <w:rPr>
          <w:rFonts w:ascii="Poppins" w:hAnsi="Poppins" w:cs="Poppins"/>
          <w:sz w:val="24"/>
        </w:rPr>
      </w:pPr>
    </w:p>
    <w:p w14:paraId="02075077" w14:textId="77777777" w:rsidR="004F3921" w:rsidRPr="00BF1197" w:rsidRDefault="004F3921">
      <w:pPr>
        <w:rPr>
          <w:rFonts w:ascii="Poppins" w:hAnsi="Poppins" w:cs="Poppins"/>
          <w:sz w:val="24"/>
        </w:rPr>
      </w:pPr>
    </w:p>
    <w:p w14:paraId="6DA6A358" w14:textId="77777777" w:rsidR="004F3921" w:rsidRPr="00BF1197" w:rsidRDefault="004F3921">
      <w:pPr>
        <w:rPr>
          <w:rFonts w:ascii="Poppins" w:hAnsi="Poppins" w:cs="Poppins"/>
          <w:sz w:val="24"/>
        </w:rPr>
      </w:pPr>
    </w:p>
    <w:p w14:paraId="2CD55711" w14:textId="77777777" w:rsidR="004F3921" w:rsidRPr="00BF1197" w:rsidRDefault="004F3921">
      <w:pPr>
        <w:rPr>
          <w:rFonts w:ascii="Poppins" w:hAnsi="Poppins" w:cs="Poppins"/>
          <w:sz w:val="24"/>
        </w:rPr>
      </w:pPr>
    </w:p>
    <w:p w14:paraId="0F79E78B" w14:textId="77777777" w:rsidR="004F3921" w:rsidRPr="00BF1197" w:rsidRDefault="004F3921">
      <w:pPr>
        <w:rPr>
          <w:rFonts w:ascii="Poppins" w:hAnsi="Poppins" w:cs="Poppins"/>
          <w:sz w:val="24"/>
        </w:rPr>
      </w:pPr>
    </w:p>
    <w:p w14:paraId="52B47418" w14:textId="77777777" w:rsidR="004F3921" w:rsidRPr="00BF1197" w:rsidRDefault="004F3921">
      <w:pPr>
        <w:rPr>
          <w:rFonts w:ascii="Poppins" w:hAnsi="Poppins" w:cs="Poppins"/>
          <w:sz w:val="24"/>
        </w:rPr>
      </w:pPr>
    </w:p>
    <w:p w14:paraId="6FD6AA30" w14:textId="77777777" w:rsidR="004F3921" w:rsidRPr="00BF1197" w:rsidRDefault="004F3921">
      <w:pPr>
        <w:rPr>
          <w:rFonts w:ascii="Poppins" w:hAnsi="Poppins" w:cs="Poppins"/>
          <w:sz w:val="24"/>
        </w:rPr>
      </w:pPr>
    </w:p>
    <w:p w14:paraId="194BDBBE" w14:textId="77777777" w:rsidR="004F3921" w:rsidRPr="00BF1197" w:rsidRDefault="004F3921">
      <w:pPr>
        <w:rPr>
          <w:rFonts w:ascii="Poppins" w:hAnsi="Poppins" w:cs="Poppins"/>
          <w:sz w:val="24"/>
        </w:rPr>
      </w:pPr>
    </w:p>
    <w:p w14:paraId="0E39B582" w14:textId="77777777" w:rsidR="004F3921" w:rsidRPr="00BF1197" w:rsidRDefault="004F3921">
      <w:pPr>
        <w:rPr>
          <w:rFonts w:ascii="Poppins" w:hAnsi="Poppins" w:cs="Poppins"/>
          <w:sz w:val="24"/>
        </w:rPr>
      </w:pPr>
    </w:p>
    <w:p w14:paraId="56F4F984" w14:textId="77777777" w:rsidR="004F3921" w:rsidRPr="00BF1197" w:rsidRDefault="004F3921">
      <w:pPr>
        <w:rPr>
          <w:rFonts w:ascii="Poppins" w:hAnsi="Poppins" w:cs="Poppins"/>
          <w:sz w:val="24"/>
        </w:rPr>
      </w:pPr>
    </w:p>
    <w:p w14:paraId="0F152D20" w14:textId="77777777" w:rsidR="004F3921" w:rsidRPr="00BF1197" w:rsidRDefault="004F3921">
      <w:pPr>
        <w:rPr>
          <w:rFonts w:ascii="Poppins" w:hAnsi="Poppins" w:cs="Poppins"/>
          <w:sz w:val="24"/>
        </w:rPr>
      </w:pPr>
    </w:p>
    <w:p w14:paraId="3A70D4E1" w14:textId="77777777" w:rsidR="004F3921" w:rsidRPr="00BF1197" w:rsidRDefault="004F3921">
      <w:pPr>
        <w:rPr>
          <w:rFonts w:ascii="Poppins" w:hAnsi="Poppins" w:cs="Poppins"/>
          <w:sz w:val="24"/>
        </w:rPr>
      </w:pPr>
    </w:p>
    <w:p w14:paraId="15A394AE" w14:textId="77777777" w:rsidR="004F3921" w:rsidRPr="00BF1197" w:rsidRDefault="004F3921">
      <w:pPr>
        <w:rPr>
          <w:rFonts w:ascii="Poppins" w:hAnsi="Poppins" w:cs="Poppins"/>
          <w:sz w:val="24"/>
        </w:rPr>
      </w:pPr>
    </w:p>
    <w:p w14:paraId="3F8BA1FD" w14:textId="77777777" w:rsidR="004F3921" w:rsidRPr="00BF1197" w:rsidRDefault="004F3921">
      <w:pPr>
        <w:rPr>
          <w:rFonts w:ascii="Poppins" w:hAnsi="Poppins" w:cs="Poppins"/>
          <w:sz w:val="24"/>
        </w:rPr>
      </w:pPr>
    </w:p>
    <w:p w14:paraId="6AD24B63" w14:textId="77777777" w:rsidR="004F3921" w:rsidRPr="00BF1197" w:rsidRDefault="004F3921">
      <w:pPr>
        <w:rPr>
          <w:rFonts w:ascii="Poppins" w:hAnsi="Poppins" w:cs="Poppins"/>
          <w:sz w:val="24"/>
        </w:rPr>
      </w:pPr>
    </w:p>
    <w:p w14:paraId="20A3050F" w14:textId="77777777" w:rsidR="004F3921" w:rsidRPr="00BF1197" w:rsidRDefault="004F3921">
      <w:pPr>
        <w:rPr>
          <w:rFonts w:ascii="Poppins" w:hAnsi="Poppins" w:cs="Poppins"/>
          <w:sz w:val="24"/>
        </w:rPr>
      </w:pPr>
    </w:p>
    <w:p w14:paraId="2905E01A" w14:textId="77777777" w:rsidR="004F3921" w:rsidRPr="00BF1197" w:rsidRDefault="004F3921">
      <w:pPr>
        <w:rPr>
          <w:rFonts w:ascii="Poppins" w:hAnsi="Poppins" w:cs="Poppins"/>
          <w:sz w:val="24"/>
        </w:rPr>
      </w:pPr>
    </w:p>
    <w:p w14:paraId="6172FC24" w14:textId="77777777" w:rsidR="004F3921" w:rsidRPr="00BF1197" w:rsidRDefault="004F3921">
      <w:pPr>
        <w:rPr>
          <w:rFonts w:ascii="Poppins" w:hAnsi="Poppins" w:cs="Poppins"/>
          <w:sz w:val="24"/>
        </w:rPr>
      </w:pPr>
    </w:p>
    <w:p w14:paraId="133FE1D9" w14:textId="77777777" w:rsidR="00D30245" w:rsidRPr="002174B7" w:rsidRDefault="00A9367B" w:rsidP="00156951">
      <w:pPr>
        <w:pStyle w:val="Heading1"/>
        <w:rPr>
          <w:rFonts w:ascii="Poppins" w:hAnsi="Poppins" w:cs="Poppins"/>
          <w:color w:val="161B4E"/>
        </w:rPr>
      </w:pPr>
      <w:r w:rsidRPr="002174B7">
        <w:rPr>
          <w:rFonts w:ascii="Poppins" w:hAnsi="Poppins" w:cs="Poppins"/>
          <w:color w:val="161B4E"/>
        </w:rPr>
        <w:lastRenderedPageBreak/>
        <w:t>Overview</w:t>
      </w:r>
    </w:p>
    <w:p w14:paraId="14C80379" w14:textId="77777777" w:rsidR="00420377" w:rsidRPr="002174B7" w:rsidRDefault="00420377" w:rsidP="00BF7728">
      <w:pPr>
        <w:rPr>
          <w:rFonts w:ascii="Poppins" w:hAnsi="Poppins" w:cs="Poppins"/>
          <w:b/>
          <w:szCs w:val="22"/>
        </w:rPr>
      </w:pPr>
    </w:p>
    <w:p w14:paraId="297A2BB9" w14:textId="7B139063" w:rsidR="009D136F" w:rsidRPr="002174B7" w:rsidRDefault="001C6C7D" w:rsidP="00AE68A5">
      <w:pPr>
        <w:spacing w:after="240"/>
        <w:rPr>
          <w:rFonts w:ascii="Poppins" w:hAnsi="Poppins" w:cs="Poppins"/>
          <w:color w:val="161B4E" w:themeColor="text1"/>
        </w:rPr>
      </w:pPr>
      <w:r w:rsidRPr="002174B7">
        <w:rPr>
          <w:rFonts w:ascii="Poppins" w:hAnsi="Poppins" w:cs="Poppins"/>
          <w:color w:val="161B4E" w:themeColor="text1"/>
        </w:rPr>
        <w:t xml:space="preserve">Girlguiding Anglia is </w:t>
      </w:r>
      <w:r w:rsidR="009D136F" w:rsidRPr="002174B7">
        <w:rPr>
          <w:rFonts w:ascii="Poppins" w:hAnsi="Poppins" w:cs="Poppins"/>
          <w:color w:val="161B4E" w:themeColor="text1"/>
        </w:rPr>
        <w:t>looking for</w:t>
      </w:r>
      <w:r w:rsidRPr="002174B7">
        <w:rPr>
          <w:rFonts w:ascii="Poppins" w:hAnsi="Poppins" w:cs="Poppins"/>
          <w:color w:val="161B4E" w:themeColor="text1"/>
        </w:rPr>
        <w:t xml:space="preserve"> </w:t>
      </w:r>
      <w:r w:rsidR="004D25BE" w:rsidRPr="002174B7">
        <w:rPr>
          <w:rFonts w:ascii="Poppins" w:hAnsi="Poppins" w:cs="Poppins"/>
          <w:color w:val="161B4E" w:themeColor="text1"/>
        </w:rPr>
        <w:t>housekeeper</w:t>
      </w:r>
      <w:r w:rsidRPr="002174B7">
        <w:rPr>
          <w:rFonts w:ascii="Poppins" w:hAnsi="Poppins" w:cs="Poppins"/>
          <w:color w:val="161B4E" w:themeColor="text1"/>
        </w:rPr>
        <w:t xml:space="preserve"> to</w:t>
      </w:r>
      <w:r w:rsidR="009D136F" w:rsidRPr="002174B7">
        <w:rPr>
          <w:rFonts w:ascii="Poppins" w:hAnsi="Poppins" w:cs="Poppins"/>
          <w:color w:val="161B4E" w:themeColor="text1"/>
        </w:rPr>
        <w:t xml:space="preserve"> join their team</w:t>
      </w:r>
      <w:r w:rsidRPr="002174B7">
        <w:rPr>
          <w:rFonts w:ascii="Poppins" w:hAnsi="Poppins" w:cs="Poppins"/>
          <w:color w:val="161B4E" w:themeColor="text1"/>
        </w:rPr>
        <w:t xml:space="preserve"> </w:t>
      </w:r>
      <w:r w:rsidR="00AE68A5" w:rsidRPr="002174B7">
        <w:rPr>
          <w:rFonts w:ascii="Poppins" w:hAnsi="Poppins" w:cs="Poppins"/>
          <w:color w:val="161B4E" w:themeColor="text1"/>
        </w:rPr>
        <w:t>at the Hautbois activity centre</w:t>
      </w:r>
      <w:r w:rsidR="00D20EFA" w:rsidRPr="002174B7">
        <w:rPr>
          <w:rFonts w:ascii="Poppins" w:hAnsi="Poppins" w:cs="Poppins"/>
          <w:color w:val="161B4E" w:themeColor="text1"/>
        </w:rPr>
        <w:t xml:space="preserve">. We are very flexible and happy to consider any number of hours you can work. </w:t>
      </w:r>
    </w:p>
    <w:p w14:paraId="0CD35AFA" w14:textId="00A5229B" w:rsidR="001C6C7D" w:rsidRPr="002174B7" w:rsidRDefault="00D60269" w:rsidP="004D25BE">
      <w:pPr>
        <w:spacing w:after="240"/>
        <w:rPr>
          <w:rFonts w:ascii="Poppins" w:hAnsi="Poppins" w:cs="Poppins"/>
          <w:color w:val="161B4E" w:themeColor="text1"/>
        </w:rPr>
      </w:pPr>
      <w:r w:rsidRPr="002174B7">
        <w:rPr>
          <w:rFonts w:ascii="Poppins" w:hAnsi="Poppins" w:cs="Poppins"/>
          <w:color w:val="161B4E" w:themeColor="text1"/>
        </w:rPr>
        <w:t xml:space="preserve">Based in the stunning Norfolk countryside, </w:t>
      </w:r>
      <w:r w:rsidR="004D25BE" w:rsidRPr="002174B7">
        <w:rPr>
          <w:rFonts w:ascii="Poppins" w:hAnsi="Poppins" w:cs="Poppins"/>
          <w:color w:val="161B4E" w:themeColor="text1"/>
        </w:rPr>
        <w:t>we are an expert provider of outdoor adventures and opportunities for learning and discovery for youth groups, schools and colleges, as well as corporate and private event bookings.</w:t>
      </w:r>
    </w:p>
    <w:p w14:paraId="13369D94" w14:textId="2EF944CA" w:rsidR="004D25BE" w:rsidRPr="002174B7" w:rsidRDefault="004D25BE" w:rsidP="004D25BE">
      <w:pPr>
        <w:spacing w:after="240"/>
        <w:rPr>
          <w:rFonts w:ascii="Poppins" w:hAnsi="Poppins" w:cs="Poppins"/>
          <w:color w:val="161B4E" w:themeColor="text1"/>
        </w:rPr>
      </w:pPr>
      <w:r w:rsidRPr="002174B7">
        <w:rPr>
          <w:rFonts w:ascii="Poppins" w:hAnsi="Poppins" w:cs="Poppins"/>
          <w:color w:val="161B4E" w:themeColor="text1"/>
        </w:rPr>
        <w:t xml:space="preserve">Indoor accommodation is provided at Hautbois House, a large twelve – bedroom house catering for residential groups of up to 59. In addition, </w:t>
      </w:r>
      <w:r w:rsidR="00C91E7D" w:rsidRPr="002174B7">
        <w:rPr>
          <w:rFonts w:ascii="Poppins" w:hAnsi="Poppins" w:cs="Poppins"/>
          <w:color w:val="161B4E" w:themeColor="text1"/>
        </w:rPr>
        <w:t>we have campsites and a residential village with shepherd’s huts with a maximum capacity of 398 sleeps in total.</w:t>
      </w:r>
    </w:p>
    <w:p w14:paraId="2F9AE52A" w14:textId="766A0CD8" w:rsidR="00D84336" w:rsidRPr="002174B7" w:rsidRDefault="00D60269" w:rsidP="013B467D">
      <w:pPr>
        <w:rPr>
          <w:rFonts w:ascii="Poppins" w:hAnsi="Poppins" w:cs="Poppins"/>
          <w:color w:val="161B4E" w:themeColor="text1"/>
        </w:rPr>
      </w:pPr>
      <w:r w:rsidRPr="002174B7">
        <w:rPr>
          <w:rFonts w:ascii="Poppins" w:hAnsi="Poppins" w:cs="Poppins"/>
          <w:color w:val="161B4E" w:themeColor="text1"/>
        </w:rPr>
        <w:t>Occasionally</w:t>
      </w:r>
      <w:r w:rsidR="001C6C7D" w:rsidRPr="002174B7">
        <w:rPr>
          <w:rFonts w:ascii="Poppins" w:hAnsi="Poppins" w:cs="Poppins"/>
          <w:color w:val="161B4E" w:themeColor="text1"/>
        </w:rPr>
        <w:t xml:space="preserve"> </w:t>
      </w:r>
      <w:r w:rsidRPr="002174B7">
        <w:rPr>
          <w:rFonts w:ascii="Poppins" w:hAnsi="Poppins" w:cs="Poppins"/>
          <w:color w:val="161B4E" w:themeColor="text1"/>
        </w:rPr>
        <w:t>t</w:t>
      </w:r>
      <w:r w:rsidR="008A3AE1" w:rsidRPr="002174B7">
        <w:rPr>
          <w:rFonts w:ascii="Poppins" w:hAnsi="Poppins" w:cs="Poppins"/>
          <w:color w:val="161B4E" w:themeColor="text1"/>
        </w:rPr>
        <w:t xml:space="preserve">here will be a degree of evening and weekend working to support </w:t>
      </w:r>
      <w:r w:rsidRPr="002174B7">
        <w:rPr>
          <w:rFonts w:ascii="Poppins" w:hAnsi="Poppins" w:cs="Poppins"/>
          <w:color w:val="161B4E" w:themeColor="text1"/>
        </w:rPr>
        <w:t>with events</w:t>
      </w:r>
      <w:r w:rsidR="008A3AE1" w:rsidRPr="002174B7">
        <w:rPr>
          <w:rFonts w:ascii="Poppins" w:hAnsi="Poppins" w:cs="Poppins"/>
          <w:color w:val="161B4E" w:themeColor="text1"/>
        </w:rPr>
        <w:t xml:space="preserve">. </w:t>
      </w:r>
    </w:p>
    <w:p w14:paraId="645637D3" w14:textId="6F2267C9" w:rsidR="00D84336" w:rsidRPr="002174B7" w:rsidRDefault="001C6C7D" w:rsidP="013B467D">
      <w:pPr>
        <w:spacing w:before="240"/>
        <w:rPr>
          <w:rFonts w:ascii="Poppins" w:hAnsi="Poppins" w:cs="Poppins"/>
          <w:color w:val="161B4E" w:themeColor="text1"/>
        </w:rPr>
      </w:pPr>
      <w:r w:rsidRPr="002174B7">
        <w:rPr>
          <w:rFonts w:ascii="Poppins" w:hAnsi="Poppins" w:cs="Poppins"/>
          <w:color w:val="161B4E" w:themeColor="text1"/>
        </w:rPr>
        <w:t xml:space="preserve">We offer </w:t>
      </w:r>
      <w:r w:rsidR="00D60269" w:rsidRPr="002174B7">
        <w:rPr>
          <w:rFonts w:ascii="Poppins" w:hAnsi="Poppins" w:cs="Poppins"/>
          <w:color w:val="161B4E" w:themeColor="text1"/>
        </w:rPr>
        <w:t xml:space="preserve">our </w:t>
      </w:r>
      <w:r w:rsidRPr="002174B7">
        <w:rPr>
          <w:rFonts w:ascii="Poppins" w:hAnsi="Poppins" w:cs="Poppins"/>
          <w:color w:val="161B4E" w:themeColor="text1"/>
        </w:rPr>
        <w:t>team members free car</w:t>
      </w:r>
      <w:r w:rsidR="00D84336" w:rsidRPr="002174B7">
        <w:rPr>
          <w:rFonts w:ascii="Poppins" w:hAnsi="Poppins" w:cs="Poppins"/>
          <w:color w:val="161B4E" w:themeColor="text1"/>
        </w:rPr>
        <w:t xml:space="preserve"> </w:t>
      </w:r>
      <w:r w:rsidRPr="002174B7">
        <w:rPr>
          <w:rFonts w:ascii="Poppins" w:hAnsi="Poppins" w:cs="Poppins"/>
          <w:color w:val="161B4E" w:themeColor="text1"/>
        </w:rPr>
        <w:t>parking, office drinks and snacks, increasing holiday allowance based on years’ service and modern IT and working facilities.</w:t>
      </w:r>
      <w:r w:rsidR="00D84336" w:rsidRPr="002174B7">
        <w:rPr>
          <w:rFonts w:ascii="Poppins" w:hAnsi="Poppins" w:cs="Poppins"/>
          <w:color w:val="161B4E" w:themeColor="text1"/>
        </w:rPr>
        <w:t xml:space="preserve"> </w:t>
      </w:r>
    </w:p>
    <w:p w14:paraId="5AA88300" w14:textId="3C1993C8" w:rsidR="00707E74" w:rsidRPr="002174B7" w:rsidRDefault="007A4E52" w:rsidP="00D84336">
      <w:pPr>
        <w:spacing w:before="240"/>
        <w:rPr>
          <w:rFonts w:ascii="Poppins" w:hAnsi="Poppins" w:cs="Poppins"/>
          <w:color w:val="161B4E" w:themeColor="text1"/>
        </w:rPr>
      </w:pPr>
      <w:r w:rsidRPr="002174B7">
        <w:rPr>
          <w:rFonts w:ascii="Poppins" w:hAnsi="Poppins" w:cs="Poppins"/>
          <w:color w:val="161B4E" w:themeColor="text1"/>
        </w:rPr>
        <w:t>I</w:t>
      </w:r>
      <w:r w:rsidR="00707E74" w:rsidRPr="002174B7">
        <w:rPr>
          <w:rFonts w:ascii="Poppins" w:hAnsi="Poppins" w:cs="Poppins"/>
          <w:color w:val="161B4E" w:themeColor="text1"/>
        </w:rPr>
        <w:t xml:space="preserve">f you have any questions regarding this role and person specification or would like to discuss the opportunity further, please contact </w:t>
      </w:r>
      <w:r w:rsidR="00D60269" w:rsidRPr="002174B7">
        <w:rPr>
          <w:rFonts w:ascii="Poppins" w:hAnsi="Poppins" w:cs="Poppins"/>
          <w:color w:val="161B4E" w:themeColor="text1"/>
        </w:rPr>
        <w:t>Rory Howard</w:t>
      </w:r>
      <w:r w:rsidR="008A3AE1" w:rsidRPr="002174B7">
        <w:rPr>
          <w:rFonts w:ascii="Poppins" w:hAnsi="Poppins" w:cs="Poppins"/>
          <w:color w:val="161B4E" w:themeColor="text1"/>
        </w:rPr>
        <w:t>.</w:t>
      </w:r>
    </w:p>
    <w:p w14:paraId="0DB67FAE" w14:textId="77777777" w:rsidR="008A3AE1" w:rsidRPr="002174B7" w:rsidRDefault="008A3AE1" w:rsidP="002C647C">
      <w:pPr>
        <w:rPr>
          <w:rFonts w:ascii="Poppins" w:hAnsi="Poppins" w:cs="Poppins"/>
          <w:b/>
          <w:bCs/>
        </w:rPr>
      </w:pPr>
    </w:p>
    <w:p w14:paraId="2D4CE02C" w14:textId="77777777" w:rsidR="5746FEF7" w:rsidRPr="002174B7" w:rsidRDefault="5746FEF7" w:rsidP="5746FEF7">
      <w:pPr>
        <w:rPr>
          <w:rFonts w:ascii="Poppins" w:hAnsi="Poppins" w:cs="Poppins"/>
          <w:b/>
          <w:bCs/>
        </w:rPr>
      </w:pPr>
    </w:p>
    <w:p w14:paraId="7940C708" w14:textId="77777777" w:rsidR="5746FEF7" w:rsidRPr="002174B7" w:rsidRDefault="5746FEF7" w:rsidP="5746FEF7">
      <w:pPr>
        <w:rPr>
          <w:rFonts w:ascii="Poppins" w:hAnsi="Poppins" w:cs="Poppins"/>
          <w:b/>
          <w:bCs/>
        </w:rPr>
      </w:pPr>
    </w:p>
    <w:p w14:paraId="45206FF2" w14:textId="77777777" w:rsidR="00601F9E" w:rsidRPr="002174B7" w:rsidRDefault="00B36E5B" w:rsidP="002C647C">
      <w:pPr>
        <w:rPr>
          <w:rFonts w:ascii="Poppins" w:hAnsi="Poppins" w:cs="Poppins"/>
          <w:b/>
          <w:bCs/>
          <w:color w:val="161B4E"/>
        </w:rPr>
      </w:pPr>
      <w:r w:rsidRPr="002174B7">
        <w:rPr>
          <w:rFonts w:ascii="Poppins" w:hAnsi="Poppins" w:cs="Poppins"/>
          <w:b/>
          <w:bCs/>
          <w:color w:val="161B4E"/>
        </w:rPr>
        <w:t>For more information c</w:t>
      </w:r>
      <w:r w:rsidR="00601F9E" w:rsidRPr="002174B7">
        <w:rPr>
          <w:rFonts w:ascii="Poppins" w:hAnsi="Poppins" w:cs="Poppins"/>
          <w:b/>
          <w:bCs/>
          <w:color w:val="161B4E"/>
        </w:rPr>
        <w:t>ontact</w:t>
      </w:r>
    </w:p>
    <w:p w14:paraId="08559828" w14:textId="55DE413D" w:rsidR="009D136F" w:rsidRPr="00A20D4B" w:rsidRDefault="00A20D4B" w:rsidP="002C647C">
      <w:pPr>
        <w:rPr>
          <w:rFonts w:ascii="Poppins" w:hAnsi="Poppins" w:cs="Poppins"/>
          <w:lang w:val="fr-FR"/>
        </w:rPr>
      </w:pPr>
      <w:r w:rsidRPr="00A20D4B">
        <w:rPr>
          <w:rFonts w:ascii="Poppins" w:hAnsi="Poppins" w:cs="Poppins"/>
          <w:color w:val="161B4E"/>
          <w:lang w:val="fr-FR"/>
        </w:rPr>
        <w:t>James Bow</w:t>
      </w:r>
      <w:r>
        <w:rPr>
          <w:rFonts w:ascii="Poppins" w:hAnsi="Poppins" w:cs="Poppins"/>
          <w:color w:val="161B4E"/>
          <w:lang w:val="fr-FR"/>
        </w:rPr>
        <w:t>man</w:t>
      </w:r>
    </w:p>
    <w:p w14:paraId="0CB9F2AA" w14:textId="09E8F3E5" w:rsidR="004972E4" w:rsidRPr="00A20D4B" w:rsidRDefault="00A20D4B" w:rsidP="002C647C">
      <w:pPr>
        <w:rPr>
          <w:rFonts w:ascii="Poppins" w:hAnsi="Poppins" w:cs="Poppins"/>
        </w:rPr>
      </w:pPr>
      <w:hyperlink r:id="rId12" w:history="1">
        <w:r w:rsidRPr="00A20D4B">
          <w:rPr>
            <w:rStyle w:val="Hyperlink"/>
            <w:rFonts w:ascii="Poppins" w:hAnsi="Poppins" w:cs="Poppins"/>
          </w:rPr>
          <w:t>james.bowman@hautbois.org.uk</w:t>
        </w:r>
      </w:hyperlink>
      <w:r w:rsidRPr="00A20D4B">
        <w:rPr>
          <w:rFonts w:ascii="Poppins" w:hAnsi="Poppins" w:cs="Poppins"/>
        </w:rPr>
        <w:t xml:space="preserve"> </w:t>
      </w:r>
      <w:r w:rsidR="004972E4" w:rsidRPr="00A20D4B">
        <w:rPr>
          <w:rFonts w:ascii="Poppins" w:hAnsi="Poppins" w:cs="Poppins"/>
        </w:rPr>
        <w:t xml:space="preserve"> </w:t>
      </w:r>
    </w:p>
    <w:p w14:paraId="409F2F9B" w14:textId="42C61AE3" w:rsidR="00E45EFD" w:rsidRPr="00A20D4B" w:rsidRDefault="00E45EFD" w:rsidP="002C647C">
      <w:pPr>
        <w:rPr>
          <w:rFonts w:ascii="Poppins" w:hAnsi="Poppins" w:cs="Poppins"/>
        </w:rPr>
      </w:pPr>
    </w:p>
    <w:p w14:paraId="35F22739" w14:textId="534DD125" w:rsidR="00A56A2A" w:rsidRPr="002174B7" w:rsidRDefault="00D07065" w:rsidP="00A56A2A">
      <w:pPr>
        <w:rPr>
          <w:rFonts w:ascii="Poppins" w:hAnsi="Poppins" w:cs="Poppins"/>
          <w:b/>
          <w:bCs/>
          <w:color w:val="161B4E"/>
        </w:rPr>
      </w:pPr>
      <w:r w:rsidRPr="002174B7">
        <w:rPr>
          <w:rFonts w:ascii="Poppins" w:hAnsi="Poppins" w:cs="Poppins"/>
          <w:color w:val="161B4E"/>
        </w:rPr>
        <w:t xml:space="preserve">01603 737357 </w:t>
      </w:r>
      <w:bookmarkStart w:id="1" w:name="_Hlk512868234"/>
      <w:bookmarkEnd w:id="1"/>
      <w:proofErr w:type="spellStart"/>
      <w:r w:rsidR="004972E4" w:rsidRPr="002174B7">
        <w:rPr>
          <w:rFonts w:ascii="Poppins" w:hAnsi="Poppins" w:cs="Poppins"/>
          <w:b/>
          <w:bCs/>
          <w:color w:val="161B4E"/>
        </w:rPr>
        <w:t>ext</w:t>
      </w:r>
      <w:proofErr w:type="spellEnd"/>
      <w:r w:rsidR="004972E4" w:rsidRPr="002174B7">
        <w:rPr>
          <w:rFonts w:ascii="Poppins" w:hAnsi="Poppins" w:cs="Poppins"/>
          <w:b/>
          <w:bCs/>
          <w:color w:val="161B4E"/>
        </w:rPr>
        <w:t xml:space="preserve"> 2</w:t>
      </w:r>
      <w:r w:rsidR="00A20D4B">
        <w:rPr>
          <w:rFonts w:ascii="Poppins" w:hAnsi="Poppins" w:cs="Poppins"/>
          <w:b/>
          <w:bCs/>
          <w:color w:val="161B4E"/>
        </w:rPr>
        <w:t>11</w:t>
      </w:r>
    </w:p>
    <w:p w14:paraId="19FEED07" w14:textId="77777777" w:rsidR="00D20EFA" w:rsidRDefault="00D20EFA" w:rsidP="00A56A2A">
      <w:pPr>
        <w:rPr>
          <w:rFonts w:ascii="Poppins" w:hAnsi="Poppins" w:cs="Poppins"/>
          <w:b/>
          <w:bCs/>
          <w:color w:val="002060"/>
        </w:rPr>
      </w:pPr>
    </w:p>
    <w:p w14:paraId="6D39E921" w14:textId="77777777" w:rsidR="00D20EFA" w:rsidRDefault="00D20EFA" w:rsidP="00A56A2A">
      <w:pPr>
        <w:rPr>
          <w:rFonts w:ascii="Poppins" w:hAnsi="Poppins" w:cs="Poppins"/>
          <w:b/>
          <w:bCs/>
          <w:color w:val="002060"/>
        </w:rPr>
      </w:pPr>
    </w:p>
    <w:p w14:paraId="72BA7EB9" w14:textId="77777777" w:rsidR="00D20EFA" w:rsidRDefault="00D20EFA" w:rsidP="00A56A2A">
      <w:pPr>
        <w:rPr>
          <w:rFonts w:ascii="Poppins" w:hAnsi="Poppins" w:cs="Poppins"/>
          <w:b/>
          <w:bCs/>
          <w:color w:val="002060"/>
        </w:rPr>
      </w:pPr>
    </w:p>
    <w:p w14:paraId="48A2DE8C" w14:textId="77777777" w:rsidR="00D20EFA" w:rsidRDefault="00D20EFA" w:rsidP="00A56A2A">
      <w:pPr>
        <w:rPr>
          <w:rFonts w:ascii="Poppins" w:hAnsi="Poppins" w:cs="Poppins"/>
          <w:b/>
          <w:bCs/>
          <w:color w:val="002060"/>
        </w:rPr>
      </w:pPr>
    </w:p>
    <w:p w14:paraId="61938F03" w14:textId="77777777" w:rsidR="00D20EFA" w:rsidRDefault="00D20EFA" w:rsidP="00A56A2A">
      <w:pPr>
        <w:rPr>
          <w:rFonts w:ascii="Poppins" w:hAnsi="Poppins" w:cs="Poppins"/>
          <w:b/>
          <w:bCs/>
          <w:color w:val="002060"/>
        </w:rPr>
      </w:pPr>
    </w:p>
    <w:p w14:paraId="27C992FA" w14:textId="77777777" w:rsidR="00D20EFA" w:rsidRDefault="00D20EFA" w:rsidP="00A56A2A">
      <w:pPr>
        <w:rPr>
          <w:rFonts w:ascii="Poppins" w:hAnsi="Poppins" w:cs="Poppins"/>
          <w:b/>
          <w:bCs/>
          <w:color w:val="002060"/>
        </w:rPr>
      </w:pPr>
    </w:p>
    <w:p w14:paraId="6FB9DE4E" w14:textId="77777777" w:rsidR="00D20EFA" w:rsidRDefault="00D20EFA" w:rsidP="00A56A2A">
      <w:pPr>
        <w:rPr>
          <w:rFonts w:ascii="Poppins" w:hAnsi="Poppins" w:cs="Poppins"/>
          <w:b/>
          <w:bCs/>
          <w:color w:val="002060"/>
        </w:rPr>
      </w:pPr>
    </w:p>
    <w:p w14:paraId="311A3D5D" w14:textId="77777777" w:rsidR="00D20EFA" w:rsidRDefault="00D20EFA" w:rsidP="00A56A2A">
      <w:pPr>
        <w:rPr>
          <w:rFonts w:ascii="Poppins" w:hAnsi="Poppins" w:cs="Poppins"/>
          <w:b/>
          <w:bCs/>
          <w:color w:val="002060"/>
        </w:rPr>
      </w:pPr>
    </w:p>
    <w:p w14:paraId="5BDA66FF" w14:textId="77777777" w:rsidR="00D20EFA" w:rsidRDefault="00D20EFA" w:rsidP="00A56A2A">
      <w:pPr>
        <w:rPr>
          <w:rFonts w:ascii="Poppins" w:hAnsi="Poppins" w:cs="Poppins"/>
          <w:b/>
          <w:bCs/>
          <w:color w:val="002060"/>
        </w:rPr>
      </w:pPr>
    </w:p>
    <w:p w14:paraId="08694DC3" w14:textId="77777777" w:rsidR="00D20EFA" w:rsidRDefault="00D20EFA" w:rsidP="00A56A2A">
      <w:pPr>
        <w:rPr>
          <w:rFonts w:ascii="Poppins" w:hAnsi="Poppins" w:cs="Poppins"/>
          <w:b/>
          <w:bCs/>
          <w:color w:val="002060"/>
        </w:rPr>
      </w:pPr>
    </w:p>
    <w:p w14:paraId="7CF95092" w14:textId="77777777" w:rsidR="00D20EFA" w:rsidRDefault="00D20EFA" w:rsidP="00A56A2A">
      <w:pPr>
        <w:rPr>
          <w:rFonts w:ascii="Poppins" w:hAnsi="Poppins" w:cs="Poppins"/>
          <w:b/>
          <w:bCs/>
          <w:color w:val="002060"/>
        </w:rPr>
      </w:pPr>
    </w:p>
    <w:p w14:paraId="022E9DC3" w14:textId="77777777" w:rsidR="00D20EFA" w:rsidRDefault="00D20EFA" w:rsidP="00A56A2A">
      <w:pPr>
        <w:rPr>
          <w:rFonts w:ascii="Poppins" w:hAnsi="Poppins" w:cs="Poppins"/>
          <w:b/>
          <w:bCs/>
          <w:color w:val="002060"/>
        </w:rPr>
      </w:pPr>
    </w:p>
    <w:p w14:paraId="76429192" w14:textId="77777777" w:rsidR="00D20EFA" w:rsidRDefault="00D20EFA" w:rsidP="00A56A2A">
      <w:pPr>
        <w:rPr>
          <w:rFonts w:ascii="Poppins" w:hAnsi="Poppins" w:cs="Poppins"/>
          <w:b/>
          <w:bCs/>
          <w:color w:val="002060"/>
        </w:rPr>
      </w:pPr>
    </w:p>
    <w:p w14:paraId="517BBDA6" w14:textId="77777777" w:rsidR="00D20EFA" w:rsidRDefault="00D20EFA" w:rsidP="00A56A2A">
      <w:pPr>
        <w:rPr>
          <w:rFonts w:ascii="Poppins" w:hAnsi="Poppins" w:cs="Poppins"/>
          <w:b/>
          <w:bCs/>
          <w:color w:val="002060"/>
        </w:rPr>
      </w:pPr>
    </w:p>
    <w:p w14:paraId="6CAB2ABA" w14:textId="77777777" w:rsidR="00D20EFA" w:rsidRDefault="00D20EFA" w:rsidP="00A56A2A">
      <w:pPr>
        <w:rPr>
          <w:rFonts w:ascii="Poppins" w:hAnsi="Poppins" w:cs="Poppins"/>
          <w:b/>
          <w:bCs/>
          <w:color w:val="002060"/>
        </w:rPr>
      </w:pPr>
    </w:p>
    <w:p w14:paraId="0E4A5449" w14:textId="77777777" w:rsidR="00D20EFA" w:rsidRDefault="00D20EFA" w:rsidP="00A56A2A">
      <w:pPr>
        <w:rPr>
          <w:rFonts w:ascii="Poppins" w:hAnsi="Poppins" w:cs="Poppins"/>
          <w:b/>
          <w:bCs/>
          <w:color w:val="002060"/>
        </w:rPr>
      </w:pPr>
    </w:p>
    <w:p w14:paraId="25D78E59" w14:textId="77777777" w:rsidR="008A3AE1" w:rsidRPr="00A20D4B" w:rsidRDefault="008A3AE1" w:rsidP="00A56A2A">
      <w:pPr>
        <w:rPr>
          <w:rFonts w:ascii="Poppins" w:hAnsi="Poppins" w:cs="Poppins"/>
        </w:rPr>
      </w:pPr>
    </w:p>
    <w:tbl>
      <w:tblPr>
        <w:tblW w:w="9640" w:type="dxa"/>
        <w:tblInd w:w="108" w:type="dxa"/>
        <w:shd w:val="clear" w:color="auto" w:fill="548DD4"/>
        <w:tblLook w:val="01E0" w:firstRow="1" w:lastRow="1" w:firstColumn="1" w:lastColumn="1" w:noHBand="0" w:noVBand="0"/>
      </w:tblPr>
      <w:tblGrid>
        <w:gridCol w:w="9640"/>
      </w:tblGrid>
      <w:tr w:rsidR="00BF1197" w:rsidRPr="00BF1197" w14:paraId="2D845E18" w14:textId="77777777" w:rsidTr="013B467D">
        <w:trPr>
          <w:trHeight w:val="300"/>
        </w:trPr>
        <w:tc>
          <w:tcPr>
            <w:tcW w:w="9640" w:type="dxa"/>
            <w:shd w:val="clear" w:color="auto" w:fill="161B4E" w:themeFill="text1"/>
            <w:vAlign w:val="center"/>
          </w:tcPr>
          <w:p w14:paraId="597CC199" w14:textId="77777777" w:rsidR="00BF1197" w:rsidRPr="00BF1197" w:rsidRDefault="00BF1197" w:rsidP="00CA50DE">
            <w:pPr>
              <w:ind w:left="-108" w:firstLine="108"/>
              <w:rPr>
                <w:rFonts w:ascii="Poppins" w:hAnsi="Poppins" w:cs="Poppins"/>
                <w:color w:val="FFFFFF"/>
                <w:sz w:val="20"/>
                <w:szCs w:val="20"/>
              </w:rPr>
            </w:pPr>
            <w:r w:rsidRPr="013B467D">
              <w:rPr>
                <w:rFonts w:ascii="Poppins" w:hAnsi="Poppins" w:cs="Poppins"/>
                <w:sz w:val="20"/>
                <w:szCs w:val="20"/>
              </w:rPr>
              <w:br w:type="page"/>
            </w:r>
          </w:p>
          <w:p w14:paraId="221BFF8C" w14:textId="77777777" w:rsidR="00BF1197" w:rsidRPr="00BF1197" w:rsidRDefault="00BF1197" w:rsidP="013B467D">
            <w:pPr>
              <w:ind w:left="-108" w:firstLine="108"/>
              <w:jc w:val="center"/>
              <w:rPr>
                <w:rFonts w:ascii="Poppins" w:hAnsi="Poppins" w:cs="Poppins"/>
                <w:b/>
                <w:bCs/>
                <w:color w:val="FFFFFF"/>
                <w:sz w:val="20"/>
                <w:szCs w:val="20"/>
              </w:rPr>
            </w:pPr>
            <w:r w:rsidRPr="013B467D">
              <w:rPr>
                <w:rFonts w:ascii="Poppins" w:hAnsi="Poppins" w:cs="Poppins"/>
                <w:b/>
                <w:bCs/>
                <w:color w:val="FFFFFF" w:themeColor="background1"/>
                <w:sz w:val="20"/>
                <w:szCs w:val="20"/>
              </w:rPr>
              <w:t xml:space="preserve">Job Description </w:t>
            </w:r>
          </w:p>
          <w:p w14:paraId="27276618" w14:textId="77777777" w:rsidR="00BF1197" w:rsidRPr="00BF1197" w:rsidRDefault="00BF1197" w:rsidP="00CA50DE">
            <w:pPr>
              <w:ind w:left="-108" w:firstLine="108"/>
              <w:rPr>
                <w:rFonts w:ascii="Poppins" w:hAnsi="Poppins" w:cs="Poppins"/>
                <w:sz w:val="20"/>
                <w:szCs w:val="20"/>
              </w:rPr>
            </w:pPr>
          </w:p>
        </w:tc>
      </w:tr>
    </w:tbl>
    <w:p w14:paraId="4A1A7B1C" w14:textId="77777777" w:rsidR="00BF1197" w:rsidRPr="00BF1197" w:rsidRDefault="00BF1197" w:rsidP="00BF1197">
      <w:pPr>
        <w:rPr>
          <w:rFonts w:ascii="Poppins" w:hAnsi="Poppins" w:cs="Poppins"/>
          <w:sz w:val="20"/>
          <w:szCs w:val="20"/>
        </w:rPr>
      </w:pPr>
    </w:p>
    <w:p w14:paraId="74F1CA71" w14:textId="60BF8577" w:rsidR="00BF1197" w:rsidRPr="002174B7" w:rsidRDefault="00BF1197" w:rsidP="00BF1197">
      <w:pPr>
        <w:rPr>
          <w:rFonts w:ascii="Poppins" w:hAnsi="Poppins" w:cs="Poppins"/>
          <w:b/>
          <w:color w:val="161B4E"/>
          <w:szCs w:val="22"/>
        </w:rPr>
      </w:pPr>
      <w:r w:rsidRPr="002174B7">
        <w:rPr>
          <w:rFonts w:ascii="Poppins" w:hAnsi="Poppins" w:cs="Poppins"/>
          <w:b/>
          <w:color w:val="161B4E"/>
          <w:szCs w:val="22"/>
        </w:rPr>
        <w:t>Post:</w:t>
      </w:r>
      <w:r w:rsidRPr="002174B7">
        <w:rPr>
          <w:rFonts w:ascii="Poppins" w:hAnsi="Poppins" w:cs="Poppins"/>
          <w:b/>
          <w:color w:val="161B4E"/>
          <w:szCs w:val="22"/>
        </w:rPr>
        <w:tab/>
      </w:r>
      <w:r w:rsidR="00100301" w:rsidRPr="002174B7">
        <w:rPr>
          <w:rFonts w:ascii="Poppins" w:hAnsi="Poppins" w:cs="Poppins"/>
          <w:b/>
          <w:color w:val="161B4E"/>
          <w:szCs w:val="22"/>
        </w:rPr>
        <w:tab/>
      </w:r>
      <w:r w:rsidR="00100301" w:rsidRPr="002174B7">
        <w:rPr>
          <w:rFonts w:ascii="Poppins" w:hAnsi="Poppins" w:cs="Poppins"/>
          <w:b/>
          <w:color w:val="161B4E"/>
          <w:szCs w:val="22"/>
        </w:rPr>
        <w:tab/>
      </w:r>
      <w:r w:rsidR="00100301" w:rsidRPr="002174B7">
        <w:rPr>
          <w:rFonts w:ascii="Poppins" w:hAnsi="Poppins" w:cs="Poppins"/>
          <w:b/>
          <w:color w:val="161B4E"/>
          <w:szCs w:val="22"/>
        </w:rPr>
        <w:tab/>
      </w:r>
      <w:r w:rsidR="00C91E7D" w:rsidRPr="002174B7">
        <w:rPr>
          <w:rFonts w:ascii="Poppins" w:hAnsi="Poppins" w:cs="Poppins"/>
          <w:b/>
          <w:color w:val="161B4E"/>
          <w:szCs w:val="22"/>
        </w:rPr>
        <w:t>Housekeeper</w:t>
      </w:r>
      <w:r w:rsidRPr="002174B7">
        <w:rPr>
          <w:rFonts w:ascii="Poppins" w:hAnsi="Poppins" w:cs="Poppins"/>
          <w:b/>
          <w:color w:val="161B4E"/>
          <w:szCs w:val="22"/>
        </w:rPr>
        <w:tab/>
      </w:r>
      <w:r w:rsidRPr="002174B7">
        <w:rPr>
          <w:rFonts w:ascii="Poppins" w:hAnsi="Poppins" w:cs="Poppins"/>
          <w:b/>
          <w:color w:val="161B4E"/>
          <w:szCs w:val="22"/>
        </w:rPr>
        <w:tab/>
        <w:t xml:space="preserve"> </w:t>
      </w:r>
    </w:p>
    <w:p w14:paraId="7AF0591E" w14:textId="77777777" w:rsidR="00BF1197" w:rsidRPr="002174B7" w:rsidRDefault="00BF1197" w:rsidP="00BF1197">
      <w:pPr>
        <w:rPr>
          <w:rFonts w:ascii="Poppins" w:hAnsi="Poppins" w:cs="Poppins"/>
          <w:b/>
          <w:color w:val="161B4E"/>
          <w:szCs w:val="22"/>
        </w:rPr>
      </w:pPr>
    </w:p>
    <w:p w14:paraId="7197CEB4" w14:textId="64C843CF" w:rsidR="00BF1197" w:rsidRPr="002174B7" w:rsidRDefault="00BF1197" w:rsidP="00BF1197">
      <w:pPr>
        <w:rPr>
          <w:rFonts w:ascii="Poppins" w:hAnsi="Poppins" w:cs="Poppins"/>
          <w:b/>
          <w:color w:val="161B4E"/>
          <w:szCs w:val="22"/>
        </w:rPr>
      </w:pPr>
      <w:r w:rsidRPr="002174B7">
        <w:rPr>
          <w:rFonts w:ascii="Poppins" w:hAnsi="Poppins" w:cs="Poppins"/>
          <w:b/>
          <w:color w:val="161B4E"/>
          <w:szCs w:val="22"/>
        </w:rPr>
        <w:t xml:space="preserve">Responsible to: </w:t>
      </w:r>
      <w:r w:rsidRPr="002174B7">
        <w:rPr>
          <w:rFonts w:ascii="Poppins" w:hAnsi="Poppins" w:cs="Poppins"/>
          <w:b/>
          <w:color w:val="161B4E"/>
          <w:szCs w:val="22"/>
        </w:rPr>
        <w:tab/>
      </w:r>
      <w:r w:rsidR="00100301" w:rsidRPr="002174B7">
        <w:rPr>
          <w:rFonts w:ascii="Poppins" w:hAnsi="Poppins" w:cs="Poppins"/>
          <w:b/>
          <w:color w:val="161B4E"/>
          <w:szCs w:val="22"/>
        </w:rPr>
        <w:tab/>
      </w:r>
      <w:r w:rsidR="0002058F">
        <w:rPr>
          <w:rFonts w:ascii="Poppins" w:hAnsi="Poppins" w:cs="Poppins"/>
          <w:b/>
          <w:color w:val="161B4E"/>
          <w:szCs w:val="22"/>
        </w:rPr>
        <w:t>Hautbois Centre Manager</w:t>
      </w:r>
    </w:p>
    <w:p w14:paraId="67E1C480" w14:textId="77777777" w:rsidR="00BF1197" w:rsidRPr="002174B7" w:rsidRDefault="00BF1197" w:rsidP="00BF1197">
      <w:pPr>
        <w:rPr>
          <w:rFonts w:ascii="Poppins" w:hAnsi="Poppins" w:cs="Poppins"/>
          <w:b/>
          <w:color w:val="161B4E"/>
          <w:szCs w:val="22"/>
        </w:rPr>
      </w:pPr>
    </w:p>
    <w:p w14:paraId="5B3C5F1B" w14:textId="2A03202D" w:rsidR="00BF1197" w:rsidRPr="00A20D4B" w:rsidRDefault="00BF1197" w:rsidP="00BF1197">
      <w:pPr>
        <w:rPr>
          <w:rFonts w:ascii="Poppins" w:hAnsi="Poppins" w:cs="Poppins"/>
          <w:b/>
          <w:color w:val="161B4E"/>
          <w:szCs w:val="22"/>
          <w:lang w:val="fr-FR"/>
        </w:rPr>
      </w:pPr>
      <w:r w:rsidRPr="00A20D4B">
        <w:rPr>
          <w:rFonts w:ascii="Poppins" w:hAnsi="Poppins" w:cs="Poppins"/>
          <w:b/>
          <w:color w:val="161B4E"/>
          <w:szCs w:val="22"/>
          <w:lang w:val="fr-FR"/>
        </w:rPr>
        <w:t xml:space="preserve">Line </w:t>
      </w:r>
      <w:proofErr w:type="gramStart"/>
      <w:r w:rsidRPr="00A20D4B">
        <w:rPr>
          <w:rFonts w:ascii="Poppins" w:hAnsi="Poppins" w:cs="Poppins"/>
          <w:b/>
          <w:color w:val="161B4E"/>
          <w:szCs w:val="22"/>
          <w:lang w:val="fr-FR"/>
        </w:rPr>
        <w:t>management:</w:t>
      </w:r>
      <w:proofErr w:type="gramEnd"/>
      <w:r w:rsidRPr="00A20D4B">
        <w:rPr>
          <w:rFonts w:ascii="Poppins" w:hAnsi="Poppins" w:cs="Poppins"/>
          <w:b/>
          <w:color w:val="161B4E"/>
          <w:szCs w:val="22"/>
          <w:lang w:val="fr-FR"/>
        </w:rPr>
        <w:t xml:space="preserve"> </w:t>
      </w:r>
      <w:r w:rsidR="0089765C" w:rsidRPr="00A20D4B">
        <w:rPr>
          <w:rFonts w:ascii="Poppins" w:hAnsi="Poppins" w:cs="Poppins"/>
          <w:b/>
          <w:color w:val="161B4E"/>
          <w:szCs w:val="22"/>
          <w:lang w:val="fr-FR"/>
        </w:rPr>
        <w:tab/>
      </w:r>
      <w:r w:rsidR="0002058F" w:rsidRPr="00A20D4B">
        <w:rPr>
          <w:rFonts w:ascii="Poppins" w:hAnsi="Poppins" w:cs="Poppins"/>
          <w:b/>
          <w:color w:val="161B4E"/>
          <w:szCs w:val="22"/>
          <w:lang w:val="fr-FR"/>
        </w:rPr>
        <w:t xml:space="preserve">Hautbois Centre </w:t>
      </w:r>
      <w:r w:rsidR="00A20D4B" w:rsidRPr="00A20D4B">
        <w:rPr>
          <w:rFonts w:ascii="Poppins" w:hAnsi="Poppins" w:cs="Poppins"/>
          <w:b/>
          <w:color w:val="161B4E"/>
          <w:szCs w:val="22"/>
          <w:lang w:val="fr-FR"/>
        </w:rPr>
        <w:t>Offi</w:t>
      </w:r>
      <w:r w:rsidR="00A20D4B">
        <w:rPr>
          <w:rFonts w:ascii="Poppins" w:hAnsi="Poppins" w:cs="Poppins"/>
          <w:b/>
          <w:color w:val="161B4E"/>
          <w:szCs w:val="22"/>
          <w:lang w:val="fr-FR"/>
        </w:rPr>
        <w:t>cer</w:t>
      </w:r>
    </w:p>
    <w:p w14:paraId="36196B45" w14:textId="77777777" w:rsidR="00BF1197" w:rsidRPr="00A20D4B" w:rsidRDefault="00BF1197" w:rsidP="00BF1197">
      <w:pPr>
        <w:rPr>
          <w:rFonts w:ascii="Poppins" w:hAnsi="Poppins" w:cs="Poppins"/>
          <w:b/>
          <w:sz w:val="20"/>
          <w:szCs w:val="20"/>
          <w:lang w:val="fr-FR"/>
        </w:rPr>
      </w:pPr>
    </w:p>
    <w:tbl>
      <w:tblPr>
        <w:tblStyle w:val="TableGrid"/>
        <w:tblW w:w="9747" w:type="dxa"/>
        <w:tblLook w:val="04A0" w:firstRow="1" w:lastRow="0" w:firstColumn="1" w:lastColumn="0" w:noHBand="0" w:noVBand="1"/>
      </w:tblPr>
      <w:tblGrid>
        <w:gridCol w:w="9747"/>
      </w:tblGrid>
      <w:tr w:rsidR="00BF1197" w:rsidRPr="00BF1197" w14:paraId="7784BF61" w14:textId="77777777" w:rsidTr="00BF1197">
        <w:trPr>
          <w:trHeight w:val="300"/>
        </w:trPr>
        <w:tc>
          <w:tcPr>
            <w:tcW w:w="9747" w:type="dxa"/>
            <w:shd w:val="clear" w:color="auto" w:fill="161B4E"/>
          </w:tcPr>
          <w:p w14:paraId="08351574" w14:textId="77777777" w:rsidR="00BF1197" w:rsidRPr="00BF1197" w:rsidRDefault="00BF1197" w:rsidP="00CA50DE">
            <w:pPr>
              <w:rPr>
                <w:rFonts w:ascii="Poppins" w:hAnsi="Poppins" w:cs="Poppins"/>
                <w:b/>
                <w:sz w:val="20"/>
                <w:szCs w:val="20"/>
              </w:rPr>
            </w:pPr>
            <w:r w:rsidRPr="00BF1197">
              <w:rPr>
                <w:rFonts w:ascii="Poppins" w:hAnsi="Poppins" w:cs="Poppins"/>
                <w:b/>
                <w:sz w:val="20"/>
                <w:szCs w:val="20"/>
              </w:rPr>
              <w:t>Purpose</w:t>
            </w:r>
          </w:p>
        </w:tc>
      </w:tr>
      <w:tr w:rsidR="00BF1197" w:rsidRPr="00BF1197" w14:paraId="63EAFA36" w14:textId="77777777" w:rsidTr="00CA50DE">
        <w:trPr>
          <w:trHeight w:val="1082"/>
        </w:trPr>
        <w:tc>
          <w:tcPr>
            <w:tcW w:w="9747" w:type="dxa"/>
          </w:tcPr>
          <w:p w14:paraId="3AAEEDF1" w14:textId="006738E5" w:rsidR="00BF1197" w:rsidRPr="002174B7" w:rsidRDefault="00C07B88" w:rsidP="004972E4">
            <w:pPr>
              <w:autoSpaceDE w:val="0"/>
              <w:autoSpaceDN w:val="0"/>
              <w:adjustRightInd w:val="0"/>
              <w:rPr>
                <w:rFonts w:ascii="Poppins" w:hAnsi="Poppins" w:cs="Poppins"/>
                <w:color w:val="000000"/>
                <w:szCs w:val="22"/>
              </w:rPr>
            </w:pPr>
            <w:r w:rsidRPr="002174B7">
              <w:rPr>
                <w:rFonts w:ascii="Poppins" w:hAnsi="Poppins" w:cs="Poppins"/>
                <w:color w:val="161B4E"/>
                <w:szCs w:val="22"/>
              </w:rPr>
              <w:t xml:space="preserve">To carry out all laundry and cleaning tasks as required to support Hautbois </w:t>
            </w:r>
            <w:r w:rsidR="00EC4CA1">
              <w:rPr>
                <w:rFonts w:ascii="Poppins" w:hAnsi="Poppins" w:cs="Poppins"/>
                <w:color w:val="161B4E"/>
                <w:szCs w:val="22"/>
              </w:rPr>
              <w:t>a</w:t>
            </w:r>
            <w:r w:rsidRPr="002174B7">
              <w:rPr>
                <w:rFonts w:ascii="Poppins" w:hAnsi="Poppins" w:cs="Poppins"/>
                <w:color w:val="161B4E"/>
                <w:szCs w:val="22"/>
              </w:rPr>
              <w:t xml:space="preserve">ctivity </w:t>
            </w:r>
            <w:r w:rsidR="00EC4CA1">
              <w:rPr>
                <w:rFonts w:ascii="Poppins" w:hAnsi="Poppins" w:cs="Poppins"/>
                <w:color w:val="161B4E"/>
                <w:szCs w:val="22"/>
              </w:rPr>
              <w:t>c</w:t>
            </w:r>
            <w:r w:rsidRPr="002174B7">
              <w:rPr>
                <w:rFonts w:ascii="Poppins" w:hAnsi="Poppins" w:cs="Poppins"/>
                <w:color w:val="161B4E"/>
                <w:szCs w:val="22"/>
              </w:rPr>
              <w:t xml:space="preserve">entre, its estate, campsite outbuildings and toilet blocks, and Anglia </w:t>
            </w:r>
            <w:r w:rsidR="00EC4CA1">
              <w:rPr>
                <w:rFonts w:ascii="Poppins" w:hAnsi="Poppins" w:cs="Poppins"/>
                <w:color w:val="161B4E"/>
                <w:szCs w:val="22"/>
              </w:rPr>
              <w:t>r</w:t>
            </w:r>
            <w:r w:rsidRPr="002174B7">
              <w:rPr>
                <w:rFonts w:ascii="Poppins" w:hAnsi="Poppins" w:cs="Poppins"/>
                <w:color w:val="161B4E"/>
                <w:szCs w:val="22"/>
              </w:rPr>
              <w:t xml:space="preserve">egion </w:t>
            </w:r>
            <w:r w:rsidR="00EC4CA1">
              <w:rPr>
                <w:rFonts w:ascii="Poppins" w:hAnsi="Poppins" w:cs="Poppins"/>
                <w:color w:val="161B4E"/>
                <w:szCs w:val="22"/>
              </w:rPr>
              <w:t>o</w:t>
            </w:r>
            <w:r w:rsidRPr="002174B7">
              <w:rPr>
                <w:rFonts w:ascii="Poppins" w:hAnsi="Poppins" w:cs="Poppins"/>
                <w:color w:val="161B4E"/>
                <w:szCs w:val="22"/>
              </w:rPr>
              <w:t xml:space="preserve">ffice. To work closely with the Centre manager and </w:t>
            </w:r>
            <w:r w:rsidR="001F2179">
              <w:rPr>
                <w:rFonts w:ascii="Poppins" w:hAnsi="Poppins" w:cs="Poppins"/>
                <w:color w:val="161B4E"/>
                <w:szCs w:val="22"/>
              </w:rPr>
              <w:t>d</w:t>
            </w:r>
            <w:r w:rsidRPr="002174B7">
              <w:rPr>
                <w:rFonts w:ascii="Poppins" w:hAnsi="Poppins" w:cs="Poppins"/>
                <w:color w:val="161B4E"/>
                <w:szCs w:val="22"/>
              </w:rPr>
              <w:t>eputy to ensure high standards of cleanliness and hygiene are met and maintained at all times.</w:t>
            </w:r>
          </w:p>
        </w:tc>
      </w:tr>
    </w:tbl>
    <w:p w14:paraId="488DC448" w14:textId="77777777" w:rsidR="00BF1197" w:rsidRPr="00BF1197" w:rsidRDefault="00BF1197" w:rsidP="00BF1197">
      <w:pPr>
        <w:rPr>
          <w:rFonts w:ascii="Poppins" w:hAnsi="Poppins" w:cs="Poppins"/>
          <w:b/>
          <w:sz w:val="20"/>
          <w:szCs w:val="20"/>
        </w:rPr>
      </w:pPr>
    </w:p>
    <w:tbl>
      <w:tblPr>
        <w:tblStyle w:val="TableGrid"/>
        <w:tblW w:w="9747" w:type="dxa"/>
        <w:tblLook w:val="04A0" w:firstRow="1" w:lastRow="0" w:firstColumn="1" w:lastColumn="0" w:noHBand="0" w:noVBand="1"/>
      </w:tblPr>
      <w:tblGrid>
        <w:gridCol w:w="9747"/>
      </w:tblGrid>
      <w:tr w:rsidR="00BF1197" w:rsidRPr="00BF1197" w14:paraId="3B5BE71E" w14:textId="77777777" w:rsidTr="5746FEF7">
        <w:trPr>
          <w:trHeight w:val="586"/>
        </w:trPr>
        <w:tc>
          <w:tcPr>
            <w:tcW w:w="9747" w:type="dxa"/>
            <w:shd w:val="clear" w:color="auto" w:fill="161B4E" w:themeFill="text1"/>
          </w:tcPr>
          <w:p w14:paraId="01AFCFC2" w14:textId="77777777" w:rsidR="00BF1197" w:rsidRPr="00BF1197" w:rsidRDefault="00BF1197" w:rsidP="00CA50DE">
            <w:pPr>
              <w:rPr>
                <w:rFonts w:ascii="Poppins" w:hAnsi="Poppins" w:cs="Poppins"/>
                <w:b/>
                <w:sz w:val="20"/>
                <w:szCs w:val="20"/>
              </w:rPr>
            </w:pPr>
            <w:r w:rsidRPr="00BF1197">
              <w:rPr>
                <w:rFonts w:ascii="Poppins" w:hAnsi="Poppins" w:cs="Poppins"/>
                <w:b/>
                <w:sz w:val="20"/>
                <w:szCs w:val="20"/>
              </w:rPr>
              <w:t>Main duties for the post:</w:t>
            </w:r>
          </w:p>
          <w:p w14:paraId="50C1F189" w14:textId="77777777" w:rsidR="00BF1197" w:rsidRPr="00BF1197" w:rsidRDefault="00BF1197" w:rsidP="00CA50DE">
            <w:pPr>
              <w:rPr>
                <w:rFonts w:ascii="Poppins" w:hAnsi="Poppins" w:cs="Poppins"/>
                <w:sz w:val="20"/>
                <w:szCs w:val="20"/>
              </w:rPr>
            </w:pPr>
            <w:r w:rsidRPr="00BF1197">
              <w:rPr>
                <w:rFonts w:ascii="Poppins" w:hAnsi="Poppins" w:cs="Poppins"/>
                <w:sz w:val="20"/>
                <w:szCs w:val="20"/>
              </w:rPr>
              <w:t>The duties are likely to vary so an ability to work flexibly will be essential.</w:t>
            </w:r>
          </w:p>
        </w:tc>
      </w:tr>
      <w:tr w:rsidR="00BE1E7D" w:rsidRPr="00BF1197" w14:paraId="40986CCE" w14:textId="77777777" w:rsidTr="5746FEF7">
        <w:trPr>
          <w:trHeight w:val="69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32EA8281" w14:textId="40D55ACD" w:rsidR="00BE1E7D" w:rsidRPr="002174B7" w:rsidRDefault="00C07B88" w:rsidP="00BE1E7D">
            <w:pPr>
              <w:spacing w:after="80"/>
              <w:contextualSpacing/>
              <w:rPr>
                <w:rFonts w:ascii="Poppins" w:hAnsi="Poppins" w:cs="Poppins"/>
                <w:b/>
                <w:bCs/>
                <w:color w:val="161B4E"/>
                <w:szCs w:val="22"/>
              </w:rPr>
            </w:pPr>
            <w:r w:rsidRPr="002174B7">
              <w:rPr>
                <w:rFonts w:ascii="Poppins" w:hAnsi="Poppins" w:cs="Poppins"/>
                <w:b/>
                <w:bCs/>
                <w:color w:val="161B4E"/>
                <w:szCs w:val="22"/>
              </w:rPr>
              <w:t>Housekeeping</w:t>
            </w:r>
            <w:r w:rsidR="004972E4" w:rsidRPr="002174B7">
              <w:rPr>
                <w:rFonts w:ascii="Poppins" w:hAnsi="Poppins" w:cs="Poppins"/>
                <w:b/>
                <w:bCs/>
                <w:color w:val="161B4E"/>
                <w:szCs w:val="22"/>
              </w:rPr>
              <w:t xml:space="preserve"> Provision</w:t>
            </w:r>
          </w:p>
          <w:p w14:paraId="0EB3D3F9" w14:textId="77777777" w:rsidR="00C07B88" w:rsidRPr="002174B7" w:rsidRDefault="00C07B88" w:rsidP="00C07B88">
            <w:pPr>
              <w:spacing w:after="80"/>
              <w:contextualSpacing/>
              <w:rPr>
                <w:rFonts w:ascii="Poppins" w:hAnsi="Poppins" w:cs="Poppins"/>
                <w:color w:val="161B4E"/>
                <w:szCs w:val="22"/>
              </w:rPr>
            </w:pPr>
            <w:r w:rsidRPr="002174B7">
              <w:rPr>
                <w:rFonts w:ascii="Poppins" w:hAnsi="Poppins" w:cs="Poppins"/>
                <w:color w:val="161B4E"/>
                <w:szCs w:val="22"/>
              </w:rPr>
              <w:t>•</w:t>
            </w:r>
            <w:r w:rsidRPr="002174B7">
              <w:rPr>
                <w:rFonts w:ascii="Poppins" w:hAnsi="Poppins" w:cs="Poppins"/>
                <w:color w:val="161B4E"/>
                <w:szCs w:val="22"/>
              </w:rPr>
              <w:tab/>
              <w:t>Clean all areas of the House in preparation for incoming guests, including preparation of beds, and maintain a high standard of cleanliness during their stay.</w:t>
            </w:r>
          </w:p>
          <w:p w14:paraId="23D7ABAF" w14:textId="77777777" w:rsidR="00C07B88" w:rsidRPr="002174B7" w:rsidRDefault="00C07B88" w:rsidP="00C07B88">
            <w:pPr>
              <w:spacing w:after="80"/>
              <w:contextualSpacing/>
              <w:rPr>
                <w:rFonts w:ascii="Poppins" w:hAnsi="Poppins" w:cs="Poppins"/>
                <w:color w:val="161B4E"/>
                <w:szCs w:val="22"/>
              </w:rPr>
            </w:pPr>
            <w:r w:rsidRPr="002174B7">
              <w:rPr>
                <w:rFonts w:ascii="Poppins" w:hAnsi="Poppins" w:cs="Poppins"/>
                <w:color w:val="161B4E"/>
                <w:szCs w:val="22"/>
              </w:rPr>
              <w:t>•</w:t>
            </w:r>
            <w:r w:rsidRPr="002174B7">
              <w:rPr>
                <w:rFonts w:ascii="Poppins" w:hAnsi="Poppins" w:cs="Poppins"/>
                <w:color w:val="161B4E"/>
                <w:szCs w:val="22"/>
              </w:rPr>
              <w:tab/>
              <w:t>Clean the Reedcutters cabins and dry shelter and the campsite dry shelters in preparation for incoming guests.</w:t>
            </w:r>
          </w:p>
          <w:p w14:paraId="23E22334" w14:textId="0DCB29C2" w:rsidR="00C07B88" w:rsidRPr="002174B7" w:rsidRDefault="00C07B88" w:rsidP="00C07B88">
            <w:pPr>
              <w:spacing w:after="80"/>
              <w:contextualSpacing/>
              <w:rPr>
                <w:rFonts w:ascii="Poppins" w:hAnsi="Poppins" w:cs="Poppins"/>
                <w:color w:val="161B4E"/>
                <w:szCs w:val="22"/>
              </w:rPr>
            </w:pPr>
            <w:r w:rsidRPr="002174B7">
              <w:rPr>
                <w:rFonts w:ascii="Poppins" w:hAnsi="Poppins" w:cs="Poppins"/>
                <w:color w:val="161B4E"/>
                <w:szCs w:val="22"/>
              </w:rPr>
              <w:t>•</w:t>
            </w:r>
            <w:r w:rsidRPr="002174B7">
              <w:rPr>
                <w:rFonts w:ascii="Poppins" w:hAnsi="Poppins" w:cs="Poppins"/>
                <w:color w:val="161B4E"/>
                <w:szCs w:val="22"/>
              </w:rPr>
              <w:tab/>
              <w:t>Clean the campsite shower and WC blocks in preparation for incoming guests and maintain a high standard of cleanliness during their stay.</w:t>
            </w:r>
          </w:p>
          <w:p w14:paraId="356D586F" w14:textId="460DB0B9" w:rsidR="00C07B88" w:rsidRPr="002174B7" w:rsidRDefault="00C07B88" w:rsidP="00C07B88">
            <w:pPr>
              <w:spacing w:after="80"/>
              <w:contextualSpacing/>
              <w:rPr>
                <w:rFonts w:ascii="Poppins" w:hAnsi="Poppins" w:cs="Poppins"/>
                <w:color w:val="161B4E"/>
                <w:szCs w:val="22"/>
              </w:rPr>
            </w:pPr>
            <w:r w:rsidRPr="002174B7">
              <w:rPr>
                <w:rFonts w:ascii="Poppins" w:hAnsi="Poppins" w:cs="Poppins"/>
                <w:color w:val="161B4E"/>
                <w:szCs w:val="22"/>
              </w:rPr>
              <w:t>•</w:t>
            </w:r>
            <w:r w:rsidRPr="002174B7">
              <w:rPr>
                <w:rFonts w:ascii="Poppins" w:hAnsi="Poppins" w:cs="Poppins"/>
                <w:color w:val="161B4E"/>
                <w:szCs w:val="22"/>
              </w:rPr>
              <w:tab/>
              <w:t>Carry out all cleaning tasks for the office(s) including Anglia Region Office. This includes appropriate cleaning of IT and office equipment.</w:t>
            </w:r>
          </w:p>
          <w:p w14:paraId="3EE66C4C" w14:textId="77777777" w:rsidR="00C07B88" w:rsidRPr="002174B7" w:rsidRDefault="00C07B88" w:rsidP="00C07B88">
            <w:pPr>
              <w:spacing w:after="80"/>
              <w:contextualSpacing/>
              <w:rPr>
                <w:rFonts w:ascii="Poppins" w:hAnsi="Poppins" w:cs="Poppins"/>
                <w:color w:val="161B4E"/>
                <w:szCs w:val="22"/>
              </w:rPr>
            </w:pPr>
            <w:r w:rsidRPr="002174B7">
              <w:rPr>
                <w:rFonts w:ascii="Poppins" w:hAnsi="Poppins" w:cs="Poppins"/>
                <w:color w:val="161B4E"/>
                <w:szCs w:val="22"/>
              </w:rPr>
              <w:t>•</w:t>
            </w:r>
            <w:r w:rsidRPr="002174B7">
              <w:rPr>
                <w:rFonts w:ascii="Poppins" w:hAnsi="Poppins" w:cs="Poppins"/>
                <w:color w:val="161B4E"/>
                <w:szCs w:val="22"/>
              </w:rPr>
              <w:tab/>
              <w:t>Appropriately maintain special surfaces as required.</w:t>
            </w:r>
          </w:p>
          <w:p w14:paraId="28D56E83" w14:textId="77777777" w:rsidR="00C07B88" w:rsidRPr="002174B7" w:rsidRDefault="00C07B88" w:rsidP="00C07B88">
            <w:pPr>
              <w:spacing w:after="80"/>
              <w:contextualSpacing/>
              <w:rPr>
                <w:rFonts w:ascii="Poppins" w:hAnsi="Poppins" w:cs="Poppins"/>
                <w:color w:val="161B4E"/>
                <w:szCs w:val="22"/>
              </w:rPr>
            </w:pPr>
            <w:r w:rsidRPr="002174B7">
              <w:rPr>
                <w:rFonts w:ascii="Poppins" w:hAnsi="Poppins" w:cs="Poppins"/>
                <w:color w:val="161B4E"/>
                <w:szCs w:val="22"/>
              </w:rPr>
              <w:t>•</w:t>
            </w:r>
            <w:r w:rsidRPr="002174B7">
              <w:rPr>
                <w:rFonts w:ascii="Poppins" w:hAnsi="Poppins" w:cs="Poppins"/>
                <w:color w:val="161B4E"/>
                <w:szCs w:val="22"/>
              </w:rPr>
              <w:tab/>
              <w:t>Carry out regular deep cleaning, moving furniture to access areas beneath and behind them.</w:t>
            </w:r>
          </w:p>
          <w:p w14:paraId="1EFD5555" w14:textId="77777777" w:rsidR="00C07B88" w:rsidRPr="002174B7" w:rsidRDefault="00C07B88" w:rsidP="00C07B88">
            <w:pPr>
              <w:spacing w:after="80"/>
              <w:contextualSpacing/>
              <w:rPr>
                <w:rFonts w:ascii="Poppins" w:hAnsi="Poppins" w:cs="Poppins"/>
                <w:color w:val="161B4E"/>
                <w:szCs w:val="22"/>
              </w:rPr>
            </w:pPr>
            <w:r w:rsidRPr="002174B7">
              <w:rPr>
                <w:rFonts w:ascii="Poppins" w:hAnsi="Poppins" w:cs="Poppins"/>
                <w:color w:val="161B4E"/>
                <w:szCs w:val="22"/>
              </w:rPr>
              <w:t>•</w:t>
            </w:r>
            <w:r w:rsidRPr="002174B7">
              <w:rPr>
                <w:rFonts w:ascii="Poppins" w:hAnsi="Poppins" w:cs="Poppins"/>
                <w:color w:val="161B4E"/>
                <w:szCs w:val="22"/>
              </w:rPr>
              <w:tab/>
              <w:t>Clean interior windows of Anglia Region Office and Hautbois regularly and as required.</w:t>
            </w:r>
          </w:p>
          <w:p w14:paraId="52812C97" w14:textId="77BF6B20" w:rsidR="004972E4" w:rsidRPr="00C07B88" w:rsidRDefault="00C07B88" w:rsidP="00C07B88">
            <w:pPr>
              <w:spacing w:after="80"/>
              <w:contextualSpacing/>
              <w:rPr>
                <w:rFonts w:ascii="Poppins" w:hAnsi="Poppins" w:cs="Poppins"/>
                <w:szCs w:val="22"/>
              </w:rPr>
            </w:pPr>
            <w:r w:rsidRPr="002174B7">
              <w:rPr>
                <w:rFonts w:ascii="Poppins" w:hAnsi="Poppins" w:cs="Poppins"/>
                <w:color w:val="161B4E"/>
                <w:szCs w:val="22"/>
              </w:rPr>
              <w:t>•</w:t>
            </w:r>
            <w:r w:rsidRPr="002174B7">
              <w:rPr>
                <w:rFonts w:ascii="Poppins" w:hAnsi="Poppins" w:cs="Poppins"/>
                <w:color w:val="161B4E"/>
                <w:szCs w:val="22"/>
              </w:rPr>
              <w:tab/>
              <w:t>Carry out or assist with small maintenance jobs as required.</w:t>
            </w:r>
          </w:p>
        </w:tc>
      </w:tr>
      <w:tr w:rsidR="00BE1E7D" w:rsidRPr="00BF1197" w14:paraId="49AA8F10" w14:textId="77777777" w:rsidTr="5746FEF7">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63F473B3" w14:textId="77777777" w:rsidR="00BE1E7D" w:rsidRPr="002174B7" w:rsidRDefault="004972E4" w:rsidP="004972E4">
            <w:pPr>
              <w:rPr>
                <w:rStyle w:val="normaltextrun"/>
                <w:rFonts w:ascii="Poppins" w:eastAsia="Noto Sans" w:hAnsi="Poppins" w:cs="Poppins"/>
                <w:b/>
                <w:bCs/>
                <w:color w:val="161B4E"/>
                <w:szCs w:val="22"/>
              </w:rPr>
            </w:pPr>
            <w:r w:rsidRPr="002174B7">
              <w:rPr>
                <w:rStyle w:val="normaltextrun"/>
                <w:rFonts w:ascii="Poppins" w:eastAsia="Noto Sans" w:hAnsi="Poppins" w:cs="Poppins"/>
                <w:b/>
                <w:bCs/>
                <w:color w:val="161B4E"/>
                <w:szCs w:val="22"/>
              </w:rPr>
              <w:t>Health &amp; Safety</w:t>
            </w:r>
          </w:p>
          <w:p w14:paraId="41D95407" w14:textId="77777777" w:rsidR="004972E4" w:rsidRPr="002174B7" w:rsidRDefault="004972E4" w:rsidP="004972E4">
            <w:pPr>
              <w:rPr>
                <w:rStyle w:val="normaltextrun"/>
                <w:rFonts w:ascii="Poppins" w:eastAsia="Noto Sans" w:hAnsi="Poppins" w:cs="Poppins"/>
                <w:color w:val="161B4E"/>
                <w:szCs w:val="22"/>
              </w:rPr>
            </w:pPr>
            <w:r w:rsidRPr="002174B7">
              <w:rPr>
                <w:rStyle w:val="normaltextrun"/>
                <w:rFonts w:ascii="Poppins" w:eastAsia="Noto Sans" w:hAnsi="Poppins" w:cs="Poppins"/>
                <w:color w:val="161B4E"/>
                <w:szCs w:val="22"/>
              </w:rPr>
              <w:t>•</w:t>
            </w:r>
            <w:r w:rsidRPr="002174B7">
              <w:rPr>
                <w:rStyle w:val="normaltextrun"/>
                <w:rFonts w:ascii="Poppins" w:eastAsia="Noto Sans" w:hAnsi="Poppins" w:cs="Poppins"/>
                <w:color w:val="161B4E"/>
                <w:szCs w:val="22"/>
              </w:rPr>
              <w:tab/>
              <w:t>To ensure all health and safety regulations are strictly observed, including cleaning schedules, documentation and wearing of appropriate clothing.</w:t>
            </w:r>
          </w:p>
          <w:p w14:paraId="49797300" w14:textId="3374FAEE" w:rsidR="004972E4" w:rsidRPr="002174B7" w:rsidRDefault="004972E4" w:rsidP="004972E4">
            <w:pPr>
              <w:rPr>
                <w:rStyle w:val="normaltextrun"/>
                <w:rFonts w:ascii="Poppins" w:eastAsia="Noto Sans" w:hAnsi="Poppins" w:cs="Poppins"/>
                <w:color w:val="161B4E"/>
                <w:szCs w:val="22"/>
              </w:rPr>
            </w:pPr>
            <w:r w:rsidRPr="002174B7">
              <w:rPr>
                <w:rStyle w:val="normaltextrun"/>
                <w:rFonts w:ascii="Poppins" w:eastAsia="Noto Sans" w:hAnsi="Poppins" w:cs="Poppins"/>
                <w:color w:val="161B4E"/>
                <w:szCs w:val="22"/>
              </w:rPr>
              <w:t>•</w:t>
            </w:r>
            <w:r w:rsidRPr="002174B7">
              <w:rPr>
                <w:rStyle w:val="normaltextrun"/>
                <w:rFonts w:ascii="Poppins" w:eastAsia="Noto Sans" w:hAnsi="Poppins" w:cs="Poppins"/>
                <w:color w:val="161B4E"/>
                <w:szCs w:val="22"/>
              </w:rPr>
              <w:tab/>
              <w:t xml:space="preserve">To ensure all necessary Health &amp; Safety requirements are met with regard </w:t>
            </w:r>
            <w:proofErr w:type="gramStart"/>
            <w:r w:rsidRPr="002174B7">
              <w:rPr>
                <w:rStyle w:val="normaltextrun"/>
                <w:rFonts w:ascii="Poppins" w:eastAsia="Noto Sans" w:hAnsi="Poppins" w:cs="Poppins"/>
                <w:color w:val="161B4E"/>
                <w:szCs w:val="22"/>
              </w:rPr>
              <w:t>to  COSHH</w:t>
            </w:r>
            <w:proofErr w:type="gramEnd"/>
            <w:r w:rsidRPr="002174B7">
              <w:rPr>
                <w:rStyle w:val="normaltextrun"/>
                <w:rFonts w:ascii="Poppins" w:eastAsia="Noto Sans" w:hAnsi="Poppins" w:cs="Poppins"/>
                <w:color w:val="161B4E"/>
                <w:szCs w:val="22"/>
              </w:rPr>
              <w:t>, Manual Handling and other regulatory requirements.</w:t>
            </w:r>
          </w:p>
          <w:p w14:paraId="430C1280" w14:textId="0CB579E1" w:rsidR="00C07B88" w:rsidRPr="002174B7" w:rsidRDefault="00C07B88" w:rsidP="00C07B88">
            <w:pPr>
              <w:rPr>
                <w:rStyle w:val="normaltextrun"/>
                <w:rFonts w:ascii="Poppins" w:eastAsia="Noto Sans" w:hAnsi="Poppins" w:cs="Poppins"/>
                <w:color w:val="161B4E"/>
                <w:szCs w:val="22"/>
              </w:rPr>
            </w:pPr>
            <w:r w:rsidRPr="002174B7">
              <w:rPr>
                <w:rStyle w:val="normaltextrun"/>
                <w:rFonts w:ascii="Poppins" w:eastAsia="Noto Sans" w:hAnsi="Poppins" w:cs="Poppins"/>
                <w:color w:val="161B4E"/>
                <w:szCs w:val="22"/>
              </w:rPr>
              <w:t>•</w:t>
            </w:r>
            <w:r w:rsidRPr="002174B7">
              <w:rPr>
                <w:rStyle w:val="normaltextrun"/>
                <w:rFonts w:ascii="Poppins" w:eastAsia="Noto Sans" w:hAnsi="Poppins" w:cs="Poppins"/>
                <w:color w:val="161B4E"/>
                <w:szCs w:val="22"/>
              </w:rPr>
              <w:tab/>
              <w:t>To ensure all housekeeping equipment is maintained in accordance with regulations and best practice.</w:t>
            </w:r>
          </w:p>
          <w:p w14:paraId="412E80BB" w14:textId="77777777" w:rsidR="00C07B88" w:rsidRPr="002174B7" w:rsidRDefault="00C07B88" w:rsidP="00C07B88">
            <w:pPr>
              <w:rPr>
                <w:rStyle w:val="normaltextrun"/>
                <w:rFonts w:ascii="Poppins" w:eastAsia="Noto Sans" w:hAnsi="Poppins" w:cs="Poppins"/>
                <w:color w:val="161B4E"/>
                <w:szCs w:val="22"/>
              </w:rPr>
            </w:pPr>
            <w:r w:rsidRPr="002174B7">
              <w:rPr>
                <w:rStyle w:val="normaltextrun"/>
                <w:rFonts w:ascii="Poppins" w:eastAsia="Noto Sans" w:hAnsi="Poppins" w:cs="Poppins"/>
                <w:color w:val="161B4E"/>
                <w:szCs w:val="22"/>
              </w:rPr>
              <w:t>•</w:t>
            </w:r>
            <w:r w:rsidRPr="002174B7">
              <w:rPr>
                <w:rStyle w:val="normaltextrun"/>
                <w:rFonts w:ascii="Poppins" w:eastAsia="Noto Sans" w:hAnsi="Poppins" w:cs="Poppins"/>
                <w:color w:val="161B4E"/>
                <w:szCs w:val="22"/>
              </w:rPr>
              <w:tab/>
              <w:t>Maintain adequate stock control of cleaning materials.</w:t>
            </w:r>
          </w:p>
          <w:p w14:paraId="242EB65B" w14:textId="300D63AC" w:rsidR="00C07B88" w:rsidRPr="002174B7" w:rsidRDefault="00C07B88" w:rsidP="00C07B88">
            <w:pPr>
              <w:rPr>
                <w:rStyle w:val="normaltextrun"/>
                <w:rFonts w:ascii="Poppins" w:eastAsia="Noto Sans" w:hAnsi="Poppins" w:cs="Poppins"/>
                <w:color w:val="161B4E"/>
                <w:szCs w:val="22"/>
              </w:rPr>
            </w:pPr>
            <w:r w:rsidRPr="002174B7">
              <w:rPr>
                <w:rStyle w:val="normaltextrun"/>
                <w:rFonts w:ascii="Poppins" w:eastAsia="Noto Sans" w:hAnsi="Poppins" w:cs="Poppins"/>
                <w:color w:val="161B4E"/>
                <w:szCs w:val="22"/>
              </w:rPr>
              <w:t>•</w:t>
            </w:r>
            <w:r w:rsidRPr="002174B7">
              <w:rPr>
                <w:rStyle w:val="normaltextrun"/>
                <w:rFonts w:ascii="Poppins" w:eastAsia="Noto Sans" w:hAnsi="Poppins" w:cs="Poppins"/>
                <w:color w:val="161B4E"/>
                <w:szCs w:val="22"/>
              </w:rPr>
              <w:tab/>
              <w:t>Maintain equipment and materials in a clean and safe working order, and ensure the laundry room, storage areas and guest accessible areas are tidy and organised.</w:t>
            </w:r>
          </w:p>
          <w:p w14:paraId="3292ED68" w14:textId="001EB255" w:rsidR="004972E4" w:rsidRPr="002174B7" w:rsidRDefault="00FC71E3" w:rsidP="00FC71E3">
            <w:pPr>
              <w:rPr>
                <w:rStyle w:val="normaltextrun"/>
                <w:rFonts w:ascii="Poppins" w:eastAsia="Noto Sans" w:hAnsi="Poppins" w:cs="Poppins"/>
                <w:color w:val="161B4E"/>
                <w:szCs w:val="22"/>
              </w:rPr>
            </w:pPr>
            <w:r w:rsidRPr="002174B7">
              <w:rPr>
                <w:rStyle w:val="normaltextrun"/>
                <w:rFonts w:ascii="Poppins" w:eastAsia="Noto Sans" w:hAnsi="Poppins" w:cs="Poppins"/>
                <w:color w:val="161B4E"/>
                <w:szCs w:val="22"/>
              </w:rPr>
              <w:lastRenderedPageBreak/>
              <w:t>To work with the Hautbois centre manager to ensure all COSHH information is up to date and stored appropriately.</w:t>
            </w:r>
          </w:p>
        </w:tc>
      </w:tr>
      <w:tr w:rsidR="00BE1E7D" w:rsidRPr="00BF1197" w14:paraId="2BEE1025" w14:textId="77777777" w:rsidTr="5746FEF7">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25BF46A4" w14:textId="77777777" w:rsidR="004972E4" w:rsidRPr="002174B7" w:rsidRDefault="00C07B88" w:rsidP="004972E4">
            <w:pPr>
              <w:rPr>
                <w:rStyle w:val="normaltextrun"/>
                <w:rFonts w:ascii="Poppins" w:hAnsi="Poppins" w:cs="Poppins"/>
                <w:b/>
                <w:bCs/>
                <w:color w:val="161B4E"/>
                <w:szCs w:val="22"/>
                <w:shd w:val="clear" w:color="auto" w:fill="FFFFFF"/>
              </w:rPr>
            </w:pPr>
            <w:r w:rsidRPr="002174B7">
              <w:rPr>
                <w:rStyle w:val="normaltextrun"/>
                <w:rFonts w:ascii="Poppins" w:hAnsi="Poppins" w:cs="Poppins"/>
                <w:b/>
                <w:bCs/>
                <w:color w:val="161B4E"/>
                <w:szCs w:val="22"/>
                <w:shd w:val="clear" w:color="auto" w:fill="FFFFFF"/>
              </w:rPr>
              <w:lastRenderedPageBreak/>
              <w:t>Relationships</w:t>
            </w:r>
          </w:p>
          <w:p w14:paraId="06F733D5" w14:textId="77777777" w:rsidR="00C07B88" w:rsidRPr="002174B7" w:rsidRDefault="00C07B88" w:rsidP="00C07B88">
            <w:pPr>
              <w:rPr>
                <w:rStyle w:val="normaltextrun"/>
                <w:rFonts w:ascii="Poppins" w:hAnsi="Poppins" w:cs="Poppins"/>
                <w:color w:val="161B4E"/>
                <w:szCs w:val="22"/>
                <w:shd w:val="clear" w:color="auto" w:fill="FFFFFF"/>
              </w:rPr>
            </w:pPr>
            <w:r w:rsidRPr="002174B7">
              <w:rPr>
                <w:rStyle w:val="normaltextrun"/>
                <w:rFonts w:ascii="Poppins" w:hAnsi="Poppins" w:cs="Poppins"/>
                <w:color w:val="161B4E"/>
                <w:szCs w:val="22"/>
                <w:shd w:val="clear" w:color="auto" w:fill="FFFFFF"/>
              </w:rPr>
              <w:t>•</w:t>
            </w:r>
            <w:r w:rsidRPr="002174B7">
              <w:rPr>
                <w:rStyle w:val="normaltextrun"/>
                <w:rFonts w:ascii="Poppins" w:hAnsi="Poppins" w:cs="Poppins"/>
                <w:color w:val="161B4E"/>
                <w:szCs w:val="22"/>
                <w:shd w:val="clear" w:color="auto" w:fill="FFFFFF"/>
              </w:rPr>
              <w:tab/>
              <w:t>Establish close and constructive working relationships with colleagues in the Catering and Housekeeping team and across the Hautbois Activity Centre staff team.</w:t>
            </w:r>
          </w:p>
          <w:p w14:paraId="548C372A" w14:textId="77777777" w:rsidR="00C07B88" w:rsidRPr="002174B7" w:rsidRDefault="00C07B88" w:rsidP="00C07B88">
            <w:pPr>
              <w:rPr>
                <w:rStyle w:val="normaltextrun"/>
                <w:rFonts w:ascii="Poppins" w:hAnsi="Poppins" w:cs="Poppins"/>
                <w:color w:val="161B4E"/>
                <w:szCs w:val="22"/>
                <w:shd w:val="clear" w:color="auto" w:fill="FFFFFF"/>
              </w:rPr>
            </w:pPr>
            <w:r w:rsidRPr="002174B7">
              <w:rPr>
                <w:rStyle w:val="normaltextrun"/>
                <w:rFonts w:ascii="Poppins" w:hAnsi="Poppins" w:cs="Poppins"/>
                <w:color w:val="161B4E"/>
                <w:szCs w:val="22"/>
                <w:shd w:val="clear" w:color="auto" w:fill="FFFFFF"/>
              </w:rPr>
              <w:t>•</w:t>
            </w:r>
            <w:r w:rsidRPr="002174B7">
              <w:rPr>
                <w:rStyle w:val="normaltextrun"/>
                <w:rFonts w:ascii="Poppins" w:hAnsi="Poppins" w:cs="Poppins"/>
                <w:color w:val="161B4E"/>
                <w:szCs w:val="22"/>
                <w:shd w:val="clear" w:color="auto" w:fill="FFFFFF"/>
              </w:rPr>
              <w:tab/>
              <w:t>Ensure tactful, diplomatic, positive, and constructive engagement with guests, contractors and suppliers.</w:t>
            </w:r>
          </w:p>
          <w:p w14:paraId="28DFC750" w14:textId="222D165C" w:rsidR="00C07B88" w:rsidRPr="002174B7" w:rsidRDefault="00C07B88" w:rsidP="00C07B88">
            <w:pPr>
              <w:rPr>
                <w:rStyle w:val="normaltextrun"/>
                <w:rFonts w:ascii="Poppins" w:hAnsi="Poppins" w:cs="Poppins"/>
                <w:color w:val="161B4E"/>
                <w:szCs w:val="22"/>
                <w:shd w:val="clear" w:color="auto" w:fill="FFFFFF"/>
              </w:rPr>
            </w:pPr>
            <w:r w:rsidRPr="002174B7">
              <w:rPr>
                <w:rStyle w:val="normaltextrun"/>
                <w:rFonts w:ascii="Poppins" w:hAnsi="Poppins" w:cs="Poppins"/>
                <w:color w:val="161B4E"/>
                <w:szCs w:val="22"/>
                <w:shd w:val="clear" w:color="auto" w:fill="FFFFFF"/>
              </w:rPr>
              <w:t>•</w:t>
            </w:r>
            <w:r w:rsidRPr="002174B7">
              <w:rPr>
                <w:rStyle w:val="normaltextrun"/>
                <w:rFonts w:ascii="Poppins" w:hAnsi="Poppins" w:cs="Poppins"/>
                <w:color w:val="161B4E"/>
                <w:szCs w:val="22"/>
                <w:shd w:val="clear" w:color="auto" w:fill="FFFFFF"/>
              </w:rPr>
              <w:tab/>
              <w:t>Instruct and assist other housekeeping staff members, temps and other occasional helpers in cleaning as required.</w:t>
            </w:r>
          </w:p>
        </w:tc>
      </w:tr>
      <w:tr w:rsidR="00BE1E7D" w:rsidRPr="00BF1197" w14:paraId="59FDAE28" w14:textId="77777777" w:rsidTr="5746FEF7">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11A2E943" w14:textId="77777777" w:rsidR="00BE1E7D" w:rsidRPr="002174B7" w:rsidRDefault="004972E4" w:rsidP="004972E4">
            <w:pPr>
              <w:rPr>
                <w:rStyle w:val="normaltextrun"/>
                <w:rFonts w:ascii="Poppins" w:eastAsia="Noto Sans" w:hAnsi="Poppins" w:cs="Poppins"/>
                <w:b/>
                <w:bCs/>
                <w:color w:val="161B4E"/>
              </w:rPr>
            </w:pPr>
            <w:r w:rsidRPr="002174B7">
              <w:rPr>
                <w:rStyle w:val="normaltextrun"/>
                <w:rFonts w:ascii="Poppins" w:eastAsia="Noto Sans" w:hAnsi="Poppins" w:cs="Poppins"/>
                <w:b/>
                <w:bCs/>
                <w:color w:val="161B4E"/>
              </w:rPr>
              <w:t>Other Areas</w:t>
            </w:r>
          </w:p>
          <w:p w14:paraId="6B22BEA0" w14:textId="77777777" w:rsidR="004972E4" w:rsidRPr="002174B7" w:rsidRDefault="004972E4" w:rsidP="004972E4">
            <w:pPr>
              <w:rPr>
                <w:rStyle w:val="normaltextrun"/>
                <w:rFonts w:ascii="Poppins" w:eastAsia="Noto Sans" w:hAnsi="Poppins" w:cs="Poppins"/>
                <w:color w:val="161B4E"/>
              </w:rPr>
            </w:pPr>
            <w:r w:rsidRPr="002174B7">
              <w:rPr>
                <w:rStyle w:val="normaltextrun"/>
                <w:rFonts w:ascii="Poppins" w:eastAsia="Noto Sans" w:hAnsi="Poppins" w:cs="Poppins"/>
                <w:color w:val="161B4E"/>
              </w:rPr>
              <w:t>•</w:t>
            </w:r>
            <w:r w:rsidRPr="002174B7">
              <w:rPr>
                <w:rStyle w:val="normaltextrun"/>
                <w:rFonts w:ascii="Poppins" w:eastAsia="Noto Sans" w:hAnsi="Poppins" w:cs="Poppins"/>
                <w:color w:val="161B4E"/>
              </w:rPr>
              <w:tab/>
              <w:t>To interact with customers appropriately as a customer facing member of the team.</w:t>
            </w:r>
          </w:p>
          <w:p w14:paraId="2EF7FE02" w14:textId="77777777" w:rsidR="004972E4" w:rsidRPr="002174B7" w:rsidRDefault="004972E4" w:rsidP="004972E4">
            <w:pPr>
              <w:rPr>
                <w:rStyle w:val="normaltextrun"/>
                <w:rFonts w:ascii="Poppins" w:eastAsia="Noto Sans" w:hAnsi="Poppins" w:cs="Poppins"/>
                <w:color w:val="161B4E"/>
              </w:rPr>
            </w:pPr>
            <w:r w:rsidRPr="002174B7">
              <w:rPr>
                <w:rStyle w:val="normaltextrun"/>
                <w:rFonts w:ascii="Poppins" w:eastAsia="Noto Sans" w:hAnsi="Poppins" w:cs="Poppins"/>
                <w:color w:val="161B4E"/>
              </w:rPr>
              <w:t>•</w:t>
            </w:r>
            <w:r w:rsidRPr="002174B7">
              <w:rPr>
                <w:rStyle w:val="normaltextrun"/>
                <w:rFonts w:ascii="Poppins" w:eastAsia="Noto Sans" w:hAnsi="Poppins" w:cs="Poppins"/>
                <w:color w:val="161B4E"/>
              </w:rPr>
              <w:tab/>
              <w:t>To answer the telephone and door to suppliers and guests and deal with them in a friendly, helpful, and polite manner.</w:t>
            </w:r>
          </w:p>
          <w:p w14:paraId="66EE2B3D" w14:textId="44EC384C" w:rsidR="004972E4" w:rsidRPr="002174B7" w:rsidRDefault="004972E4" w:rsidP="004972E4">
            <w:pPr>
              <w:rPr>
                <w:rStyle w:val="normaltextrun"/>
                <w:rFonts w:ascii="Poppins" w:eastAsia="Noto Sans" w:hAnsi="Poppins" w:cs="Poppins"/>
                <w:color w:val="161B4E"/>
              </w:rPr>
            </w:pPr>
            <w:r w:rsidRPr="002174B7">
              <w:rPr>
                <w:rStyle w:val="normaltextrun"/>
                <w:rFonts w:ascii="Poppins" w:eastAsia="Noto Sans" w:hAnsi="Poppins" w:cs="Poppins"/>
                <w:color w:val="161B4E"/>
              </w:rPr>
              <w:t>•</w:t>
            </w:r>
            <w:r w:rsidRPr="002174B7">
              <w:rPr>
                <w:rStyle w:val="normaltextrun"/>
                <w:rFonts w:ascii="Poppins" w:eastAsia="Noto Sans" w:hAnsi="Poppins" w:cs="Poppins"/>
                <w:color w:val="161B4E"/>
              </w:rPr>
              <w:tab/>
              <w:t xml:space="preserve">To assist the </w:t>
            </w:r>
            <w:r w:rsidR="00C07B88" w:rsidRPr="002174B7">
              <w:rPr>
                <w:rStyle w:val="normaltextrun"/>
                <w:rFonts w:ascii="Poppins" w:eastAsia="Noto Sans" w:hAnsi="Poppins" w:cs="Poppins"/>
                <w:color w:val="161B4E"/>
              </w:rPr>
              <w:t xml:space="preserve">catering </w:t>
            </w:r>
            <w:r w:rsidRPr="002174B7">
              <w:rPr>
                <w:rStyle w:val="normaltextrun"/>
                <w:rFonts w:ascii="Poppins" w:eastAsia="Noto Sans" w:hAnsi="Poppins" w:cs="Poppins"/>
                <w:color w:val="161B4E"/>
              </w:rPr>
              <w:t>team and maintenance team as and when reasonably required.</w:t>
            </w:r>
          </w:p>
        </w:tc>
      </w:tr>
      <w:tr w:rsidR="00BF1197" w:rsidRPr="00BF1197" w14:paraId="3C318220" w14:textId="77777777" w:rsidTr="5746FEF7">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161B4E" w:themeFill="text1"/>
            <w:vAlign w:val="center"/>
          </w:tcPr>
          <w:p w14:paraId="7E9F3141" w14:textId="77777777" w:rsidR="00BF1197" w:rsidRPr="00BF1197" w:rsidRDefault="00BF1197" w:rsidP="00CA50DE">
            <w:pPr>
              <w:pStyle w:val="Default"/>
              <w:rPr>
                <w:rFonts w:ascii="Poppins" w:hAnsi="Poppins" w:cs="Poppins"/>
                <w:b/>
                <w:bCs/>
                <w:sz w:val="20"/>
                <w:szCs w:val="20"/>
              </w:rPr>
            </w:pPr>
            <w:r w:rsidRPr="00BF1197">
              <w:rPr>
                <w:rFonts w:ascii="Poppins" w:hAnsi="Poppins" w:cs="Poppins"/>
                <w:b/>
                <w:bCs/>
                <w:color w:val="FFFFFF" w:themeColor="background1"/>
                <w:sz w:val="20"/>
                <w:szCs w:val="20"/>
              </w:rPr>
              <w:t>All Anglia region office staff will be expected to:</w:t>
            </w:r>
          </w:p>
        </w:tc>
      </w:tr>
      <w:tr w:rsidR="00BF1197" w:rsidRPr="00BF1197" w14:paraId="5B40BC86" w14:textId="77777777" w:rsidTr="5746FEF7">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9D4AC" w14:textId="77777777" w:rsidR="00BF1197" w:rsidRPr="002174B7" w:rsidRDefault="00BF1197" w:rsidP="00EC0A9E">
            <w:pPr>
              <w:pStyle w:val="Default"/>
              <w:numPr>
                <w:ilvl w:val="0"/>
                <w:numId w:val="3"/>
              </w:numPr>
              <w:rPr>
                <w:rFonts w:ascii="Poppins" w:hAnsi="Poppins" w:cs="Poppins"/>
                <w:color w:val="161B4E"/>
                <w:sz w:val="22"/>
                <w:szCs w:val="22"/>
              </w:rPr>
            </w:pPr>
            <w:r w:rsidRPr="002174B7">
              <w:rPr>
                <w:rFonts w:ascii="Poppins" w:hAnsi="Poppins" w:cs="Poppins"/>
                <w:color w:val="161B4E"/>
                <w:sz w:val="22"/>
                <w:szCs w:val="22"/>
              </w:rPr>
              <w:t>Build and maintain good working relationships with all colleagues and volunteers across Girlguiding</w:t>
            </w:r>
          </w:p>
        </w:tc>
      </w:tr>
      <w:tr w:rsidR="00BF1197" w:rsidRPr="00BF1197" w14:paraId="10AB73BB" w14:textId="77777777" w:rsidTr="5746FEF7">
        <w:trPr>
          <w:trHeight w:val="467"/>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8D4C0D" w14:textId="77777777" w:rsidR="00BF1197" w:rsidRPr="002174B7" w:rsidRDefault="00BF1197" w:rsidP="00EC0A9E">
            <w:pPr>
              <w:pStyle w:val="Default"/>
              <w:numPr>
                <w:ilvl w:val="0"/>
                <w:numId w:val="3"/>
              </w:numPr>
              <w:spacing w:after="67"/>
              <w:rPr>
                <w:rFonts w:ascii="Poppins" w:hAnsi="Poppins" w:cs="Poppins"/>
                <w:color w:val="161B4E"/>
                <w:sz w:val="22"/>
                <w:szCs w:val="22"/>
              </w:rPr>
            </w:pPr>
            <w:r w:rsidRPr="002174B7">
              <w:rPr>
                <w:rFonts w:ascii="Poppins" w:hAnsi="Poppins" w:cs="Poppins"/>
                <w:color w:val="161B4E"/>
                <w:sz w:val="22"/>
                <w:szCs w:val="22"/>
              </w:rPr>
              <w:t>Take reasonable care for the health and safety of self and others. Co-operate fully with the management of the company regarding Health and Safety legislation allowing that duty or requirement to be carried out or complied with</w:t>
            </w:r>
          </w:p>
        </w:tc>
      </w:tr>
      <w:tr w:rsidR="00BF1197" w:rsidRPr="00BF1197" w14:paraId="7B0797A4" w14:textId="77777777" w:rsidTr="5746FEF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37AB8" w14:textId="77777777" w:rsidR="00BF1197" w:rsidRPr="002174B7" w:rsidRDefault="00BF1197" w:rsidP="00EC0A9E">
            <w:pPr>
              <w:pStyle w:val="Default"/>
              <w:numPr>
                <w:ilvl w:val="0"/>
                <w:numId w:val="3"/>
              </w:numPr>
              <w:spacing w:after="67"/>
              <w:rPr>
                <w:rFonts w:ascii="Poppins" w:hAnsi="Poppins" w:cs="Poppins"/>
                <w:color w:val="161B4E"/>
                <w:sz w:val="22"/>
                <w:szCs w:val="22"/>
              </w:rPr>
            </w:pPr>
            <w:r w:rsidRPr="002174B7">
              <w:rPr>
                <w:rFonts w:ascii="Poppins" w:hAnsi="Poppins" w:cs="Poppins"/>
                <w:color w:val="161B4E"/>
                <w:sz w:val="22"/>
                <w:szCs w:val="22"/>
              </w:rPr>
              <w:t>Keep confidential all matters relating to Girlguiding Anglia in accordance with current legislation, including storage and release of digital information and data</w:t>
            </w:r>
          </w:p>
        </w:tc>
      </w:tr>
      <w:tr w:rsidR="00BF1197" w:rsidRPr="00BF1197" w14:paraId="68F3F650" w14:textId="77777777" w:rsidTr="5746FEF7">
        <w:trPr>
          <w:trHeight w:val="56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1749F" w14:textId="77777777" w:rsidR="00BF1197" w:rsidRPr="002174B7" w:rsidRDefault="00BF1197" w:rsidP="00EC0A9E">
            <w:pPr>
              <w:pStyle w:val="Default"/>
              <w:numPr>
                <w:ilvl w:val="0"/>
                <w:numId w:val="3"/>
              </w:numPr>
              <w:spacing w:after="67"/>
              <w:rPr>
                <w:rFonts w:ascii="Poppins" w:hAnsi="Poppins" w:cs="Poppins"/>
                <w:color w:val="161B4E"/>
                <w:sz w:val="22"/>
                <w:szCs w:val="22"/>
              </w:rPr>
            </w:pPr>
            <w:r w:rsidRPr="002174B7">
              <w:rPr>
                <w:rFonts w:ascii="Poppins" w:hAnsi="Poppins" w:cs="Poppins"/>
                <w:color w:val="161B4E"/>
                <w:sz w:val="22"/>
                <w:szCs w:val="22"/>
              </w:rPr>
              <w:t>Ensure Girlguiding Anglia promotes a positive, professional image at all times</w:t>
            </w:r>
          </w:p>
        </w:tc>
      </w:tr>
      <w:tr w:rsidR="00BF1197" w:rsidRPr="00BF1197" w14:paraId="35B25F16" w14:textId="77777777" w:rsidTr="5746FEF7">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3D5352" w14:textId="77777777" w:rsidR="00BF1197" w:rsidRPr="002174B7" w:rsidRDefault="00BF1197" w:rsidP="00EC0A9E">
            <w:pPr>
              <w:pStyle w:val="Default"/>
              <w:numPr>
                <w:ilvl w:val="0"/>
                <w:numId w:val="3"/>
              </w:numPr>
              <w:spacing w:after="67"/>
              <w:rPr>
                <w:rFonts w:ascii="Poppins" w:hAnsi="Poppins" w:cs="Poppins"/>
                <w:color w:val="161B4E"/>
                <w:sz w:val="22"/>
                <w:szCs w:val="22"/>
              </w:rPr>
            </w:pPr>
            <w:r w:rsidRPr="002174B7">
              <w:rPr>
                <w:rFonts w:ascii="Poppins" w:hAnsi="Poppins" w:cs="Poppins"/>
                <w:color w:val="161B4E"/>
                <w:sz w:val="22"/>
                <w:szCs w:val="22"/>
              </w:rPr>
              <w:t>Be an active team member, taking on additional responsibilities where appropriate to support others and promote excellent customer service</w:t>
            </w:r>
          </w:p>
        </w:tc>
      </w:tr>
      <w:tr w:rsidR="00BF1197" w:rsidRPr="00BF1197" w14:paraId="0C1FEE70" w14:textId="77777777" w:rsidTr="5746FEF7">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690DB" w14:textId="77777777" w:rsidR="00BF1197" w:rsidRPr="002174B7" w:rsidRDefault="00BF1197" w:rsidP="00EC0A9E">
            <w:pPr>
              <w:pStyle w:val="Default"/>
              <w:numPr>
                <w:ilvl w:val="0"/>
                <w:numId w:val="3"/>
              </w:numPr>
              <w:spacing w:after="67"/>
              <w:rPr>
                <w:rFonts w:ascii="Poppins" w:hAnsi="Poppins" w:cs="Poppins"/>
                <w:color w:val="161B4E"/>
                <w:sz w:val="22"/>
                <w:szCs w:val="22"/>
              </w:rPr>
            </w:pPr>
            <w:r w:rsidRPr="002174B7">
              <w:rPr>
                <w:rFonts w:ascii="Poppins" w:hAnsi="Poppins" w:cs="Poppins"/>
                <w:color w:val="161B4E"/>
                <w:sz w:val="22"/>
                <w:szCs w:val="22"/>
              </w:rPr>
              <w:t>Be able to evidence Girlguiding’s values at all times, which underpin Girlguiding’s mission of ‘being our best’</w:t>
            </w:r>
          </w:p>
        </w:tc>
      </w:tr>
    </w:tbl>
    <w:p w14:paraId="400B001A" w14:textId="77777777" w:rsidR="00BF1197" w:rsidRPr="00BF1197" w:rsidRDefault="00BF1197" w:rsidP="00BF1197">
      <w:pPr>
        <w:rPr>
          <w:rFonts w:ascii="Poppins" w:hAnsi="Poppins" w:cs="Poppins"/>
          <w:b/>
          <w:sz w:val="20"/>
          <w:szCs w:val="20"/>
        </w:rPr>
      </w:pPr>
    </w:p>
    <w:tbl>
      <w:tblPr>
        <w:tblW w:w="98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0F43C4" w:rsidRPr="00BF1197" w14:paraId="19A50C24" w14:textId="77777777" w:rsidTr="48724BDA">
        <w:trPr>
          <w:trHeight w:val="281"/>
        </w:trPr>
        <w:tc>
          <w:tcPr>
            <w:tcW w:w="9810" w:type="dxa"/>
            <w:shd w:val="clear" w:color="auto" w:fill="161B4E" w:themeFill="text1"/>
          </w:tcPr>
          <w:p w14:paraId="010FAEE1" w14:textId="77777777" w:rsidR="00BF1197" w:rsidRPr="00BF1197" w:rsidRDefault="00BE1E7D" w:rsidP="00CA50DE">
            <w:pPr>
              <w:ind w:left="19"/>
              <w:rPr>
                <w:rFonts w:ascii="Poppins" w:hAnsi="Poppins" w:cs="Poppins"/>
                <w:b/>
                <w:sz w:val="20"/>
                <w:szCs w:val="20"/>
              </w:rPr>
            </w:pPr>
            <w:r>
              <w:rPr>
                <w:rFonts w:ascii="Poppins" w:hAnsi="Poppins" w:cs="Poppins"/>
                <w:b/>
                <w:sz w:val="20"/>
                <w:szCs w:val="20"/>
              </w:rPr>
              <w:t>Additional information</w:t>
            </w:r>
          </w:p>
          <w:p w14:paraId="51B4A183" w14:textId="77777777" w:rsidR="00BF1197" w:rsidRPr="00BF1197" w:rsidRDefault="00BF1197" w:rsidP="00CA50DE">
            <w:pPr>
              <w:ind w:left="19"/>
              <w:rPr>
                <w:rFonts w:ascii="Poppins" w:hAnsi="Poppins" w:cs="Poppins"/>
                <w:b/>
                <w:sz w:val="20"/>
                <w:szCs w:val="20"/>
              </w:rPr>
            </w:pPr>
          </w:p>
        </w:tc>
      </w:tr>
      <w:tr w:rsidR="0047528B" w:rsidRPr="00BF1197" w14:paraId="0FE566B4" w14:textId="77777777" w:rsidTr="48724BDA">
        <w:trPr>
          <w:trHeight w:val="828"/>
        </w:trPr>
        <w:tc>
          <w:tcPr>
            <w:tcW w:w="9810" w:type="dxa"/>
            <w:vAlign w:val="center"/>
          </w:tcPr>
          <w:p w14:paraId="6BCF6F15" w14:textId="2D7D5FA7" w:rsidR="0053641F" w:rsidRPr="00BF1197" w:rsidRDefault="0053641F" w:rsidP="0053641F">
            <w:pPr>
              <w:rPr>
                <w:rFonts w:ascii="Poppins" w:hAnsi="Poppins" w:cs="Poppins"/>
                <w:lang w:val="en-US"/>
              </w:rPr>
            </w:pPr>
            <w:r w:rsidRPr="002174B7">
              <w:rPr>
                <w:rFonts w:ascii="Poppins" w:hAnsi="Poppins" w:cs="Poppins"/>
                <w:color w:val="161B4E"/>
                <w:lang w:val="en-US"/>
              </w:rPr>
              <w:t xml:space="preserve">This role will require working some weekends </w:t>
            </w:r>
            <w:r w:rsidR="06CAF870" w:rsidRPr="002174B7">
              <w:rPr>
                <w:rFonts w:ascii="Poppins" w:hAnsi="Poppins" w:cs="Poppins"/>
                <w:color w:val="161B4E"/>
                <w:lang w:val="en-US"/>
              </w:rPr>
              <w:t>and</w:t>
            </w:r>
            <w:r w:rsidRPr="002174B7">
              <w:rPr>
                <w:rFonts w:ascii="Poppins" w:hAnsi="Poppins" w:cs="Poppins"/>
                <w:color w:val="161B4E"/>
                <w:lang w:val="en-US"/>
              </w:rPr>
              <w:t xml:space="preserve"> weekday evenings, time off in lieu will be given. </w:t>
            </w:r>
          </w:p>
        </w:tc>
      </w:tr>
    </w:tbl>
    <w:p w14:paraId="6EA1B46C" w14:textId="77777777" w:rsidR="00BF1197" w:rsidRPr="00BF1197" w:rsidRDefault="00BF1197" w:rsidP="00BF1197">
      <w:pPr>
        <w:rPr>
          <w:rFonts w:ascii="Poppins" w:hAnsi="Poppins" w:cs="Poppins"/>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6"/>
        <w:gridCol w:w="7371"/>
      </w:tblGrid>
      <w:tr w:rsidR="00BF1197" w:rsidRPr="00BF1197" w14:paraId="2AAA6080" w14:textId="77777777" w:rsidTr="63698B5A">
        <w:trPr>
          <w:trHeight w:val="435"/>
        </w:trPr>
        <w:tc>
          <w:tcPr>
            <w:tcW w:w="2376" w:type="dxa"/>
            <w:shd w:val="clear" w:color="auto" w:fill="161B4E" w:themeFill="text1"/>
            <w:vAlign w:val="center"/>
          </w:tcPr>
          <w:p w14:paraId="4C937371"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Line Manager</w:t>
            </w:r>
          </w:p>
        </w:tc>
        <w:tc>
          <w:tcPr>
            <w:tcW w:w="7371" w:type="dxa"/>
            <w:vAlign w:val="center"/>
          </w:tcPr>
          <w:p w14:paraId="4FC09895" w14:textId="47BFC244" w:rsidR="00BF1197" w:rsidRPr="002174B7" w:rsidRDefault="0002058F" w:rsidP="00CA50DE">
            <w:pPr>
              <w:rPr>
                <w:rFonts w:ascii="Poppins" w:hAnsi="Poppins" w:cs="Poppins"/>
                <w:color w:val="161B4E"/>
                <w:szCs w:val="22"/>
              </w:rPr>
            </w:pPr>
            <w:r>
              <w:rPr>
                <w:rFonts w:ascii="Poppins" w:hAnsi="Poppins" w:cs="Poppins"/>
                <w:color w:val="161B4E"/>
                <w:szCs w:val="22"/>
              </w:rPr>
              <w:t>James Bowman</w:t>
            </w:r>
          </w:p>
        </w:tc>
      </w:tr>
      <w:tr w:rsidR="00BF1197" w:rsidRPr="00BF1197" w14:paraId="05D01AA5" w14:textId="77777777" w:rsidTr="63698B5A">
        <w:trPr>
          <w:trHeight w:val="399"/>
        </w:trPr>
        <w:tc>
          <w:tcPr>
            <w:tcW w:w="2376" w:type="dxa"/>
            <w:shd w:val="clear" w:color="auto" w:fill="161B4E" w:themeFill="text1"/>
            <w:vAlign w:val="center"/>
          </w:tcPr>
          <w:p w14:paraId="6544D634" w14:textId="77777777" w:rsidR="00BF1197" w:rsidRPr="00BF1197" w:rsidRDefault="00BF1197" w:rsidP="00CA50DE">
            <w:pPr>
              <w:rPr>
                <w:rFonts w:ascii="Poppins" w:hAnsi="Poppins" w:cs="Poppins"/>
                <w:b/>
                <w:sz w:val="20"/>
                <w:szCs w:val="20"/>
                <w:lang w:val="en-US"/>
              </w:rPr>
            </w:pPr>
            <w:bookmarkStart w:id="2" w:name="_Hlk494364797"/>
            <w:r w:rsidRPr="00BF1197">
              <w:rPr>
                <w:rFonts w:ascii="Poppins" w:hAnsi="Poppins" w:cs="Poppins"/>
                <w:b/>
                <w:sz w:val="20"/>
                <w:szCs w:val="20"/>
                <w:lang w:val="en-US"/>
              </w:rPr>
              <w:t>Working Hours</w:t>
            </w:r>
          </w:p>
        </w:tc>
        <w:tc>
          <w:tcPr>
            <w:tcW w:w="7371" w:type="dxa"/>
            <w:vAlign w:val="center"/>
          </w:tcPr>
          <w:p w14:paraId="1CDA8294" w14:textId="7A179257" w:rsidR="00BF1197" w:rsidRPr="002174B7" w:rsidRDefault="009D136F" w:rsidP="00CA50DE">
            <w:pPr>
              <w:rPr>
                <w:rFonts w:ascii="Poppins" w:hAnsi="Poppins" w:cs="Poppins"/>
                <w:color w:val="161B4E"/>
                <w:szCs w:val="22"/>
              </w:rPr>
            </w:pPr>
            <w:r w:rsidRPr="002174B7">
              <w:rPr>
                <w:rFonts w:ascii="Poppins" w:hAnsi="Poppins" w:cs="Poppins"/>
                <w:color w:val="161B4E"/>
                <w:szCs w:val="22"/>
              </w:rPr>
              <w:t>Rotas are flexible to cover evenings and weekends as required. May include occasional split shifts during peak periods. Actual daily hours by arrangement.</w:t>
            </w:r>
          </w:p>
        </w:tc>
      </w:tr>
      <w:tr w:rsidR="00BF1197" w:rsidRPr="00BF1197" w14:paraId="4A3DB230" w14:textId="77777777" w:rsidTr="63698B5A">
        <w:trPr>
          <w:trHeight w:val="418"/>
        </w:trPr>
        <w:tc>
          <w:tcPr>
            <w:tcW w:w="2376" w:type="dxa"/>
            <w:shd w:val="clear" w:color="auto" w:fill="161B4E" w:themeFill="text1"/>
            <w:vAlign w:val="center"/>
          </w:tcPr>
          <w:p w14:paraId="1B9AEC3C"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lastRenderedPageBreak/>
              <w:t>Location</w:t>
            </w:r>
          </w:p>
        </w:tc>
        <w:tc>
          <w:tcPr>
            <w:tcW w:w="7371" w:type="dxa"/>
            <w:vAlign w:val="center"/>
          </w:tcPr>
          <w:p w14:paraId="2165676E" w14:textId="711CD087" w:rsidR="00BF1197" w:rsidRPr="002174B7" w:rsidRDefault="009D136F" w:rsidP="00CA50DE">
            <w:pPr>
              <w:rPr>
                <w:rFonts w:ascii="Poppins" w:hAnsi="Poppins" w:cs="Poppins"/>
                <w:color w:val="161B4E"/>
                <w:szCs w:val="22"/>
              </w:rPr>
            </w:pPr>
            <w:r w:rsidRPr="002174B7">
              <w:rPr>
                <w:rFonts w:ascii="Poppins" w:hAnsi="Poppins" w:cs="Poppins"/>
                <w:color w:val="161B4E"/>
                <w:szCs w:val="22"/>
              </w:rPr>
              <w:t>Hautbois Activity Centre</w:t>
            </w:r>
            <w:r w:rsidR="00BF1197" w:rsidRPr="002174B7">
              <w:rPr>
                <w:rFonts w:ascii="Poppins" w:hAnsi="Poppins" w:cs="Poppins"/>
                <w:color w:val="161B4E"/>
                <w:szCs w:val="22"/>
              </w:rPr>
              <w:t xml:space="preserve">, </w:t>
            </w:r>
            <w:r w:rsidR="009662EA" w:rsidRPr="002174B7">
              <w:rPr>
                <w:rFonts w:ascii="Poppins" w:hAnsi="Poppins" w:cs="Poppins"/>
                <w:color w:val="161B4E"/>
                <w:szCs w:val="22"/>
              </w:rPr>
              <w:t>5</w:t>
            </w:r>
            <w:r w:rsidR="00BF1197" w:rsidRPr="002174B7">
              <w:rPr>
                <w:rFonts w:ascii="Poppins" w:hAnsi="Poppins" w:cs="Poppins"/>
                <w:color w:val="161B4E"/>
                <w:szCs w:val="22"/>
              </w:rPr>
              <w:t xml:space="preserve"> Gt Hautbois Road, Coltishall, Norfolk, NR12 7JN </w:t>
            </w:r>
          </w:p>
        </w:tc>
      </w:tr>
      <w:tr w:rsidR="00BF1197" w:rsidRPr="00BF1197" w14:paraId="09D81011" w14:textId="77777777" w:rsidTr="63698B5A">
        <w:trPr>
          <w:trHeight w:val="365"/>
        </w:trPr>
        <w:tc>
          <w:tcPr>
            <w:tcW w:w="2376" w:type="dxa"/>
            <w:shd w:val="clear" w:color="auto" w:fill="161B4E" w:themeFill="text1"/>
            <w:vAlign w:val="center"/>
          </w:tcPr>
          <w:p w14:paraId="3BE9C35D"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Contract type</w:t>
            </w:r>
          </w:p>
        </w:tc>
        <w:tc>
          <w:tcPr>
            <w:tcW w:w="7371" w:type="dxa"/>
            <w:vAlign w:val="center"/>
          </w:tcPr>
          <w:p w14:paraId="11F89E28" w14:textId="6D9F85D0" w:rsidR="00BF1197" w:rsidRPr="002174B7" w:rsidRDefault="00FC71E3" w:rsidP="00CA50DE">
            <w:pPr>
              <w:rPr>
                <w:rFonts w:ascii="Poppins" w:hAnsi="Poppins" w:cs="Poppins"/>
                <w:color w:val="161B4E"/>
                <w:szCs w:val="22"/>
              </w:rPr>
            </w:pPr>
            <w:r w:rsidRPr="002174B7">
              <w:rPr>
                <w:rFonts w:ascii="Poppins" w:hAnsi="Poppins" w:cs="Poppins"/>
                <w:color w:val="161B4E"/>
                <w:szCs w:val="22"/>
              </w:rPr>
              <w:t>Annualised hours</w:t>
            </w:r>
          </w:p>
        </w:tc>
      </w:tr>
      <w:bookmarkEnd w:id="2"/>
      <w:tr w:rsidR="00BF1197" w:rsidRPr="00BF1197" w14:paraId="5E340E25" w14:textId="77777777" w:rsidTr="63698B5A">
        <w:trPr>
          <w:trHeight w:val="454"/>
        </w:trPr>
        <w:tc>
          <w:tcPr>
            <w:tcW w:w="2376" w:type="dxa"/>
            <w:shd w:val="clear" w:color="auto" w:fill="161B4E" w:themeFill="text1"/>
            <w:vAlign w:val="center"/>
          </w:tcPr>
          <w:p w14:paraId="40ED241B"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 xml:space="preserve">Salary </w:t>
            </w:r>
          </w:p>
        </w:tc>
        <w:tc>
          <w:tcPr>
            <w:tcW w:w="7371" w:type="dxa"/>
            <w:vAlign w:val="center"/>
          </w:tcPr>
          <w:p w14:paraId="648F0808" w14:textId="0680EC2A" w:rsidR="00BF1197" w:rsidRPr="002174B7" w:rsidRDefault="00ED20E3" w:rsidP="00CA50DE">
            <w:pPr>
              <w:rPr>
                <w:rFonts w:ascii="Poppins" w:hAnsi="Poppins" w:cs="Poppins"/>
                <w:color w:val="161B4E"/>
                <w:szCs w:val="22"/>
              </w:rPr>
            </w:pPr>
            <w:r w:rsidRPr="002174B7">
              <w:rPr>
                <w:rFonts w:ascii="Poppins" w:hAnsi="Poppins" w:cs="Poppins"/>
                <w:color w:val="161B4E"/>
                <w:szCs w:val="22"/>
              </w:rPr>
              <w:t>£12.21 per hour</w:t>
            </w:r>
          </w:p>
        </w:tc>
      </w:tr>
    </w:tbl>
    <w:p w14:paraId="0E0F8938" w14:textId="77777777" w:rsidR="00BF1197" w:rsidRPr="00BF1197" w:rsidRDefault="00BF1197" w:rsidP="00BF1197">
      <w:pPr>
        <w:rPr>
          <w:rFonts w:ascii="Poppins" w:hAnsi="Poppins" w:cs="Poppins"/>
          <w:sz w:val="20"/>
          <w:szCs w:val="20"/>
          <w:lang w:val="en-US"/>
        </w:rPr>
      </w:pPr>
    </w:p>
    <w:p w14:paraId="050FF2C7" w14:textId="77777777" w:rsidR="00BF1197" w:rsidRPr="002174B7" w:rsidRDefault="00BF1197" w:rsidP="00BF1197">
      <w:pPr>
        <w:rPr>
          <w:rFonts w:ascii="Poppins" w:hAnsi="Poppins" w:cs="Poppins"/>
          <w:color w:val="161B4E"/>
          <w:szCs w:val="22"/>
        </w:rPr>
      </w:pPr>
      <w:r w:rsidRPr="002174B7">
        <w:rPr>
          <w:rFonts w:ascii="Poppins" w:hAnsi="Poppins" w:cs="Poppins"/>
          <w:color w:val="161B4E"/>
          <w:szCs w:val="22"/>
        </w:rPr>
        <w:t>This is an outline job description designed to give an overview of the responsibilities of the role. We expect the job holder will work flexibly, responding to organisational needs and changes as they occur. You will also contribute to the wider corporate and organisational needs of Girlguiding Anglia.</w:t>
      </w:r>
    </w:p>
    <w:p w14:paraId="4FE17011" w14:textId="77777777" w:rsidR="00E31E13" w:rsidRPr="00BF1197" w:rsidRDefault="00E31E13" w:rsidP="0053641F">
      <w:pPr>
        <w:rPr>
          <w:rFonts w:ascii="Poppins" w:hAnsi="Poppins" w:cs="Poppins"/>
          <w:b/>
          <w:sz w:val="20"/>
          <w:szCs w:val="20"/>
        </w:rPr>
        <w:sectPr w:rsidR="00E31E13" w:rsidRPr="00BF1197" w:rsidSect="00BF1197">
          <w:headerReference w:type="default" r:id="rId13"/>
          <w:footerReference w:type="default" r:id="rId14"/>
          <w:pgSz w:w="11906" w:h="16838"/>
          <w:pgMar w:top="284" w:right="1133" w:bottom="360" w:left="1134" w:header="708" w:footer="708" w:gutter="0"/>
          <w:cols w:space="708"/>
          <w:docGrid w:linePitch="360"/>
        </w:sectPr>
      </w:pPr>
    </w:p>
    <w:tbl>
      <w:tblPr>
        <w:tblpPr w:leftFromText="180" w:rightFromText="180" w:vertAnchor="text" w:horzAnchor="margin" w:tblpXSpec="center" w:tblpY="-848"/>
        <w:tblW w:w="9977" w:type="dxa"/>
        <w:jc w:val="center"/>
        <w:shd w:val="clear" w:color="auto" w:fill="548DD4"/>
        <w:tblLook w:val="01E0" w:firstRow="1" w:lastRow="1" w:firstColumn="1" w:lastColumn="1" w:noHBand="0" w:noVBand="0"/>
      </w:tblPr>
      <w:tblGrid>
        <w:gridCol w:w="9977"/>
      </w:tblGrid>
      <w:tr w:rsidR="00BF1197" w:rsidRPr="00BF1197" w14:paraId="736E671C" w14:textId="77777777" w:rsidTr="5746FEF7">
        <w:trPr>
          <w:trHeight w:val="624"/>
          <w:jc w:val="center"/>
        </w:trPr>
        <w:tc>
          <w:tcPr>
            <w:tcW w:w="9977" w:type="dxa"/>
            <w:shd w:val="clear" w:color="auto" w:fill="161B4E" w:themeFill="text1"/>
            <w:vAlign w:val="center"/>
          </w:tcPr>
          <w:p w14:paraId="169529B9" w14:textId="77777777" w:rsidR="370B5EA3" w:rsidRDefault="370B5EA3" w:rsidP="5746FEF7">
            <w:pPr>
              <w:rPr>
                <w:rFonts w:ascii="Poppins" w:eastAsia="Poppins" w:hAnsi="Poppins" w:cs="Poppins"/>
                <w:b/>
                <w:bCs/>
                <w:color w:val="FFFFFF" w:themeColor="background1"/>
              </w:rPr>
            </w:pPr>
            <w:r w:rsidRPr="5746FEF7">
              <w:rPr>
                <w:rFonts w:ascii="Poppins" w:eastAsia="Poppins" w:hAnsi="Poppins" w:cs="Poppins"/>
                <w:b/>
                <w:bCs/>
                <w:color w:val="FFFFFF" w:themeColor="background1"/>
              </w:rPr>
              <w:lastRenderedPageBreak/>
              <w:t xml:space="preserve">                                                                           Person Specification</w:t>
            </w:r>
          </w:p>
        </w:tc>
      </w:tr>
    </w:tbl>
    <w:p w14:paraId="6D769342" w14:textId="77777777" w:rsidR="00BF1197" w:rsidRPr="00BF1197" w:rsidRDefault="00BF1197" w:rsidP="00BF1197">
      <w:pPr>
        <w:ind w:left="-709"/>
        <w:rPr>
          <w:rFonts w:ascii="Poppins" w:hAnsi="Poppins" w:cs="Poppins"/>
          <w:b/>
          <w:sz w:val="20"/>
          <w:szCs w:val="20"/>
        </w:rPr>
      </w:pPr>
    </w:p>
    <w:tbl>
      <w:tblPr>
        <w:tblStyle w:val="TableGrid"/>
        <w:tblW w:w="10491" w:type="dxa"/>
        <w:tblInd w:w="-431" w:type="dxa"/>
        <w:tblLook w:val="04A0" w:firstRow="1" w:lastRow="0" w:firstColumn="1" w:lastColumn="0" w:noHBand="0" w:noVBand="1"/>
      </w:tblPr>
      <w:tblGrid>
        <w:gridCol w:w="1711"/>
        <w:gridCol w:w="4102"/>
        <w:gridCol w:w="2693"/>
        <w:gridCol w:w="1985"/>
      </w:tblGrid>
      <w:tr w:rsidR="001F704A" w:rsidRPr="00BF1197" w14:paraId="6AA67879" w14:textId="77777777" w:rsidTr="48724BDA">
        <w:trPr>
          <w:tblHeader/>
        </w:trPr>
        <w:tc>
          <w:tcPr>
            <w:tcW w:w="1711" w:type="dxa"/>
            <w:shd w:val="clear" w:color="auto" w:fill="161B4E" w:themeFill="text1"/>
          </w:tcPr>
          <w:p w14:paraId="78FC2F01"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Factor</w:t>
            </w:r>
          </w:p>
        </w:tc>
        <w:tc>
          <w:tcPr>
            <w:tcW w:w="4102" w:type="dxa"/>
            <w:shd w:val="clear" w:color="auto" w:fill="161B4E" w:themeFill="text1"/>
          </w:tcPr>
          <w:p w14:paraId="7DA42615"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Essential</w:t>
            </w:r>
          </w:p>
        </w:tc>
        <w:tc>
          <w:tcPr>
            <w:tcW w:w="2693" w:type="dxa"/>
            <w:shd w:val="clear" w:color="auto" w:fill="161B4E" w:themeFill="text1"/>
          </w:tcPr>
          <w:p w14:paraId="1D55E30D"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Desirable</w:t>
            </w:r>
          </w:p>
        </w:tc>
        <w:tc>
          <w:tcPr>
            <w:tcW w:w="1985" w:type="dxa"/>
            <w:shd w:val="clear" w:color="auto" w:fill="161B4E" w:themeFill="text1"/>
          </w:tcPr>
          <w:p w14:paraId="02F42119"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Method of assessment</w:t>
            </w:r>
          </w:p>
        </w:tc>
      </w:tr>
      <w:tr w:rsidR="00BF1197" w:rsidRPr="00BF1197" w14:paraId="5B701343" w14:textId="77777777" w:rsidTr="48724BDA">
        <w:trPr>
          <w:trHeight w:val="1109"/>
        </w:trPr>
        <w:tc>
          <w:tcPr>
            <w:tcW w:w="1711" w:type="dxa"/>
            <w:vAlign w:val="center"/>
          </w:tcPr>
          <w:p w14:paraId="0F68A33D" w14:textId="77777777" w:rsidR="00BF1197" w:rsidRPr="002174B7" w:rsidRDefault="00BF1197" w:rsidP="00CA50DE">
            <w:pPr>
              <w:pStyle w:val="Default"/>
              <w:rPr>
                <w:rFonts w:ascii="Poppins" w:hAnsi="Poppins" w:cs="Poppins"/>
                <w:color w:val="161B4E"/>
                <w:sz w:val="22"/>
                <w:szCs w:val="22"/>
              </w:rPr>
            </w:pPr>
            <w:r w:rsidRPr="002174B7">
              <w:rPr>
                <w:rFonts w:ascii="Poppins" w:hAnsi="Poppins" w:cs="Poppins"/>
                <w:color w:val="161B4E"/>
                <w:sz w:val="22"/>
                <w:szCs w:val="22"/>
              </w:rPr>
              <w:t xml:space="preserve">Education and qualifications </w:t>
            </w:r>
          </w:p>
        </w:tc>
        <w:tc>
          <w:tcPr>
            <w:tcW w:w="4102" w:type="dxa"/>
            <w:vAlign w:val="center"/>
          </w:tcPr>
          <w:p w14:paraId="3C4B0725" w14:textId="6769BBC5" w:rsidR="00301D20" w:rsidRPr="002174B7" w:rsidRDefault="004A5B06" w:rsidP="009662EA">
            <w:pPr>
              <w:pStyle w:val="Default"/>
              <w:ind w:left="360"/>
              <w:rPr>
                <w:rFonts w:ascii="Poppins" w:hAnsi="Poppins" w:cs="Poppins"/>
                <w:color w:val="161B4E"/>
                <w:sz w:val="22"/>
                <w:szCs w:val="22"/>
              </w:rPr>
            </w:pPr>
            <w:r w:rsidRPr="002174B7">
              <w:rPr>
                <w:rFonts w:ascii="Poppins" w:hAnsi="Poppins" w:cs="Poppins"/>
                <w:color w:val="161B4E"/>
                <w:sz w:val="22"/>
                <w:szCs w:val="22"/>
              </w:rPr>
              <w:t>Good standard of literacy and numeracy including the ability to use a computer.</w:t>
            </w:r>
          </w:p>
        </w:tc>
        <w:tc>
          <w:tcPr>
            <w:tcW w:w="2693" w:type="dxa"/>
            <w:vAlign w:val="center"/>
          </w:tcPr>
          <w:p w14:paraId="119D8883" w14:textId="2B5C14A2" w:rsidR="00BF1197" w:rsidRPr="002174B7" w:rsidRDefault="00BF1197" w:rsidP="009662EA">
            <w:pPr>
              <w:pStyle w:val="Default"/>
              <w:rPr>
                <w:rFonts w:ascii="Poppins" w:hAnsi="Poppins" w:cs="Poppins"/>
                <w:color w:val="161B4E"/>
                <w:sz w:val="22"/>
                <w:szCs w:val="22"/>
              </w:rPr>
            </w:pPr>
          </w:p>
        </w:tc>
        <w:tc>
          <w:tcPr>
            <w:tcW w:w="1985" w:type="dxa"/>
            <w:vAlign w:val="center"/>
          </w:tcPr>
          <w:p w14:paraId="0F2EA931" w14:textId="77777777" w:rsidR="004A5B06" w:rsidRPr="002174B7" w:rsidRDefault="004A5B06" w:rsidP="004A5B06">
            <w:pPr>
              <w:pStyle w:val="Default"/>
              <w:rPr>
                <w:rFonts w:ascii="Poppins" w:hAnsi="Poppins" w:cs="Poppins"/>
                <w:color w:val="161B4E"/>
                <w:sz w:val="22"/>
                <w:szCs w:val="22"/>
              </w:rPr>
            </w:pPr>
            <w:r w:rsidRPr="002174B7">
              <w:rPr>
                <w:rFonts w:ascii="Poppins" w:hAnsi="Poppins" w:cs="Poppins"/>
                <w:color w:val="161B4E"/>
                <w:sz w:val="22"/>
                <w:szCs w:val="22"/>
              </w:rPr>
              <w:t>Via application form and verified by references.</w:t>
            </w:r>
          </w:p>
          <w:p w14:paraId="0C1D7573" w14:textId="77777777" w:rsidR="004A5B06" w:rsidRPr="002174B7" w:rsidRDefault="004A5B06" w:rsidP="004A5B06">
            <w:pPr>
              <w:pStyle w:val="Default"/>
              <w:rPr>
                <w:rFonts w:ascii="Poppins" w:hAnsi="Poppins" w:cs="Poppins"/>
                <w:color w:val="161B4E"/>
                <w:sz w:val="22"/>
                <w:szCs w:val="22"/>
              </w:rPr>
            </w:pPr>
            <w:r w:rsidRPr="002174B7">
              <w:rPr>
                <w:rFonts w:ascii="Poppins" w:hAnsi="Poppins" w:cs="Poppins"/>
                <w:color w:val="161B4E"/>
                <w:sz w:val="22"/>
                <w:szCs w:val="22"/>
              </w:rPr>
              <w:t xml:space="preserve"> </w:t>
            </w:r>
          </w:p>
          <w:p w14:paraId="638AB5DF" w14:textId="612F7C8A" w:rsidR="00BF1197" w:rsidRPr="002174B7" w:rsidRDefault="004A5B06" w:rsidP="004A5B06">
            <w:pPr>
              <w:pStyle w:val="Default"/>
              <w:rPr>
                <w:rFonts w:ascii="Poppins" w:hAnsi="Poppins" w:cs="Poppins"/>
                <w:color w:val="161B4E"/>
                <w:sz w:val="22"/>
                <w:szCs w:val="22"/>
              </w:rPr>
            </w:pPr>
            <w:r w:rsidRPr="002174B7">
              <w:rPr>
                <w:rFonts w:ascii="Poppins" w:hAnsi="Poppins" w:cs="Poppins"/>
                <w:color w:val="161B4E"/>
                <w:sz w:val="22"/>
                <w:szCs w:val="22"/>
              </w:rPr>
              <w:t>Through appropriate questions and answers at interview.</w:t>
            </w:r>
          </w:p>
        </w:tc>
      </w:tr>
      <w:tr w:rsidR="00BF1197" w:rsidRPr="00BF1197" w14:paraId="6A8DCB0D" w14:textId="77777777" w:rsidTr="48724BDA">
        <w:trPr>
          <w:trHeight w:val="2273"/>
        </w:trPr>
        <w:tc>
          <w:tcPr>
            <w:tcW w:w="1711" w:type="dxa"/>
            <w:vAlign w:val="center"/>
          </w:tcPr>
          <w:p w14:paraId="759FD6B7" w14:textId="77777777" w:rsidR="00BF1197" w:rsidRPr="002174B7" w:rsidRDefault="00BF1197" w:rsidP="00CA50DE">
            <w:pPr>
              <w:pStyle w:val="Default"/>
              <w:rPr>
                <w:rFonts w:ascii="Poppins" w:hAnsi="Poppins" w:cs="Poppins"/>
                <w:color w:val="161B4E"/>
                <w:sz w:val="22"/>
                <w:szCs w:val="22"/>
              </w:rPr>
            </w:pPr>
            <w:r w:rsidRPr="002174B7">
              <w:rPr>
                <w:rFonts w:ascii="Poppins" w:hAnsi="Poppins" w:cs="Poppins"/>
                <w:color w:val="161B4E"/>
                <w:sz w:val="22"/>
                <w:szCs w:val="22"/>
              </w:rPr>
              <w:t>Experience:</w:t>
            </w:r>
          </w:p>
        </w:tc>
        <w:tc>
          <w:tcPr>
            <w:tcW w:w="4102" w:type="dxa"/>
            <w:vAlign w:val="center"/>
          </w:tcPr>
          <w:p w14:paraId="22A96269" w14:textId="77777777" w:rsidR="00BF1197" w:rsidRPr="002174B7" w:rsidRDefault="004A5B06" w:rsidP="004A5B06">
            <w:pPr>
              <w:pStyle w:val="Default"/>
              <w:numPr>
                <w:ilvl w:val="0"/>
                <w:numId w:val="26"/>
              </w:numPr>
              <w:rPr>
                <w:rFonts w:ascii="Poppins" w:hAnsi="Poppins" w:cs="Poppins"/>
                <w:color w:val="161B4E"/>
                <w:sz w:val="22"/>
                <w:szCs w:val="22"/>
              </w:rPr>
            </w:pPr>
            <w:r w:rsidRPr="002174B7">
              <w:rPr>
                <w:rFonts w:ascii="Poppins" w:hAnsi="Poppins" w:cs="Poppins"/>
                <w:color w:val="161B4E"/>
                <w:sz w:val="22"/>
                <w:szCs w:val="22"/>
              </w:rPr>
              <w:t xml:space="preserve">An excellent understanding of Health </w:t>
            </w:r>
            <w:proofErr w:type="gramStart"/>
            <w:r w:rsidRPr="002174B7">
              <w:rPr>
                <w:rFonts w:ascii="Poppins" w:hAnsi="Poppins" w:cs="Poppins"/>
                <w:color w:val="161B4E"/>
                <w:sz w:val="22"/>
                <w:szCs w:val="22"/>
              </w:rPr>
              <w:t>&amp;  Safety</w:t>
            </w:r>
            <w:proofErr w:type="gramEnd"/>
            <w:r w:rsidRPr="002174B7">
              <w:rPr>
                <w:rFonts w:ascii="Poppins" w:hAnsi="Poppins" w:cs="Poppins"/>
                <w:color w:val="161B4E"/>
                <w:sz w:val="22"/>
                <w:szCs w:val="22"/>
              </w:rPr>
              <w:t xml:space="preserve"> and Regulations applying to housekeeping.</w:t>
            </w:r>
          </w:p>
          <w:p w14:paraId="57272E11" w14:textId="77777777" w:rsidR="004A5B06" w:rsidRPr="002174B7" w:rsidRDefault="004A5B06" w:rsidP="004A5B06">
            <w:pPr>
              <w:pStyle w:val="Default"/>
              <w:numPr>
                <w:ilvl w:val="0"/>
                <w:numId w:val="26"/>
              </w:numPr>
              <w:rPr>
                <w:rFonts w:ascii="Poppins" w:hAnsi="Poppins" w:cs="Poppins"/>
                <w:color w:val="161B4E"/>
                <w:sz w:val="22"/>
                <w:szCs w:val="22"/>
              </w:rPr>
            </w:pPr>
            <w:r w:rsidRPr="002174B7">
              <w:rPr>
                <w:rFonts w:ascii="Poppins" w:hAnsi="Poppins" w:cs="Poppins"/>
                <w:color w:val="161B4E"/>
                <w:sz w:val="22"/>
                <w:szCs w:val="22"/>
              </w:rPr>
              <w:t>Proven ability to work positively and constructively with staff and volunteers at all levels.</w:t>
            </w:r>
          </w:p>
          <w:p w14:paraId="475CEBF9" w14:textId="77777777" w:rsidR="004A5B06" w:rsidRPr="002174B7" w:rsidRDefault="004A5B06" w:rsidP="004A5B06">
            <w:pPr>
              <w:pStyle w:val="Default"/>
              <w:numPr>
                <w:ilvl w:val="0"/>
                <w:numId w:val="26"/>
              </w:numPr>
              <w:rPr>
                <w:rFonts w:ascii="Poppins" w:hAnsi="Poppins" w:cs="Poppins"/>
                <w:color w:val="161B4E"/>
                <w:sz w:val="22"/>
                <w:szCs w:val="22"/>
              </w:rPr>
            </w:pPr>
            <w:r w:rsidRPr="002174B7">
              <w:rPr>
                <w:rFonts w:ascii="Poppins" w:hAnsi="Poppins" w:cs="Poppins"/>
                <w:color w:val="161B4E"/>
                <w:sz w:val="22"/>
                <w:szCs w:val="22"/>
              </w:rPr>
              <w:t xml:space="preserve">Can use Microsoft Office Word and </w:t>
            </w:r>
            <w:proofErr w:type="gramStart"/>
            <w:r w:rsidRPr="002174B7">
              <w:rPr>
                <w:rFonts w:ascii="Poppins" w:hAnsi="Poppins" w:cs="Poppins"/>
                <w:color w:val="161B4E"/>
                <w:sz w:val="22"/>
                <w:szCs w:val="22"/>
              </w:rPr>
              <w:t>Excel  to</w:t>
            </w:r>
            <w:proofErr w:type="gramEnd"/>
            <w:r w:rsidRPr="002174B7">
              <w:rPr>
                <w:rFonts w:ascii="Poppins" w:hAnsi="Poppins" w:cs="Poppins"/>
                <w:color w:val="161B4E"/>
                <w:sz w:val="22"/>
                <w:szCs w:val="22"/>
              </w:rPr>
              <w:t xml:space="preserve"> draft simple budgets and plans, and communicate effectively with suppliers, volunteers, and others. To keep records, and stock control.</w:t>
            </w:r>
          </w:p>
          <w:p w14:paraId="12FE3064" w14:textId="3C931756" w:rsidR="004A5B06" w:rsidRPr="002174B7" w:rsidRDefault="004A5B06" w:rsidP="004A5B06">
            <w:pPr>
              <w:pStyle w:val="Default"/>
              <w:numPr>
                <w:ilvl w:val="0"/>
                <w:numId w:val="26"/>
              </w:numPr>
              <w:rPr>
                <w:rFonts w:ascii="Poppins" w:hAnsi="Poppins" w:cs="Poppins"/>
                <w:color w:val="161B4E"/>
                <w:sz w:val="22"/>
                <w:szCs w:val="22"/>
              </w:rPr>
            </w:pPr>
            <w:r w:rsidRPr="002174B7">
              <w:rPr>
                <w:rFonts w:ascii="Poppins" w:hAnsi="Poppins" w:cs="Poppins"/>
                <w:color w:val="161B4E"/>
                <w:sz w:val="22"/>
                <w:szCs w:val="22"/>
              </w:rPr>
              <w:t>Proven ability of multi-tasking to meet deadlines.</w:t>
            </w:r>
          </w:p>
          <w:p w14:paraId="7CF9BD26" w14:textId="08F94E87" w:rsidR="004A5B06" w:rsidRPr="002174B7" w:rsidRDefault="004A5B06" w:rsidP="004A5B06">
            <w:pPr>
              <w:pStyle w:val="Default"/>
              <w:numPr>
                <w:ilvl w:val="0"/>
                <w:numId w:val="26"/>
              </w:numPr>
              <w:rPr>
                <w:rFonts w:ascii="Poppins" w:hAnsi="Poppins" w:cs="Poppins"/>
                <w:color w:val="161B4E"/>
                <w:sz w:val="22"/>
                <w:szCs w:val="22"/>
              </w:rPr>
            </w:pPr>
            <w:r w:rsidRPr="002174B7">
              <w:rPr>
                <w:rFonts w:ascii="Poppins" w:hAnsi="Poppins" w:cs="Poppins"/>
                <w:color w:val="161B4E"/>
                <w:sz w:val="22"/>
                <w:szCs w:val="22"/>
              </w:rPr>
              <w:t>Proven experience of working within a        small housekeeping team.</w:t>
            </w:r>
          </w:p>
        </w:tc>
        <w:tc>
          <w:tcPr>
            <w:tcW w:w="2693" w:type="dxa"/>
            <w:vAlign w:val="center"/>
          </w:tcPr>
          <w:p w14:paraId="416E347D" w14:textId="5C0465E0" w:rsidR="00301D20" w:rsidRPr="002174B7" w:rsidRDefault="004A5B06" w:rsidP="004A5B06">
            <w:pPr>
              <w:pStyle w:val="ListParagraph"/>
              <w:numPr>
                <w:ilvl w:val="0"/>
                <w:numId w:val="26"/>
              </w:numPr>
              <w:ind w:left="0"/>
              <w:contextualSpacing/>
              <w:jc w:val="both"/>
              <w:rPr>
                <w:rFonts w:ascii="Poppins" w:hAnsi="Poppins" w:cs="Poppins"/>
                <w:color w:val="161B4E"/>
                <w:szCs w:val="22"/>
              </w:rPr>
            </w:pPr>
            <w:r w:rsidRPr="002174B7">
              <w:rPr>
                <w:rFonts w:ascii="Poppins" w:hAnsi="Poppins" w:cs="Poppins"/>
                <w:color w:val="161B4E"/>
                <w:szCs w:val="22"/>
              </w:rPr>
              <w:t>Experience of housekeeping and working within a busy/fast paced environment.</w:t>
            </w:r>
          </w:p>
          <w:p w14:paraId="2B0EBB27" w14:textId="77777777" w:rsidR="00301D20" w:rsidRPr="002174B7" w:rsidRDefault="00301D20" w:rsidP="004A5B06">
            <w:pPr>
              <w:contextualSpacing/>
              <w:jc w:val="both"/>
              <w:rPr>
                <w:rFonts w:ascii="Poppins" w:hAnsi="Poppins" w:cs="Poppins"/>
                <w:color w:val="161B4E"/>
                <w:szCs w:val="22"/>
              </w:rPr>
            </w:pPr>
          </w:p>
          <w:p w14:paraId="66AACC06" w14:textId="77777777" w:rsidR="00301D20" w:rsidRPr="002174B7" w:rsidRDefault="00301D20" w:rsidP="00301D20">
            <w:pPr>
              <w:contextualSpacing/>
              <w:jc w:val="both"/>
              <w:rPr>
                <w:rFonts w:ascii="Poppins" w:hAnsi="Poppins" w:cs="Poppins"/>
                <w:color w:val="161B4E"/>
                <w:szCs w:val="22"/>
              </w:rPr>
            </w:pPr>
          </w:p>
          <w:p w14:paraId="6475E423" w14:textId="77777777" w:rsidR="00301D20" w:rsidRPr="002174B7" w:rsidRDefault="00301D20" w:rsidP="00301D20">
            <w:pPr>
              <w:contextualSpacing/>
              <w:jc w:val="both"/>
              <w:rPr>
                <w:rFonts w:ascii="Poppins" w:hAnsi="Poppins" w:cs="Poppins"/>
                <w:color w:val="161B4E"/>
                <w:szCs w:val="22"/>
              </w:rPr>
            </w:pPr>
          </w:p>
          <w:p w14:paraId="2B86D771" w14:textId="77777777" w:rsidR="00301D20" w:rsidRPr="002174B7" w:rsidRDefault="00301D20" w:rsidP="00301D20">
            <w:pPr>
              <w:contextualSpacing/>
              <w:jc w:val="both"/>
              <w:rPr>
                <w:rFonts w:ascii="Poppins" w:hAnsi="Poppins" w:cs="Poppins"/>
                <w:color w:val="161B4E"/>
                <w:szCs w:val="22"/>
              </w:rPr>
            </w:pPr>
          </w:p>
          <w:p w14:paraId="01398B4D" w14:textId="77777777" w:rsidR="00301D20" w:rsidRPr="002174B7" w:rsidRDefault="00301D20" w:rsidP="00301D20">
            <w:pPr>
              <w:contextualSpacing/>
              <w:jc w:val="both"/>
              <w:rPr>
                <w:rFonts w:ascii="Poppins" w:hAnsi="Poppins" w:cs="Poppins"/>
                <w:color w:val="161B4E"/>
                <w:szCs w:val="22"/>
              </w:rPr>
            </w:pPr>
          </w:p>
          <w:p w14:paraId="3162E97D" w14:textId="77777777" w:rsidR="00301D20" w:rsidRPr="002174B7" w:rsidRDefault="00301D20" w:rsidP="00301D20">
            <w:pPr>
              <w:contextualSpacing/>
              <w:jc w:val="both"/>
              <w:rPr>
                <w:rFonts w:ascii="Poppins" w:hAnsi="Poppins" w:cs="Poppins"/>
                <w:color w:val="161B4E"/>
                <w:szCs w:val="22"/>
              </w:rPr>
            </w:pPr>
          </w:p>
          <w:p w14:paraId="471B24DA" w14:textId="77777777" w:rsidR="00301D20" w:rsidRPr="002174B7" w:rsidRDefault="00301D20" w:rsidP="00301D20">
            <w:pPr>
              <w:contextualSpacing/>
              <w:jc w:val="both"/>
              <w:rPr>
                <w:rFonts w:ascii="Poppins" w:hAnsi="Poppins" w:cs="Poppins"/>
                <w:color w:val="161B4E"/>
                <w:szCs w:val="22"/>
              </w:rPr>
            </w:pPr>
          </w:p>
          <w:p w14:paraId="765E1E42" w14:textId="77777777" w:rsidR="00301D20" w:rsidRPr="002174B7" w:rsidRDefault="00301D20" w:rsidP="00301D20">
            <w:pPr>
              <w:contextualSpacing/>
              <w:jc w:val="both"/>
              <w:rPr>
                <w:rFonts w:ascii="Poppins" w:hAnsi="Poppins" w:cs="Poppins"/>
                <w:color w:val="161B4E"/>
                <w:szCs w:val="22"/>
              </w:rPr>
            </w:pPr>
          </w:p>
          <w:p w14:paraId="23F2335C" w14:textId="77777777" w:rsidR="00301D20" w:rsidRPr="002174B7" w:rsidRDefault="00301D20" w:rsidP="00301D20">
            <w:pPr>
              <w:contextualSpacing/>
              <w:jc w:val="both"/>
              <w:rPr>
                <w:rFonts w:ascii="Poppins" w:hAnsi="Poppins" w:cs="Poppins"/>
                <w:color w:val="161B4E"/>
                <w:szCs w:val="22"/>
              </w:rPr>
            </w:pPr>
          </w:p>
          <w:p w14:paraId="7AFB5E36" w14:textId="77777777" w:rsidR="00301D20" w:rsidRPr="002174B7" w:rsidRDefault="00301D20" w:rsidP="00301D20">
            <w:pPr>
              <w:contextualSpacing/>
              <w:jc w:val="both"/>
              <w:rPr>
                <w:rFonts w:ascii="Poppins" w:hAnsi="Poppins" w:cs="Poppins"/>
                <w:color w:val="161B4E"/>
                <w:szCs w:val="22"/>
              </w:rPr>
            </w:pPr>
          </w:p>
          <w:p w14:paraId="577E646B" w14:textId="77777777" w:rsidR="00301D20" w:rsidRPr="002174B7" w:rsidRDefault="00301D20" w:rsidP="00301D20">
            <w:pPr>
              <w:contextualSpacing/>
              <w:jc w:val="both"/>
              <w:rPr>
                <w:rFonts w:ascii="Poppins" w:hAnsi="Poppins" w:cs="Poppins"/>
                <w:color w:val="161B4E"/>
                <w:szCs w:val="22"/>
              </w:rPr>
            </w:pPr>
          </w:p>
          <w:p w14:paraId="5F143554" w14:textId="77777777" w:rsidR="00301D20" w:rsidRPr="002174B7" w:rsidRDefault="00301D20" w:rsidP="00301D20">
            <w:pPr>
              <w:contextualSpacing/>
              <w:jc w:val="both"/>
              <w:rPr>
                <w:rFonts w:ascii="Poppins" w:hAnsi="Poppins" w:cs="Poppins"/>
                <w:color w:val="161B4E"/>
                <w:szCs w:val="22"/>
              </w:rPr>
            </w:pPr>
          </w:p>
          <w:p w14:paraId="571C200C" w14:textId="77777777" w:rsidR="00301D20" w:rsidRPr="002174B7" w:rsidRDefault="00301D20" w:rsidP="00301D20">
            <w:pPr>
              <w:contextualSpacing/>
              <w:jc w:val="both"/>
              <w:rPr>
                <w:rFonts w:ascii="Poppins" w:hAnsi="Poppins" w:cs="Poppins"/>
                <w:color w:val="161B4E"/>
                <w:szCs w:val="22"/>
              </w:rPr>
            </w:pPr>
          </w:p>
          <w:p w14:paraId="704ED5EC" w14:textId="4C8FB9DE" w:rsidR="00301D20" w:rsidRPr="002174B7" w:rsidRDefault="00301D20" w:rsidP="00301D20">
            <w:pPr>
              <w:contextualSpacing/>
              <w:jc w:val="both"/>
              <w:rPr>
                <w:rFonts w:ascii="Poppins" w:hAnsi="Poppins" w:cs="Poppins"/>
                <w:color w:val="161B4E"/>
                <w:szCs w:val="22"/>
              </w:rPr>
            </w:pPr>
          </w:p>
        </w:tc>
        <w:tc>
          <w:tcPr>
            <w:tcW w:w="1985" w:type="dxa"/>
            <w:vAlign w:val="center"/>
          </w:tcPr>
          <w:p w14:paraId="1B71AB4F" w14:textId="77777777" w:rsidR="00BF1197" w:rsidRPr="002174B7" w:rsidRDefault="00BF1197" w:rsidP="00CA50DE">
            <w:pPr>
              <w:pStyle w:val="Default"/>
              <w:rPr>
                <w:rFonts w:ascii="Poppins" w:hAnsi="Poppins" w:cs="Poppins"/>
                <w:color w:val="161B4E"/>
                <w:sz w:val="22"/>
                <w:szCs w:val="22"/>
              </w:rPr>
            </w:pPr>
            <w:r w:rsidRPr="002174B7">
              <w:rPr>
                <w:rFonts w:ascii="Poppins" w:hAnsi="Poppins" w:cs="Poppins"/>
                <w:color w:val="161B4E"/>
                <w:sz w:val="22"/>
                <w:szCs w:val="22"/>
              </w:rPr>
              <w:t>Via application form and verified by references.</w:t>
            </w:r>
          </w:p>
          <w:p w14:paraId="72C5B0D1" w14:textId="77777777" w:rsidR="00BF1197" w:rsidRPr="002174B7" w:rsidRDefault="00BF1197" w:rsidP="00CA50DE">
            <w:pPr>
              <w:pStyle w:val="Default"/>
              <w:rPr>
                <w:rFonts w:ascii="Poppins" w:hAnsi="Poppins" w:cs="Poppins"/>
                <w:color w:val="161B4E"/>
                <w:sz w:val="22"/>
                <w:szCs w:val="22"/>
              </w:rPr>
            </w:pPr>
            <w:r w:rsidRPr="002174B7">
              <w:rPr>
                <w:rFonts w:ascii="Poppins" w:hAnsi="Poppins" w:cs="Poppins"/>
                <w:color w:val="161B4E"/>
                <w:sz w:val="22"/>
                <w:szCs w:val="22"/>
              </w:rPr>
              <w:t xml:space="preserve"> </w:t>
            </w:r>
          </w:p>
          <w:p w14:paraId="251D27D5" w14:textId="77777777" w:rsidR="00BF1197" w:rsidRPr="002174B7" w:rsidRDefault="00BF1197" w:rsidP="00CA50DE">
            <w:pPr>
              <w:pStyle w:val="Default"/>
              <w:rPr>
                <w:rFonts w:ascii="Poppins" w:hAnsi="Poppins" w:cs="Poppins"/>
                <w:color w:val="161B4E"/>
                <w:sz w:val="22"/>
                <w:szCs w:val="22"/>
              </w:rPr>
            </w:pPr>
            <w:r w:rsidRPr="002174B7">
              <w:rPr>
                <w:rFonts w:ascii="Poppins" w:hAnsi="Poppins" w:cs="Poppins"/>
                <w:color w:val="161B4E"/>
                <w:sz w:val="22"/>
                <w:szCs w:val="22"/>
              </w:rPr>
              <w:t xml:space="preserve">Through appropriate questions and answers at interview. </w:t>
            </w:r>
          </w:p>
        </w:tc>
      </w:tr>
      <w:tr w:rsidR="00BF1197" w:rsidRPr="00BF1197" w14:paraId="4C407084" w14:textId="77777777" w:rsidTr="48724BDA">
        <w:trPr>
          <w:trHeight w:val="5070"/>
        </w:trPr>
        <w:tc>
          <w:tcPr>
            <w:tcW w:w="1711" w:type="dxa"/>
            <w:vAlign w:val="center"/>
          </w:tcPr>
          <w:p w14:paraId="5CB3A629" w14:textId="2CC93658" w:rsidR="00BF1197" w:rsidRPr="002174B7" w:rsidRDefault="004A5B06" w:rsidP="0090111F">
            <w:pPr>
              <w:pStyle w:val="Default"/>
              <w:rPr>
                <w:rFonts w:ascii="Poppins" w:hAnsi="Poppins" w:cs="Poppins"/>
                <w:color w:val="161B4E"/>
                <w:sz w:val="22"/>
                <w:szCs w:val="22"/>
              </w:rPr>
            </w:pPr>
            <w:r w:rsidRPr="002174B7">
              <w:rPr>
                <w:rFonts w:ascii="Poppins" w:hAnsi="Poppins" w:cs="Poppins"/>
                <w:color w:val="161B4E"/>
                <w:sz w:val="22"/>
                <w:szCs w:val="22"/>
              </w:rPr>
              <w:lastRenderedPageBreak/>
              <w:t>Knowledge and skills</w:t>
            </w:r>
          </w:p>
        </w:tc>
        <w:tc>
          <w:tcPr>
            <w:tcW w:w="4102" w:type="dxa"/>
            <w:vAlign w:val="center"/>
          </w:tcPr>
          <w:p w14:paraId="38FBD468" w14:textId="77777777" w:rsidR="00301D20" w:rsidRPr="002174B7" w:rsidRDefault="00301D20" w:rsidP="00301D20">
            <w:pPr>
              <w:pStyle w:val="Default"/>
              <w:numPr>
                <w:ilvl w:val="0"/>
                <w:numId w:val="24"/>
              </w:numPr>
              <w:rPr>
                <w:rFonts w:ascii="Poppins" w:hAnsi="Poppins" w:cs="Poppins"/>
                <w:color w:val="161B4E"/>
                <w:sz w:val="22"/>
                <w:szCs w:val="22"/>
              </w:rPr>
            </w:pPr>
            <w:r w:rsidRPr="002174B7">
              <w:rPr>
                <w:rFonts w:ascii="Poppins" w:hAnsi="Poppins" w:cs="Poppins"/>
                <w:color w:val="161B4E"/>
                <w:sz w:val="22"/>
                <w:szCs w:val="22"/>
              </w:rPr>
              <w:t>Proven ability to work on own initiative</w:t>
            </w:r>
          </w:p>
          <w:p w14:paraId="72F387AD" w14:textId="77777777" w:rsidR="00BF1197" w:rsidRPr="002174B7" w:rsidRDefault="00301D20" w:rsidP="00301D20">
            <w:pPr>
              <w:pStyle w:val="Default"/>
              <w:numPr>
                <w:ilvl w:val="0"/>
                <w:numId w:val="24"/>
              </w:numPr>
              <w:rPr>
                <w:rFonts w:ascii="Poppins" w:hAnsi="Poppins" w:cs="Poppins"/>
                <w:color w:val="161B4E"/>
                <w:sz w:val="22"/>
                <w:szCs w:val="22"/>
              </w:rPr>
            </w:pPr>
            <w:r w:rsidRPr="002174B7">
              <w:rPr>
                <w:rFonts w:ascii="Poppins" w:hAnsi="Poppins" w:cs="Poppins"/>
                <w:color w:val="161B4E"/>
                <w:sz w:val="22"/>
                <w:szCs w:val="22"/>
              </w:rPr>
              <w:t>Ability to organise own time/workload and achieve deadlines</w:t>
            </w:r>
          </w:p>
          <w:p w14:paraId="00167D74" w14:textId="36C94F5D" w:rsidR="00301D20" w:rsidRPr="002174B7" w:rsidRDefault="00301D20" w:rsidP="00301D20">
            <w:pPr>
              <w:pStyle w:val="Default"/>
              <w:numPr>
                <w:ilvl w:val="0"/>
                <w:numId w:val="24"/>
              </w:numPr>
              <w:rPr>
                <w:rFonts w:ascii="Poppins" w:hAnsi="Poppins" w:cs="Poppins"/>
                <w:color w:val="161B4E"/>
                <w:sz w:val="22"/>
                <w:szCs w:val="22"/>
              </w:rPr>
            </w:pPr>
            <w:r w:rsidRPr="002174B7">
              <w:rPr>
                <w:rFonts w:ascii="Poppins" w:hAnsi="Poppins" w:cs="Poppins"/>
                <w:color w:val="161B4E"/>
                <w:sz w:val="22"/>
                <w:szCs w:val="22"/>
              </w:rPr>
              <w:t xml:space="preserve">Ability to assist the Housekeeping Co- </w:t>
            </w:r>
            <w:proofErr w:type="spellStart"/>
            <w:r w:rsidRPr="002174B7">
              <w:rPr>
                <w:rFonts w:ascii="Poppins" w:hAnsi="Poppins" w:cs="Poppins"/>
                <w:color w:val="161B4E"/>
                <w:sz w:val="22"/>
                <w:szCs w:val="22"/>
              </w:rPr>
              <w:t>ordinator</w:t>
            </w:r>
            <w:proofErr w:type="spellEnd"/>
            <w:r w:rsidRPr="002174B7">
              <w:rPr>
                <w:rFonts w:ascii="Poppins" w:hAnsi="Poppins" w:cs="Poppins"/>
                <w:color w:val="161B4E"/>
                <w:sz w:val="22"/>
                <w:szCs w:val="22"/>
              </w:rPr>
              <w:t xml:space="preserve"> with the administrative </w:t>
            </w:r>
            <w:proofErr w:type="gramStart"/>
            <w:r w:rsidRPr="002174B7">
              <w:rPr>
                <w:rFonts w:ascii="Poppins" w:hAnsi="Poppins" w:cs="Poppins"/>
                <w:color w:val="161B4E"/>
                <w:sz w:val="22"/>
                <w:szCs w:val="22"/>
              </w:rPr>
              <w:t>and  regulatory</w:t>
            </w:r>
            <w:proofErr w:type="gramEnd"/>
            <w:r w:rsidRPr="002174B7">
              <w:rPr>
                <w:rFonts w:ascii="Poppins" w:hAnsi="Poppins" w:cs="Poppins"/>
                <w:color w:val="161B4E"/>
                <w:sz w:val="22"/>
                <w:szCs w:val="22"/>
              </w:rPr>
              <w:t xml:space="preserve"> needs of a kitchen environment, including stock control, ordering and time management.</w:t>
            </w:r>
          </w:p>
        </w:tc>
        <w:tc>
          <w:tcPr>
            <w:tcW w:w="2693" w:type="dxa"/>
            <w:vAlign w:val="center"/>
          </w:tcPr>
          <w:p w14:paraId="59CB3476" w14:textId="77777777" w:rsidR="00BF1197" w:rsidRPr="002174B7" w:rsidRDefault="00BF1197" w:rsidP="009662EA">
            <w:pPr>
              <w:pStyle w:val="Default"/>
              <w:ind w:left="360"/>
              <w:rPr>
                <w:rFonts w:ascii="Poppins" w:hAnsi="Poppins" w:cs="Poppins"/>
                <w:color w:val="161B4E"/>
                <w:sz w:val="22"/>
                <w:szCs w:val="22"/>
              </w:rPr>
            </w:pPr>
          </w:p>
        </w:tc>
        <w:tc>
          <w:tcPr>
            <w:tcW w:w="1985" w:type="dxa"/>
            <w:vAlign w:val="center"/>
          </w:tcPr>
          <w:p w14:paraId="63A871A6" w14:textId="77777777" w:rsidR="00BF1197" w:rsidRPr="002174B7" w:rsidRDefault="00BF1197" w:rsidP="00CA50DE">
            <w:pPr>
              <w:pStyle w:val="Default"/>
              <w:rPr>
                <w:rFonts w:ascii="Poppins" w:hAnsi="Poppins" w:cs="Poppins"/>
                <w:color w:val="161B4E"/>
                <w:sz w:val="22"/>
                <w:szCs w:val="22"/>
              </w:rPr>
            </w:pPr>
            <w:r w:rsidRPr="002174B7">
              <w:rPr>
                <w:rFonts w:ascii="Poppins" w:hAnsi="Poppins" w:cs="Poppins"/>
                <w:color w:val="161B4E"/>
                <w:sz w:val="22"/>
                <w:szCs w:val="22"/>
              </w:rPr>
              <w:t xml:space="preserve">Via application form and verified by references. </w:t>
            </w:r>
          </w:p>
          <w:p w14:paraId="501CE4E4" w14:textId="77777777" w:rsidR="00BF1197" w:rsidRPr="002174B7" w:rsidRDefault="00BF1197" w:rsidP="00CA50DE">
            <w:pPr>
              <w:pStyle w:val="Default"/>
              <w:rPr>
                <w:rFonts w:ascii="Poppins" w:hAnsi="Poppins" w:cs="Poppins"/>
                <w:color w:val="161B4E"/>
                <w:sz w:val="22"/>
                <w:szCs w:val="22"/>
              </w:rPr>
            </w:pPr>
          </w:p>
          <w:p w14:paraId="7F85D4C4" w14:textId="77777777" w:rsidR="00BF1197" w:rsidRPr="002174B7" w:rsidRDefault="00BF1197" w:rsidP="00CA50DE">
            <w:pPr>
              <w:pStyle w:val="Default"/>
              <w:rPr>
                <w:rFonts w:ascii="Poppins" w:hAnsi="Poppins" w:cs="Poppins"/>
                <w:color w:val="161B4E"/>
                <w:sz w:val="22"/>
                <w:szCs w:val="22"/>
              </w:rPr>
            </w:pPr>
            <w:r w:rsidRPr="002174B7">
              <w:rPr>
                <w:rFonts w:ascii="Poppins" w:hAnsi="Poppins" w:cs="Poppins"/>
                <w:color w:val="161B4E"/>
                <w:sz w:val="22"/>
                <w:szCs w:val="22"/>
              </w:rPr>
              <w:t>Through appropriate questions and answers at interview.</w:t>
            </w:r>
          </w:p>
        </w:tc>
      </w:tr>
      <w:tr w:rsidR="002174B7" w:rsidRPr="002174B7" w14:paraId="32F93985" w14:textId="77777777" w:rsidTr="48724BDA">
        <w:trPr>
          <w:trHeight w:val="1570"/>
        </w:trPr>
        <w:tc>
          <w:tcPr>
            <w:tcW w:w="1711" w:type="dxa"/>
            <w:vAlign w:val="center"/>
          </w:tcPr>
          <w:p w14:paraId="5F2967F8" w14:textId="10D40361" w:rsidR="00BF1197" w:rsidRPr="002174B7" w:rsidRDefault="00B56D44" w:rsidP="00CA50DE">
            <w:pPr>
              <w:pStyle w:val="Default"/>
              <w:rPr>
                <w:rFonts w:ascii="Poppins" w:hAnsi="Poppins" w:cs="Poppins"/>
                <w:color w:val="161B4E"/>
                <w:sz w:val="22"/>
                <w:szCs w:val="22"/>
              </w:rPr>
            </w:pPr>
            <w:r w:rsidRPr="002174B7">
              <w:rPr>
                <w:rFonts w:ascii="Poppins" w:hAnsi="Poppins" w:cs="Poppins"/>
                <w:color w:val="161B4E"/>
                <w:sz w:val="22"/>
                <w:szCs w:val="22"/>
              </w:rPr>
              <w:t>Additional requirements</w:t>
            </w:r>
          </w:p>
        </w:tc>
        <w:tc>
          <w:tcPr>
            <w:tcW w:w="4102" w:type="dxa"/>
            <w:vAlign w:val="center"/>
          </w:tcPr>
          <w:p w14:paraId="29831F01" w14:textId="77777777" w:rsidR="00301D20" w:rsidRPr="002174B7" w:rsidRDefault="00B56D44" w:rsidP="00B56D44">
            <w:pPr>
              <w:pStyle w:val="Default"/>
              <w:numPr>
                <w:ilvl w:val="0"/>
                <w:numId w:val="27"/>
              </w:numPr>
              <w:rPr>
                <w:rFonts w:ascii="Poppins" w:hAnsi="Poppins" w:cs="Poppins"/>
                <w:color w:val="161B4E"/>
                <w:sz w:val="22"/>
                <w:szCs w:val="22"/>
              </w:rPr>
            </w:pPr>
            <w:r w:rsidRPr="002174B7">
              <w:rPr>
                <w:rFonts w:ascii="Poppins" w:hAnsi="Poppins" w:cs="Poppins"/>
                <w:color w:val="161B4E"/>
                <w:sz w:val="22"/>
                <w:szCs w:val="22"/>
              </w:rPr>
              <w:t>Conscientious, reliable</w:t>
            </w:r>
          </w:p>
          <w:p w14:paraId="04C2633E" w14:textId="77777777" w:rsidR="00B56D44" w:rsidRPr="002174B7" w:rsidRDefault="00B56D44" w:rsidP="00B56D44">
            <w:pPr>
              <w:pStyle w:val="Default"/>
              <w:numPr>
                <w:ilvl w:val="0"/>
                <w:numId w:val="27"/>
              </w:numPr>
              <w:rPr>
                <w:rFonts w:ascii="Poppins" w:hAnsi="Poppins" w:cs="Poppins"/>
                <w:color w:val="161B4E"/>
                <w:sz w:val="22"/>
                <w:szCs w:val="22"/>
              </w:rPr>
            </w:pPr>
            <w:r w:rsidRPr="002174B7">
              <w:rPr>
                <w:rFonts w:ascii="Poppins" w:hAnsi="Poppins" w:cs="Poppins"/>
                <w:color w:val="161B4E"/>
                <w:sz w:val="22"/>
                <w:szCs w:val="22"/>
              </w:rPr>
              <w:t>Strong positive focus on customer care</w:t>
            </w:r>
          </w:p>
          <w:p w14:paraId="4AE982F7" w14:textId="77777777" w:rsidR="00B56D44" w:rsidRPr="002174B7" w:rsidRDefault="00B56D44" w:rsidP="00B56D44">
            <w:pPr>
              <w:pStyle w:val="Default"/>
              <w:numPr>
                <w:ilvl w:val="0"/>
                <w:numId w:val="27"/>
              </w:numPr>
              <w:rPr>
                <w:rFonts w:ascii="Poppins" w:hAnsi="Poppins" w:cs="Poppins"/>
                <w:color w:val="161B4E"/>
                <w:sz w:val="22"/>
                <w:szCs w:val="22"/>
              </w:rPr>
            </w:pPr>
            <w:r w:rsidRPr="002174B7">
              <w:rPr>
                <w:rFonts w:ascii="Poppins" w:hAnsi="Poppins" w:cs="Poppins"/>
                <w:color w:val="161B4E"/>
                <w:sz w:val="22"/>
                <w:szCs w:val="22"/>
              </w:rPr>
              <w:t>Highly flexible attitude to working patterns and workload</w:t>
            </w:r>
          </w:p>
          <w:p w14:paraId="38702896" w14:textId="42CBB9CC" w:rsidR="00B56D44" w:rsidRPr="002174B7" w:rsidRDefault="00B56D44" w:rsidP="00B56D44">
            <w:pPr>
              <w:pStyle w:val="Default"/>
              <w:numPr>
                <w:ilvl w:val="0"/>
                <w:numId w:val="27"/>
              </w:numPr>
              <w:rPr>
                <w:rFonts w:ascii="Poppins" w:hAnsi="Poppins" w:cs="Poppins"/>
                <w:color w:val="161B4E"/>
                <w:sz w:val="22"/>
                <w:szCs w:val="22"/>
              </w:rPr>
            </w:pPr>
            <w:r w:rsidRPr="002174B7">
              <w:rPr>
                <w:rFonts w:ascii="Poppins" w:hAnsi="Poppins" w:cs="Poppins"/>
                <w:color w:val="161B4E"/>
                <w:sz w:val="22"/>
                <w:szCs w:val="22"/>
              </w:rPr>
              <w:t>Desire to provide a high standard of housekeeping service</w:t>
            </w:r>
          </w:p>
        </w:tc>
        <w:tc>
          <w:tcPr>
            <w:tcW w:w="2693" w:type="dxa"/>
            <w:vAlign w:val="center"/>
          </w:tcPr>
          <w:p w14:paraId="6384C5BA" w14:textId="77777777" w:rsidR="00B164A3" w:rsidRPr="002174B7" w:rsidRDefault="00B56D44" w:rsidP="00B56D44">
            <w:pPr>
              <w:pStyle w:val="Default"/>
              <w:numPr>
                <w:ilvl w:val="0"/>
                <w:numId w:val="27"/>
              </w:numPr>
              <w:rPr>
                <w:rFonts w:ascii="Poppins" w:hAnsi="Poppins" w:cs="Poppins"/>
                <w:color w:val="161B4E"/>
                <w:sz w:val="22"/>
                <w:szCs w:val="22"/>
              </w:rPr>
            </w:pPr>
            <w:r w:rsidRPr="002174B7">
              <w:rPr>
                <w:rFonts w:ascii="Poppins" w:hAnsi="Poppins" w:cs="Poppins"/>
                <w:color w:val="161B4E"/>
                <w:sz w:val="22"/>
                <w:szCs w:val="22"/>
              </w:rPr>
              <w:t>A knowledge of Girlguiding UK and a commitment to its statement of purpose</w:t>
            </w:r>
          </w:p>
          <w:p w14:paraId="2934FCE8" w14:textId="2DDCD786" w:rsidR="00B56D44" w:rsidRPr="002174B7" w:rsidRDefault="00B56D44" w:rsidP="00B56D44">
            <w:pPr>
              <w:pStyle w:val="Default"/>
              <w:numPr>
                <w:ilvl w:val="0"/>
                <w:numId w:val="27"/>
              </w:numPr>
              <w:rPr>
                <w:rFonts w:ascii="Poppins" w:hAnsi="Poppins" w:cs="Poppins"/>
                <w:color w:val="161B4E"/>
                <w:sz w:val="22"/>
                <w:szCs w:val="22"/>
              </w:rPr>
            </w:pPr>
            <w:r w:rsidRPr="002174B7">
              <w:rPr>
                <w:rFonts w:ascii="Poppins" w:hAnsi="Poppins" w:cs="Poppins"/>
                <w:color w:val="161B4E"/>
                <w:sz w:val="22"/>
                <w:szCs w:val="22"/>
              </w:rPr>
              <w:t>Full Driving License</w:t>
            </w:r>
          </w:p>
          <w:p w14:paraId="27E51E3F" w14:textId="4FAC53AB" w:rsidR="00B56D44" w:rsidRPr="002174B7" w:rsidRDefault="00B56D44" w:rsidP="00B56D44">
            <w:pPr>
              <w:pStyle w:val="Default"/>
              <w:ind w:left="1080"/>
              <w:rPr>
                <w:rFonts w:ascii="Poppins" w:hAnsi="Poppins" w:cs="Poppins"/>
                <w:color w:val="161B4E"/>
                <w:sz w:val="22"/>
                <w:szCs w:val="22"/>
              </w:rPr>
            </w:pPr>
          </w:p>
        </w:tc>
        <w:tc>
          <w:tcPr>
            <w:tcW w:w="1985" w:type="dxa"/>
            <w:vAlign w:val="center"/>
          </w:tcPr>
          <w:p w14:paraId="76CBF34E" w14:textId="77777777" w:rsidR="00B56D44" w:rsidRPr="002174B7" w:rsidRDefault="00B56D44" w:rsidP="00B56D44">
            <w:pPr>
              <w:pStyle w:val="Default"/>
              <w:rPr>
                <w:rFonts w:ascii="Poppins" w:hAnsi="Poppins" w:cs="Poppins"/>
                <w:color w:val="161B4E"/>
                <w:sz w:val="22"/>
                <w:szCs w:val="22"/>
              </w:rPr>
            </w:pPr>
            <w:r w:rsidRPr="002174B7">
              <w:rPr>
                <w:rFonts w:ascii="Poppins" w:hAnsi="Poppins" w:cs="Poppins"/>
                <w:color w:val="161B4E"/>
                <w:sz w:val="22"/>
                <w:szCs w:val="22"/>
              </w:rPr>
              <w:t xml:space="preserve">Via application form and verified by references. </w:t>
            </w:r>
          </w:p>
          <w:p w14:paraId="0941EB54" w14:textId="77777777" w:rsidR="00B56D44" w:rsidRPr="002174B7" w:rsidRDefault="00B56D44" w:rsidP="00B56D44">
            <w:pPr>
              <w:pStyle w:val="Default"/>
              <w:rPr>
                <w:rFonts w:ascii="Poppins" w:hAnsi="Poppins" w:cs="Poppins"/>
                <w:color w:val="161B4E"/>
                <w:sz w:val="22"/>
                <w:szCs w:val="22"/>
              </w:rPr>
            </w:pPr>
          </w:p>
          <w:p w14:paraId="54073140" w14:textId="40EDAFE3" w:rsidR="00BF1197" w:rsidRPr="002174B7" w:rsidRDefault="00B56D44" w:rsidP="00B56D44">
            <w:pPr>
              <w:pStyle w:val="Default"/>
              <w:rPr>
                <w:rFonts w:ascii="Poppins" w:hAnsi="Poppins" w:cs="Poppins"/>
                <w:color w:val="161B4E"/>
                <w:sz w:val="22"/>
                <w:szCs w:val="22"/>
              </w:rPr>
            </w:pPr>
            <w:r w:rsidRPr="002174B7">
              <w:rPr>
                <w:rFonts w:ascii="Poppins" w:hAnsi="Poppins" w:cs="Poppins"/>
                <w:color w:val="161B4E"/>
                <w:sz w:val="22"/>
                <w:szCs w:val="22"/>
              </w:rPr>
              <w:t>Through appropriate questions and answers at interview.</w:t>
            </w:r>
          </w:p>
        </w:tc>
      </w:tr>
    </w:tbl>
    <w:p w14:paraId="008252CB" w14:textId="77777777" w:rsidR="00BF1197" w:rsidRPr="002174B7" w:rsidRDefault="00BF1197" w:rsidP="00BF1197">
      <w:pPr>
        <w:rPr>
          <w:rFonts w:ascii="Poppins" w:hAnsi="Poppins" w:cs="Poppins"/>
          <w:color w:val="161B4E"/>
          <w:szCs w:val="22"/>
        </w:rPr>
      </w:pPr>
    </w:p>
    <w:p w14:paraId="22AEE03C" w14:textId="77777777" w:rsidR="00BF1197" w:rsidRPr="002174B7" w:rsidRDefault="00BF1197" w:rsidP="00BF1197">
      <w:pPr>
        <w:rPr>
          <w:rFonts w:ascii="Poppins" w:hAnsi="Poppins" w:cs="Poppins"/>
          <w:b/>
          <w:color w:val="161B4E"/>
          <w:szCs w:val="22"/>
        </w:rPr>
      </w:pPr>
      <w:r w:rsidRPr="002174B7">
        <w:rPr>
          <w:rFonts w:ascii="Poppins" w:hAnsi="Poppins" w:cs="Poppins"/>
          <w:b/>
          <w:color w:val="161B4E"/>
          <w:szCs w:val="22"/>
        </w:rPr>
        <w:t xml:space="preserve">Explanation </w:t>
      </w:r>
    </w:p>
    <w:p w14:paraId="29DD10E7" w14:textId="77777777" w:rsidR="00BF1197" w:rsidRPr="002174B7" w:rsidRDefault="00BF1197" w:rsidP="00BF1197">
      <w:pPr>
        <w:rPr>
          <w:rFonts w:ascii="Poppins" w:hAnsi="Poppins" w:cs="Poppins"/>
          <w:color w:val="161B4E"/>
          <w:szCs w:val="22"/>
        </w:rPr>
      </w:pPr>
      <w:r w:rsidRPr="002174B7">
        <w:rPr>
          <w:rFonts w:ascii="Poppins" w:hAnsi="Poppins" w:cs="Poppins"/>
          <w:color w:val="161B4E"/>
          <w:szCs w:val="22"/>
        </w:rPr>
        <w:t xml:space="preserve">When completing the enclosed application form, please be aware that the person specification will be used in determining the shortlist for interview. </w:t>
      </w:r>
    </w:p>
    <w:p w14:paraId="20DE2840" w14:textId="77777777" w:rsidR="00BF1197" w:rsidRPr="002174B7" w:rsidRDefault="00BF1197" w:rsidP="00BF1197">
      <w:pPr>
        <w:rPr>
          <w:rFonts w:ascii="Poppins" w:hAnsi="Poppins" w:cs="Poppins"/>
          <w:color w:val="161B4E"/>
          <w:szCs w:val="22"/>
          <w:lang w:val="en-US"/>
        </w:rPr>
      </w:pPr>
      <w:r w:rsidRPr="002174B7">
        <w:rPr>
          <w:rFonts w:ascii="Poppins" w:hAnsi="Poppins" w:cs="Poppins"/>
          <w:color w:val="161B4E"/>
          <w:szCs w:val="22"/>
        </w:rPr>
        <w:t>Only information provided by you on the application form can be used when making this decision.</w:t>
      </w:r>
    </w:p>
    <w:p w14:paraId="05BAF589" w14:textId="77777777" w:rsidR="00D467FD" w:rsidRPr="00BF1197" w:rsidRDefault="00D467FD" w:rsidP="00D467FD">
      <w:pPr>
        <w:rPr>
          <w:rFonts w:ascii="Poppins" w:hAnsi="Poppins" w:cs="Poppins"/>
          <w:lang w:val="en-US"/>
        </w:rPr>
        <w:sectPr w:rsidR="00D467FD" w:rsidRPr="00BF1197" w:rsidSect="00CE402A">
          <w:pgSz w:w="11906" w:h="16838"/>
          <w:pgMar w:top="284" w:right="1133" w:bottom="360" w:left="1134" w:header="708" w:footer="708" w:gutter="0"/>
          <w:pgNumType w:start="1"/>
          <w:cols w:space="720"/>
          <w:docGrid w:linePitch="299"/>
        </w:sectPr>
      </w:pPr>
    </w:p>
    <w:p w14:paraId="706A2F2B" w14:textId="77777777" w:rsidR="00E9669B" w:rsidRPr="00B5554F" w:rsidRDefault="00E9669B" w:rsidP="00E9669B">
      <w:pPr>
        <w:pStyle w:val="Heading1"/>
        <w:rPr>
          <w:rFonts w:ascii="Poppins" w:hAnsi="Poppins" w:cs="Poppins"/>
          <w:color w:val="161B4E"/>
        </w:rPr>
      </w:pPr>
      <w:r w:rsidRPr="00B5554F">
        <w:rPr>
          <w:rFonts w:ascii="Poppins" w:hAnsi="Poppins" w:cs="Poppins"/>
          <w:color w:val="161B4E"/>
        </w:rPr>
        <w:lastRenderedPageBreak/>
        <w:t>Application form</w:t>
      </w:r>
    </w:p>
    <w:p w14:paraId="34A07520" w14:textId="16A4F592" w:rsidR="00C969C9" w:rsidRPr="00B5554F" w:rsidRDefault="00AA5C36" w:rsidP="001003D7">
      <w:pPr>
        <w:pStyle w:val="NormalWeb"/>
        <w:spacing w:before="0" w:beforeAutospacing="0" w:after="0" w:afterAutospacing="0"/>
        <w:rPr>
          <w:rStyle w:val="Emphasis"/>
          <w:rFonts w:ascii="Poppins" w:hAnsi="Poppins" w:cs="Poppins"/>
          <w:i w:val="0"/>
          <w:color w:val="161B4E"/>
          <w:sz w:val="22"/>
          <w:szCs w:val="22"/>
        </w:rPr>
      </w:pPr>
      <w:r w:rsidRPr="00B5554F">
        <w:rPr>
          <w:rStyle w:val="Emphasis"/>
          <w:rFonts w:ascii="Poppins" w:hAnsi="Poppins" w:cs="Poppins"/>
          <w:i w:val="0"/>
          <w:color w:val="161B4E"/>
          <w:sz w:val="22"/>
          <w:szCs w:val="22"/>
        </w:rPr>
        <w:t>Role appl</w:t>
      </w:r>
      <w:r w:rsidR="005718FE" w:rsidRPr="00B5554F">
        <w:rPr>
          <w:rStyle w:val="Emphasis"/>
          <w:rFonts w:ascii="Poppins" w:hAnsi="Poppins" w:cs="Poppins"/>
          <w:i w:val="0"/>
          <w:color w:val="161B4E"/>
          <w:sz w:val="22"/>
          <w:szCs w:val="22"/>
        </w:rPr>
        <w:t>ied</w:t>
      </w:r>
      <w:r w:rsidRPr="00B5554F">
        <w:rPr>
          <w:rStyle w:val="Emphasis"/>
          <w:rFonts w:ascii="Poppins" w:hAnsi="Poppins" w:cs="Poppins"/>
          <w:i w:val="0"/>
          <w:color w:val="161B4E"/>
          <w:sz w:val="22"/>
          <w:szCs w:val="22"/>
        </w:rPr>
        <w:t xml:space="preserve"> for: </w:t>
      </w:r>
    </w:p>
    <w:p w14:paraId="0ABA2F76" w14:textId="18BCB20E" w:rsidR="00AA5C36" w:rsidRPr="00BB1ED6" w:rsidRDefault="00B5554F" w:rsidP="001003D7">
      <w:pPr>
        <w:pStyle w:val="NormalWeb"/>
        <w:spacing w:before="0" w:beforeAutospacing="0" w:after="0" w:afterAutospacing="0"/>
        <w:rPr>
          <w:rStyle w:val="Emphasis"/>
          <w:rFonts w:ascii="Poppins" w:hAnsi="Poppins" w:cs="Poppins"/>
          <w:i w:val="0"/>
          <w:color w:val="161B4E"/>
          <w:sz w:val="22"/>
          <w:szCs w:val="22"/>
        </w:rPr>
      </w:pPr>
      <w:r w:rsidRPr="00BB1ED6">
        <w:rPr>
          <w:rStyle w:val="Emphasis"/>
          <w:rFonts w:ascii="Poppins" w:hAnsi="Poppins" w:cs="Poppins"/>
          <w:i w:val="0"/>
          <w:color w:val="161B4E"/>
          <w:sz w:val="22"/>
          <w:szCs w:val="22"/>
        </w:rPr>
        <w:t>Hours applied for:</w:t>
      </w:r>
    </w:p>
    <w:tbl>
      <w:tblPr>
        <w:tblW w:w="10314" w:type="dxa"/>
        <w:tblInd w:w="-5" w:type="dxa"/>
        <w:tblLayout w:type="fixed"/>
        <w:tblLook w:val="0000" w:firstRow="0" w:lastRow="0" w:firstColumn="0" w:lastColumn="0" w:noHBand="0" w:noVBand="0"/>
      </w:tblPr>
      <w:tblGrid>
        <w:gridCol w:w="1134"/>
        <w:gridCol w:w="567"/>
        <w:gridCol w:w="851"/>
        <w:gridCol w:w="425"/>
        <w:gridCol w:w="7337"/>
      </w:tblGrid>
      <w:tr w:rsidR="007A7D01" w:rsidRPr="00BF1197" w14:paraId="672D3E2F" w14:textId="77777777" w:rsidTr="00BF1197">
        <w:trPr>
          <w:cantSplit/>
          <w:trHeight w:val="431"/>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23BB6563" w14:textId="77777777" w:rsidR="00AB0C8F" w:rsidRPr="00BF1197" w:rsidRDefault="00AB0C8F" w:rsidP="00AB0C8F">
            <w:pPr>
              <w:rPr>
                <w:rFonts w:ascii="Poppins" w:hAnsi="Poppins" w:cs="Poppins"/>
                <w:b/>
                <w:szCs w:val="22"/>
              </w:rPr>
            </w:pPr>
            <w:r w:rsidRPr="00BF1197">
              <w:rPr>
                <w:rFonts w:ascii="Poppins" w:hAnsi="Poppins" w:cs="Poppins"/>
                <w:b/>
                <w:szCs w:val="22"/>
              </w:rPr>
              <w:t>Personal Details</w:t>
            </w:r>
          </w:p>
        </w:tc>
      </w:tr>
      <w:tr w:rsidR="00700121" w:rsidRPr="00BF1197" w14:paraId="4BC251F2" w14:textId="77777777" w:rsidTr="008633C4">
        <w:trPr>
          <w:cantSplit/>
          <w:trHeight w:val="516"/>
        </w:trPr>
        <w:tc>
          <w:tcPr>
            <w:tcW w:w="1701" w:type="dxa"/>
            <w:gridSpan w:val="2"/>
            <w:tcBorders>
              <w:top w:val="single" w:sz="4" w:space="0" w:color="auto"/>
              <w:left w:val="single" w:sz="4" w:space="0" w:color="auto"/>
              <w:bottom w:val="single" w:sz="4" w:space="0" w:color="auto"/>
              <w:right w:val="single" w:sz="4" w:space="0" w:color="auto"/>
            </w:tcBorders>
            <w:vAlign w:val="center"/>
          </w:tcPr>
          <w:p w14:paraId="4DB78C41" w14:textId="77777777" w:rsidR="00AB0C8F" w:rsidRPr="00BB1ED6" w:rsidRDefault="00AB0C8F" w:rsidP="00135872">
            <w:pPr>
              <w:rPr>
                <w:rFonts w:ascii="Poppins" w:hAnsi="Poppins" w:cs="Poppins"/>
                <w:color w:val="161B4E"/>
                <w:szCs w:val="22"/>
              </w:rPr>
            </w:pPr>
            <w:r w:rsidRPr="00BB1ED6">
              <w:rPr>
                <w:rFonts w:ascii="Poppins" w:hAnsi="Poppins" w:cs="Poppins"/>
                <w:color w:val="161B4E"/>
                <w:szCs w:val="22"/>
              </w:rPr>
              <w:t>First name</w:t>
            </w:r>
            <w:r w:rsidR="00E17764" w:rsidRPr="00BB1ED6">
              <w:rPr>
                <w:rFonts w:ascii="Poppins" w:hAnsi="Poppins" w:cs="Poppins"/>
                <w:color w:val="161B4E"/>
                <w:szCs w:val="22"/>
              </w:rPr>
              <w:t>(</w:t>
            </w:r>
            <w:r w:rsidRPr="00BB1ED6">
              <w:rPr>
                <w:rFonts w:ascii="Poppins" w:hAnsi="Poppins" w:cs="Poppins"/>
                <w:color w:val="161B4E"/>
                <w:szCs w:val="22"/>
              </w:rPr>
              <w:t>s</w:t>
            </w:r>
            <w:r w:rsidR="00E17764" w:rsidRPr="00BB1ED6">
              <w:rPr>
                <w:rFonts w:ascii="Poppins" w:hAnsi="Poppins" w:cs="Poppins"/>
                <w:color w:val="161B4E"/>
                <w:szCs w:val="22"/>
              </w:rPr>
              <w:t>)</w:t>
            </w:r>
          </w:p>
        </w:tc>
        <w:tc>
          <w:tcPr>
            <w:tcW w:w="8613" w:type="dxa"/>
            <w:gridSpan w:val="3"/>
            <w:tcBorders>
              <w:top w:val="single" w:sz="4" w:space="0" w:color="auto"/>
              <w:left w:val="single" w:sz="4" w:space="0" w:color="auto"/>
              <w:bottom w:val="single" w:sz="4" w:space="0" w:color="auto"/>
              <w:right w:val="single" w:sz="4" w:space="0" w:color="auto"/>
            </w:tcBorders>
            <w:vAlign w:val="center"/>
          </w:tcPr>
          <w:p w14:paraId="158C8B22" w14:textId="77777777" w:rsidR="00AB0C8F" w:rsidRPr="00BB1ED6" w:rsidRDefault="00AB0C8F" w:rsidP="00AB0C8F">
            <w:pPr>
              <w:rPr>
                <w:rFonts w:ascii="Poppins" w:hAnsi="Poppins" w:cs="Poppins"/>
                <w:color w:val="161B4E"/>
                <w:szCs w:val="22"/>
                <w:lang w:val="fr-FR"/>
              </w:rPr>
            </w:pPr>
          </w:p>
        </w:tc>
      </w:tr>
      <w:tr w:rsidR="00700121" w:rsidRPr="00BF1197" w14:paraId="717C1500" w14:textId="77777777" w:rsidTr="008633C4">
        <w:trPr>
          <w:cantSplit/>
          <w:trHeight w:val="508"/>
        </w:trPr>
        <w:tc>
          <w:tcPr>
            <w:tcW w:w="2977" w:type="dxa"/>
            <w:gridSpan w:val="4"/>
            <w:tcBorders>
              <w:top w:val="single" w:sz="4" w:space="0" w:color="auto"/>
              <w:left w:val="single" w:sz="4" w:space="0" w:color="auto"/>
              <w:bottom w:val="single" w:sz="4" w:space="0" w:color="auto"/>
              <w:right w:val="single" w:sz="4" w:space="0" w:color="auto"/>
            </w:tcBorders>
            <w:vAlign w:val="center"/>
          </w:tcPr>
          <w:p w14:paraId="78CE8C66" w14:textId="77777777" w:rsidR="00157730" w:rsidRPr="00BB1ED6" w:rsidRDefault="00157730" w:rsidP="00135872">
            <w:pPr>
              <w:rPr>
                <w:rFonts w:ascii="Poppins" w:hAnsi="Poppins" w:cs="Poppins"/>
                <w:color w:val="161B4E"/>
                <w:szCs w:val="22"/>
              </w:rPr>
            </w:pPr>
            <w:r w:rsidRPr="00BB1ED6">
              <w:rPr>
                <w:rFonts w:ascii="Poppins" w:hAnsi="Poppins" w:cs="Poppins"/>
                <w:color w:val="161B4E"/>
                <w:szCs w:val="22"/>
              </w:rPr>
              <w:t>Surname (family name)</w:t>
            </w:r>
          </w:p>
        </w:tc>
        <w:tc>
          <w:tcPr>
            <w:tcW w:w="7337" w:type="dxa"/>
            <w:tcBorders>
              <w:top w:val="single" w:sz="4" w:space="0" w:color="auto"/>
              <w:left w:val="single" w:sz="4" w:space="0" w:color="auto"/>
              <w:bottom w:val="single" w:sz="4" w:space="0" w:color="auto"/>
              <w:right w:val="single" w:sz="4" w:space="0" w:color="auto"/>
            </w:tcBorders>
            <w:vAlign w:val="center"/>
          </w:tcPr>
          <w:p w14:paraId="26ED1CF1" w14:textId="77777777" w:rsidR="00157730" w:rsidRPr="00BF1197" w:rsidRDefault="00157730" w:rsidP="00AB0C8F">
            <w:pPr>
              <w:rPr>
                <w:rFonts w:ascii="Poppins" w:hAnsi="Poppins" w:cs="Poppins"/>
                <w:szCs w:val="22"/>
              </w:rPr>
            </w:pPr>
          </w:p>
        </w:tc>
      </w:tr>
      <w:tr w:rsidR="00700121" w:rsidRPr="00BF1197" w14:paraId="6B75A55C" w14:textId="77777777">
        <w:trPr>
          <w:cantSplit/>
          <w:trHeight w:val="1346"/>
        </w:trPr>
        <w:tc>
          <w:tcPr>
            <w:tcW w:w="2552" w:type="dxa"/>
            <w:gridSpan w:val="3"/>
            <w:tcBorders>
              <w:top w:val="single" w:sz="4" w:space="0" w:color="auto"/>
              <w:left w:val="single" w:sz="4" w:space="0" w:color="auto"/>
              <w:right w:val="single" w:sz="4" w:space="0" w:color="auto"/>
            </w:tcBorders>
            <w:vAlign w:val="center"/>
          </w:tcPr>
          <w:p w14:paraId="403E9DD5" w14:textId="77777777" w:rsidR="00135872" w:rsidRPr="00BB1ED6" w:rsidRDefault="00135872" w:rsidP="00135872">
            <w:pPr>
              <w:rPr>
                <w:rFonts w:ascii="Poppins" w:hAnsi="Poppins" w:cs="Poppins"/>
                <w:color w:val="161B4E"/>
                <w:szCs w:val="22"/>
              </w:rPr>
            </w:pPr>
            <w:r w:rsidRPr="00BB1ED6">
              <w:rPr>
                <w:rFonts w:ascii="Poppins" w:hAnsi="Poppins" w:cs="Poppins"/>
                <w:color w:val="161B4E"/>
                <w:szCs w:val="22"/>
              </w:rPr>
              <w:t xml:space="preserve">Home </w:t>
            </w:r>
            <w:r w:rsidR="00776586" w:rsidRPr="00BB1ED6">
              <w:rPr>
                <w:rFonts w:ascii="Poppins" w:hAnsi="Poppins" w:cs="Poppins"/>
                <w:color w:val="161B4E"/>
                <w:szCs w:val="22"/>
              </w:rPr>
              <w:t>a</w:t>
            </w:r>
            <w:r w:rsidRPr="00BB1ED6">
              <w:rPr>
                <w:rFonts w:ascii="Poppins" w:hAnsi="Poppins" w:cs="Poppins"/>
                <w:color w:val="161B4E"/>
                <w:szCs w:val="22"/>
              </w:rPr>
              <w:t>ddress (including postcode)</w:t>
            </w:r>
          </w:p>
        </w:tc>
        <w:tc>
          <w:tcPr>
            <w:tcW w:w="7762" w:type="dxa"/>
            <w:gridSpan w:val="2"/>
            <w:tcBorders>
              <w:top w:val="single" w:sz="4" w:space="0" w:color="auto"/>
              <w:left w:val="single" w:sz="4" w:space="0" w:color="auto"/>
              <w:right w:val="single" w:sz="4" w:space="0" w:color="auto"/>
            </w:tcBorders>
            <w:vAlign w:val="center"/>
          </w:tcPr>
          <w:p w14:paraId="3D39BF88" w14:textId="77777777" w:rsidR="00624F36" w:rsidRPr="00BF1197" w:rsidRDefault="00624F36" w:rsidP="00AB0C8F">
            <w:pPr>
              <w:rPr>
                <w:rFonts w:ascii="Poppins" w:hAnsi="Poppins" w:cs="Poppins"/>
                <w:szCs w:val="22"/>
              </w:rPr>
            </w:pPr>
            <w:r w:rsidRPr="00BF1197">
              <w:rPr>
                <w:rFonts w:ascii="Poppins" w:hAnsi="Poppins" w:cs="Poppins"/>
                <w:szCs w:val="22"/>
              </w:rPr>
              <w:t xml:space="preserve"> </w:t>
            </w:r>
          </w:p>
        </w:tc>
      </w:tr>
      <w:tr w:rsidR="007A7D01" w:rsidRPr="00BF1197" w14:paraId="43249B07" w14:textId="77777777" w:rsidTr="00BF1197">
        <w:trPr>
          <w:cantSplit/>
          <w:trHeight w:val="476"/>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1B55BC46" w14:textId="77777777" w:rsidR="00B262DA" w:rsidRPr="00BF1197" w:rsidRDefault="00B262DA" w:rsidP="00AB0C8F">
            <w:pPr>
              <w:pStyle w:val="Header"/>
              <w:tabs>
                <w:tab w:val="clear" w:pos="4153"/>
                <w:tab w:val="clear" w:pos="8306"/>
              </w:tabs>
              <w:rPr>
                <w:rFonts w:ascii="Poppins" w:hAnsi="Poppins" w:cs="Poppins"/>
                <w:i/>
                <w:szCs w:val="22"/>
              </w:rPr>
            </w:pPr>
            <w:r w:rsidRPr="00BF1197">
              <w:rPr>
                <w:rFonts w:ascii="Poppins" w:hAnsi="Poppins" w:cs="Poppins"/>
                <w:b/>
                <w:szCs w:val="22"/>
              </w:rPr>
              <w:t xml:space="preserve">Contact details </w:t>
            </w:r>
          </w:p>
        </w:tc>
      </w:tr>
      <w:tr w:rsidR="00700121" w:rsidRPr="00BF1197" w14:paraId="2886DDB8" w14:textId="77777777" w:rsidTr="00157730">
        <w:trPr>
          <w:cantSplit/>
          <w:trHeight w:val="458"/>
        </w:trPr>
        <w:tc>
          <w:tcPr>
            <w:tcW w:w="1134" w:type="dxa"/>
            <w:tcBorders>
              <w:top w:val="single" w:sz="4" w:space="0" w:color="auto"/>
              <w:left w:val="single" w:sz="4" w:space="0" w:color="auto"/>
              <w:bottom w:val="single" w:sz="4" w:space="0" w:color="auto"/>
              <w:right w:val="single" w:sz="4" w:space="0" w:color="auto"/>
            </w:tcBorders>
            <w:vAlign w:val="center"/>
          </w:tcPr>
          <w:p w14:paraId="6E5C2DF6" w14:textId="77777777" w:rsidR="005C3408" w:rsidRPr="00BB1ED6" w:rsidRDefault="005C3408" w:rsidP="005C3408">
            <w:pPr>
              <w:rPr>
                <w:rFonts w:ascii="Poppins" w:hAnsi="Poppins" w:cs="Poppins"/>
                <w:color w:val="161B4E"/>
                <w:szCs w:val="22"/>
              </w:rPr>
            </w:pPr>
            <w:r w:rsidRPr="00BB1ED6">
              <w:rPr>
                <w:rFonts w:ascii="Poppins" w:hAnsi="Poppins" w:cs="Poppins"/>
                <w:color w:val="161B4E"/>
                <w:szCs w:val="22"/>
              </w:rPr>
              <w:t xml:space="preserve">Phone </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615C2F13" w14:textId="77777777" w:rsidR="005C3408" w:rsidRPr="00BF1197" w:rsidRDefault="005C3408" w:rsidP="00AB0C8F">
            <w:pPr>
              <w:rPr>
                <w:rFonts w:ascii="Poppins" w:hAnsi="Poppins" w:cs="Poppins"/>
                <w:szCs w:val="22"/>
              </w:rPr>
            </w:pPr>
          </w:p>
        </w:tc>
      </w:tr>
      <w:tr w:rsidR="00700121" w:rsidRPr="00BF1197" w14:paraId="6E49C932" w14:textId="77777777" w:rsidTr="00157730">
        <w:trPr>
          <w:cantSplit/>
          <w:trHeight w:val="422"/>
        </w:trPr>
        <w:tc>
          <w:tcPr>
            <w:tcW w:w="1134" w:type="dxa"/>
            <w:tcBorders>
              <w:top w:val="single" w:sz="4" w:space="0" w:color="auto"/>
              <w:left w:val="single" w:sz="4" w:space="0" w:color="auto"/>
              <w:bottom w:val="single" w:sz="4" w:space="0" w:color="auto"/>
              <w:right w:val="single" w:sz="4" w:space="0" w:color="auto"/>
            </w:tcBorders>
            <w:vAlign w:val="center"/>
          </w:tcPr>
          <w:p w14:paraId="58F4B24F" w14:textId="77777777" w:rsidR="005C3408" w:rsidRPr="00BB1ED6" w:rsidRDefault="005C3408" w:rsidP="005C3408">
            <w:pPr>
              <w:rPr>
                <w:rFonts w:ascii="Poppins" w:hAnsi="Poppins" w:cs="Poppins"/>
                <w:color w:val="161B4E"/>
                <w:szCs w:val="22"/>
              </w:rPr>
            </w:pPr>
            <w:r w:rsidRPr="00BB1ED6">
              <w:rPr>
                <w:rFonts w:ascii="Poppins" w:hAnsi="Poppins" w:cs="Poppins"/>
                <w:color w:val="161B4E"/>
                <w:szCs w:val="22"/>
              </w:rPr>
              <w:t>Email</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3E697211" w14:textId="77777777" w:rsidR="005C3408" w:rsidRPr="00BF1197" w:rsidRDefault="005C3408" w:rsidP="00AB0C8F">
            <w:pPr>
              <w:rPr>
                <w:rFonts w:ascii="Poppins" w:hAnsi="Poppins" w:cs="Poppins"/>
                <w:szCs w:val="22"/>
              </w:rPr>
            </w:pPr>
          </w:p>
        </w:tc>
      </w:tr>
    </w:tbl>
    <w:p w14:paraId="1FB866E5" w14:textId="77777777" w:rsidR="00AB0C8F" w:rsidRPr="00BF1197" w:rsidRDefault="00AB0C8F" w:rsidP="00F60F2D">
      <w:pPr>
        <w:outlineLvl w:val="0"/>
        <w:rPr>
          <w:rFonts w:ascii="Poppins" w:hAnsi="Poppins" w:cs="Poppins"/>
          <w:b/>
          <w:sz w:val="28"/>
        </w:rPr>
      </w:pPr>
    </w:p>
    <w:p w14:paraId="0050300B" w14:textId="77777777" w:rsidR="00C50B56" w:rsidRPr="00BB1ED6" w:rsidRDefault="00C50B56" w:rsidP="00721DC6">
      <w:pPr>
        <w:pStyle w:val="Heading2"/>
        <w:rPr>
          <w:rFonts w:ascii="Poppins" w:hAnsi="Poppins" w:cs="Poppins"/>
          <w:i w:val="0"/>
          <w:iCs w:val="0"/>
          <w:color w:val="161B4E"/>
        </w:rPr>
      </w:pPr>
      <w:r w:rsidRPr="00BB1ED6">
        <w:rPr>
          <w:rFonts w:ascii="Poppins" w:hAnsi="Poppins" w:cs="Poppins"/>
          <w:i w:val="0"/>
          <w:iCs w:val="0"/>
          <w:color w:val="161B4E"/>
        </w:rPr>
        <w:t xml:space="preserve">Declaration by applicant </w:t>
      </w:r>
    </w:p>
    <w:p w14:paraId="1F4FC919" w14:textId="77777777" w:rsidR="00C50B56" w:rsidRPr="00BB1ED6" w:rsidRDefault="00C50B56" w:rsidP="00C50B56">
      <w:pPr>
        <w:rPr>
          <w:rFonts w:ascii="Poppins" w:hAnsi="Poppins" w:cs="Poppins"/>
          <w:color w:val="161B4E"/>
          <w:szCs w:val="22"/>
        </w:rPr>
      </w:pPr>
      <w:r w:rsidRPr="00BB1ED6">
        <w:rPr>
          <w:rFonts w:ascii="Poppins" w:hAnsi="Poppins" w:cs="Poppins"/>
          <w:color w:val="161B4E"/>
          <w:szCs w:val="22"/>
        </w:rPr>
        <w:t xml:space="preserve">I confirm that the information in this application form is correct. </w:t>
      </w:r>
      <w:r w:rsidRPr="00BB1ED6">
        <w:rPr>
          <w:rFonts w:ascii="Poppins" w:hAnsi="Poppins" w:cs="Poppins"/>
          <w:color w:val="161B4E"/>
          <w:szCs w:val="22"/>
          <w:lang w:val="en-US"/>
        </w:rPr>
        <w:t>I understand that any false information or deliberate omissions which may impact upon or affect my ability to perform this role will disqualify me from employment or may render me liable for dismissal.</w:t>
      </w:r>
      <w:r w:rsidRPr="00BB1ED6">
        <w:rPr>
          <w:rFonts w:ascii="Poppins" w:hAnsi="Poppins" w:cs="Poppins"/>
          <w:color w:val="161B4E"/>
          <w:szCs w:val="22"/>
        </w:rPr>
        <w:t xml:space="preserve"> </w:t>
      </w:r>
    </w:p>
    <w:p w14:paraId="52E29947" w14:textId="77777777" w:rsidR="00C50B56" w:rsidRPr="00BB1ED6" w:rsidRDefault="00C50B56" w:rsidP="00C50B56">
      <w:pPr>
        <w:rPr>
          <w:rFonts w:ascii="Poppins" w:hAnsi="Poppins" w:cs="Poppins"/>
          <w:color w:val="161B4E"/>
          <w:szCs w:val="22"/>
        </w:rPr>
      </w:pPr>
    </w:p>
    <w:p w14:paraId="5A1F0ECF" w14:textId="77777777" w:rsidR="00C50B56" w:rsidRPr="00BB1ED6" w:rsidRDefault="00C50B56" w:rsidP="00C50B56">
      <w:pPr>
        <w:rPr>
          <w:rFonts w:ascii="Poppins" w:hAnsi="Poppins" w:cs="Poppins"/>
          <w:color w:val="161B4E"/>
          <w:szCs w:val="22"/>
        </w:rPr>
      </w:pPr>
      <w:r w:rsidRPr="00BB1ED6">
        <w:rPr>
          <w:rFonts w:ascii="Poppins" w:hAnsi="Poppins" w:cs="Poppins"/>
          <w:color w:val="161B4E"/>
          <w:szCs w:val="22"/>
        </w:rPr>
        <w:t xml:space="preserve">I agree that the information I have supplied can be stored </w:t>
      </w:r>
      <w:r w:rsidR="00024D9A" w:rsidRPr="00BB1ED6">
        <w:rPr>
          <w:rFonts w:ascii="Poppins" w:hAnsi="Poppins" w:cs="Poppins"/>
          <w:color w:val="161B4E"/>
          <w:szCs w:val="22"/>
        </w:rPr>
        <w:t xml:space="preserve">digitally </w:t>
      </w:r>
      <w:r w:rsidRPr="00BB1ED6">
        <w:rPr>
          <w:rFonts w:ascii="Poppins" w:hAnsi="Poppins" w:cs="Poppins"/>
          <w:color w:val="161B4E"/>
          <w:szCs w:val="22"/>
        </w:rPr>
        <w:t xml:space="preserve">or held manually </w:t>
      </w:r>
      <w:r w:rsidR="00024D9A" w:rsidRPr="00BB1ED6">
        <w:rPr>
          <w:rFonts w:ascii="Poppins" w:hAnsi="Poppins" w:cs="Poppins"/>
          <w:color w:val="161B4E"/>
          <w:szCs w:val="22"/>
        </w:rPr>
        <w:t>following</w:t>
      </w:r>
      <w:r w:rsidRPr="00BB1ED6">
        <w:rPr>
          <w:rFonts w:ascii="Poppins" w:hAnsi="Poppins" w:cs="Poppins"/>
          <w:color w:val="161B4E"/>
          <w:szCs w:val="22"/>
        </w:rPr>
        <w:t xml:space="preserve"> UK General Data Protection </w:t>
      </w:r>
      <w:r w:rsidR="00024D9A" w:rsidRPr="00BB1ED6">
        <w:rPr>
          <w:rFonts w:ascii="Poppins" w:hAnsi="Poppins" w:cs="Poppins"/>
          <w:color w:val="161B4E"/>
          <w:szCs w:val="22"/>
        </w:rPr>
        <w:t>R</w:t>
      </w:r>
      <w:r w:rsidRPr="00BB1ED6">
        <w:rPr>
          <w:rFonts w:ascii="Poppins" w:hAnsi="Poppins" w:cs="Poppins"/>
          <w:color w:val="161B4E"/>
          <w:szCs w:val="22"/>
        </w:rPr>
        <w:t xml:space="preserve">egulations. </w:t>
      </w:r>
    </w:p>
    <w:p w14:paraId="7488091E" w14:textId="77777777" w:rsidR="00C50B56" w:rsidRPr="00BB1ED6" w:rsidRDefault="00C50B56" w:rsidP="00C50B56">
      <w:pPr>
        <w:rPr>
          <w:rFonts w:ascii="Poppins" w:hAnsi="Poppins" w:cs="Poppins"/>
          <w:color w:val="161B4E"/>
          <w:szCs w:val="22"/>
        </w:rPr>
      </w:pPr>
    </w:p>
    <w:p w14:paraId="21D2AFA6" w14:textId="77777777" w:rsidR="00C50B56" w:rsidRPr="00BF1197" w:rsidRDefault="00C50B56" w:rsidP="00C50B56">
      <w:pPr>
        <w:rPr>
          <w:rFonts w:ascii="Poppins" w:hAnsi="Poppins" w:cs="Poppins"/>
          <w:szCs w:val="22"/>
        </w:rPr>
      </w:pPr>
      <w:r w:rsidRPr="00BB1ED6">
        <w:rPr>
          <w:rFonts w:ascii="Poppins" w:hAnsi="Poppins" w:cs="Poppins"/>
          <w:color w:val="161B4E"/>
          <w:szCs w:val="22"/>
        </w:rPr>
        <w:t xml:space="preserve">I consent to Girlguiding Anglia (and their professional advisers) using and keeping information I have provided on this application form or elsewhere as part of the recruitment process and/or personal information supplied by third parties such as referees, relating to my application or future employment. The privacy notice can be </w:t>
      </w:r>
      <w:hyperlink r:id="rId15" w:history="1">
        <w:r w:rsidRPr="00BF1197">
          <w:rPr>
            <w:rStyle w:val="Hyperlink"/>
            <w:rFonts w:ascii="Poppins" w:hAnsi="Poppins" w:cs="Poppins"/>
            <w:szCs w:val="22"/>
          </w:rPr>
          <w:t>viewed on Girlguiding Anglia’s website</w:t>
        </w:r>
      </w:hyperlink>
      <w:r w:rsidRPr="00BF1197">
        <w:rPr>
          <w:rFonts w:ascii="Poppins" w:hAnsi="Poppins" w:cs="Poppins"/>
          <w:szCs w:val="22"/>
        </w:rPr>
        <w:t>.</w:t>
      </w:r>
    </w:p>
    <w:p w14:paraId="2AA92E93" w14:textId="77777777" w:rsidR="00C50B56" w:rsidRPr="00BF1197" w:rsidRDefault="00C50B56" w:rsidP="00C50B56">
      <w:pPr>
        <w:rPr>
          <w:rFonts w:ascii="Poppins" w:hAnsi="Poppins" w:cs="Poppins"/>
          <w:szCs w:val="22"/>
        </w:rPr>
      </w:pPr>
    </w:p>
    <w:p w14:paraId="376C8AE1" w14:textId="77777777" w:rsidR="00C50B56" w:rsidRPr="00BB1ED6" w:rsidRDefault="00C50B56" w:rsidP="00C50B56">
      <w:pPr>
        <w:rPr>
          <w:rFonts w:ascii="Poppins" w:hAnsi="Poppins" w:cs="Poppins"/>
          <w:color w:val="161B4E"/>
          <w:szCs w:val="22"/>
        </w:rPr>
      </w:pPr>
      <w:r w:rsidRPr="00BB1ED6">
        <w:rPr>
          <w:rFonts w:ascii="Poppins" w:hAnsi="Poppins" w:cs="Poppins"/>
          <w:color w:val="161B4E"/>
          <w:szCs w:val="22"/>
        </w:rPr>
        <w:t xml:space="preserve">I understand that the information provided will be used to decide my suitability for employment and if successful the information will be used to form my personnel record and will be retained for the duration of my employment. If I am not successful, I understand that Girlguiding Anglia will retain my information for up to 6 months after which time it will be destroyed. </w:t>
      </w:r>
    </w:p>
    <w:p w14:paraId="5A18AC88" w14:textId="77777777" w:rsidR="00F60F2D" w:rsidRPr="00BB1ED6" w:rsidRDefault="00F60F2D" w:rsidP="00C50B56">
      <w:pPr>
        <w:rPr>
          <w:rFonts w:ascii="Poppins" w:hAnsi="Poppins" w:cs="Poppins"/>
          <w:color w:val="161B4E"/>
          <w:szCs w:val="22"/>
        </w:rPr>
      </w:pPr>
    </w:p>
    <w:p w14:paraId="7F9FD297" w14:textId="77777777" w:rsidR="00F60F2D" w:rsidRPr="00BB1ED6" w:rsidRDefault="00F60F2D" w:rsidP="00C50B56">
      <w:pPr>
        <w:rPr>
          <w:rFonts w:ascii="Poppins" w:hAnsi="Poppins" w:cs="Poppins"/>
          <w:color w:val="161B4E"/>
          <w:szCs w:val="22"/>
        </w:rPr>
      </w:pPr>
      <w:r w:rsidRPr="00BB1ED6">
        <w:rPr>
          <w:rFonts w:ascii="Poppins" w:hAnsi="Poppins" w:cs="Poppins"/>
          <w:color w:val="161B4E"/>
          <w:szCs w:val="22"/>
        </w:rPr>
        <w:t xml:space="preserve">By submitting my </w:t>
      </w:r>
      <w:r w:rsidR="00A604BD" w:rsidRPr="00BB1ED6">
        <w:rPr>
          <w:rFonts w:ascii="Poppins" w:hAnsi="Poppins" w:cs="Poppins"/>
          <w:color w:val="161B4E"/>
          <w:szCs w:val="22"/>
        </w:rPr>
        <w:t>application,</w:t>
      </w:r>
      <w:r w:rsidRPr="00BB1ED6">
        <w:rPr>
          <w:rFonts w:ascii="Poppins" w:hAnsi="Poppins" w:cs="Poppins"/>
          <w:color w:val="161B4E"/>
          <w:szCs w:val="22"/>
        </w:rPr>
        <w:t xml:space="preserve"> I consent to all of the above.</w:t>
      </w:r>
    </w:p>
    <w:p w14:paraId="315EEE5B" w14:textId="77777777" w:rsidR="00AB0C8F" w:rsidRPr="00BB1ED6" w:rsidRDefault="00AB0C8F" w:rsidP="00721DC6">
      <w:pPr>
        <w:pStyle w:val="Heading2"/>
        <w:rPr>
          <w:rFonts w:ascii="Poppins" w:hAnsi="Poppins" w:cs="Poppins"/>
          <w:i w:val="0"/>
          <w:iCs w:val="0"/>
          <w:color w:val="161B4E"/>
        </w:rPr>
      </w:pPr>
      <w:r w:rsidRPr="00BB1ED6">
        <w:rPr>
          <w:rFonts w:ascii="Poppins" w:hAnsi="Poppins" w:cs="Poppins"/>
          <w:color w:val="161B4E"/>
        </w:rPr>
        <w:br w:type="page"/>
      </w:r>
      <w:r w:rsidRPr="00BB1ED6">
        <w:rPr>
          <w:rFonts w:ascii="Poppins" w:hAnsi="Poppins" w:cs="Poppins"/>
          <w:i w:val="0"/>
          <w:iCs w:val="0"/>
          <w:color w:val="161B4E"/>
        </w:rPr>
        <w:lastRenderedPageBreak/>
        <w:t>Employment History</w:t>
      </w:r>
    </w:p>
    <w:p w14:paraId="21EAEA82" w14:textId="77777777" w:rsidR="00AB0C8F" w:rsidRPr="00BB1ED6" w:rsidRDefault="00AB0C8F" w:rsidP="00AB0C8F">
      <w:pPr>
        <w:rPr>
          <w:rFonts w:ascii="Poppins" w:hAnsi="Poppins" w:cs="Poppins"/>
          <w:color w:val="161B4E"/>
        </w:rPr>
      </w:pPr>
      <w:r w:rsidRPr="00BB1ED6">
        <w:rPr>
          <w:rFonts w:ascii="Poppins" w:hAnsi="Poppins" w:cs="Poppins"/>
          <w:color w:val="161B4E"/>
        </w:rPr>
        <w:t>Starting with your present or most recent job, please give a summary of all employment, including any freelance and relevant unpaid</w:t>
      </w:r>
      <w:r w:rsidR="00E17764" w:rsidRPr="00BB1ED6">
        <w:rPr>
          <w:rFonts w:ascii="Poppins" w:hAnsi="Poppins" w:cs="Poppins"/>
          <w:color w:val="161B4E"/>
        </w:rPr>
        <w:t>/voluntary</w:t>
      </w:r>
      <w:r w:rsidRPr="00BB1ED6">
        <w:rPr>
          <w:rFonts w:ascii="Poppins" w:hAnsi="Poppins" w:cs="Poppins"/>
          <w:color w:val="161B4E"/>
        </w:rPr>
        <w:t xml:space="preserve"> work. Please continue on another sheet if needed.</w:t>
      </w:r>
    </w:p>
    <w:p w14:paraId="4C3341B6" w14:textId="77777777" w:rsidR="00840C95" w:rsidRPr="00BF1197" w:rsidRDefault="00840C95" w:rsidP="00AB0C8F">
      <w:pPr>
        <w:rPr>
          <w:rFonts w:ascii="Poppins" w:hAnsi="Poppins" w:cs="Poppins"/>
        </w:rPr>
      </w:pPr>
    </w:p>
    <w:tbl>
      <w:tblPr>
        <w:tblW w:w="9781"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781"/>
      </w:tblGrid>
      <w:tr w:rsidR="0019522B" w:rsidRPr="00BF1197" w14:paraId="17B69363" w14:textId="77777777" w:rsidTr="0004236D">
        <w:trPr>
          <w:trHeight w:val="441"/>
        </w:trPr>
        <w:tc>
          <w:tcPr>
            <w:tcW w:w="9781" w:type="dxa"/>
            <w:shd w:val="clear" w:color="auto" w:fill="161B4E"/>
            <w:vAlign w:val="center"/>
          </w:tcPr>
          <w:p w14:paraId="656CBDB4" w14:textId="77777777" w:rsidR="0019522B" w:rsidRPr="00BF1197" w:rsidRDefault="0019522B" w:rsidP="0019522B">
            <w:pPr>
              <w:rPr>
                <w:rFonts w:ascii="Poppins" w:hAnsi="Poppins" w:cs="Poppins"/>
                <w:b/>
                <w:bCs/>
                <w:sz w:val="20"/>
              </w:rPr>
            </w:pPr>
            <w:r w:rsidRPr="00BF1197">
              <w:rPr>
                <w:rFonts w:ascii="Poppins" w:hAnsi="Poppins" w:cs="Poppins"/>
                <w:b/>
                <w:bCs/>
                <w:sz w:val="20"/>
              </w:rPr>
              <w:t>Present empl</w:t>
            </w:r>
            <w:r w:rsidR="004B6A43" w:rsidRPr="00BF1197">
              <w:rPr>
                <w:rFonts w:ascii="Poppins" w:hAnsi="Poppins" w:cs="Poppins"/>
                <w:b/>
                <w:bCs/>
                <w:sz w:val="20"/>
              </w:rPr>
              <w:t>o</w:t>
            </w:r>
            <w:r w:rsidRPr="00BF1197">
              <w:rPr>
                <w:rFonts w:ascii="Poppins" w:hAnsi="Poppins" w:cs="Poppins"/>
                <w:b/>
                <w:bCs/>
                <w:sz w:val="20"/>
              </w:rPr>
              <w:t>yment</w:t>
            </w:r>
          </w:p>
        </w:tc>
      </w:tr>
      <w:tr w:rsidR="00AB0C8F" w:rsidRPr="00BF1197" w14:paraId="3FFF0705" w14:textId="77777777" w:rsidTr="0004236D">
        <w:trPr>
          <w:trHeight w:val="2974"/>
        </w:trPr>
        <w:tc>
          <w:tcPr>
            <w:tcW w:w="9781" w:type="dxa"/>
          </w:tcPr>
          <w:p w14:paraId="5240ED25" w14:textId="77777777" w:rsidR="007E1B7A" w:rsidRPr="00BB1ED6" w:rsidRDefault="00AB0C8F" w:rsidP="00AB0C8F">
            <w:pPr>
              <w:rPr>
                <w:rFonts w:ascii="Poppins" w:hAnsi="Poppins" w:cs="Poppins"/>
                <w:color w:val="161B4E"/>
              </w:rPr>
            </w:pPr>
            <w:r w:rsidRPr="00BB1ED6">
              <w:rPr>
                <w:rFonts w:ascii="Poppins" w:hAnsi="Poppins" w:cs="Poppins"/>
                <w:color w:val="161B4E"/>
              </w:rPr>
              <w:t xml:space="preserve">Name and address of employer: </w:t>
            </w:r>
          </w:p>
          <w:p w14:paraId="1FD6766A" w14:textId="77777777" w:rsidR="002E517E" w:rsidRPr="00BB1ED6" w:rsidRDefault="002E517E" w:rsidP="00AB0C8F">
            <w:pPr>
              <w:rPr>
                <w:rFonts w:ascii="Poppins" w:hAnsi="Poppins" w:cs="Poppins"/>
                <w:color w:val="161B4E"/>
              </w:rPr>
            </w:pPr>
          </w:p>
          <w:p w14:paraId="01898F69" w14:textId="77777777" w:rsidR="00AB0C8F" w:rsidRPr="00BB1ED6" w:rsidRDefault="00AB0C8F" w:rsidP="00AB0C8F">
            <w:pPr>
              <w:rPr>
                <w:rFonts w:ascii="Poppins" w:hAnsi="Poppins" w:cs="Poppins"/>
                <w:color w:val="161B4E"/>
              </w:rPr>
            </w:pPr>
            <w:r w:rsidRPr="00BB1ED6">
              <w:rPr>
                <w:rFonts w:ascii="Poppins" w:hAnsi="Poppins" w:cs="Poppins"/>
                <w:color w:val="161B4E"/>
              </w:rPr>
              <w:t xml:space="preserve">Dates of employment: </w:t>
            </w:r>
          </w:p>
          <w:p w14:paraId="154F6CE3" w14:textId="77777777" w:rsidR="002E517E" w:rsidRPr="00BB1ED6" w:rsidRDefault="002E517E" w:rsidP="00AB0C8F">
            <w:pPr>
              <w:rPr>
                <w:rFonts w:ascii="Poppins" w:hAnsi="Poppins" w:cs="Poppins"/>
                <w:color w:val="161B4E"/>
              </w:rPr>
            </w:pPr>
          </w:p>
          <w:p w14:paraId="23110DB8" w14:textId="77777777" w:rsidR="0004116F" w:rsidRPr="00BB1ED6" w:rsidRDefault="00AB0C8F" w:rsidP="00804D26">
            <w:pPr>
              <w:rPr>
                <w:rFonts w:cs="Arial"/>
                <w:color w:val="161B4E"/>
              </w:rPr>
            </w:pPr>
            <w:r w:rsidRPr="00BB1ED6">
              <w:rPr>
                <w:rFonts w:ascii="Poppins" w:hAnsi="Poppins" w:cs="Poppins"/>
                <w:color w:val="161B4E"/>
              </w:rPr>
              <w:t xml:space="preserve">Job title: </w:t>
            </w:r>
          </w:p>
          <w:p w14:paraId="6048153C" w14:textId="77777777" w:rsidR="00AB0C8F" w:rsidRPr="00BB1ED6" w:rsidRDefault="00AB0C8F" w:rsidP="00AB0C8F">
            <w:pPr>
              <w:rPr>
                <w:rFonts w:ascii="Poppins" w:hAnsi="Poppins" w:cs="Poppins"/>
                <w:color w:val="161B4E"/>
              </w:rPr>
            </w:pPr>
          </w:p>
          <w:p w14:paraId="486388A2" w14:textId="77777777" w:rsidR="00CB152A" w:rsidRPr="00BB1ED6" w:rsidRDefault="00CB152A" w:rsidP="00AB0C8F">
            <w:pPr>
              <w:rPr>
                <w:rFonts w:ascii="Poppins" w:hAnsi="Poppins" w:cs="Poppins"/>
                <w:color w:val="161B4E"/>
              </w:rPr>
            </w:pPr>
            <w:r w:rsidRPr="00BB1ED6">
              <w:rPr>
                <w:rFonts w:ascii="Poppins" w:hAnsi="Poppins" w:cs="Poppins"/>
                <w:color w:val="161B4E"/>
              </w:rPr>
              <w:t>Brief details of your responsibilities</w:t>
            </w:r>
          </w:p>
          <w:p w14:paraId="2D7D8B51" w14:textId="77777777" w:rsidR="00624F36" w:rsidRPr="00BB1ED6" w:rsidRDefault="00624F36" w:rsidP="001413D8">
            <w:pPr>
              <w:rPr>
                <w:rFonts w:ascii="Poppins" w:hAnsi="Poppins" w:cs="Poppins"/>
                <w:color w:val="161B4E"/>
              </w:rPr>
            </w:pPr>
          </w:p>
          <w:p w14:paraId="44565B72" w14:textId="77777777" w:rsidR="00AB0C8F" w:rsidRPr="00BB1ED6" w:rsidRDefault="00AB0C8F" w:rsidP="00AB0C8F">
            <w:pPr>
              <w:rPr>
                <w:rFonts w:ascii="Poppins" w:hAnsi="Poppins" w:cs="Poppins"/>
                <w:color w:val="161B4E"/>
                <w:sz w:val="20"/>
              </w:rPr>
            </w:pPr>
          </w:p>
        </w:tc>
      </w:tr>
      <w:tr w:rsidR="00AF41E6" w:rsidRPr="00BF1197" w14:paraId="346D901E" w14:textId="77777777" w:rsidTr="00AF41E6">
        <w:trPr>
          <w:trHeight w:val="625"/>
        </w:trPr>
        <w:tc>
          <w:tcPr>
            <w:tcW w:w="9781" w:type="dxa"/>
            <w:vAlign w:val="center"/>
          </w:tcPr>
          <w:p w14:paraId="35BD2628" w14:textId="037251DD" w:rsidR="00AF41E6" w:rsidRPr="00BB1ED6" w:rsidRDefault="00AF41E6" w:rsidP="00AF41E6">
            <w:pPr>
              <w:rPr>
                <w:rFonts w:ascii="Poppins" w:hAnsi="Poppins" w:cs="Poppins"/>
                <w:szCs w:val="22"/>
              </w:rPr>
            </w:pPr>
            <w:r w:rsidRPr="00BB1ED6">
              <w:rPr>
                <w:rFonts w:ascii="Poppins" w:hAnsi="Poppins" w:cs="Poppins"/>
                <w:color w:val="161B4E"/>
                <w:szCs w:val="22"/>
              </w:rPr>
              <w:t>Notice required in current position:</w:t>
            </w:r>
          </w:p>
        </w:tc>
      </w:tr>
      <w:tr w:rsidR="0019522B" w:rsidRPr="00BF1197" w14:paraId="7FF076EF" w14:textId="77777777" w:rsidTr="0004236D">
        <w:trPr>
          <w:trHeight w:val="527"/>
        </w:trPr>
        <w:tc>
          <w:tcPr>
            <w:tcW w:w="9781" w:type="dxa"/>
            <w:shd w:val="clear" w:color="auto" w:fill="161B4E"/>
            <w:vAlign w:val="center"/>
          </w:tcPr>
          <w:p w14:paraId="6A3EA297" w14:textId="77777777" w:rsidR="0019522B" w:rsidRPr="00BF1197" w:rsidRDefault="0019522B" w:rsidP="00AF41E6">
            <w:pPr>
              <w:rPr>
                <w:rFonts w:ascii="Poppins" w:hAnsi="Poppins" w:cs="Poppins"/>
                <w:b/>
                <w:bCs/>
                <w:sz w:val="20"/>
              </w:rPr>
            </w:pPr>
            <w:r w:rsidRPr="00BF1197">
              <w:rPr>
                <w:rFonts w:ascii="Poppins" w:hAnsi="Poppins" w:cs="Poppins"/>
                <w:b/>
                <w:bCs/>
                <w:sz w:val="20"/>
              </w:rPr>
              <w:t>Empl</w:t>
            </w:r>
            <w:r w:rsidR="00F70140" w:rsidRPr="00BF1197">
              <w:rPr>
                <w:rFonts w:ascii="Poppins" w:hAnsi="Poppins" w:cs="Poppins"/>
                <w:b/>
                <w:bCs/>
                <w:sz w:val="20"/>
              </w:rPr>
              <w:t>oyment history</w:t>
            </w:r>
          </w:p>
        </w:tc>
      </w:tr>
      <w:tr w:rsidR="00AB0C8F" w:rsidRPr="00BF1197" w14:paraId="1151C774" w14:textId="77777777" w:rsidTr="00AB0C8F">
        <w:trPr>
          <w:trHeight w:val="1000"/>
        </w:trPr>
        <w:tc>
          <w:tcPr>
            <w:tcW w:w="9781" w:type="dxa"/>
          </w:tcPr>
          <w:p w14:paraId="470FA73C" w14:textId="77777777" w:rsidR="00AB0C8F" w:rsidRPr="00BB1ED6" w:rsidRDefault="00AB0C8F" w:rsidP="00AB0C8F">
            <w:pPr>
              <w:rPr>
                <w:rFonts w:ascii="Poppins" w:hAnsi="Poppins" w:cs="Poppins"/>
                <w:color w:val="161B4E"/>
              </w:rPr>
            </w:pPr>
            <w:r w:rsidRPr="00BB1ED6">
              <w:rPr>
                <w:rFonts w:ascii="Poppins" w:hAnsi="Poppins" w:cs="Poppins"/>
                <w:color w:val="161B4E"/>
              </w:rPr>
              <w:t xml:space="preserve">Name and address of employer: </w:t>
            </w:r>
          </w:p>
          <w:p w14:paraId="3E8F7EBD" w14:textId="77777777" w:rsidR="0004236D" w:rsidRPr="00BB1ED6" w:rsidRDefault="0004236D" w:rsidP="00AB0C8F">
            <w:pPr>
              <w:rPr>
                <w:rFonts w:ascii="Poppins" w:hAnsi="Poppins" w:cs="Poppins"/>
                <w:color w:val="161B4E"/>
              </w:rPr>
            </w:pPr>
          </w:p>
          <w:p w14:paraId="21FDFF9D" w14:textId="77777777" w:rsidR="00AB0C8F" w:rsidRPr="00BB1ED6" w:rsidRDefault="00AB0C8F" w:rsidP="00AB0C8F">
            <w:pPr>
              <w:rPr>
                <w:rFonts w:ascii="Poppins" w:hAnsi="Poppins" w:cs="Poppins"/>
                <w:color w:val="161B4E"/>
              </w:rPr>
            </w:pPr>
            <w:r w:rsidRPr="00BB1ED6">
              <w:rPr>
                <w:rFonts w:ascii="Poppins" w:hAnsi="Poppins" w:cs="Poppins"/>
                <w:color w:val="161B4E"/>
              </w:rPr>
              <w:t xml:space="preserve">Dates of employment: </w:t>
            </w:r>
          </w:p>
          <w:p w14:paraId="2843F38B" w14:textId="77777777" w:rsidR="00AB0C8F" w:rsidRPr="00BB1ED6" w:rsidRDefault="00AB0C8F" w:rsidP="00AB0C8F">
            <w:pPr>
              <w:rPr>
                <w:rFonts w:ascii="Poppins" w:hAnsi="Poppins" w:cs="Poppins"/>
                <w:color w:val="161B4E"/>
              </w:rPr>
            </w:pPr>
          </w:p>
          <w:p w14:paraId="51E2D63D" w14:textId="77777777" w:rsidR="00AB0C8F" w:rsidRPr="00BB1ED6" w:rsidRDefault="00AB0C8F" w:rsidP="00AB0C8F">
            <w:pPr>
              <w:rPr>
                <w:rFonts w:ascii="Poppins" w:hAnsi="Poppins" w:cs="Poppins"/>
                <w:color w:val="161B4E"/>
              </w:rPr>
            </w:pPr>
            <w:r w:rsidRPr="00BB1ED6">
              <w:rPr>
                <w:rFonts w:ascii="Poppins" w:hAnsi="Poppins" w:cs="Poppins"/>
                <w:color w:val="161B4E"/>
              </w:rPr>
              <w:t xml:space="preserve">Job title: </w:t>
            </w:r>
          </w:p>
          <w:p w14:paraId="0641CB97" w14:textId="77777777" w:rsidR="00AB0C8F" w:rsidRPr="00BB1ED6" w:rsidRDefault="00AB0C8F" w:rsidP="00AB0C8F">
            <w:pPr>
              <w:rPr>
                <w:rFonts w:ascii="Poppins" w:hAnsi="Poppins" w:cs="Poppins"/>
                <w:color w:val="161B4E"/>
              </w:rPr>
            </w:pPr>
          </w:p>
          <w:p w14:paraId="252C02C6" w14:textId="77777777" w:rsidR="00AB0C8F" w:rsidRPr="00BB1ED6" w:rsidRDefault="00AB0C8F" w:rsidP="00AB0C8F">
            <w:pPr>
              <w:rPr>
                <w:rFonts w:ascii="Poppins" w:hAnsi="Poppins" w:cs="Poppins"/>
                <w:color w:val="161B4E"/>
              </w:rPr>
            </w:pPr>
            <w:r w:rsidRPr="00BB1ED6">
              <w:rPr>
                <w:rFonts w:ascii="Poppins" w:hAnsi="Poppins" w:cs="Poppins"/>
                <w:color w:val="161B4E"/>
              </w:rPr>
              <w:t>Brief details of your responsibilities:</w:t>
            </w:r>
          </w:p>
          <w:p w14:paraId="24733222" w14:textId="77777777" w:rsidR="00AB0C8F" w:rsidRPr="00BB1ED6" w:rsidRDefault="00AB0C8F" w:rsidP="001413D8">
            <w:pPr>
              <w:jc w:val="both"/>
              <w:rPr>
                <w:rFonts w:ascii="Poppins" w:hAnsi="Poppins" w:cs="Poppins"/>
                <w:color w:val="161B4E"/>
                <w:sz w:val="20"/>
              </w:rPr>
            </w:pPr>
          </w:p>
          <w:p w14:paraId="725711C6" w14:textId="77777777" w:rsidR="001413D8" w:rsidRPr="00BB1ED6" w:rsidRDefault="001413D8" w:rsidP="001413D8">
            <w:pPr>
              <w:jc w:val="both"/>
              <w:rPr>
                <w:rFonts w:ascii="Poppins" w:hAnsi="Poppins" w:cs="Poppins"/>
                <w:color w:val="161B4E"/>
                <w:sz w:val="20"/>
              </w:rPr>
            </w:pPr>
          </w:p>
        </w:tc>
      </w:tr>
      <w:tr w:rsidR="00AB0C8F" w:rsidRPr="00BF1197" w14:paraId="08E12455" w14:textId="77777777" w:rsidTr="00AB0C8F">
        <w:trPr>
          <w:trHeight w:val="1000"/>
        </w:trPr>
        <w:tc>
          <w:tcPr>
            <w:tcW w:w="9781" w:type="dxa"/>
          </w:tcPr>
          <w:p w14:paraId="095D5D9F" w14:textId="77777777" w:rsidR="007E1B7A" w:rsidRPr="00BB1ED6" w:rsidRDefault="00AB0C8F" w:rsidP="00AB0C8F">
            <w:pPr>
              <w:rPr>
                <w:rFonts w:ascii="Poppins" w:hAnsi="Poppins" w:cs="Poppins"/>
                <w:color w:val="161B4E"/>
              </w:rPr>
            </w:pPr>
            <w:r w:rsidRPr="00BB1ED6">
              <w:rPr>
                <w:rFonts w:ascii="Poppins" w:hAnsi="Poppins" w:cs="Poppins"/>
                <w:color w:val="161B4E"/>
              </w:rPr>
              <w:t xml:space="preserve">Name and address of employer: </w:t>
            </w:r>
          </w:p>
          <w:p w14:paraId="5DDD643E" w14:textId="77777777" w:rsidR="00AB0C8F" w:rsidRPr="00BB1ED6" w:rsidRDefault="00AB0C8F" w:rsidP="00AB0C8F">
            <w:pPr>
              <w:rPr>
                <w:rFonts w:ascii="Poppins" w:hAnsi="Poppins" w:cs="Poppins"/>
                <w:color w:val="161B4E"/>
              </w:rPr>
            </w:pPr>
          </w:p>
          <w:p w14:paraId="115B834E" w14:textId="77777777" w:rsidR="00AB0C8F" w:rsidRPr="00BB1ED6" w:rsidRDefault="00AB0C8F" w:rsidP="00AB0C8F">
            <w:pPr>
              <w:rPr>
                <w:rFonts w:ascii="Poppins" w:hAnsi="Poppins" w:cs="Poppins"/>
                <w:color w:val="161B4E"/>
              </w:rPr>
            </w:pPr>
            <w:r w:rsidRPr="00BB1ED6">
              <w:rPr>
                <w:rFonts w:ascii="Poppins" w:hAnsi="Poppins" w:cs="Poppins"/>
                <w:color w:val="161B4E"/>
              </w:rPr>
              <w:t xml:space="preserve">Dates of employment: </w:t>
            </w:r>
          </w:p>
          <w:p w14:paraId="7EC90692" w14:textId="77777777" w:rsidR="00AB0C8F" w:rsidRPr="00BB1ED6" w:rsidRDefault="00AB0C8F" w:rsidP="00AB0C8F">
            <w:pPr>
              <w:rPr>
                <w:rFonts w:ascii="Poppins" w:hAnsi="Poppins" w:cs="Poppins"/>
                <w:color w:val="161B4E"/>
              </w:rPr>
            </w:pPr>
          </w:p>
          <w:p w14:paraId="010E1AEF" w14:textId="77777777" w:rsidR="00AB0C8F" w:rsidRPr="00BB1ED6" w:rsidRDefault="00AB0C8F" w:rsidP="00AB0C8F">
            <w:pPr>
              <w:rPr>
                <w:rFonts w:ascii="Poppins" w:hAnsi="Poppins" w:cs="Poppins"/>
                <w:color w:val="161B4E"/>
              </w:rPr>
            </w:pPr>
            <w:r w:rsidRPr="00BB1ED6">
              <w:rPr>
                <w:rFonts w:ascii="Poppins" w:hAnsi="Poppins" w:cs="Poppins"/>
                <w:color w:val="161B4E"/>
              </w:rPr>
              <w:t xml:space="preserve">Job title: </w:t>
            </w:r>
            <w:r w:rsidR="0004116F" w:rsidRPr="00BB1ED6">
              <w:rPr>
                <w:rFonts w:ascii="Poppins" w:hAnsi="Poppins" w:cs="Poppins"/>
                <w:color w:val="161B4E"/>
              </w:rPr>
              <w:t>Cleaner</w:t>
            </w:r>
          </w:p>
          <w:p w14:paraId="152BFB19" w14:textId="77777777" w:rsidR="00AB0C8F" w:rsidRPr="00BB1ED6" w:rsidRDefault="00AB0C8F" w:rsidP="00AB0C8F">
            <w:pPr>
              <w:rPr>
                <w:rFonts w:ascii="Poppins" w:hAnsi="Poppins" w:cs="Poppins"/>
                <w:color w:val="161B4E"/>
              </w:rPr>
            </w:pPr>
          </w:p>
          <w:p w14:paraId="534CB15E" w14:textId="77777777" w:rsidR="00AB0C8F" w:rsidRPr="00BB1ED6" w:rsidRDefault="00AB0C8F" w:rsidP="00AB0C8F">
            <w:pPr>
              <w:rPr>
                <w:rFonts w:ascii="Poppins" w:hAnsi="Poppins" w:cs="Poppins"/>
                <w:color w:val="161B4E"/>
              </w:rPr>
            </w:pPr>
            <w:r w:rsidRPr="00BB1ED6">
              <w:rPr>
                <w:rFonts w:ascii="Poppins" w:hAnsi="Poppins" w:cs="Poppins"/>
                <w:color w:val="161B4E"/>
              </w:rPr>
              <w:t>Brief details of your responsibilities:</w:t>
            </w:r>
          </w:p>
          <w:p w14:paraId="403D4CD6" w14:textId="77777777" w:rsidR="0004116F" w:rsidRPr="00BB1ED6" w:rsidRDefault="0004116F" w:rsidP="00AB0C8F">
            <w:pPr>
              <w:rPr>
                <w:rFonts w:ascii="Poppins" w:hAnsi="Poppins" w:cs="Poppins"/>
                <w:color w:val="161B4E"/>
              </w:rPr>
            </w:pPr>
          </w:p>
          <w:p w14:paraId="0AB97C45" w14:textId="77777777" w:rsidR="0004236D" w:rsidRPr="00BB1ED6" w:rsidRDefault="0004236D" w:rsidP="0004236D">
            <w:pPr>
              <w:rPr>
                <w:rFonts w:ascii="Poppins" w:hAnsi="Poppins" w:cs="Poppins"/>
                <w:color w:val="161B4E"/>
                <w:sz w:val="20"/>
              </w:rPr>
            </w:pPr>
          </w:p>
        </w:tc>
      </w:tr>
      <w:tr w:rsidR="007E1B7A" w:rsidRPr="00BF1197" w14:paraId="429CD606" w14:textId="77777777" w:rsidTr="007E1B7A">
        <w:trPr>
          <w:trHeight w:val="1000"/>
        </w:trPr>
        <w:tc>
          <w:tcPr>
            <w:tcW w:w="9781" w:type="dxa"/>
            <w:tcBorders>
              <w:top w:val="single" w:sz="6" w:space="0" w:color="000000"/>
              <w:left w:val="single" w:sz="6" w:space="0" w:color="000000"/>
              <w:bottom w:val="single" w:sz="6" w:space="0" w:color="000000"/>
              <w:right w:val="single" w:sz="6" w:space="0" w:color="000000"/>
            </w:tcBorders>
          </w:tcPr>
          <w:p w14:paraId="403B8C5F" w14:textId="77777777" w:rsidR="007E1B7A" w:rsidRPr="00BB1ED6" w:rsidRDefault="007E1B7A" w:rsidP="00CA50DE">
            <w:pPr>
              <w:rPr>
                <w:rFonts w:ascii="Poppins" w:hAnsi="Poppins" w:cs="Poppins"/>
                <w:color w:val="161B4E"/>
                <w:szCs w:val="22"/>
              </w:rPr>
            </w:pPr>
            <w:r w:rsidRPr="00BB1ED6">
              <w:rPr>
                <w:rFonts w:ascii="Poppins" w:hAnsi="Poppins" w:cs="Poppins"/>
                <w:color w:val="161B4E"/>
                <w:szCs w:val="22"/>
              </w:rPr>
              <w:t xml:space="preserve">Name and address of employer: </w:t>
            </w:r>
          </w:p>
          <w:p w14:paraId="4784FAE4" w14:textId="77777777" w:rsidR="0004236D" w:rsidRPr="00BB1ED6" w:rsidRDefault="0004236D" w:rsidP="00CA50DE">
            <w:pPr>
              <w:rPr>
                <w:rFonts w:ascii="Poppins" w:hAnsi="Poppins" w:cs="Poppins"/>
                <w:color w:val="161B4E"/>
                <w:szCs w:val="22"/>
              </w:rPr>
            </w:pPr>
          </w:p>
          <w:p w14:paraId="5399E9A0" w14:textId="77777777" w:rsidR="0004236D" w:rsidRPr="00BB1ED6" w:rsidRDefault="0004236D" w:rsidP="0004236D">
            <w:pPr>
              <w:rPr>
                <w:rFonts w:ascii="Poppins" w:hAnsi="Poppins" w:cs="Poppins"/>
                <w:color w:val="161B4E"/>
              </w:rPr>
            </w:pPr>
            <w:r w:rsidRPr="00BB1ED6">
              <w:rPr>
                <w:rFonts w:ascii="Poppins" w:hAnsi="Poppins" w:cs="Poppins"/>
                <w:color w:val="161B4E"/>
              </w:rPr>
              <w:t xml:space="preserve">Dates of employment: </w:t>
            </w:r>
          </w:p>
          <w:p w14:paraId="52A46F13" w14:textId="77777777" w:rsidR="007E1B7A" w:rsidRPr="00BB1ED6" w:rsidRDefault="007E1B7A" w:rsidP="00CA50DE">
            <w:pPr>
              <w:rPr>
                <w:rFonts w:ascii="Poppins" w:hAnsi="Poppins" w:cs="Poppins"/>
                <w:color w:val="161B4E"/>
                <w:szCs w:val="22"/>
              </w:rPr>
            </w:pPr>
          </w:p>
          <w:p w14:paraId="0945FE7A" w14:textId="77777777" w:rsidR="007E1B7A" w:rsidRPr="00BB1ED6" w:rsidRDefault="007E1B7A" w:rsidP="00CA50DE">
            <w:pPr>
              <w:rPr>
                <w:rFonts w:ascii="Poppins" w:hAnsi="Poppins" w:cs="Poppins"/>
                <w:color w:val="161B4E"/>
                <w:szCs w:val="22"/>
              </w:rPr>
            </w:pPr>
            <w:r w:rsidRPr="00BB1ED6">
              <w:rPr>
                <w:rFonts w:ascii="Poppins" w:hAnsi="Poppins" w:cs="Poppins"/>
                <w:color w:val="161B4E"/>
                <w:szCs w:val="22"/>
              </w:rPr>
              <w:t xml:space="preserve">Job title: </w:t>
            </w:r>
          </w:p>
          <w:p w14:paraId="5D40483D" w14:textId="77777777" w:rsidR="007E1B7A" w:rsidRPr="00BB1ED6" w:rsidRDefault="007E1B7A" w:rsidP="00CA50DE">
            <w:pPr>
              <w:rPr>
                <w:rFonts w:ascii="Poppins" w:hAnsi="Poppins" w:cs="Poppins"/>
                <w:color w:val="161B4E"/>
                <w:szCs w:val="22"/>
              </w:rPr>
            </w:pPr>
          </w:p>
          <w:p w14:paraId="062035AA" w14:textId="77777777" w:rsidR="007E1B7A" w:rsidRPr="00BB1ED6" w:rsidRDefault="007E1B7A" w:rsidP="00CA50DE">
            <w:pPr>
              <w:rPr>
                <w:rFonts w:ascii="Poppins" w:hAnsi="Poppins" w:cs="Poppins"/>
                <w:color w:val="161B4E"/>
                <w:szCs w:val="22"/>
              </w:rPr>
            </w:pPr>
            <w:r w:rsidRPr="00BB1ED6">
              <w:rPr>
                <w:rFonts w:ascii="Poppins" w:hAnsi="Poppins" w:cs="Poppins"/>
                <w:color w:val="161B4E"/>
                <w:szCs w:val="22"/>
              </w:rPr>
              <w:t>Brief details of your responsibilities:</w:t>
            </w:r>
          </w:p>
          <w:p w14:paraId="1CB764A5" w14:textId="77777777" w:rsidR="007E1B7A" w:rsidRPr="00BB1ED6" w:rsidRDefault="007E1B7A" w:rsidP="0004236D">
            <w:pPr>
              <w:pStyle w:val="ListParagraph"/>
              <w:ind w:left="360"/>
              <w:rPr>
                <w:rFonts w:ascii="Poppins" w:hAnsi="Poppins" w:cs="Poppins"/>
                <w:color w:val="161B4E"/>
                <w:sz w:val="20"/>
              </w:rPr>
            </w:pPr>
          </w:p>
        </w:tc>
      </w:tr>
    </w:tbl>
    <w:p w14:paraId="15CB73FB" w14:textId="77777777" w:rsidR="00E31E13" w:rsidRDefault="00E31E13" w:rsidP="00AF41E6">
      <w:pPr>
        <w:pStyle w:val="Heading1"/>
        <w:rPr>
          <w:rFonts w:ascii="Poppins" w:hAnsi="Poppins" w:cs="Poppins"/>
        </w:rPr>
      </w:pPr>
    </w:p>
    <w:p w14:paraId="392D28D2" w14:textId="77777777" w:rsidR="00AB0C8F" w:rsidRPr="00BB1ED6" w:rsidRDefault="00AB0C8F" w:rsidP="00AF41E6">
      <w:pPr>
        <w:pStyle w:val="Heading1"/>
        <w:rPr>
          <w:rFonts w:ascii="Poppins" w:hAnsi="Poppins" w:cs="Poppins"/>
          <w:i/>
          <w:color w:val="161B4E"/>
          <w:szCs w:val="22"/>
        </w:rPr>
      </w:pPr>
      <w:r w:rsidRPr="00BB1ED6">
        <w:rPr>
          <w:rFonts w:ascii="Poppins" w:hAnsi="Poppins" w:cs="Poppins"/>
          <w:color w:val="161B4E"/>
        </w:rPr>
        <w:t xml:space="preserve">Qualifications and training </w:t>
      </w:r>
    </w:p>
    <w:p w14:paraId="1483C274" w14:textId="77777777" w:rsidR="00AB0C8F" w:rsidRPr="00BB1ED6" w:rsidRDefault="00AB0C8F" w:rsidP="00AB0C8F">
      <w:pPr>
        <w:rPr>
          <w:rFonts w:ascii="Poppins" w:hAnsi="Poppins" w:cs="Poppins"/>
          <w:color w:val="161B4E"/>
        </w:rPr>
      </w:pPr>
      <w:r w:rsidRPr="00BB1ED6">
        <w:rPr>
          <w:rFonts w:ascii="Poppins" w:hAnsi="Poppins" w:cs="Poppins"/>
          <w:color w:val="161B4E"/>
        </w:rPr>
        <w:t>Starting with the most recent, please give details of your education, qualifications and training relevant to this application.</w:t>
      </w:r>
    </w:p>
    <w:p w14:paraId="1DC79E88" w14:textId="77777777" w:rsidR="004668FA" w:rsidRPr="00BB1ED6" w:rsidRDefault="004668FA" w:rsidP="00AB0C8F">
      <w:pPr>
        <w:rPr>
          <w:rFonts w:ascii="Poppins" w:hAnsi="Poppins" w:cs="Poppins"/>
          <w:b/>
          <w:bCs/>
          <w:color w:val="161B4E"/>
        </w:rPr>
      </w:pPr>
    </w:p>
    <w:p w14:paraId="0E197856" w14:textId="77777777" w:rsidR="004668FA" w:rsidRPr="00BB1ED6" w:rsidRDefault="004668FA" w:rsidP="00AB0C8F">
      <w:pPr>
        <w:rPr>
          <w:rFonts w:ascii="Poppins" w:hAnsi="Poppins" w:cs="Poppins"/>
          <w:b/>
          <w:bCs/>
          <w:color w:val="161B4E"/>
        </w:rPr>
      </w:pPr>
      <w:r w:rsidRPr="00BB1ED6">
        <w:rPr>
          <w:rFonts w:ascii="Poppins" w:hAnsi="Poppins" w:cs="Poppins"/>
          <w:b/>
          <w:bCs/>
          <w:color w:val="161B4E"/>
        </w:rPr>
        <w:t xml:space="preserve">Qualifications </w:t>
      </w:r>
    </w:p>
    <w:p w14:paraId="022A462D" w14:textId="77777777" w:rsidR="004668FA" w:rsidRPr="00BF1197" w:rsidRDefault="004668FA" w:rsidP="00AB0C8F">
      <w:pPr>
        <w:rPr>
          <w:rFonts w:ascii="Poppins" w:hAnsi="Poppins" w:cs="Poppins"/>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7A7D01" w:rsidRPr="00BF1197" w14:paraId="6EAA45B5" w14:textId="77777777" w:rsidTr="0004236D">
        <w:trPr>
          <w:trHeight w:val="689"/>
        </w:trPr>
        <w:tc>
          <w:tcPr>
            <w:tcW w:w="1701" w:type="dxa"/>
            <w:shd w:val="clear" w:color="auto" w:fill="161B4E"/>
            <w:vAlign w:val="center"/>
          </w:tcPr>
          <w:p w14:paraId="2AD2D20A" w14:textId="77777777" w:rsidR="00AB0C8F" w:rsidRPr="00BF1197" w:rsidRDefault="00AB0C8F" w:rsidP="006B4F2A">
            <w:pPr>
              <w:rPr>
                <w:rFonts w:ascii="Poppins" w:hAnsi="Poppins" w:cs="Poppins"/>
                <w:bCs/>
              </w:rPr>
            </w:pPr>
            <w:r w:rsidRPr="00BF1197">
              <w:rPr>
                <w:rFonts w:ascii="Poppins" w:hAnsi="Poppins" w:cs="Poppins"/>
                <w:bCs/>
              </w:rPr>
              <w:t>Dates</w:t>
            </w:r>
          </w:p>
        </w:tc>
        <w:tc>
          <w:tcPr>
            <w:tcW w:w="3802" w:type="dxa"/>
            <w:shd w:val="clear" w:color="auto" w:fill="161B4E"/>
            <w:vAlign w:val="center"/>
          </w:tcPr>
          <w:p w14:paraId="74D08B1F" w14:textId="77777777" w:rsidR="00AB0C8F" w:rsidRPr="00BF1197" w:rsidRDefault="00AB0C8F" w:rsidP="006B4F2A">
            <w:pPr>
              <w:rPr>
                <w:rFonts w:ascii="Poppins" w:hAnsi="Poppins" w:cs="Poppins"/>
                <w:bCs/>
              </w:rPr>
            </w:pPr>
            <w:r w:rsidRPr="00BF1197">
              <w:rPr>
                <w:rFonts w:ascii="Poppins" w:hAnsi="Poppins" w:cs="Poppins"/>
                <w:bCs/>
              </w:rPr>
              <w:t xml:space="preserve">Name of </w:t>
            </w:r>
            <w:r w:rsidR="006B4F2A" w:rsidRPr="00BF1197">
              <w:rPr>
                <w:rFonts w:ascii="Poppins" w:hAnsi="Poppins" w:cs="Poppins"/>
                <w:bCs/>
              </w:rPr>
              <w:t>e</w:t>
            </w:r>
            <w:r w:rsidRPr="00BF1197">
              <w:rPr>
                <w:rFonts w:ascii="Poppins" w:hAnsi="Poppins" w:cs="Poppins"/>
                <w:bCs/>
              </w:rPr>
              <w:t>ducation</w:t>
            </w:r>
            <w:r w:rsidR="004B6A43" w:rsidRPr="00BF1197">
              <w:rPr>
                <w:rFonts w:ascii="Poppins" w:hAnsi="Poppins" w:cs="Poppins"/>
                <w:bCs/>
              </w:rPr>
              <w:t>al</w:t>
            </w:r>
            <w:r w:rsidRPr="00BF1197">
              <w:rPr>
                <w:rFonts w:ascii="Poppins" w:hAnsi="Poppins" w:cs="Poppins"/>
                <w:bCs/>
              </w:rPr>
              <w:t xml:space="preserve"> </w:t>
            </w:r>
            <w:r w:rsidR="006B4F2A" w:rsidRPr="00BF1197">
              <w:rPr>
                <w:rFonts w:ascii="Poppins" w:hAnsi="Poppins" w:cs="Poppins"/>
                <w:bCs/>
              </w:rPr>
              <w:t>i</w:t>
            </w:r>
            <w:r w:rsidRPr="00BF1197">
              <w:rPr>
                <w:rFonts w:ascii="Poppins" w:hAnsi="Poppins" w:cs="Poppins"/>
                <w:bCs/>
              </w:rPr>
              <w:t xml:space="preserve">nstitution or </w:t>
            </w:r>
            <w:r w:rsidR="006B4F2A" w:rsidRPr="00BF1197">
              <w:rPr>
                <w:rFonts w:ascii="Poppins" w:hAnsi="Poppins" w:cs="Poppins"/>
                <w:bCs/>
              </w:rPr>
              <w:t>t</w:t>
            </w:r>
            <w:r w:rsidRPr="00BF1197">
              <w:rPr>
                <w:rFonts w:ascii="Poppins" w:hAnsi="Poppins" w:cs="Poppins"/>
                <w:bCs/>
              </w:rPr>
              <w:t xml:space="preserve">raining </w:t>
            </w:r>
            <w:r w:rsidR="006B4F2A" w:rsidRPr="00BF1197">
              <w:rPr>
                <w:rFonts w:ascii="Poppins" w:hAnsi="Poppins" w:cs="Poppins"/>
                <w:bCs/>
              </w:rPr>
              <w:t>p</w:t>
            </w:r>
            <w:r w:rsidRPr="00BF1197">
              <w:rPr>
                <w:rFonts w:ascii="Poppins" w:hAnsi="Poppins" w:cs="Poppins"/>
                <w:bCs/>
              </w:rPr>
              <w:t>rovider</w:t>
            </w:r>
          </w:p>
        </w:tc>
        <w:tc>
          <w:tcPr>
            <w:tcW w:w="4961" w:type="dxa"/>
            <w:shd w:val="clear" w:color="auto" w:fill="161B4E"/>
            <w:vAlign w:val="center"/>
          </w:tcPr>
          <w:p w14:paraId="7F760BA9" w14:textId="77777777" w:rsidR="00AB0C8F" w:rsidRPr="00BF1197" w:rsidRDefault="00AB0C8F" w:rsidP="006B4F2A">
            <w:pPr>
              <w:rPr>
                <w:rFonts w:ascii="Poppins" w:hAnsi="Poppins" w:cs="Poppins"/>
                <w:bCs/>
              </w:rPr>
            </w:pPr>
            <w:r w:rsidRPr="00BF1197">
              <w:rPr>
                <w:rFonts w:ascii="Poppins" w:hAnsi="Poppins" w:cs="Poppins"/>
                <w:bCs/>
              </w:rPr>
              <w:t>Qualifications obtained including grades, and/or training relevant to the application</w:t>
            </w:r>
          </w:p>
        </w:tc>
      </w:tr>
      <w:tr w:rsidR="00070ED4" w:rsidRPr="00BF1197" w14:paraId="75BF5362" w14:textId="77777777" w:rsidTr="00B31F26">
        <w:trPr>
          <w:trHeight w:val="900"/>
        </w:trPr>
        <w:tc>
          <w:tcPr>
            <w:tcW w:w="1701" w:type="dxa"/>
          </w:tcPr>
          <w:p w14:paraId="15411F93" w14:textId="77777777" w:rsidR="00AB0C8F" w:rsidRPr="00BF1197" w:rsidRDefault="00AB0C8F" w:rsidP="00AB0C8F">
            <w:pPr>
              <w:rPr>
                <w:rFonts w:ascii="Poppins" w:hAnsi="Poppins" w:cs="Poppins"/>
                <w:bCs/>
                <w:szCs w:val="22"/>
              </w:rPr>
            </w:pPr>
          </w:p>
        </w:tc>
        <w:tc>
          <w:tcPr>
            <w:tcW w:w="3802" w:type="dxa"/>
          </w:tcPr>
          <w:p w14:paraId="7E6516C0" w14:textId="77777777" w:rsidR="00AB0C8F" w:rsidRPr="00BF1197" w:rsidRDefault="00AB0C8F" w:rsidP="00AB0C8F">
            <w:pPr>
              <w:rPr>
                <w:rFonts w:ascii="Poppins" w:hAnsi="Poppins" w:cs="Poppins"/>
                <w:bCs/>
                <w:szCs w:val="22"/>
              </w:rPr>
            </w:pPr>
          </w:p>
        </w:tc>
        <w:tc>
          <w:tcPr>
            <w:tcW w:w="4961" w:type="dxa"/>
          </w:tcPr>
          <w:p w14:paraId="0726C77A" w14:textId="77777777" w:rsidR="004668FA" w:rsidRPr="00BF1197" w:rsidRDefault="004668FA" w:rsidP="00AB0C8F">
            <w:pPr>
              <w:rPr>
                <w:rFonts w:ascii="Poppins" w:hAnsi="Poppins" w:cs="Poppins"/>
                <w:bCs/>
                <w:szCs w:val="22"/>
              </w:rPr>
            </w:pPr>
          </w:p>
        </w:tc>
      </w:tr>
      <w:tr w:rsidR="00070ED4" w:rsidRPr="00BF1197" w14:paraId="4C935904" w14:textId="77777777" w:rsidTr="00B31F26">
        <w:trPr>
          <w:trHeight w:val="900"/>
        </w:trPr>
        <w:tc>
          <w:tcPr>
            <w:tcW w:w="1701" w:type="dxa"/>
          </w:tcPr>
          <w:p w14:paraId="47EEBC0E" w14:textId="77777777" w:rsidR="00AB0C8F" w:rsidRPr="00BF1197" w:rsidRDefault="00AB0C8F" w:rsidP="00AB0C8F">
            <w:pPr>
              <w:rPr>
                <w:rFonts w:ascii="Poppins" w:hAnsi="Poppins" w:cs="Poppins"/>
                <w:bCs/>
                <w:szCs w:val="22"/>
              </w:rPr>
            </w:pPr>
          </w:p>
        </w:tc>
        <w:tc>
          <w:tcPr>
            <w:tcW w:w="3802" w:type="dxa"/>
          </w:tcPr>
          <w:p w14:paraId="2CB13CD4" w14:textId="77777777" w:rsidR="0004116F" w:rsidRPr="00BF1197" w:rsidRDefault="0004116F" w:rsidP="00AB0C8F">
            <w:pPr>
              <w:rPr>
                <w:rFonts w:ascii="Poppins" w:hAnsi="Poppins" w:cs="Poppins"/>
                <w:bCs/>
                <w:szCs w:val="22"/>
              </w:rPr>
            </w:pPr>
          </w:p>
        </w:tc>
        <w:tc>
          <w:tcPr>
            <w:tcW w:w="4961" w:type="dxa"/>
          </w:tcPr>
          <w:p w14:paraId="26775F64" w14:textId="77777777" w:rsidR="003D2FE7" w:rsidRPr="0004236D" w:rsidRDefault="003D2FE7" w:rsidP="0004236D">
            <w:pPr>
              <w:rPr>
                <w:rFonts w:ascii="Poppins" w:hAnsi="Poppins" w:cs="Poppins"/>
                <w:bCs/>
                <w:szCs w:val="22"/>
              </w:rPr>
            </w:pPr>
          </w:p>
        </w:tc>
      </w:tr>
      <w:tr w:rsidR="00070ED4" w:rsidRPr="00BF1197" w14:paraId="231EB911" w14:textId="77777777" w:rsidTr="00B31F26">
        <w:trPr>
          <w:trHeight w:val="900"/>
        </w:trPr>
        <w:tc>
          <w:tcPr>
            <w:tcW w:w="1701" w:type="dxa"/>
          </w:tcPr>
          <w:p w14:paraId="4BCAD88D" w14:textId="77777777" w:rsidR="00AB0C8F" w:rsidRPr="00BF1197" w:rsidRDefault="00AB0C8F" w:rsidP="00AB0C8F">
            <w:pPr>
              <w:rPr>
                <w:rFonts w:ascii="Poppins" w:hAnsi="Poppins" w:cs="Poppins"/>
                <w:bCs/>
                <w:szCs w:val="22"/>
              </w:rPr>
            </w:pPr>
          </w:p>
        </w:tc>
        <w:tc>
          <w:tcPr>
            <w:tcW w:w="3802" w:type="dxa"/>
          </w:tcPr>
          <w:p w14:paraId="3FE27ADB" w14:textId="77777777" w:rsidR="004668FA" w:rsidRPr="00BF1197" w:rsidRDefault="004668FA" w:rsidP="00AB0C8F">
            <w:pPr>
              <w:rPr>
                <w:rFonts w:ascii="Poppins" w:hAnsi="Poppins" w:cs="Poppins"/>
                <w:bCs/>
                <w:szCs w:val="22"/>
              </w:rPr>
            </w:pPr>
          </w:p>
        </w:tc>
        <w:tc>
          <w:tcPr>
            <w:tcW w:w="4961" w:type="dxa"/>
          </w:tcPr>
          <w:p w14:paraId="6E8FF108" w14:textId="77777777" w:rsidR="00AB0C8F" w:rsidRPr="00BF1197" w:rsidRDefault="00AB0C8F" w:rsidP="00AB0C8F">
            <w:pPr>
              <w:rPr>
                <w:rFonts w:ascii="Poppins" w:hAnsi="Poppins" w:cs="Poppins"/>
                <w:bCs/>
                <w:szCs w:val="22"/>
              </w:rPr>
            </w:pPr>
          </w:p>
        </w:tc>
      </w:tr>
      <w:tr w:rsidR="00070ED4" w:rsidRPr="00BF1197" w14:paraId="7177A526" w14:textId="77777777" w:rsidTr="00B31F26">
        <w:trPr>
          <w:trHeight w:val="900"/>
        </w:trPr>
        <w:tc>
          <w:tcPr>
            <w:tcW w:w="1701" w:type="dxa"/>
          </w:tcPr>
          <w:p w14:paraId="6CAE9013" w14:textId="77777777" w:rsidR="00AB0C8F" w:rsidRPr="00BF1197" w:rsidRDefault="00AB0C8F" w:rsidP="00AB0C8F">
            <w:pPr>
              <w:rPr>
                <w:rFonts w:ascii="Poppins" w:hAnsi="Poppins" w:cs="Poppins"/>
                <w:bCs/>
                <w:szCs w:val="22"/>
              </w:rPr>
            </w:pPr>
          </w:p>
        </w:tc>
        <w:tc>
          <w:tcPr>
            <w:tcW w:w="3802" w:type="dxa"/>
          </w:tcPr>
          <w:p w14:paraId="7FDA0D01" w14:textId="77777777" w:rsidR="00AB0C8F" w:rsidRPr="00BF1197" w:rsidRDefault="00AB0C8F" w:rsidP="00AB0C8F">
            <w:pPr>
              <w:rPr>
                <w:rFonts w:ascii="Poppins" w:hAnsi="Poppins" w:cs="Poppins"/>
                <w:bCs/>
                <w:szCs w:val="22"/>
              </w:rPr>
            </w:pPr>
          </w:p>
        </w:tc>
        <w:tc>
          <w:tcPr>
            <w:tcW w:w="4961" w:type="dxa"/>
          </w:tcPr>
          <w:p w14:paraId="6B31D2FA" w14:textId="77777777" w:rsidR="0086369F" w:rsidRPr="00BF1197" w:rsidRDefault="0086369F" w:rsidP="00AB0C8F">
            <w:pPr>
              <w:rPr>
                <w:rFonts w:ascii="Poppins" w:hAnsi="Poppins" w:cs="Poppins"/>
                <w:bCs/>
                <w:szCs w:val="22"/>
              </w:rPr>
            </w:pPr>
          </w:p>
        </w:tc>
      </w:tr>
      <w:tr w:rsidR="007A7D01" w:rsidRPr="00BF1197" w14:paraId="755C136C" w14:textId="77777777" w:rsidTr="004668FA">
        <w:trPr>
          <w:trHeight w:val="900"/>
        </w:trPr>
        <w:tc>
          <w:tcPr>
            <w:tcW w:w="1701" w:type="dxa"/>
            <w:tcBorders>
              <w:top w:val="single" w:sz="6" w:space="0" w:color="000000"/>
              <w:left w:val="single" w:sz="6" w:space="0" w:color="000000"/>
              <w:bottom w:val="single" w:sz="6" w:space="0" w:color="000000"/>
              <w:right w:val="single" w:sz="6" w:space="0" w:color="000000"/>
            </w:tcBorders>
          </w:tcPr>
          <w:p w14:paraId="1607850A" w14:textId="77777777" w:rsidR="004668FA" w:rsidRPr="00BF1197" w:rsidRDefault="004668FA" w:rsidP="00CA50DE">
            <w:pPr>
              <w:rPr>
                <w:rFonts w:ascii="Poppins" w:hAnsi="Poppins" w:cs="Poppins"/>
                <w:bCs/>
                <w:szCs w:val="22"/>
              </w:rPr>
            </w:pPr>
          </w:p>
        </w:tc>
        <w:tc>
          <w:tcPr>
            <w:tcW w:w="3802" w:type="dxa"/>
            <w:tcBorders>
              <w:top w:val="single" w:sz="6" w:space="0" w:color="000000"/>
              <w:left w:val="single" w:sz="6" w:space="0" w:color="000000"/>
              <w:bottom w:val="single" w:sz="6" w:space="0" w:color="000000"/>
              <w:right w:val="single" w:sz="6" w:space="0" w:color="000000"/>
            </w:tcBorders>
          </w:tcPr>
          <w:p w14:paraId="39878934" w14:textId="77777777" w:rsidR="004668FA" w:rsidRPr="00BF1197" w:rsidRDefault="004668FA" w:rsidP="00CA50DE">
            <w:pPr>
              <w:rPr>
                <w:rFonts w:ascii="Poppins" w:hAnsi="Poppins" w:cs="Poppins"/>
                <w:bCs/>
                <w:szCs w:val="22"/>
              </w:rPr>
            </w:pPr>
          </w:p>
        </w:tc>
        <w:tc>
          <w:tcPr>
            <w:tcW w:w="4961" w:type="dxa"/>
            <w:tcBorders>
              <w:top w:val="single" w:sz="6" w:space="0" w:color="000000"/>
              <w:left w:val="single" w:sz="6" w:space="0" w:color="000000"/>
              <w:bottom w:val="single" w:sz="6" w:space="0" w:color="000000"/>
              <w:right w:val="single" w:sz="6" w:space="0" w:color="000000"/>
            </w:tcBorders>
          </w:tcPr>
          <w:p w14:paraId="1FA76F0D" w14:textId="77777777" w:rsidR="00AD6385" w:rsidRPr="00BF1197" w:rsidRDefault="00AD6385" w:rsidP="00AD6385">
            <w:pPr>
              <w:rPr>
                <w:rFonts w:ascii="Poppins" w:hAnsi="Poppins" w:cs="Poppins"/>
                <w:bCs/>
                <w:szCs w:val="22"/>
              </w:rPr>
            </w:pPr>
          </w:p>
        </w:tc>
      </w:tr>
    </w:tbl>
    <w:p w14:paraId="6861FDEF" w14:textId="77777777" w:rsidR="004668FA" w:rsidRPr="00BF1197" w:rsidRDefault="004668FA" w:rsidP="00AB0C8F">
      <w:pPr>
        <w:outlineLvl w:val="0"/>
        <w:rPr>
          <w:rFonts w:ascii="Poppins" w:hAnsi="Poppins" w:cs="Poppins"/>
          <w:bCs/>
          <w:iCs/>
          <w:sz w:val="20"/>
        </w:rPr>
      </w:pPr>
    </w:p>
    <w:p w14:paraId="1257A2A7" w14:textId="77777777" w:rsidR="004668FA" w:rsidRPr="00BB1ED6" w:rsidRDefault="004668FA" w:rsidP="00AB0C8F">
      <w:pPr>
        <w:outlineLvl w:val="0"/>
        <w:rPr>
          <w:rFonts w:ascii="Poppins" w:hAnsi="Poppins" w:cs="Poppins"/>
          <w:b/>
          <w:iCs/>
          <w:color w:val="161B4E"/>
          <w:szCs w:val="22"/>
        </w:rPr>
      </w:pPr>
      <w:r w:rsidRPr="00BB1ED6">
        <w:rPr>
          <w:rFonts w:ascii="Poppins" w:hAnsi="Poppins" w:cs="Poppins"/>
          <w:b/>
          <w:iCs/>
          <w:color w:val="161B4E"/>
          <w:szCs w:val="22"/>
        </w:rPr>
        <w:t xml:space="preserve">Training </w:t>
      </w:r>
    </w:p>
    <w:p w14:paraId="47079890" w14:textId="77777777" w:rsidR="004668FA" w:rsidRPr="00BF1197" w:rsidRDefault="004668FA" w:rsidP="00AB0C8F">
      <w:pPr>
        <w:outlineLvl w:val="0"/>
        <w:rPr>
          <w:rFonts w:ascii="Poppins" w:hAnsi="Poppins" w:cs="Poppins"/>
          <w:bCs/>
          <w:iCs/>
          <w:sz w:val="20"/>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7A7D01" w:rsidRPr="00BF1197" w14:paraId="4050C6AD" w14:textId="77777777" w:rsidTr="0004236D">
        <w:trPr>
          <w:trHeight w:val="689"/>
        </w:trPr>
        <w:tc>
          <w:tcPr>
            <w:tcW w:w="1701" w:type="dxa"/>
            <w:shd w:val="clear" w:color="auto" w:fill="161B4E"/>
            <w:vAlign w:val="center"/>
          </w:tcPr>
          <w:p w14:paraId="0974B97D" w14:textId="77777777" w:rsidR="004668FA" w:rsidRPr="00BF1197" w:rsidRDefault="004668FA" w:rsidP="00CA50DE">
            <w:pPr>
              <w:rPr>
                <w:rFonts w:ascii="Poppins" w:hAnsi="Poppins" w:cs="Poppins"/>
                <w:bCs/>
              </w:rPr>
            </w:pPr>
            <w:r w:rsidRPr="00BF1197">
              <w:rPr>
                <w:rFonts w:ascii="Poppins" w:hAnsi="Poppins" w:cs="Poppins"/>
                <w:bCs/>
              </w:rPr>
              <w:t>Dates</w:t>
            </w:r>
          </w:p>
        </w:tc>
        <w:tc>
          <w:tcPr>
            <w:tcW w:w="3802" w:type="dxa"/>
            <w:shd w:val="clear" w:color="auto" w:fill="161B4E"/>
            <w:vAlign w:val="center"/>
          </w:tcPr>
          <w:p w14:paraId="5DFC9679" w14:textId="77777777" w:rsidR="004668FA" w:rsidRPr="00BF1197" w:rsidRDefault="004668FA" w:rsidP="00CA50DE">
            <w:pPr>
              <w:rPr>
                <w:rFonts w:ascii="Poppins" w:hAnsi="Poppins" w:cs="Poppins"/>
                <w:bCs/>
              </w:rPr>
            </w:pPr>
            <w:r w:rsidRPr="00BF1197">
              <w:rPr>
                <w:rFonts w:ascii="Poppins" w:hAnsi="Poppins" w:cs="Poppins"/>
                <w:bCs/>
              </w:rPr>
              <w:t>Name of educational institution or training provider</w:t>
            </w:r>
          </w:p>
        </w:tc>
        <w:tc>
          <w:tcPr>
            <w:tcW w:w="4961" w:type="dxa"/>
            <w:shd w:val="clear" w:color="auto" w:fill="161B4E"/>
            <w:vAlign w:val="center"/>
          </w:tcPr>
          <w:p w14:paraId="3E258449" w14:textId="77777777" w:rsidR="004668FA" w:rsidRPr="00BF1197" w:rsidRDefault="004668FA" w:rsidP="00CA50DE">
            <w:pPr>
              <w:rPr>
                <w:rFonts w:ascii="Poppins" w:hAnsi="Poppins" w:cs="Poppins"/>
                <w:bCs/>
              </w:rPr>
            </w:pPr>
            <w:r w:rsidRPr="00BF1197">
              <w:rPr>
                <w:rFonts w:ascii="Poppins" w:hAnsi="Poppins" w:cs="Poppins"/>
                <w:bCs/>
              </w:rPr>
              <w:t>Qualifications obtained including grades, and/or training relevant to the application</w:t>
            </w:r>
          </w:p>
        </w:tc>
      </w:tr>
      <w:tr w:rsidR="00070ED4" w:rsidRPr="00BF1197" w14:paraId="18141DC5" w14:textId="77777777" w:rsidTr="00CA50DE">
        <w:trPr>
          <w:trHeight w:val="900"/>
        </w:trPr>
        <w:tc>
          <w:tcPr>
            <w:tcW w:w="1701" w:type="dxa"/>
          </w:tcPr>
          <w:p w14:paraId="75E2B2BC" w14:textId="77777777" w:rsidR="004668FA" w:rsidRPr="00BF1197" w:rsidRDefault="004668FA" w:rsidP="00CA50DE">
            <w:pPr>
              <w:rPr>
                <w:rFonts w:ascii="Poppins" w:hAnsi="Poppins" w:cs="Poppins"/>
                <w:bCs/>
                <w:szCs w:val="22"/>
              </w:rPr>
            </w:pPr>
          </w:p>
        </w:tc>
        <w:tc>
          <w:tcPr>
            <w:tcW w:w="3802" w:type="dxa"/>
          </w:tcPr>
          <w:p w14:paraId="14EFD8FA" w14:textId="77777777" w:rsidR="004668FA" w:rsidRPr="00BF1197" w:rsidRDefault="004668FA" w:rsidP="00FD23D1">
            <w:pPr>
              <w:rPr>
                <w:rFonts w:ascii="Poppins" w:hAnsi="Poppins" w:cs="Poppins"/>
                <w:bCs/>
                <w:szCs w:val="22"/>
              </w:rPr>
            </w:pPr>
          </w:p>
        </w:tc>
        <w:tc>
          <w:tcPr>
            <w:tcW w:w="4961" w:type="dxa"/>
          </w:tcPr>
          <w:p w14:paraId="506399E7" w14:textId="77777777" w:rsidR="004668FA" w:rsidRPr="00BF1197" w:rsidRDefault="004668FA" w:rsidP="00CA50DE">
            <w:pPr>
              <w:rPr>
                <w:rFonts w:ascii="Poppins" w:hAnsi="Poppins" w:cs="Poppins"/>
                <w:bCs/>
                <w:szCs w:val="22"/>
              </w:rPr>
            </w:pPr>
          </w:p>
        </w:tc>
      </w:tr>
      <w:tr w:rsidR="00070ED4" w:rsidRPr="00BF1197" w14:paraId="63B3BFD7" w14:textId="77777777" w:rsidTr="00CA50DE">
        <w:trPr>
          <w:trHeight w:val="900"/>
        </w:trPr>
        <w:tc>
          <w:tcPr>
            <w:tcW w:w="1701" w:type="dxa"/>
          </w:tcPr>
          <w:p w14:paraId="56C6C2CA" w14:textId="77777777" w:rsidR="004668FA" w:rsidRPr="00BF1197" w:rsidRDefault="004668FA" w:rsidP="00CA50DE">
            <w:pPr>
              <w:rPr>
                <w:rFonts w:ascii="Poppins" w:hAnsi="Poppins" w:cs="Poppins"/>
                <w:bCs/>
                <w:szCs w:val="22"/>
              </w:rPr>
            </w:pPr>
          </w:p>
        </w:tc>
        <w:tc>
          <w:tcPr>
            <w:tcW w:w="3802" w:type="dxa"/>
          </w:tcPr>
          <w:p w14:paraId="222BB060" w14:textId="77777777" w:rsidR="00FD23D1" w:rsidRPr="00BF1197" w:rsidRDefault="00FD23D1" w:rsidP="00CA50DE">
            <w:pPr>
              <w:rPr>
                <w:rFonts w:ascii="Poppins" w:hAnsi="Poppins" w:cs="Poppins"/>
                <w:bCs/>
                <w:szCs w:val="22"/>
              </w:rPr>
            </w:pPr>
          </w:p>
        </w:tc>
        <w:tc>
          <w:tcPr>
            <w:tcW w:w="4961" w:type="dxa"/>
          </w:tcPr>
          <w:p w14:paraId="011A296C" w14:textId="77777777" w:rsidR="00FD23D1" w:rsidRPr="00BF1197" w:rsidRDefault="00FD23D1" w:rsidP="00B955F3">
            <w:pPr>
              <w:rPr>
                <w:rFonts w:ascii="Poppins" w:hAnsi="Poppins" w:cs="Poppins"/>
                <w:bCs/>
                <w:szCs w:val="22"/>
              </w:rPr>
            </w:pPr>
          </w:p>
        </w:tc>
      </w:tr>
      <w:tr w:rsidR="00070ED4" w:rsidRPr="00BF1197" w14:paraId="6D519ED0" w14:textId="77777777" w:rsidTr="00CA50DE">
        <w:trPr>
          <w:trHeight w:val="900"/>
        </w:trPr>
        <w:tc>
          <w:tcPr>
            <w:tcW w:w="1701" w:type="dxa"/>
          </w:tcPr>
          <w:p w14:paraId="01D39060" w14:textId="77777777" w:rsidR="004668FA" w:rsidRPr="00BF1197" w:rsidRDefault="004668FA" w:rsidP="00CA50DE">
            <w:pPr>
              <w:rPr>
                <w:rFonts w:ascii="Poppins" w:hAnsi="Poppins" w:cs="Poppins"/>
                <w:bCs/>
                <w:szCs w:val="22"/>
              </w:rPr>
            </w:pPr>
          </w:p>
        </w:tc>
        <w:tc>
          <w:tcPr>
            <w:tcW w:w="3802" w:type="dxa"/>
          </w:tcPr>
          <w:p w14:paraId="2C5655B8" w14:textId="77777777" w:rsidR="004668FA" w:rsidRPr="00BF1197" w:rsidRDefault="004668FA" w:rsidP="00CA50DE">
            <w:pPr>
              <w:rPr>
                <w:rFonts w:ascii="Poppins" w:hAnsi="Poppins" w:cs="Poppins"/>
                <w:bCs/>
                <w:szCs w:val="22"/>
              </w:rPr>
            </w:pPr>
          </w:p>
        </w:tc>
        <w:tc>
          <w:tcPr>
            <w:tcW w:w="4961" w:type="dxa"/>
          </w:tcPr>
          <w:p w14:paraId="07233915" w14:textId="77777777" w:rsidR="004668FA" w:rsidRPr="00BF1197" w:rsidRDefault="004668FA" w:rsidP="00CA50DE">
            <w:pPr>
              <w:rPr>
                <w:rFonts w:ascii="Poppins" w:hAnsi="Poppins" w:cs="Poppins"/>
                <w:bCs/>
                <w:szCs w:val="22"/>
              </w:rPr>
            </w:pPr>
          </w:p>
        </w:tc>
      </w:tr>
      <w:tr w:rsidR="00070ED4" w:rsidRPr="00BF1197" w14:paraId="3D5B14DD" w14:textId="77777777" w:rsidTr="00CA50DE">
        <w:trPr>
          <w:trHeight w:val="900"/>
        </w:trPr>
        <w:tc>
          <w:tcPr>
            <w:tcW w:w="1701" w:type="dxa"/>
          </w:tcPr>
          <w:p w14:paraId="6F4676A3" w14:textId="77777777" w:rsidR="004668FA" w:rsidRPr="00BF1197" w:rsidRDefault="004668FA" w:rsidP="00CA50DE">
            <w:pPr>
              <w:rPr>
                <w:rFonts w:ascii="Poppins" w:hAnsi="Poppins" w:cs="Poppins"/>
                <w:bCs/>
                <w:szCs w:val="22"/>
              </w:rPr>
            </w:pPr>
          </w:p>
        </w:tc>
        <w:tc>
          <w:tcPr>
            <w:tcW w:w="3802" w:type="dxa"/>
          </w:tcPr>
          <w:p w14:paraId="7D424CC3" w14:textId="77777777" w:rsidR="004668FA" w:rsidRPr="00BF1197" w:rsidRDefault="004668FA" w:rsidP="00CA50DE">
            <w:pPr>
              <w:rPr>
                <w:rFonts w:ascii="Poppins" w:hAnsi="Poppins" w:cs="Poppins"/>
                <w:bCs/>
                <w:szCs w:val="22"/>
              </w:rPr>
            </w:pPr>
          </w:p>
        </w:tc>
        <w:tc>
          <w:tcPr>
            <w:tcW w:w="4961" w:type="dxa"/>
          </w:tcPr>
          <w:p w14:paraId="7387D74A" w14:textId="77777777" w:rsidR="00FD23D1" w:rsidRPr="00BF1197" w:rsidRDefault="00FD23D1" w:rsidP="00FD23D1">
            <w:pPr>
              <w:rPr>
                <w:rFonts w:ascii="Poppins" w:hAnsi="Poppins" w:cs="Poppins"/>
                <w:bCs/>
                <w:szCs w:val="22"/>
              </w:rPr>
            </w:pPr>
          </w:p>
        </w:tc>
      </w:tr>
      <w:tr w:rsidR="007A7D01" w:rsidRPr="00BF1197" w14:paraId="30F342F4" w14:textId="77777777" w:rsidTr="00FD23D1">
        <w:trPr>
          <w:trHeight w:val="900"/>
        </w:trPr>
        <w:tc>
          <w:tcPr>
            <w:tcW w:w="1701" w:type="dxa"/>
            <w:tcBorders>
              <w:top w:val="single" w:sz="6" w:space="0" w:color="000000"/>
              <w:left w:val="single" w:sz="6" w:space="0" w:color="000000"/>
              <w:bottom w:val="single" w:sz="6" w:space="0" w:color="000000"/>
              <w:right w:val="single" w:sz="6" w:space="0" w:color="000000"/>
            </w:tcBorders>
          </w:tcPr>
          <w:p w14:paraId="6A3C3A2C" w14:textId="77777777" w:rsidR="00FD23D1" w:rsidRPr="00BF1197" w:rsidRDefault="00FD23D1" w:rsidP="00CA50DE">
            <w:pPr>
              <w:rPr>
                <w:rFonts w:ascii="Poppins" w:hAnsi="Poppins" w:cs="Poppins"/>
                <w:bCs/>
                <w:szCs w:val="22"/>
              </w:rPr>
            </w:pPr>
          </w:p>
        </w:tc>
        <w:tc>
          <w:tcPr>
            <w:tcW w:w="3802" w:type="dxa"/>
            <w:tcBorders>
              <w:top w:val="single" w:sz="6" w:space="0" w:color="000000"/>
              <w:left w:val="single" w:sz="6" w:space="0" w:color="000000"/>
              <w:bottom w:val="single" w:sz="6" w:space="0" w:color="000000"/>
              <w:right w:val="single" w:sz="6" w:space="0" w:color="000000"/>
            </w:tcBorders>
          </w:tcPr>
          <w:p w14:paraId="2390ACA9" w14:textId="77777777" w:rsidR="00FD23D1" w:rsidRPr="00BF1197" w:rsidRDefault="00FD23D1" w:rsidP="00CA50DE">
            <w:pPr>
              <w:rPr>
                <w:rFonts w:ascii="Poppins" w:hAnsi="Poppins" w:cs="Poppins"/>
                <w:bCs/>
                <w:szCs w:val="22"/>
              </w:rPr>
            </w:pPr>
          </w:p>
        </w:tc>
        <w:tc>
          <w:tcPr>
            <w:tcW w:w="4961" w:type="dxa"/>
            <w:tcBorders>
              <w:top w:val="single" w:sz="6" w:space="0" w:color="000000"/>
              <w:left w:val="single" w:sz="6" w:space="0" w:color="000000"/>
              <w:bottom w:val="single" w:sz="6" w:space="0" w:color="000000"/>
              <w:right w:val="single" w:sz="6" w:space="0" w:color="000000"/>
            </w:tcBorders>
          </w:tcPr>
          <w:p w14:paraId="003CA0D9" w14:textId="77777777" w:rsidR="00FD23D1" w:rsidRPr="00BF1197" w:rsidRDefault="00FD23D1" w:rsidP="00CA50DE">
            <w:pPr>
              <w:rPr>
                <w:rFonts w:ascii="Poppins" w:hAnsi="Poppins" w:cs="Poppins"/>
                <w:bCs/>
                <w:szCs w:val="22"/>
              </w:rPr>
            </w:pPr>
          </w:p>
        </w:tc>
      </w:tr>
    </w:tbl>
    <w:p w14:paraId="7F5C653A" w14:textId="77777777" w:rsidR="004668FA" w:rsidRPr="00BF1197" w:rsidRDefault="004668FA" w:rsidP="00AB0C8F">
      <w:pPr>
        <w:outlineLvl w:val="0"/>
        <w:rPr>
          <w:rFonts w:ascii="Poppins" w:hAnsi="Poppins" w:cs="Poppins"/>
          <w:bCs/>
          <w:iCs/>
          <w:sz w:val="20"/>
        </w:rPr>
      </w:pPr>
    </w:p>
    <w:p w14:paraId="16A46174" w14:textId="77777777" w:rsidR="00AB0C8F" w:rsidRPr="00BB1ED6" w:rsidRDefault="00AB0C8F" w:rsidP="00AB0C8F">
      <w:pPr>
        <w:outlineLvl w:val="0"/>
        <w:rPr>
          <w:rFonts w:ascii="Poppins" w:hAnsi="Poppins" w:cs="Poppins"/>
          <w:bCs/>
          <w:iCs/>
          <w:color w:val="161B4E"/>
          <w:szCs w:val="22"/>
        </w:rPr>
      </w:pPr>
      <w:r w:rsidRPr="00BB1ED6">
        <w:rPr>
          <w:rFonts w:ascii="Poppins" w:hAnsi="Poppins" w:cs="Poppins"/>
          <w:bCs/>
          <w:iCs/>
          <w:color w:val="161B4E"/>
          <w:szCs w:val="22"/>
        </w:rPr>
        <w:t>Please note, should you be offered employment we may ask you to provide evidence of relevant qualifications</w:t>
      </w:r>
      <w:r w:rsidR="00B31F26" w:rsidRPr="00BB1ED6">
        <w:rPr>
          <w:rFonts w:ascii="Poppins" w:hAnsi="Poppins" w:cs="Poppins"/>
          <w:bCs/>
          <w:iCs/>
          <w:color w:val="161B4E"/>
          <w:szCs w:val="22"/>
        </w:rPr>
        <w:t>.</w:t>
      </w:r>
    </w:p>
    <w:p w14:paraId="3B3B4A86" w14:textId="77777777" w:rsidR="00AB0C8F" w:rsidRPr="00BF1197" w:rsidRDefault="00AB0C8F" w:rsidP="00AB0C8F">
      <w:pPr>
        <w:outlineLvl w:val="0"/>
        <w:rPr>
          <w:rFonts w:ascii="Poppins" w:hAnsi="Poppins" w:cs="Poppins"/>
          <w:b/>
          <w:sz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4"/>
      </w:tblGrid>
      <w:tr w:rsidR="00AB0C8F" w:rsidRPr="00BF1197" w14:paraId="6C79A945" w14:textId="77777777" w:rsidTr="00281CE0">
        <w:trPr>
          <w:trHeight w:val="2986"/>
        </w:trPr>
        <w:tc>
          <w:tcPr>
            <w:tcW w:w="10280" w:type="dxa"/>
          </w:tcPr>
          <w:p w14:paraId="6CA6D709" w14:textId="77777777" w:rsidR="00AB0C8F" w:rsidRPr="00BB1ED6" w:rsidRDefault="00AB0C8F" w:rsidP="00AB0C8F">
            <w:pPr>
              <w:outlineLvl w:val="0"/>
              <w:rPr>
                <w:rFonts w:ascii="Poppins" w:hAnsi="Poppins" w:cs="Poppins"/>
                <w:b/>
                <w:color w:val="161B4E"/>
                <w:szCs w:val="22"/>
              </w:rPr>
            </w:pPr>
            <w:r w:rsidRPr="00BB1ED6">
              <w:rPr>
                <w:rFonts w:ascii="Poppins" w:hAnsi="Poppins" w:cs="Poppins"/>
                <w:b/>
                <w:color w:val="161B4E"/>
                <w:szCs w:val="22"/>
              </w:rPr>
              <w:t>Skills</w:t>
            </w:r>
            <w:r w:rsidR="00281CE0" w:rsidRPr="00BB1ED6">
              <w:rPr>
                <w:rFonts w:ascii="Poppins" w:hAnsi="Poppins" w:cs="Poppins"/>
                <w:b/>
                <w:color w:val="161B4E"/>
                <w:szCs w:val="22"/>
              </w:rPr>
              <w:t>,</w:t>
            </w:r>
            <w:r w:rsidRPr="00BB1ED6">
              <w:rPr>
                <w:rFonts w:ascii="Poppins" w:hAnsi="Poppins" w:cs="Poppins"/>
                <w:b/>
                <w:color w:val="161B4E"/>
                <w:szCs w:val="22"/>
              </w:rPr>
              <w:t xml:space="preserve"> abilities</w:t>
            </w:r>
            <w:r w:rsidR="00CA3FA9" w:rsidRPr="00BB1ED6">
              <w:rPr>
                <w:rFonts w:ascii="Poppins" w:hAnsi="Poppins" w:cs="Poppins"/>
                <w:b/>
                <w:color w:val="161B4E"/>
                <w:szCs w:val="22"/>
              </w:rPr>
              <w:t>,</w:t>
            </w:r>
            <w:r w:rsidRPr="00BB1ED6">
              <w:rPr>
                <w:rFonts w:ascii="Poppins" w:hAnsi="Poppins" w:cs="Poppins"/>
                <w:b/>
                <w:color w:val="161B4E"/>
                <w:szCs w:val="22"/>
              </w:rPr>
              <w:t xml:space="preserve"> and experience</w:t>
            </w:r>
          </w:p>
          <w:p w14:paraId="579464BC" w14:textId="77777777" w:rsidR="00AB0C8F" w:rsidRPr="00BB1ED6" w:rsidRDefault="00CE667B" w:rsidP="00AB0C8F">
            <w:pPr>
              <w:rPr>
                <w:rFonts w:ascii="Poppins" w:hAnsi="Poppins" w:cs="Poppins"/>
                <w:color w:val="161B4E"/>
                <w:szCs w:val="22"/>
              </w:rPr>
            </w:pPr>
            <w:r w:rsidRPr="00BB1ED6">
              <w:rPr>
                <w:rFonts w:ascii="Poppins" w:hAnsi="Poppins" w:cs="Poppins"/>
                <w:color w:val="161B4E"/>
                <w:szCs w:val="22"/>
              </w:rPr>
              <w:t xml:space="preserve">Using the </w:t>
            </w:r>
            <w:r w:rsidR="00283E1D" w:rsidRPr="00BB1ED6">
              <w:rPr>
                <w:rFonts w:ascii="Poppins" w:hAnsi="Poppins" w:cs="Poppins"/>
                <w:color w:val="161B4E"/>
                <w:szCs w:val="22"/>
              </w:rPr>
              <w:t xml:space="preserve">job description and </w:t>
            </w:r>
            <w:r w:rsidRPr="00BB1ED6">
              <w:rPr>
                <w:rFonts w:ascii="Poppins" w:hAnsi="Poppins" w:cs="Poppins"/>
                <w:color w:val="161B4E"/>
                <w:szCs w:val="22"/>
              </w:rPr>
              <w:t>person specification</w:t>
            </w:r>
            <w:r w:rsidR="00105D12" w:rsidRPr="00BB1ED6">
              <w:rPr>
                <w:rFonts w:ascii="Poppins" w:hAnsi="Poppins" w:cs="Poppins"/>
                <w:color w:val="161B4E"/>
                <w:szCs w:val="22"/>
              </w:rPr>
              <w:t xml:space="preserve"> please outline the skills, experience, and knowledge you ha</w:t>
            </w:r>
            <w:r w:rsidR="00962A14" w:rsidRPr="00BB1ED6">
              <w:rPr>
                <w:rFonts w:ascii="Poppins" w:hAnsi="Poppins" w:cs="Poppins"/>
                <w:color w:val="161B4E"/>
                <w:szCs w:val="22"/>
              </w:rPr>
              <w:t>v</w:t>
            </w:r>
            <w:r w:rsidR="00105D12" w:rsidRPr="00BB1ED6">
              <w:rPr>
                <w:rFonts w:ascii="Poppins" w:hAnsi="Poppins" w:cs="Poppins"/>
                <w:color w:val="161B4E"/>
                <w:szCs w:val="22"/>
              </w:rPr>
              <w:t xml:space="preserve">e to </w:t>
            </w:r>
            <w:r w:rsidR="00283E1D" w:rsidRPr="00BB1ED6">
              <w:rPr>
                <w:rFonts w:ascii="Poppins" w:hAnsi="Poppins" w:cs="Poppins"/>
                <w:color w:val="161B4E"/>
                <w:szCs w:val="22"/>
              </w:rPr>
              <w:t>deliver th</w:t>
            </w:r>
            <w:r w:rsidR="00F429C8" w:rsidRPr="00BB1ED6">
              <w:rPr>
                <w:rFonts w:ascii="Poppins" w:hAnsi="Poppins" w:cs="Poppins"/>
                <w:color w:val="161B4E"/>
                <w:szCs w:val="22"/>
              </w:rPr>
              <w:t>i</w:t>
            </w:r>
            <w:r w:rsidR="00283E1D" w:rsidRPr="00BB1ED6">
              <w:rPr>
                <w:rFonts w:ascii="Poppins" w:hAnsi="Poppins" w:cs="Poppins"/>
                <w:color w:val="161B4E"/>
                <w:szCs w:val="22"/>
              </w:rPr>
              <w:t>s role.</w:t>
            </w:r>
          </w:p>
          <w:p w14:paraId="72E972DC" w14:textId="77777777" w:rsidR="0025575D" w:rsidRPr="00BB1ED6" w:rsidRDefault="0025575D" w:rsidP="00BD4DB1">
            <w:pPr>
              <w:rPr>
                <w:rFonts w:ascii="Poppins" w:hAnsi="Poppins" w:cs="Poppins"/>
                <w:color w:val="161B4E"/>
              </w:rPr>
            </w:pPr>
          </w:p>
          <w:p w14:paraId="00E857B7" w14:textId="77777777" w:rsidR="0004116F" w:rsidRPr="00BB1ED6" w:rsidRDefault="0004116F" w:rsidP="00BD4DB1">
            <w:pPr>
              <w:rPr>
                <w:rFonts w:ascii="Poppins" w:hAnsi="Poppins" w:cs="Poppins"/>
                <w:color w:val="161B4E"/>
              </w:rPr>
            </w:pPr>
          </w:p>
        </w:tc>
      </w:tr>
      <w:tr w:rsidR="00281CE0" w:rsidRPr="00BF1197" w14:paraId="3523ABF3" w14:textId="77777777" w:rsidTr="005F6BC5">
        <w:trPr>
          <w:trHeight w:val="1517"/>
        </w:trPr>
        <w:tc>
          <w:tcPr>
            <w:tcW w:w="10280" w:type="dxa"/>
          </w:tcPr>
          <w:p w14:paraId="125FB933" w14:textId="77777777" w:rsidR="00C962B2" w:rsidRPr="00BB1ED6" w:rsidRDefault="00C962B2" w:rsidP="00AB0C8F">
            <w:pPr>
              <w:rPr>
                <w:rFonts w:ascii="Poppins" w:hAnsi="Poppins" w:cs="Poppins"/>
                <w:b/>
                <w:bCs/>
                <w:color w:val="161B4E"/>
                <w:szCs w:val="22"/>
              </w:rPr>
            </w:pPr>
            <w:r w:rsidRPr="00BB1ED6">
              <w:rPr>
                <w:rFonts w:ascii="Poppins" w:hAnsi="Poppins" w:cs="Poppins"/>
                <w:b/>
                <w:bCs/>
                <w:color w:val="161B4E"/>
                <w:szCs w:val="22"/>
              </w:rPr>
              <w:t>Final statement</w:t>
            </w:r>
          </w:p>
          <w:p w14:paraId="7D50A593" w14:textId="77777777" w:rsidR="00281CE0" w:rsidRPr="00BB1ED6" w:rsidRDefault="00F1300F" w:rsidP="00AB0C8F">
            <w:pPr>
              <w:rPr>
                <w:rFonts w:ascii="Poppins" w:hAnsi="Poppins" w:cs="Poppins"/>
                <w:color w:val="161B4E"/>
                <w:szCs w:val="22"/>
              </w:rPr>
            </w:pPr>
            <w:r w:rsidRPr="00BB1ED6">
              <w:rPr>
                <w:rFonts w:ascii="Poppins" w:hAnsi="Poppins" w:cs="Poppins"/>
                <w:color w:val="161B4E"/>
                <w:szCs w:val="22"/>
              </w:rPr>
              <w:t>W</w:t>
            </w:r>
            <w:r w:rsidR="00670F73" w:rsidRPr="00BB1ED6">
              <w:rPr>
                <w:rFonts w:ascii="Poppins" w:hAnsi="Poppins" w:cs="Poppins"/>
                <w:color w:val="161B4E"/>
                <w:szCs w:val="22"/>
              </w:rPr>
              <w:t xml:space="preserve">hy would you </w:t>
            </w:r>
            <w:r w:rsidR="00792C9E" w:rsidRPr="00BB1ED6">
              <w:rPr>
                <w:rFonts w:ascii="Poppins" w:hAnsi="Poppins" w:cs="Poppins"/>
                <w:color w:val="161B4E"/>
                <w:szCs w:val="22"/>
              </w:rPr>
              <w:t>like us</w:t>
            </w:r>
            <w:r w:rsidR="00C962B2" w:rsidRPr="00BB1ED6">
              <w:rPr>
                <w:rFonts w:ascii="Poppins" w:hAnsi="Poppins" w:cs="Poppins"/>
                <w:color w:val="161B4E"/>
                <w:szCs w:val="22"/>
              </w:rPr>
              <w:t xml:space="preserve"> to consider you for this role?</w:t>
            </w:r>
          </w:p>
          <w:p w14:paraId="19ED069E" w14:textId="77777777" w:rsidR="005F6BC5" w:rsidRPr="00BB1ED6" w:rsidRDefault="005F6BC5" w:rsidP="00AB0C8F">
            <w:pPr>
              <w:rPr>
                <w:rFonts w:ascii="Poppins" w:hAnsi="Poppins" w:cs="Poppins"/>
                <w:color w:val="161B4E"/>
                <w:szCs w:val="22"/>
              </w:rPr>
            </w:pPr>
          </w:p>
        </w:tc>
      </w:tr>
    </w:tbl>
    <w:p w14:paraId="348846DF" w14:textId="77777777" w:rsidR="00AB0C8F" w:rsidRPr="00BF1197" w:rsidRDefault="00AB0C8F" w:rsidP="00AB0C8F">
      <w:pPr>
        <w:tabs>
          <w:tab w:val="left" w:pos="1380"/>
        </w:tabs>
        <w:jc w:val="both"/>
        <w:rPr>
          <w:rFonts w:ascii="Poppins" w:hAnsi="Poppins" w:cs="Poppins"/>
          <w:bCs/>
          <w:color w:val="000000"/>
          <w:szCs w:val="22"/>
          <w:lang w:val="en-US"/>
        </w:rPr>
      </w:pPr>
    </w:p>
    <w:p w14:paraId="6B139853" w14:textId="77777777" w:rsidR="00AB0C8F" w:rsidRPr="00BF1197" w:rsidRDefault="00AB0C8F" w:rsidP="00AB0C8F">
      <w:pPr>
        <w:autoSpaceDE w:val="0"/>
        <w:autoSpaceDN w:val="0"/>
        <w:adjustRightInd w:val="0"/>
        <w:rPr>
          <w:rFonts w:ascii="Poppins" w:hAnsi="Poppins" w:cs="Poppins"/>
          <w:b/>
          <w:bCs/>
          <w:color w:val="000000"/>
          <w:sz w:val="28"/>
          <w:szCs w:val="32"/>
          <w:lang w:val="en-US"/>
        </w:rPr>
      </w:pPr>
    </w:p>
    <w:p w14:paraId="69C794A5" w14:textId="77777777" w:rsidR="00AB0C8F" w:rsidRPr="00BB1ED6" w:rsidRDefault="00AB0C8F" w:rsidP="00721DC6">
      <w:pPr>
        <w:pStyle w:val="Heading2"/>
        <w:rPr>
          <w:rFonts w:ascii="Poppins" w:hAnsi="Poppins" w:cs="Poppins"/>
          <w:i w:val="0"/>
          <w:iCs w:val="0"/>
          <w:color w:val="161B4E"/>
          <w:lang w:val="en-US"/>
        </w:rPr>
      </w:pPr>
      <w:r w:rsidRPr="00BF1197">
        <w:rPr>
          <w:rFonts w:ascii="Poppins" w:hAnsi="Poppins" w:cs="Poppins"/>
          <w:lang w:val="en-US"/>
        </w:rPr>
        <w:br w:type="page"/>
      </w:r>
      <w:r w:rsidRPr="00BB1ED6">
        <w:rPr>
          <w:rFonts w:ascii="Poppins" w:hAnsi="Poppins" w:cs="Poppins"/>
          <w:i w:val="0"/>
          <w:iCs w:val="0"/>
          <w:color w:val="161B4E"/>
          <w:lang w:val="en-US"/>
        </w:rPr>
        <w:lastRenderedPageBreak/>
        <w:t>References</w:t>
      </w:r>
    </w:p>
    <w:p w14:paraId="289E7EBF" w14:textId="77777777" w:rsidR="00AB0C8F" w:rsidRPr="00BB1ED6" w:rsidRDefault="00AB0C8F" w:rsidP="00AB0C8F">
      <w:pPr>
        <w:rPr>
          <w:rFonts w:ascii="Poppins" w:hAnsi="Poppins" w:cs="Poppins"/>
          <w:color w:val="161B4E"/>
        </w:rPr>
      </w:pPr>
      <w:r w:rsidRPr="00BB1ED6">
        <w:rPr>
          <w:rFonts w:ascii="Poppins" w:hAnsi="Poppins" w:cs="Poppins"/>
          <w:color w:val="161B4E"/>
        </w:rPr>
        <w:t xml:space="preserve">Please give the full details of </w:t>
      </w:r>
      <w:r w:rsidRPr="00BB1ED6">
        <w:rPr>
          <w:rFonts w:ascii="Poppins" w:hAnsi="Poppins" w:cs="Poppins"/>
          <w:b/>
          <w:color w:val="161B4E"/>
        </w:rPr>
        <w:t>two</w:t>
      </w:r>
      <w:r w:rsidRPr="00BB1ED6">
        <w:rPr>
          <w:rFonts w:ascii="Poppins" w:hAnsi="Poppins" w:cs="Poppins"/>
          <w:color w:val="161B4E"/>
        </w:rPr>
        <w:t xml:space="preserve"> referees</w:t>
      </w:r>
      <w:r w:rsidR="00625A68" w:rsidRPr="00BB1ED6">
        <w:rPr>
          <w:rFonts w:ascii="Poppins" w:hAnsi="Poppins" w:cs="Poppins"/>
          <w:color w:val="161B4E"/>
        </w:rPr>
        <w:t xml:space="preserve">, </w:t>
      </w:r>
      <w:r w:rsidRPr="00BB1ED6">
        <w:rPr>
          <w:rFonts w:ascii="Poppins" w:hAnsi="Poppins" w:cs="Poppins"/>
          <w:color w:val="161B4E"/>
        </w:rPr>
        <w:t xml:space="preserve">including your present employer where applicable. Personal or academic referees should be given only when there is no previous employer to which reference can be made. </w:t>
      </w:r>
    </w:p>
    <w:p w14:paraId="63712214" w14:textId="77777777" w:rsidR="00AB0C8F" w:rsidRPr="00BF1197" w:rsidRDefault="00AB0C8F" w:rsidP="00AB0C8F">
      <w:pPr>
        <w:rPr>
          <w:rFonts w:ascii="Poppins" w:hAnsi="Poppins" w:cs="Poppin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E11494" w:rsidRPr="00BF1197" w14:paraId="42B41BF2" w14:textId="77777777" w:rsidTr="0004236D">
        <w:tc>
          <w:tcPr>
            <w:tcW w:w="9781" w:type="dxa"/>
            <w:gridSpan w:val="3"/>
            <w:tcBorders>
              <w:top w:val="single" w:sz="4" w:space="0" w:color="auto"/>
              <w:left w:val="single" w:sz="4" w:space="0" w:color="auto"/>
            </w:tcBorders>
            <w:shd w:val="clear" w:color="auto" w:fill="161B4E"/>
          </w:tcPr>
          <w:p w14:paraId="0635380E" w14:textId="77777777" w:rsidR="00E11494" w:rsidRPr="00BF1197" w:rsidRDefault="00E11494" w:rsidP="00AB0C8F">
            <w:pPr>
              <w:rPr>
                <w:rFonts w:ascii="Poppins" w:hAnsi="Poppins" w:cs="Poppins"/>
                <w:bCs/>
              </w:rPr>
            </w:pPr>
            <w:r w:rsidRPr="00BF1197">
              <w:rPr>
                <w:rFonts w:ascii="Poppins" w:hAnsi="Poppins" w:cs="Poppins"/>
                <w:bCs/>
              </w:rPr>
              <w:t>Reference 1</w:t>
            </w:r>
          </w:p>
        </w:tc>
      </w:tr>
      <w:tr w:rsidR="00536F1D" w:rsidRPr="00BF1197" w14:paraId="47AA6B18" w14:textId="77777777" w:rsidTr="00536F1D">
        <w:trPr>
          <w:trHeight w:val="412"/>
        </w:trPr>
        <w:tc>
          <w:tcPr>
            <w:tcW w:w="2439" w:type="dxa"/>
            <w:vAlign w:val="center"/>
          </w:tcPr>
          <w:p w14:paraId="12A0E8DC" w14:textId="77777777" w:rsidR="00536F1D" w:rsidRPr="00BB1ED6" w:rsidRDefault="00536F1D" w:rsidP="00AB0C8F">
            <w:pPr>
              <w:rPr>
                <w:rFonts w:ascii="Poppins" w:hAnsi="Poppins" w:cs="Poppins"/>
                <w:bCs/>
                <w:color w:val="161B4E"/>
              </w:rPr>
            </w:pPr>
            <w:r w:rsidRPr="00BB1ED6">
              <w:rPr>
                <w:rFonts w:ascii="Poppins" w:hAnsi="Poppins" w:cs="Poppins"/>
                <w:bCs/>
                <w:color w:val="161B4E"/>
              </w:rPr>
              <w:t>Name</w:t>
            </w:r>
          </w:p>
        </w:tc>
        <w:tc>
          <w:tcPr>
            <w:tcW w:w="7342" w:type="dxa"/>
            <w:gridSpan w:val="2"/>
            <w:vAlign w:val="center"/>
          </w:tcPr>
          <w:p w14:paraId="42120083" w14:textId="77777777" w:rsidR="00536F1D" w:rsidRPr="00BB1ED6" w:rsidRDefault="00536F1D" w:rsidP="00AB0C8F">
            <w:pPr>
              <w:rPr>
                <w:rFonts w:ascii="Poppins" w:hAnsi="Poppins" w:cs="Poppins"/>
                <w:bCs/>
                <w:color w:val="161B4E"/>
                <w:sz w:val="20"/>
              </w:rPr>
            </w:pPr>
          </w:p>
        </w:tc>
      </w:tr>
      <w:tr w:rsidR="00536F1D" w:rsidRPr="00BF1197" w14:paraId="019D48A0" w14:textId="77777777" w:rsidTr="00536F1D">
        <w:trPr>
          <w:trHeight w:val="430"/>
        </w:trPr>
        <w:tc>
          <w:tcPr>
            <w:tcW w:w="2439" w:type="dxa"/>
            <w:vAlign w:val="center"/>
          </w:tcPr>
          <w:p w14:paraId="6FDB58D3" w14:textId="77777777" w:rsidR="00536F1D" w:rsidRPr="00BB1ED6" w:rsidRDefault="00536F1D" w:rsidP="00AB0C8F">
            <w:pPr>
              <w:rPr>
                <w:rFonts w:ascii="Poppins" w:hAnsi="Poppins" w:cs="Poppins"/>
                <w:bCs/>
                <w:color w:val="161B4E"/>
              </w:rPr>
            </w:pPr>
            <w:r w:rsidRPr="00BB1ED6">
              <w:rPr>
                <w:rFonts w:ascii="Poppins" w:hAnsi="Poppins" w:cs="Poppins"/>
                <w:bCs/>
                <w:color w:val="161B4E"/>
              </w:rPr>
              <w:t>Position</w:t>
            </w:r>
          </w:p>
        </w:tc>
        <w:tc>
          <w:tcPr>
            <w:tcW w:w="7342" w:type="dxa"/>
            <w:gridSpan w:val="2"/>
            <w:vAlign w:val="center"/>
          </w:tcPr>
          <w:p w14:paraId="4CEB8013" w14:textId="77777777" w:rsidR="00536F1D" w:rsidRPr="00BB1ED6" w:rsidRDefault="00536F1D" w:rsidP="00AB0C8F">
            <w:pPr>
              <w:rPr>
                <w:rFonts w:ascii="Poppins" w:hAnsi="Poppins" w:cs="Poppins"/>
                <w:bCs/>
                <w:color w:val="161B4E"/>
                <w:sz w:val="20"/>
              </w:rPr>
            </w:pPr>
          </w:p>
        </w:tc>
      </w:tr>
      <w:tr w:rsidR="00536F1D" w:rsidRPr="00BF1197" w14:paraId="2B893006" w14:textId="77777777" w:rsidTr="00536F1D">
        <w:trPr>
          <w:trHeight w:val="476"/>
        </w:trPr>
        <w:tc>
          <w:tcPr>
            <w:tcW w:w="2439" w:type="dxa"/>
            <w:vAlign w:val="center"/>
          </w:tcPr>
          <w:p w14:paraId="09F7CEF0" w14:textId="77777777" w:rsidR="00536F1D" w:rsidRPr="00BB1ED6" w:rsidRDefault="00536F1D" w:rsidP="00AB0C8F">
            <w:pPr>
              <w:rPr>
                <w:rFonts w:ascii="Poppins" w:hAnsi="Poppins" w:cs="Poppins"/>
                <w:bCs/>
                <w:color w:val="161B4E"/>
              </w:rPr>
            </w:pPr>
            <w:r w:rsidRPr="00BB1ED6">
              <w:rPr>
                <w:rFonts w:ascii="Poppins" w:hAnsi="Poppins" w:cs="Poppins"/>
                <w:bCs/>
                <w:color w:val="161B4E"/>
              </w:rPr>
              <w:t>Telephone</w:t>
            </w:r>
          </w:p>
        </w:tc>
        <w:tc>
          <w:tcPr>
            <w:tcW w:w="7342" w:type="dxa"/>
            <w:gridSpan w:val="2"/>
            <w:vAlign w:val="center"/>
          </w:tcPr>
          <w:p w14:paraId="02CA7222" w14:textId="77777777" w:rsidR="00536F1D" w:rsidRPr="00BB1ED6" w:rsidRDefault="00536F1D" w:rsidP="00AB0C8F">
            <w:pPr>
              <w:rPr>
                <w:rFonts w:ascii="Poppins" w:hAnsi="Poppins" w:cs="Poppins"/>
                <w:bCs/>
                <w:color w:val="161B4E"/>
                <w:sz w:val="20"/>
              </w:rPr>
            </w:pPr>
          </w:p>
        </w:tc>
      </w:tr>
      <w:tr w:rsidR="00536F1D" w:rsidRPr="00BF1197" w14:paraId="737D195C" w14:textId="77777777" w:rsidTr="00536F1D">
        <w:trPr>
          <w:trHeight w:val="491"/>
        </w:trPr>
        <w:tc>
          <w:tcPr>
            <w:tcW w:w="2439" w:type="dxa"/>
            <w:vAlign w:val="center"/>
          </w:tcPr>
          <w:p w14:paraId="490411B6" w14:textId="77777777" w:rsidR="00536F1D" w:rsidRPr="00BB1ED6" w:rsidRDefault="00536F1D" w:rsidP="00AB0C8F">
            <w:pPr>
              <w:rPr>
                <w:rFonts w:ascii="Poppins" w:hAnsi="Poppins" w:cs="Poppins"/>
                <w:bCs/>
                <w:color w:val="161B4E"/>
              </w:rPr>
            </w:pPr>
            <w:r w:rsidRPr="00BB1ED6">
              <w:rPr>
                <w:rFonts w:ascii="Poppins" w:hAnsi="Poppins" w:cs="Poppins"/>
                <w:bCs/>
                <w:color w:val="161B4E"/>
              </w:rPr>
              <w:t>Email</w:t>
            </w:r>
          </w:p>
        </w:tc>
        <w:tc>
          <w:tcPr>
            <w:tcW w:w="7342" w:type="dxa"/>
            <w:gridSpan w:val="2"/>
            <w:vAlign w:val="center"/>
          </w:tcPr>
          <w:p w14:paraId="3C285CCE" w14:textId="77777777" w:rsidR="00536F1D" w:rsidRPr="00BB1ED6" w:rsidRDefault="00536F1D" w:rsidP="00AB0C8F">
            <w:pPr>
              <w:rPr>
                <w:rFonts w:ascii="Poppins" w:hAnsi="Poppins" w:cs="Poppins"/>
                <w:bCs/>
                <w:color w:val="161B4E"/>
                <w:sz w:val="20"/>
              </w:rPr>
            </w:pPr>
          </w:p>
        </w:tc>
      </w:tr>
      <w:tr w:rsidR="00536F1D" w:rsidRPr="00BF1197" w14:paraId="40DCAC3B" w14:textId="77777777" w:rsidTr="00536F1D">
        <w:trPr>
          <w:trHeight w:val="410"/>
        </w:trPr>
        <w:tc>
          <w:tcPr>
            <w:tcW w:w="2439" w:type="dxa"/>
            <w:vAlign w:val="center"/>
          </w:tcPr>
          <w:p w14:paraId="2142C60D" w14:textId="77777777" w:rsidR="00536F1D" w:rsidRPr="00BB1ED6" w:rsidRDefault="00536F1D" w:rsidP="00AB0C8F">
            <w:pPr>
              <w:rPr>
                <w:rFonts w:ascii="Poppins" w:hAnsi="Poppins" w:cs="Poppins"/>
                <w:bCs/>
                <w:color w:val="161B4E"/>
              </w:rPr>
            </w:pPr>
            <w:r w:rsidRPr="00BB1ED6">
              <w:rPr>
                <w:rFonts w:ascii="Poppins" w:hAnsi="Poppins" w:cs="Poppins"/>
                <w:bCs/>
                <w:color w:val="161B4E"/>
              </w:rPr>
              <w:t>Relationship to you</w:t>
            </w:r>
          </w:p>
        </w:tc>
        <w:tc>
          <w:tcPr>
            <w:tcW w:w="7342" w:type="dxa"/>
            <w:gridSpan w:val="2"/>
            <w:vAlign w:val="center"/>
          </w:tcPr>
          <w:p w14:paraId="19B49C4B" w14:textId="77777777" w:rsidR="00536F1D" w:rsidRPr="00BB1ED6" w:rsidRDefault="00536F1D" w:rsidP="00AB0C8F">
            <w:pPr>
              <w:rPr>
                <w:rFonts w:ascii="Poppins" w:hAnsi="Poppins" w:cs="Poppins"/>
                <w:bCs/>
                <w:color w:val="161B4E"/>
                <w:sz w:val="20"/>
              </w:rPr>
            </w:pPr>
          </w:p>
        </w:tc>
      </w:tr>
      <w:tr w:rsidR="00536F1D" w:rsidRPr="00BF1197" w14:paraId="781CAD2F" w14:textId="77777777" w:rsidTr="00F645A7">
        <w:trPr>
          <w:trHeight w:val="440"/>
        </w:trPr>
        <w:tc>
          <w:tcPr>
            <w:tcW w:w="6550" w:type="dxa"/>
            <w:gridSpan w:val="2"/>
            <w:vAlign w:val="center"/>
          </w:tcPr>
          <w:p w14:paraId="6CC83C1B" w14:textId="77777777" w:rsidR="00536F1D" w:rsidRPr="00BB1ED6" w:rsidRDefault="00536F1D" w:rsidP="00AB0C8F">
            <w:pPr>
              <w:rPr>
                <w:rFonts w:ascii="Poppins" w:hAnsi="Poppins" w:cs="Poppins"/>
                <w:bCs/>
                <w:color w:val="161B4E"/>
              </w:rPr>
            </w:pPr>
            <w:r w:rsidRPr="00BB1ED6">
              <w:rPr>
                <w:rFonts w:ascii="Poppins" w:hAnsi="Poppins" w:cs="Poppins"/>
                <w:bCs/>
                <w:color w:val="161B4E"/>
              </w:rPr>
              <w:t xml:space="preserve">Can references be taken up </w:t>
            </w:r>
            <w:r w:rsidR="00DF495F" w:rsidRPr="00BB1ED6">
              <w:rPr>
                <w:rFonts w:ascii="Poppins" w:hAnsi="Poppins" w:cs="Poppins"/>
                <w:bCs/>
                <w:color w:val="161B4E"/>
              </w:rPr>
              <w:t>before</w:t>
            </w:r>
            <w:r w:rsidRPr="00BB1ED6">
              <w:rPr>
                <w:rFonts w:ascii="Poppins" w:hAnsi="Poppins" w:cs="Poppins"/>
                <w:bCs/>
                <w:color w:val="161B4E"/>
              </w:rPr>
              <w:t xml:space="preserve"> </w:t>
            </w:r>
            <w:r w:rsidR="00DF495F" w:rsidRPr="00BB1ED6">
              <w:rPr>
                <w:rFonts w:ascii="Poppins" w:hAnsi="Poppins" w:cs="Poppins"/>
                <w:bCs/>
                <w:color w:val="161B4E"/>
              </w:rPr>
              <w:t xml:space="preserve">the </w:t>
            </w:r>
            <w:r w:rsidRPr="00BB1ED6">
              <w:rPr>
                <w:rFonts w:ascii="Poppins" w:hAnsi="Poppins" w:cs="Poppins"/>
                <w:bCs/>
                <w:color w:val="161B4E"/>
              </w:rPr>
              <w:t>interview?</w:t>
            </w:r>
          </w:p>
        </w:tc>
        <w:tc>
          <w:tcPr>
            <w:tcW w:w="3231" w:type="dxa"/>
            <w:vAlign w:val="center"/>
          </w:tcPr>
          <w:p w14:paraId="58B6CE7E" w14:textId="77777777" w:rsidR="00536F1D" w:rsidRPr="00BF1197" w:rsidRDefault="00536F1D" w:rsidP="0017172B">
            <w:pPr>
              <w:jc w:val="center"/>
              <w:rPr>
                <w:rFonts w:ascii="Poppins" w:hAnsi="Poppins" w:cs="Poppins"/>
                <w:bCs/>
                <w:sz w:val="20"/>
              </w:rPr>
            </w:pPr>
          </w:p>
        </w:tc>
      </w:tr>
    </w:tbl>
    <w:p w14:paraId="7F2CD61D" w14:textId="77777777" w:rsidR="0017172B" w:rsidRPr="00BF1197" w:rsidRDefault="0017172B" w:rsidP="00AB0C8F">
      <w:pPr>
        <w:rPr>
          <w:rFonts w:ascii="Poppins" w:hAnsi="Poppins" w:cs="Poppin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F645A7" w:rsidRPr="00BF1197" w14:paraId="1E9EC61A" w14:textId="77777777" w:rsidTr="0004236D">
        <w:tc>
          <w:tcPr>
            <w:tcW w:w="9781" w:type="dxa"/>
            <w:gridSpan w:val="3"/>
            <w:tcBorders>
              <w:top w:val="single" w:sz="4" w:space="0" w:color="auto"/>
              <w:left w:val="single" w:sz="4" w:space="0" w:color="auto"/>
            </w:tcBorders>
            <w:shd w:val="clear" w:color="auto" w:fill="161B4E"/>
          </w:tcPr>
          <w:p w14:paraId="761F020E" w14:textId="77777777" w:rsidR="00F645A7" w:rsidRPr="00BF1197" w:rsidRDefault="00F645A7">
            <w:pPr>
              <w:rPr>
                <w:rFonts w:ascii="Poppins" w:hAnsi="Poppins" w:cs="Poppins"/>
                <w:bCs/>
              </w:rPr>
            </w:pPr>
            <w:r w:rsidRPr="00BF1197">
              <w:rPr>
                <w:rFonts w:ascii="Poppins" w:hAnsi="Poppins" w:cs="Poppins"/>
                <w:bCs/>
              </w:rPr>
              <w:t>Reference 2</w:t>
            </w:r>
          </w:p>
        </w:tc>
      </w:tr>
      <w:tr w:rsidR="00F645A7" w:rsidRPr="00BF1197" w14:paraId="4C267240" w14:textId="77777777">
        <w:trPr>
          <w:trHeight w:val="412"/>
        </w:trPr>
        <w:tc>
          <w:tcPr>
            <w:tcW w:w="2439" w:type="dxa"/>
            <w:vAlign w:val="center"/>
          </w:tcPr>
          <w:p w14:paraId="4C22A664" w14:textId="77777777" w:rsidR="00F645A7" w:rsidRPr="00BB1ED6" w:rsidRDefault="00F645A7">
            <w:pPr>
              <w:rPr>
                <w:rFonts w:ascii="Poppins" w:hAnsi="Poppins" w:cs="Poppins"/>
                <w:bCs/>
                <w:color w:val="161B4E"/>
              </w:rPr>
            </w:pPr>
            <w:r w:rsidRPr="00BB1ED6">
              <w:rPr>
                <w:rFonts w:ascii="Poppins" w:hAnsi="Poppins" w:cs="Poppins"/>
                <w:bCs/>
                <w:color w:val="161B4E"/>
              </w:rPr>
              <w:t>Name</w:t>
            </w:r>
          </w:p>
        </w:tc>
        <w:tc>
          <w:tcPr>
            <w:tcW w:w="7342" w:type="dxa"/>
            <w:gridSpan w:val="2"/>
            <w:vAlign w:val="center"/>
          </w:tcPr>
          <w:p w14:paraId="68562716" w14:textId="77777777" w:rsidR="00F645A7" w:rsidRPr="00BB1ED6" w:rsidRDefault="00F645A7">
            <w:pPr>
              <w:rPr>
                <w:rFonts w:ascii="Poppins" w:hAnsi="Poppins" w:cs="Poppins"/>
                <w:bCs/>
                <w:color w:val="161B4E"/>
                <w:sz w:val="20"/>
              </w:rPr>
            </w:pPr>
          </w:p>
        </w:tc>
      </w:tr>
      <w:tr w:rsidR="00F645A7" w:rsidRPr="00BF1197" w14:paraId="1C95F246" w14:textId="77777777">
        <w:trPr>
          <w:trHeight w:val="430"/>
        </w:trPr>
        <w:tc>
          <w:tcPr>
            <w:tcW w:w="2439" w:type="dxa"/>
            <w:vAlign w:val="center"/>
          </w:tcPr>
          <w:p w14:paraId="79F9D35E" w14:textId="77777777" w:rsidR="00F645A7" w:rsidRPr="00BB1ED6" w:rsidRDefault="00F645A7">
            <w:pPr>
              <w:rPr>
                <w:rFonts w:ascii="Poppins" w:hAnsi="Poppins" w:cs="Poppins"/>
                <w:bCs/>
                <w:color w:val="161B4E"/>
              </w:rPr>
            </w:pPr>
            <w:r w:rsidRPr="00BB1ED6">
              <w:rPr>
                <w:rFonts w:ascii="Poppins" w:hAnsi="Poppins" w:cs="Poppins"/>
                <w:bCs/>
                <w:color w:val="161B4E"/>
              </w:rPr>
              <w:t>Position</w:t>
            </w:r>
          </w:p>
        </w:tc>
        <w:tc>
          <w:tcPr>
            <w:tcW w:w="7342" w:type="dxa"/>
            <w:gridSpan w:val="2"/>
            <w:vAlign w:val="center"/>
          </w:tcPr>
          <w:p w14:paraId="002EC05A" w14:textId="77777777" w:rsidR="00F645A7" w:rsidRPr="00BB1ED6" w:rsidRDefault="00F645A7">
            <w:pPr>
              <w:rPr>
                <w:rFonts w:ascii="Poppins" w:hAnsi="Poppins" w:cs="Poppins"/>
                <w:bCs/>
                <w:color w:val="161B4E"/>
                <w:sz w:val="20"/>
              </w:rPr>
            </w:pPr>
          </w:p>
        </w:tc>
      </w:tr>
      <w:tr w:rsidR="00F645A7" w:rsidRPr="00BF1197" w14:paraId="6B81F94E" w14:textId="77777777">
        <w:trPr>
          <w:trHeight w:val="476"/>
        </w:trPr>
        <w:tc>
          <w:tcPr>
            <w:tcW w:w="2439" w:type="dxa"/>
            <w:vAlign w:val="center"/>
          </w:tcPr>
          <w:p w14:paraId="3F7C1609" w14:textId="77777777" w:rsidR="00F645A7" w:rsidRPr="00BB1ED6" w:rsidRDefault="00F645A7">
            <w:pPr>
              <w:rPr>
                <w:rFonts w:ascii="Poppins" w:hAnsi="Poppins" w:cs="Poppins"/>
                <w:bCs/>
                <w:color w:val="161B4E"/>
              </w:rPr>
            </w:pPr>
            <w:r w:rsidRPr="00BB1ED6">
              <w:rPr>
                <w:rFonts w:ascii="Poppins" w:hAnsi="Poppins" w:cs="Poppins"/>
                <w:bCs/>
                <w:color w:val="161B4E"/>
              </w:rPr>
              <w:t>Telephone</w:t>
            </w:r>
          </w:p>
        </w:tc>
        <w:tc>
          <w:tcPr>
            <w:tcW w:w="7342" w:type="dxa"/>
            <w:gridSpan w:val="2"/>
            <w:vAlign w:val="center"/>
          </w:tcPr>
          <w:p w14:paraId="16663EC0" w14:textId="77777777" w:rsidR="00F645A7" w:rsidRPr="00BB1ED6" w:rsidRDefault="00F645A7">
            <w:pPr>
              <w:rPr>
                <w:rFonts w:ascii="Poppins" w:hAnsi="Poppins" w:cs="Poppins"/>
                <w:bCs/>
                <w:color w:val="161B4E"/>
                <w:sz w:val="20"/>
              </w:rPr>
            </w:pPr>
          </w:p>
        </w:tc>
      </w:tr>
      <w:tr w:rsidR="00F645A7" w:rsidRPr="00BF1197" w14:paraId="0F60A7AA" w14:textId="77777777">
        <w:trPr>
          <w:trHeight w:val="491"/>
        </w:trPr>
        <w:tc>
          <w:tcPr>
            <w:tcW w:w="2439" w:type="dxa"/>
            <w:vAlign w:val="center"/>
          </w:tcPr>
          <w:p w14:paraId="74460FF5" w14:textId="77777777" w:rsidR="00F645A7" w:rsidRPr="00BB1ED6" w:rsidRDefault="00F645A7">
            <w:pPr>
              <w:rPr>
                <w:rFonts w:ascii="Poppins" w:hAnsi="Poppins" w:cs="Poppins"/>
                <w:bCs/>
                <w:color w:val="161B4E"/>
              </w:rPr>
            </w:pPr>
            <w:r w:rsidRPr="00BB1ED6">
              <w:rPr>
                <w:rFonts w:ascii="Poppins" w:hAnsi="Poppins" w:cs="Poppins"/>
                <w:bCs/>
                <w:color w:val="161B4E"/>
              </w:rPr>
              <w:t>Email</w:t>
            </w:r>
          </w:p>
        </w:tc>
        <w:tc>
          <w:tcPr>
            <w:tcW w:w="7342" w:type="dxa"/>
            <w:gridSpan w:val="2"/>
            <w:vAlign w:val="center"/>
          </w:tcPr>
          <w:p w14:paraId="3EDF1620" w14:textId="77777777" w:rsidR="00F645A7" w:rsidRPr="00BB1ED6" w:rsidRDefault="00F645A7">
            <w:pPr>
              <w:rPr>
                <w:rFonts w:ascii="Poppins" w:hAnsi="Poppins" w:cs="Poppins"/>
                <w:bCs/>
                <w:color w:val="161B4E"/>
                <w:sz w:val="20"/>
              </w:rPr>
            </w:pPr>
          </w:p>
        </w:tc>
      </w:tr>
      <w:tr w:rsidR="00F645A7" w:rsidRPr="00BF1197" w14:paraId="2A8BF048" w14:textId="77777777">
        <w:trPr>
          <w:trHeight w:val="410"/>
        </w:trPr>
        <w:tc>
          <w:tcPr>
            <w:tcW w:w="2439" w:type="dxa"/>
            <w:vAlign w:val="center"/>
          </w:tcPr>
          <w:p w14:paraId="0A0CD6AA" w14:textId="77777777" w:rsidR="00F645A7" w:rsidRPr="00BB1ED6" w:rsidRDefault="00F645A7">
            <w:pPr>
              <w:rPr>
                <w:rFonts w:ascii="Poppins" w:hAnsi="Poppins" w:cs="Poppins"/>
                <w:bCs/>
                <w:color w:val="161B4E"/>
              </w:rPr>
            </w:pPr>
            <w:r w:rsidRPr="00BB1ED6">
              <w:rPr>
                <w:rFonts w:ascii="Poppins" w:hAnsi="Poppins" w:cs="Poppins"/>
                <w:bCs/>
                <w:color w:val="161B4E"/>
              </w:rPr>
              <w:t>Relationship to you</w:t>
            </w:r>
          </w:p>
        </w:tc>
        <w:tc>
          <w:tcPr>
            <w:tcW w:w="7342" w:type="dxa"/>
            <w:gridSpan w:val="2"/>
            <w:vAlign w:val="center"/>
          </w:tcPr>
          <w:p w14:paraId="2993EA30" w14:textId="77777777" w:rsidR="00F645A7" w:rsidRPr="00BB1ED6" w:rsidRDefault="00F645A7">
            <w:pPr>
              <w:rPr>
                <w:rFonts w:ascii="Poppins" w:hAnsi="Poppins" w:cs="Poppins"/>
                <w:bCs/>
                <w:color w:val="161B4E"/>
                <w:sz w:val="20"/>
              </w:rPr>
            </w:pPr>
          </w:p>
        </w:tc>
      </w:tr>
      <w:tr w:rsidR="00F645A7" w:rsidRPr="00BF1197" w14:paraId="5E70B784" w14:textId="77777777">
        <w:trPr>
          <w:trHeight w:val="440"/>
        </w:trPr>
        <w:tc>
          <w:tcPr>
            <w:tcW w:w="6550" w:type="dxa"/>
            <w:gridSpan w:val="2"/>
            <w:vAlign w:val="center"/>
          </w:tcPr>
          <w:p w14:paraId="558DC083" w14:textId="77777777" w:rsidR="00F645A7" w:rsidRPr="00BB1ED6" w:rsidRDefault="00F645A7">
            <w:pPr>
              <w:rPr>
                <w:rFonts w:ascii="Poppins" w:hAnsi="Poppins" w:cs="Poppins"/>
                <w:bCs/>
                <w:color w:val="161B4E"/>
              </w:rPr>
            </w:pPr>
            <w:r w:rsidRPr="00BB1ED6">
              <w:rPr>
                <w:rFonts w:ascii="Poppins" w:hAnsi="Poppins" w:cs="Poppins"/>
                <w:bCs/>
                <w:color w:val="161B4E"/>
              </w:rPr>
              <w:t xml:space="preserve">Can references be taken up </w:t>
            </w:r>
            <w:r w:rsidR="00DF495F" w:rsidRPr="00BB1ED6">
              <w:rPr>
                <w:rFonts w:ascii="Poppins" w:hAnsi="Poppins" w:cs="Poppins"/>
                <w:bCs/>
                <w:color w:val="161B4E"/>
              </w:rPr>
              <w:t>before</w:t>
            </w:r>
            <w:r w:rsidRPr="00BB1ED6">
              <w:rPr>
                <w:rFonts w:ascii="Poppins" w:hAnsi="Poppins" w:cs="Poppins"/>
                <w:bCs/>
                <w:color w:val="161B4E"/>
              </w:rPr>
              <w:t xml:space="preserve"> </w:t>
            </w:r>
            <w:r w:rsidR="00DF495F" w:rsidRPr="00BB1ED6">
              <w:rPr>
                <w:rFonts w:ascii="Poppins" w:hAnsi="Poppins" w:cs="Poppins"/>
                <w:bCs/>
                <w:color w:val="161B4E"/>
              </w:rPr>
              <w:t xml:space="preserve">the </w:t>
            </w:r>
            <w:r w:rsidRPr="00BB1ED6">
              <w:rPr>
                <w:rFonts w:ascii="Poppins" w:hAnsi="Poppins" w:cs="Poppins"/>
                <w:bCs/>
                <w:color w:val="161B4E"/>
              </w:rPr>
              <w:t>interview?</w:t>
            </w:r>
          </w:p>
        </w:tc>
        <w:tc>
          <w:tcPr>
            <w:tcW w:w="3231" w:type="dxa"/>
            <w:vAlign w:val="center"/>
          </w:tcPr>
          <w:p w14:paraId="3A1F50EF" w14:textId="77777777" w:rsidR="00F645A7" w:rsidRPr="00BF1197" w:rsidRDefault="00F645A7">
            <w:pPr>
              <w:jc w:val="center"/>
              <w:rPr>
                <w:rFonts w:ascii="Poppins" w:hAnsi="Poppins" w:cs="Poppins"/>
                <w:bCs/>
                <w:sz w:val="20"/>
              </w:rPr>
            </w:pPr>
          </w:p>
        </w:tc>
      </w:tr>
    </w:tbl>
    <w:p w14:paraId="253D22DD" w14:textId="77777777" w:rsidR="00AB0C8F" w:rsidRPr="00BB1ED6" w:rsidRDefault="00AB0C8F" w:rsidP="00721DC6">
      <w:pPr>
        <w:pStyle w:val="Heading1"/>
        <w:rPr>
          <w:rFonts w:ascii="Poppins" w:hAnsi="Poppins" w:cs="Poppins"/>
          <w:color w:val="161B4E"/>
          <w:lang w:val="en-US"/>
        </w:rPr>
      </w:pPr>
      <w:r w:rsidRPr="00BB1ED6">
        <w:rPr>
          <w:rFonts w:ascii="Poppins" w:hAnsi="Poppins" w:cs="Poppins"/>
          <w:color w:val="161B4E"/>
          <w:lang w:val="en-US"/>
        </w:rPr>
        <w:t>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2404"/>
      </w:tblGrid>
      <w:tr w:rsidR="00AB0C8F" w:rsidRPr="00BF1197" w14:paraId="07CE8868" w14:textId="77777777" w:rsidTr="0004236D">
        <w:tc>
          <w:tcPr>
            <w:tcW w:w="10054" w:type="dxa"/>
            <w:gridSpan w:val="2"/>
            <w:shd w:val="clear" w:color="auto" w:fill="161B4E"/>
            <w:vAlign w:val="center"/>
          </w:tcPr>
          <w:p w14:paraId="356F3EF2" w14:textId="77777777" w:rsidR="00AB0C8F" w:rsidRPr="00BF1197" w:rsidRDefault="00AB0C8F" w:rsidP="00AB0C8F">
            <w:pPr>
              <w:spacing w:before="60" w:after="60"/>
              <w:rPr>
                <w:rFonts w:ascii="Poppins" w:hAnsi="Poppins" w:cs="Poppins"/>
                <w:bCs/>
                <w:i/>
                <w:szCs w:val="22"/>
              </w:rPr>
            </w:pPr>
            <w:r w:rsidRPr="00BF1197">
              <w:rPr>
                <w:rFonts w:ascii="Poppins" w:hAnsi="Poppins" w:cs="Poppins"/>
                <w:bCs/>
                <w:szCs w:val="22"/>
              </w:rPr>
              <w:t xml:space="preserve">Please tell us where you saw </w:t>
            </w:r>
            <w:r w:rsidR="004B48D3" w:rsidRPr="00BF1197">
              <w:rPr>
                <w:rFonts w:ascii="Poppins" w:hAnsi="Poppins" w:cs="Poppins"/>
                <w:bCs/>
                <w:szCs w:val="22"/>
              </w:rPr>
              <w:t xml:space="preserve">the </w:t>
            </w:r>
            <w:r w:rsidR="0017172B" w:rsidRPr="00BF1197">
              <w:rPr>
                <w:rFonts w:ascii="Poppins" w:hAnsi="Poppins" w:cs="Poppins"/>
                <w:bCs/>
                <w:szCs w:val="22"/>
              </w:rPr>
              <w:t>role</w:t>
            </w:r>
            <w:r w:rsidRPr="00BF1197">
              <w:rPr>
                <w:rFonts w:ascii="Poppins" w:hAnsi="Poppins" w:cs="Poppins"/>
                <w:bCs/>
                <w:szCs w:val="22"/>
              </w:rPr>
              <w:t xml:space="preserve"> advertised </w:t>
            </w:r>
          </w:p>
        </w:tc>
      </w:tr>
      <w:tr w:rsidR="00AB0C8F" w:rsidRPr="00BF1197" w14:paraId="3D92A251" w14:textId="77777777" w:rsidTr="000A7D91">
        <w:trPr>
          <w:trHeight w:val="454"/>
        </w:trPr>
        <w:tc>
          <w:tcPr>
            <w:tcW w:w="10054" w:type="dxa"/>
            <w:gridSpan w:val="2"/>
          </w:tcPr>
          <w:p w14:paraId="1953C3FE" w14:textId="0A691502" w:rsidR="00AB0C8F" w:rsidRPr="00BF1197" w:rsidRDefault="00AB0C8F" w:rsidP="00AB0C8F">
            <w:pPr>
              <w:rPr>
                <w:rFonts w:ascii="Poppins" w:hAnsi="Poppins" w:cs="Poppins"/>
                <w:szCs w:val="22"/>
              </w:rPr>
            </w:pPr>
          </w:p>
        </w:tc>
      </w:tr>
      <w:tr w:rsidR="00AB0C8F" w:rsidRPr="00BF1197" w14:paraId="21379495" w14:textId="77777777" w:rsidTr="0004236D">
        <w:trPr>
          <w:trHeight w:val="368"/>
        </w:trPr>
        <w:tc>
          <w:tcPr>
            <w:tcW w:w="10054" w:type="dxa"/>
            <w:gridSpan w:val="2"/>
            <w:shd w:val="clear" w:color="auto" w:fill="161B4E"/>
          </w:tcPr>
          <w:p w14:paraId="3D69DC5C" w14:textId="77777777" w:rsidR="00AB0C8F" w:rsidRPr="00BF1197" w:rsidRDefault="00AB0C8F" w:rsidP="00AB0C8F">
            <w:pPr>
              <w:spacing w:before="60" w:after="60"/>
              <w:rPr>
                <w:rFonts w:ascii="Poppins" w:hAnsi="Poppins" w:cs="Poppins"/>
                <w:bCs/>
                <w:szCs w:val="22"/>
              </w:rPr>
            </w:pPr>
            <w:r w:rsidRPr="00BF1197">
              <w:rPr>
                <w:rFonts w:ascii="Poppins" w:hAnsi="Poppins" w:cs="Poppins"/>
                <w:bCs/>
                <w:szCs w:val="22"/>
              </w:rPr>
              <w:t>UK Work Restrictions</w:t>
            </w:r>
          </w:p>
        </w:tc>
      </w:tr>
      <w:tr w:rsidR="000A7D91" w:rsidRPr="00BF1197" w14:paraId="06929E4F" w14:textId="77777777" w:rsidTr="0004236D">
        <w:trPr>
          <w:trHeight w:val="460"/>
        </w:trPr>
        <w:tc>
          <w:tcPr>
            <w:tcW w:w="7650" w:type="dxa"/>
            <w:vAlign w:val="center"/>
          </w:tcPr>
          <w:p w14:paraId="6C4BE5D4" w14:textId="77777777" w:rsidR="000A7D91" w:rsidRPr="00BB1ED6" w:rsidRDefault="000A7D91" w:rsidP="000A7D91">
            <w:pPr>
              <w:tabs>
                <w:tab w:val="left" w:pos="4320"/>
                <w:tab w:val="left" w:pos="6300"/>
                <w:tab w:val="left" w:pos="6663"/>
                <w:tab w:val="left" w:pos="7740"/>
              </w:tabs>
              <w:rPr>
                <w:rFonts w:ascii="Poppins" w:hAnsi="Poppins" w:cs="Poppins"/>
                <w:color w:val="161B4E"/>
                <w:szCs w:val="22"/>
              </w:rPr>
            </w:pPr>
            <w:r w:rsidRPr="00BB1ED6">
              <w:rPr>
                <w:rFonts w:ascii="Poppins" w:hAnsi="Poppins" w:cs="Poppins"/>
                <w:bCs/>
                <w:color w:val="161B4E"/>
                <w:szCs w:val="22"/>
                <w:lang w:val="en-US"/>
              </w:rPr>
              <w:t>Are there any restrictions on you taking up employment in the UK?</w:t>
            </w:r>
            <w:r w:rsidRPr="00BB1ED6">
              <w:rPr>
                <w:rFonts w:ascii="Poppins" w:hAnsi="Poppins" w:cs="Poppins"/>
                <w:color w:val="161B4E"/>
                <w:szCs w:val="22"/>
              </w:rPr>
              <w:t xml:space="preserve">             </w:t>
            </w:r>
            <w:r w:rsidRPr="00BB1ED6">
              <w:rPr>
                <w:rFonts w:ascii="Poppins" w:hAnsi="Poppins" w:cs="Poppins"/>
                <w:b/>
                <w:i/>
                <w:color w:val="161B4E"/>
                <w:szCs w:val="22"/>
              </w:rPr>
              <w:t xml:space="preserve"> </w:t>
            </w:r>
          </w:p>
        </w:tc>
        <w:tc>
          <w:tcPr>
            <w:tcW w:w="2404" w:type="dxa"/>
            <w:vAlign w:val="center"/>
          </w:tcPr>
          <w:p w14:paraId="36BCDDB8" w14:textId="77777777" w:rsidR="000A7D91" w:rsidRPr="00BF1197" w:rsidRDefault="000A7D91" w:rsidP="000A7D91">
            <w:pPr>
              <w:tabs>
                <w:tab w:val="left" w:pos="4320"/>
                <w:tab w:val="left" w:pos="6300"/>
                <w:tab w:val="left" w:pos="6663"/>
                <w:tab w:val="left" w:pos="7740"/>
              </w:tabs>
              <w:jc w:val="center"/>
              <w:rPr>
                <w:rFonts w:ascii="Poppins" w:hAnsi="Poppins" w:cs="Poppins"/>
                <w:szCs w:val="22"/>
              </w:rPr>
            </w:pPr>
          </w:p>
        </w:tc>
      </w:tr>
      <w:tr w:rsidR="000A7D91" w:rsidRPr="00BF1197" w14:paraId="0336C0C2" w14:textId="77777777" w:rsidTr="0004236D">
        <w:trPr>
          <w:trHeight w:val="424"/>
        </w:trPr>
        <w:tc>
          <w:tcPr>
            <w:tcW w:w="7650" w:type="dxa"/>
            <w:vAlign w:val="center"/>
          </w:tcPr>
          <w:p w14:paraId="41CFF499" w14:textId="77777777" w:rsidR="000A7D91" w:rsidRPr="00BB1ED6" w:rsidRDefault="000A7D91" w:rsidP="000A7D91">
            <w:pPr>
              <w:tabs>
                <w:tab w:val="left" w:pos="4320"/>
                <w:tab w:val="left" w:pos="6300"/>
                <w:tab w:val="left" w:pos="6663"/>
                <w:tab w:val="left" w:pos="7740"/>
              </w:tabs>
              <w:rPr>
                <w:rFonts w:ascii="Poppins" w:hAnsi="Poppins" w:cs="Poppins"/>
                <w:bCs/>
                <w:color w:val="161B4E"/>
                <w:szCs w:val="22"/>
                <w:lang w:val="en-US"/>
              </w:rPr>
            </w:pPr>
            <w:r w:rsidRPr="00BB1ED6">
              <w:rPr>
                <w:rFonts w:ascii="Poppins" w:hAnsi="Poppins" w:cs="Poppins"/>
                <w:color w:val="161B4E"/>
                <w:szCs w:val="22"/>
              </w:rPr>
              <w:t>Do you need a work permit to take up employment in the UK?</w:t>
            </w:r>
          </w:p>
        </w:tc>
        <w:tc>
          <w:tcPr>
            <w:tcW w:w="2404" w:type="dxa"/>
            <w:vAlign w:val="center"/>
          </w:tcPr>
          <w:p w14:paraId="61E75863" w14:textId="77777777" w:rsidR="000A7D91" w:rsidRPr="00BF1197" w:rsidRDefault="000A7D91" w:rsidP="001413D8">
            <w:pPr>
              <w:tabs>
                <w:tab w:val="left" w:pos="4320"/>
                <w:tab w:val="left" w:pos="6300"/>
                <w:tab w:val="left" w:pos="6663"/>
                <w:tab w:val="left" w:pos="7740"/>
              </w:tabs>
              <w:rPr>
                <w:rFonts w:ascii="Poppins" w:hAnsi="Poppins" w:cs="Poppins"/>
                <w:bCs/>
                <w:color w:val="000000"/>
                <w:szCs w:val="22"/>
                <w:lang w:val="en-US"/>
              </w:rPr>
            </w:pPr>
          </w:p>
        </w:tc>
      </w:tr>
    </w:tbl>
    <w:p w14:paraId="668D9071" w14:textId="77777777" w:rsidR="00AB0C8F" w:rsidRPr="00BF1197" w:rsidRDefault="00AB0C8F" w:rsidP="00AB0C8F">
      <w:pPr>
        <w:rPr>
          <w:rFonts w:ascii="Poppins" w:hAnsi="Poppins" w:cs="Poppins"/>
        </w:rPr>
      </w:pPr>
      <w:r w:rsidRPr="00BF1197">
        <w:rPr>
          <w:rFonts w:ascii="Poppins" w:hAnsi="Poppins" w:cs="Poppins"/>
        </w:rPr>
        <w:t xml:space="preserve"> </w:t>
      </w:r>
    </w:p>
    <w:p w14:paraId="5FEB2135" w14:textId="77777777" w:rsidR="008B174A" w:rsidRPr="00BB1ED6" w:rsidRDefault="00EB0988" w:rsidP="00EB0988">
      <w:pPr>
        <w:rPr>
          <w:rFonts w:ascii="Poppins" w:hAnsi="Poppins" w:cs="Poppins"/>
          <w:color w:val="161B4E"/>
          <w:szCs w:val="22"/>
        </w:rPr>
      </w:pPr>
      <w:r w:rsidRPr="00BB1ED6">
        <w:rPr>
          <w:rFonts w:ascii="Poppins" w:hAnsi="Poppins" w:cs="Poppins"/>
          <w:color w:val="161B4E"/>
          <w:szCs w:val="22"/>
        </w:rPr>
        <w:t>Return your application by</w:t>
      </w:r>
      <w:r w:rsidR="008B174A" w:rsidRPr="00BB1ED6">
        <w:rPr>
          <w:rFonts w:ascii="Poppins" w:hAnsi="Poppins" w:cs="Poppins"/>
          <w:color w:val="161B4E"/>
          <w:szCs w:val="22"/>
        </w:rPr>
        <w:t>:</w:t>
      </w:r>
    </w:p>
    <w:p w14:paraId="5A65DD26" w14:textId="5C8C0D0A" w:rsidR="00EB0988" w:rsidRPr="00BF1197" w:rsidRDefault="008B174A" w:rsidP="00EB0988">
      <w:pPr>
        <w:rPr>
          <w:rFonts w:ascii="Poppins" w:hAnsi="Poppins" w:cs="Poppins"/>
          <w:szCs w:val="22"/>
        </w:rPr>
      </w:pPr>
      <w:r w:rsidRPr="00BB1ED6">
        <w:rPr>
          <w:rFonts w:ascii="Poppins" w:hAnsi="Poppins" w:cs="Poppins"/>
          <w:color w:val="161B4E"/>
          <w:szCs w:val="22"/>
        </w:rPr>
        <w:t>E</w:t>
      </w:r>
      <w:r w:rsidR="00EB0988" w:rsidRPr="00BB1ED6">
        <w:rPr>
          <w:rFonts w:ascii="Poppins" w:hAnsi="Poppins" w:cs="Poppins"/>
          <w:color w:val="161B4E"/>
          <w:szCs w:val="22"/>
        </w:rPr>
        <w:t>mail to</w:t>
      </w:r>
      <w:r w:rsidR="00446F67" w:rsidRPr="00BB1ED6">
        <w:rPr>
          <w:rFonts w:ascii="Poppins" w:hAnsi="Poppins" w:cs="Poppins"/>
          <w:color w:val="161B4E"/>
          <w:szCs w:val="22"/>
        </w:rPr>
        <w:t xml:space="preserve">: </w:t>
      </w:r>
      <w:hyperlink r:id="rId16" w:history="1">
        <w:r w:rsidR="00A10ED7" w:rsidRPr="009D0EA7">
          <w:rPr>
            <w:rStyle w:val="Hyperlink"/>
            <w:rFonts w:ascii="Poppins" w:hAnsi="Poppins" w:cs="Poppins"/>
            <w:szCs w:val="22"/>
          </w:rPr>
          <w:t>hr@girlguiding-anglia.org.uk</w:t>
        </w:r>
      </w:hyperlink>
      <w:r w:rsidR="00A10ED7">
        <w:rPr>
          <w:rFonts w:ascii="Poppins" w:hAnsi="Poppins" w:cs="Poppins"/>
          <w:szCs w:val="22"/>
        </w:rPr>
        <w:t xml:space="preserve"> </w:t>
      </w:r>
    </w:p>
    <w:p w14:paraId="10E1CE0E" w14:textId="77777777" w:rsidR="00EB0988" w:rsidRPr="00BB1ED6" w:rsidRDefault="008B174A" w:rsidP="00EB0988">
      <w:pPr>
        <w:rPr>
          <w:rFonts w:ascii="Poppins" w:hAnsi="Poppins" w:cs="Poppins"/>
          <w:color w:val="161B4E"/>
          <w:szCs w:val="22"/>
        </w:rPr>
      </w:pPr>
      <w:r w:rsidRPr="00BB1ED6">
        <w:rPr>
          <w:rFonts w:ascii="Poppins" w:hAnsi="Poppins" w:cs="Poppins"/>
          <w:color w:val="161B4E"/>
          <w:szCs w:val="22"/>
        </w:rPr>
        <w:t>O</w:t>
      </w:r>
      <w:r w:rsidR="00EB0988" w:rsidRPr="00BB1ED6">
        <w:rPr>
          <w:rFonts w:ascii="Poppins" w:hAnsi="Poppins" w:cs="Poppins"/>
          <w:color w:val="161B4E"/>
          <w:szCs w:val="22"/>
        </w:rPr>
        <w:t xml:space="preserve">r by post, </w:t>
      </w:r>
      <w:r w:rsidR="00EB0988" w:rsidRPr="00BB1ED6">
        <w:rPr>
          <w:rFonts w:ascii="Poppins" w:hAnsi="Poppins" w:cs="Poppins"/>
          <w:color w:val="161B4E"/>
          <w:szCs w:val="22"/>
          <w:u w:val="single"/>
        </w:rPr>
        <w:t>marked private and confidential</w:t>
      </w:r>
      <w:r w:rsidR="00EB0988" w:rsidRPr="00BB1ED6">
        <w:rPr>
          <w:rFonts w:ascii="Poppins" w:hAnsi="Poppins" w:cs="Poppins"/>
          <w:color w:val="161B4E"/>
          <w:szCs w:val="22"/>
        </w:rPr>
        <w:t xml:space="preserve"> to: </w:t>
      </w:r>
    </w:p>
    <w:p w14:paraId="41AA9AFF" w14:textId="11D4F357" w:rsidR="00EB0988" w:rsidRPr="00BF1197" w:rsidRDefault="00EB0988" w:rsidP="00EB0988">
      <w:pPr>
        <w:rPr>
          <w:rFonts w:ascii="Poppins" w:hAnsi="Poppins" w:cs="Poppins"/>
          <w:szCs w:val="22"/>
        </w:rPr>
      </w:pPr>
      <w:r w:rsidRPr="00BB1ED6">
        <w:rPr>
          <w:rFonts w:ascii="Poppins" w:hAnsi="Poppins" w:cs="Poppins"/>
          <w:color w:val="161B4E"/>
          <w:szCs w:val="22"/>
        </w:rPr>
        <w:t xml:space="preserve">Vacancies at </w:t>
      </w:r>
      <w:r w:rsidR="00D11549" w:rsidRPr="00BB1ED6">
        <w:rPr>
          <w:rFonts w:ascii="Poppins" w:hAnsi="Poppins" w:cs="Poppins"/>
          <w:color w:val="161B4E"/>
          <w:szCs w:val="22"/>
        </w:rPr>
        <w:t>Girl</w:t>
      </w:r>
      <w:r w:rsidR="00BE4CAF" w:rsidRPr="00BB1ED6">
        <w:rPr>
          <w:rFonts w:ascii="Poppins" w:hAnsi="Poppins" w:cs="Poppins"/>
          <w:color w:val="161B4E"/>
          <w:szCs w:val="22"/>
        </w:rPr>
        <w:t>guiding Anglia</w:t>
      </w:r>
      <w:r w:rsidRPr="00BB1ED6">
        <w:rPr>
          <w:rFonts w:ascii="Poppins" w:hAnsi="Poppins" w:cs="Poppins"/>
          <w:color w:val="161B4E"/>
          <w:szCs w:val="22"/>
        </w:rPr>
        <w:t xml:space="preserve">. </w:t>
      </w:r>
      <w:r w:rsidR="00BE4CAF" w:rsidRPr="00BB1ED6">
        <w:rPr>
          <w:rFonts w:ascii="Poppins" w:hAnsi="Poppins" w:cs="Poppins"/>
          <w:color w:val="161B4E"/>
          <w:szCs w:val="22"/>
        </w:rPr>
        <w:t>7</w:t>
      </w:r>
      <w:r w:rsidRPr="00BB1ED6">
        <w:rPr>
          <w:rFonts w:ascii="Poppins" w:hAnsi="Poppins" w:cs="Poppins"/>
          <w:color w:val="161B4E"/>
          <w:szCs w:val="22"/>
        </w:rPr>
        <w:t xml:space="preserve"> Great Hautbois Road, Coltishall, Norwich. NR12 7JN</w:t>
      </w:r>
    </w:p>
    <w:p w14:paraId="4908ED0C" w14:textId="77777777" w:rsidR="00EB0988" w:rsidRPr="00BF1197" w:rsidRDefault="00EB0988" w:rsidP="00EB0988">
      <w:pPr>
        <w:rPr>
          <w:rFonts w:ascii="Poppins" w:hAnsi="Poppins" w:cs="Poppins"/>
          <w:szCs w:val="22"/>
        </w:rPr>
      </w:pPr>
    </w:p>
    <w:p w14:paraId="767AB8FA" w14:textId="059FBE82" w:rsidR="00A31A0C" w:rsidRPr="00BB1ED6" w:rsidRDefault="00EB0988" w:rsidP="5746FEF7">
      <w:pPr>
        <w:rPr>
          <w:rFonts w:ascii="Poppins" w:hAnsi="Poppins" w:cs="Poppins"/>
          <w:color w:val="161B4E"/>
        </w:rPr>
      </w:pPr>
      <w:r w:rsidRPr="00BB1ED6">
        <w:rPr>
          <w:rFonts w:ascii="Poppins" w:hAnsi="Poppins" w:cs="Poppins"/>
          <w:b/>
          <w:bCs/>
          <w:color w:val="161B4E"/>
        </w:rPr>
        <w:t xml:space="preserve">Closing </w:t>
      </w:r>
      <w:r w:rsidR="008B174A" w:rsidRPr="00BB1ED6">
        <w:rPr>
          <w:rFonts w:ascii="Poppins" w:hAnsi="Poppins" w:cs="Poppins"/>
          <w:b/>
          <w:bCs/>
          <w:color w:val="161B4E"/>
        </w:rPr>
        <w:t>d</w:t>
      </w:r>
      <w:r w:rsidRPr="00BB1ED6">
        <w:rPr>
          <w:rFonts w:ascii="Poppins" w:hAnsi="Poppins" w:cs="Poppins"/>
          <w:b/>
          <w:bCs/>
          <w:color w:val="161B4E"/>
        </w:rPr>
        <w:t xml:space="preserve">ate for </w:t>
      </w:r>
      <w:r w:rsidR="008B174A" w:rsidRPr="00BB1ED6">
        <w:rPr>
          <w:rFonts w:ascii="Poppins" w:hAnsi="Poppins" w:cs="Poppins"/>
          <w:b/>
          <w:bCs/>
          <w:color w:val="161B4E"/>
        </w:rPr>
        <w:t>a</w:t>
      </w:r>
      <w:r w:rsidRPr="00BB1ED6">
        <w:rPr>
          <w:rFonts w:ascii="Poppins" w:hAnsi="Poppins" w:cs="Poppins"/>
          <w:b/>
          <w:bCs/>
          <w:color w:val="161B4E"/>
        </w:rPr>
        <w:t>pplications</w:t>
      </w:r>
      <w:r w:rsidR="0006737C" w:rsidRPr="00BB1ED6">
        <w:rPr>
          <w:rFonts w:ascii="Poppins" w:hAnsi="Poppins" w:cs="Poppins"/>
          <w:b/>
          <w:bCs/>
          <w:color w:val="161B4E"/>
        </w:rPr>
        <w:t xml:space="preserve">: </w:t>
      </w:r>
      <w:r w:rsidR="00A20D4B">
        <w:rPr>
          <w:rFonts w:ascii="Poppins" w:hAnsi="Poppins" w:cs="Poppins"/>
          <w:b/>
          <w:bCs/>
          <w:color w:val="161B4E"/>
        </w:rPr>
        <w:t xml:space="preserve">Sunday 30 November </w:t>
      </w:r>
      <w:r w:rsidR="25613649" w:rsidRPr="00BB1ED6">
        <w:rPr>
          <w:rFonts w:ascii="Poppins" w:hAnsi="Poppins" w:cs="Poppins"/>
          <w:b/>
          <w:bCs/>
          <w:color w:val="161B4E"/>
        </w:rPr>
        <w:t>202</w:t>
      </w:r>
      <w:r w:rsidR="00FF4BFA" w:rsidRPr="00BB1ED6">
        <w:rPr>
          <w:rFonts w:ascii="Poppins" w:hAnsi="Poppins" w:cs="Poppins"/>
          <w:b/>
          <w:bCs/>
          <w:color w:val="161B4E"/>
        </w:rPr>
        <w:t>5</w:t>
      </w:r>
      <w:r w:rsidR="25613649" w:rsidRPr="00BB1ED6">
        <w:rPr>
          <w:rFonts w:ascii="Poppins" w:hAnsi="Poppins" w:cs="Poppins"/>
          <w:b/>
          <w:bCs/>
          <w:color w:val="161B4E"/>
        </w:rPr>
        <w:t xml:space="preserve"> </w:t>
      </w:r>
      <w:r w:rsidR="00232BFF" w:rsidRPr="00BB1ED6">
        <w:rPr>
          <w:rFonts w:ascii="Poppins" w:hAnsi="Poppins" w:cs="Poppins"/>
          <w:b/>
          <w:bCs/>
          <w:color w:val="161B4E"/>
        </w:rPr>
        <w:t xml:space="preserve">at </w:t>
      </w:r>
      <w:r w:rsidR="00A20D4B">
        <w:rPr>
          <w:rFonts w:ascii="Poppins" w:hAnsi="Poppins" w:cs="Poppins"/>
          <w:b/>
          <w:bCs/>
          <w:color w:val="161B4E"/>
        </w:rPr>
        <w:t>23:59</w:t>
      </w:r>
      <w:r w:rsidR="00232BFF" w:rsidRPr="00BB1ED6">
        <w:rPr>
          <w:rFonts w:ascii="Poppins" w:hAnsi="Poppins" w:cs="Poppins"/>
          <w:b/>
          <w:bCs/>
          <w:color w:val="161B4E"/>
        </w:rPr>
        <w:t>.</w:t>
      </w:r>
      <w:r w:rsidR="00232BFF" w:rsidRPr="00BB1ED6">
        <w:rPr>
          <w:rFonts w:ascii="Poppins" w:hAnsi="Poppins" w:cs="Poppins"/>
          <w:color w:val="161B4E"/>
        </w:rPr>
        <w:t xml:space="preserve"> </w:t>
      </w:r>
    </w:p>
    <w:p w14:paraId="7BE621C4" w14:textId="77777777" w:rsidR="00A20D4B" w:rsidRDefault="00A20D4B" w:rsidP="5746FEF7">
      <w:pPr>
        <w:rPr>
          <w:rFonts w:ascii="Poppins" w:hAnsi="Poppins" w:cs="Poppins"/>
          <w:color w:val="161B4E"/>
        </w:rPr>
      </w:pPr>
    </w:p>
    <w:p w14:paraId="6095FE11" w14:textId="022654D8" w:rsidR="00AB0C8F" w:rsidRPr="00BB1ED6" w:rsidRDefault="00AB0C8F" w:rsidP="00AB0C8F">
      <w:pPr>
        <w:pStyle w:val="Footer"/>
        <w:rPr>
          <w:rFonts w:ascii="Poppins" w:hAnsi="Poppins" w:cs="Poppins"/>
          <w:iCs/>
          <w:color w:val="161B4E"/>
          <w:szCs w:val="22"/>
        </w:rPr>
        <w:sectPr w:rsidR="00AB0C8F" w:rsidRPr="00BB1ED6" w:rsidSect="00CE402A">
          <w:headerReference w:type="default" r:id="rId17"/>
          <w:footerReference w:type="default" r:id="rId18"/>
          <w:headerReference w:type="first" r:id="rId19"/>
          <w:footerReference w:type="first" r:id="rId20"/>
          <w:pgSz w:w="11907" w:h="16840" w:code="9"/>
          <w:pgMar w:top="1151" w:right="850" w:bottom="851" w:left="993" w:header="709" w:footer="709" w:gutter="0"/>
          <w:pgNumType w:start="1"/>
          <w:cols w:space="720"/>
          <w:titlePg/>
          <w:docGrid w:linePitch="299"/>
        </w:sectPr>
      </w:pPr>
      <w:r w:rsidRPr="00BB1ED6">
        <w:rPr>
          <w:rFonts w:ascii="Poppins" w:hAnsi="Poppins" w:cs="Poppins"/>
          <w:iCs/>
          <w:color w:val="161B4E"/>
          <w:szCs w:val="22"/>
        </w:rPr>
        <w:t xml:space="preserve">Should you not receive an acknowledgement within </w:t>
      </w:r>
      <w:r w:rsidR="00ED20E3" w:rsidRPr="00BB1ED6">
        <w:rPr>
          <w:rFonts w:ascii="Poppins" w:hAnsi="Poppins" w:cs="Poppins"/>
          <w:iCs/>
          <w:color w:val="161B4E"/>
          <w:szCs w:val="22"/>
        </w:rPr>
        <w:t>48</w:t>
      </w:r>
      <w:r w:rsidR="00283E1D" w:rsidRPr="00BB1ED6">
        <w:rPr>
          <w:rFonts w:ascii="Poppins" w:hAnsi="Poppins" w:cs="Poppins"/>
          <w:iCs/>
          <w:color w:val="161B4E"/>
          <w:szCs w:val="22"/>
        </w:rPr>
        <w:t xml:space="preserve"> working</w:t>
      </w:r>
      <w:r w:rsidRPr="00BB1ED6">
        <w:rPr>
          <w:rFonts w:ascii="Poppins" w:hAnsi="Poppins" w:cs="Poppins"/>
          <w:iCs/>
          <w:color w:val="161B4E"/>
          <w:szCs w:val="22"/>
        </w:rPr>
        <w:t xml:space="preserve"> hours of sending</w:t>
      </w:r>
      <w:r w:rsidR="008B174A" w:rsidRPr="00BB1ED6">
        <w:rPr>
          <w:rFonts w:ascii="Poppins" w:hAnsi="Poppins" w:cs="Poppins"/>
          <w:iCs/>
          <w:color w:val="161B4E"/>
          <w:szCs w:val="22"/>
        </w:rPr>
        <w:t xml:space="preserve"> your application</w:t>
      </w:r>
      <w:r w:rsidRPr="00BB1ED6">
        <w:rPr>
          <w:rFonts w:ascii="Poppins" w:hAnsi="Poppins" w:cs="Poppins"/>
          <w:iCs/>
          <w:color w:val="161B4E"/>
          <w:szCs w:val="22"/>
        </w:rPr>
        <w:t xml:space="preserve"> please contact us </w:t>
      </w:r>
      <w:r w:rsidR="00DF495F" w:rsidRPr="00BB1ED6">
        <w:rPr>
          <w:rFonts w:ascii="Poppins" w:hAnsi="Poppins" w:cs="Poppins"/>
          <w:iCs/>
          <w:color w:val="161B4E"/>
          <w:szCs w:val="22"/>
        </w:rPr>
        <w:t>at</w:t>
      </w:r>
      <w:r w:rsidRPr="00BB1ED6">
        <w:rPr>
          <w:rFonts w:ascii="Poppins" w:hAnsi="Poppins" w:cs="Poppins"/>
          <w:iCs/>
          <w:color w:val="161B4E"/>
          <w:szCs w:val="22"/>
        </w:rPr>
        <w:t xml:space="preserve"> 01603 737 357 (option 1).</w:t>
      </w:r>
    </w:p>
    <w:p w14:paraId="7540AEA2" w14:textId="77777777" w:rsidR="00AB0C8F" w:rsidRPr="00756E5F" w:rsidRDefault="00AB0C8F" w:rsidP="004E7954">
      <w:pPr>
        <w:pStyle w:val="Heading1"/>
        <w:rPr>
          <w:rFonts w:ascii="Poppins" w:hAnsi="Poppins" w:cs="Poppins"/>
          <w:color w:val="161B4E"/>
        </w:rPr>
      </w:pPr>
      <w:r w:rsidRPr="00756E5F">
        <w:rPr>
          <w:rFonts w:ascii="Poppins" w:hAnsi="Poppins" w:cs="Poppins"/>
          <w:color w:val="161B4E"/>
        </w:rPr>
        <w:lastRenderedPageBreak/>
        <w:t>Equality and Diversity Monitoring</w:t>
      </w:r>
    </w:p>
    <w:p w14:paraId="4D788299" w14:textId="0AE88D68" w:rsidR="00723975" w:rsidRPr="00756E5F" w:rsidRDefault="00723975" w:rsidP="00723975">
      <w:pPr>
        <w:pStyle w:val="NormalWeb"/>
        <w:tabs>
          <w:tab w:val="left" w:pos="4962"/>
        </w:tabs>
        <w:spacing w:before="0" w:beforeAutospacing="0" w:after="0" w:afterAutospacing="0"/>
        <w:rPr>
          <w:rFonts w:ascii="Poppins" w:hAnsi="Poppins" w:cs="Poppins"/>
          <w:color w:val="161B4E"/>
          <w:sz w:val="22"/>
          <w:szCs w:val="22"/>
        </w:rPr>
      </w:pPr>
      <w:r w:rsidRPr="00756E5F">
        <w:rPr>
          <w:rFonts w:ascii="Poppins" w:hAnsi="Poppins" w:cs="Poppins"/>
          <w:color w:val="161B4E"/>
          <w:sz w:val="22"/>
          <w:szCs w:val="22"/>
        </w:rPr>
        <w:t xml:space="preserve">Girlguiding Anglia wants to meet the aims and commitments set out in its equality policy. This includes not discriminating under the Equality Act </w:t>
      </w:r>
      <w:r w:rsidR="008B2AED" w:rsidRPr="00756E5F">
        <w:rPr>
          <w:rFonts w:ascii="Poppins" w:hAnsi="Poppins" w:cs="Poppins"/>
          <w:color w:val="161B4E"/>
          <w:sz w:val="22"/>
          <w:szCs w:val="22"/>
        </w:rPr>
        <w:t>2010</w:t>
      </w:r>
      <w:r w:rsidR="00756E5F" w:rsidRPr="00756E5F">
        <w:rPr>
          <w:rFonts w:ascii="Poppins" w:hAnsi="Poppins" w:cs="Poppins"/>
          <w:color w:val="161B4E"/>
          <w:sz w:val="22"/>
          <w:szCs w:val="22"/>
        </w:rPr>
        <w:t>.</w:t>
      </w:r>
    </w:p>
    <w:p w14:paraId="23370A44" w14:textId="77777777" w:rsidR="00723975" w:rsidRPr="00756E5F" w:rsidRDefault="00723975" w:rsidP="00723975">
      <w:pPr>
        <w:pStyle w:val="NormalWeb"/>
        <w:tabs>
          <w:tab w:val="left" w:pos="4962"/>
        </w:tabs>
        <w:spacing w:before="0" w:beforeAutospacing="0" w:after="0" w:afterAutospacing="0"/>
        <w:ind w:left="-539"/>
        <w:rPr>
          <w:rFonts w:ascii="Poppins" w:hAnsi="Poppins" w:cs="Poppins"/>
          <w:color w:val="161B4E"/>
          <w:sz w:val="22"/>
          <w:szCs w:val="22"/>
        </w:rPr>
      </w:pPr>
    </w:p>
    <w:p w14:paraId="6C8A05B7" w14:textId="77777777" w:rsidR="00467D66" w:rsidRPr="009D4AE4" w:rsidRDefault="00467D66" w:rsidP="00467D66">
      <w:pPr>
        <w:rPr>
          <w:rFonts w:ascii="Poppins" w:hAnsi="Poppins" w:cs="Poppins"/>
          <w:szCs w:val="22"/>
        </w:rPr>
      </w:pPr>
      <w:r w:rsidRPr="00E34AEC">
        <w:rPr>
          <w:rFonts w:ascii="Poppins" w:hAnsi="Poppins" w:cs="Poppins"/>
          <w:color w:val="161B4E"/>
          <w:szCs w:val="22"/>
        </w:rPr>
        <w:t xml:space="preserve">We want everyone to feel comfortable and supported when applying to join Girlguiding Anglia. If you have a disability or think you might need any adjustments during the recruitment process, just get in touch with our HR officer at </w:t>
      </w:r>
      <w:hyperlink r:id="rId21" w:history="1">
        <w:r w:rsidRPr="00E34AEC">
          <w:rPr>
            <w:rFonts w:ascii="Poppins" w:hAnsi="Poppins" w:cs="Poppins"/>
            <w:color w:val="0000FF"/>
            <w:szCs w:val="22"/>
            <w:u w:val="single"/>
          </w:rPr>
          <w:t>HR@girlguiding-anglia.org.uk</w:t>
        </w:r>
      </w:hyperlink>
    </w:p>
    <w:p w14:paraId="060A36B8" w14:textId="77777777" w:rsidR="00467D66" w:rsidRPr="00E34AEC" w:rsidRDefault="00467D66" w:rsidP="00467D66">
      <w:pPr>
        <w:rPr>
          <w:rFonts w:ascii="Poppins" w:hAnsi="Poppins" w:cs="Poppins"/>
          <w:color w:val="161B4E"/>
          <w:szCs w:val="22"/>
        </w:rPr>
      </w:pPr>
      <w:r w:rsidRPr="00E34AEC">
        <w:rPr>
          <w:rFonts w:ascii="Poppins" w:hAnsi="Poppins" w:cs="Poppins"/>
          <w:color w:val="161B4E"/>
          <w:szCs w:val="22"/>
        </w:rPr>
        <w:t>We are happy to discuss how we can best support you.</w:t>
      </w:r>
    </w:p>
    <w:p w14:paraId="7FFFE2DB" w14:textId="77777777" w:rsidR="00AB0C8F" w:rsidRPr="00BF1197" w:rsidRDefault="00AB0C8F" w:rsidP="00AB0C8F">
      <w:pPr>
        <w:jc w:val="both"/>
        <w:rPr>
          <w:rFonts w:ascii="Poppins" w:hAnsi="Poppins" w:cs="Poppins"/>
          <w:szCs w:val="22"/>
          <w:lang w:val="en-US"/>
        </w:rPr>
      </w:pPr>
    </w:p>
    <w:p w14:paraId="16AEDD87" w14:textId="77777777" w:rsidR="00AB0C8F" w:rsidRPr="00BF1197" w:rsidRDefault="00AB0C8F" w:rsidP="00AB0C8F">
      <w:pPr>
        <w:rPr>
          <w:rFonts w:ascii="Poppins" w:hAnsi="Poppins" w:cs="Poppins"/>
          <w:szCs w:val="22"/>
          <w:lang w:val="en-US"/>
        </w:rPr>
      </w:pPr>
    </w:p>
    <w:p w14:paraId="4D754228" w14:textId="77777777" w:rsidR="00916A5E" w:rsidRPr="00BF1197" w:rsidRDefault="00916A5E" w:rsidP="00305B49">
      <w:pPr>
        <w:jc w:val="both"/>
        <w:rPr>
          <w:rFonts w:ascii="Poppins" w:hAnsi="Poppins" w:cs="Poppins"/>
          <w:szCs w:val="22"/>
          <w:lang w:val="en-US"/>
        </w:rPr>
      </w:pPr>
    </w:p>
    <w:sectPr w:rsidR="00916A5E" w:rsidRPr="00BF1197" w:rsidSect="00CE402A">
      <w:pgSz w:w="11906" w:h="16838"/>
      <w:pgMar w:top="284" w:right="1134" w:bottom="35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0B122" w14:textId="77777777" w:rsidR="00072B71" w:rsidRDefault="00072B71">
      <w:r>
        <w:separator/>
      </w:r>
    </w:p>
  </w:endnote>
  <w:endnote w:type="continuationSeparator" w:id="0">
    <w:p w14:paraId="6E7C34D2" w14:textId="77777777" w:rsidR="00072B71" w:rsidRDefault="00072B71">
      <w:r>
        <w:continuationSeparator/>
      </w:r>
    </w:p>
  </w:endnote>
  <w:endnote w:type="continuationNotice" w:id="1">
    <w:p w14:paraId="4F26005E" w14:textId="77777777" w:rsidR="00072B71" w:rsidRDefault="00072B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oppins">
    <w:charset w:val="00"/>
    <w:family w:val="auto"/>
    <w:pitch w:val="variable"/>
    <w:sig w:usb0="00008007" w:usb1="00000000" w:usb2="00000000" w:usb3="00000000" w:csb0="00000093" w:csb1="00000000"/>
  </w:font>
  <w:font w:name="Noto Sans">
    <w:charset w:val="00"/>
    <w:family w:val="swiss"/>
    <w:pitch w:val="variable"/>
    <w:sig w:usb0="E00082FF" w:usb1="400078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4A10" w14:textId="77777777" w:rsidR="00BF1197" w:rsidRPr="00B86CA7" w:rsidRDefault="00BF1197" w:rsidP="00B86CA7">
    <w:pPr>
      <w:pStyle w:val="Footer"/>
      <w:jc w:val="right"/>
      <w:rPr>
        <w:i/>
        <w:sz w:val="16"/>
        <w:szCs w:val="16"/>
      </w:rPr>
    </w:pPr>
    <w:r w:rsidRPr="00B86CA7">
      <w:rPr>
        <w:i/>
        <w:sz w:val="16"/>
        <w:szCs w:val="16"/>
      </w:rPr>
      <w:t xml:space="preserve">Page </w:t>
    </w:r>
    <w:r>
      <w:rPr>
        <w:b/>
        <w:bCs/>
        <w:i/>
        <w:sz w:val="16"/>
        <w:szCs w:val="16"/>
      </w:rPr>
      <w:fldChar w:fldCharType="begin"/>
    </w:r>
    <w:r>
      <w:rPr>
        <w:b/>
        <w:bCs/>
        <w:i/>
        <w:sz w:val="16"/>
        <w:szCs w:val="16"/>
      </w:rPr>
      <w:instrText xml:space="preserve"> PAGE  \* Arabic  \* MERGEFORMAT </w:instrText>
    </w:r>
    <w:r>
      <w:rPr>
        <w:b/>
        <w:bCs/>
        <w:i/>
        <w:sz w:val="16"/>
        <w:szCs w:val="16"/>
      </w:rPr>
      <w:fldChar w:fldCharType="separate"/>
    </w:r>
    <w:r>
      <w:rPr>
        <w:b/>
        <w:bCs/>
        <w:i/>
        <w:noProof/>
        <w:sz w:val="16"/>
        <w:szCs w:val="16"/>
      </w:rPr>
      <w:t>1</w:t>
    </w:r>
    <w:r>
      <w:rPr>
        <w:b/>
        <w:bCs/>
        <w:i/>
        <w:sz w:val="16"/>
        <w:szCs w:val="16"/>
      </w:rPr>
      <w:fldChar w:fldCharType="end"/>
    </w:r>
    <w:r w:rsidRPr="00B86CA7">
      <w:rPr>
        <w:i/>
        <w:sz w:val="16"/>
        <w:szCs w:val="16"/>
      </w:rPr>
      <w:t xml:space="preserve"> of </w:t>
    </w:r>
    <w:r w:rsidRPr="00B86CA7">
      <w:rPr>
        <w:b/>
        <w:bCs/>
        <w:i/>
        <w:sz w:val="16"/>
        <w:szCs w:val="16"/>
      </w:rPr>
      <w:fldChar w:fldCharType="begin"/>
    </w:r>
    <w:r w:rsidRPr="00B86CA7">
      <w:rPr>
        <w:b/>
        <w:bCs/>
        <w:i/>
        <w:sz w:val="16"/>
        <w:szCs w:val="16"/>
      </w:rPr>
      <w:instrText xml:space="preserve"> NUMPAGES  \* Arabic  \* MERGEFORMAT </w:instrText>
    </w:r>
    <w:r w:rsidRPr="00B86CA7">
      <w:rPr>
        <w:b/>
        <w:bCs/>
        <w:i/>
        <w:sz w:val="16"/>
        <w:szCs w:val="16"/>
      </w:rPr>
      <w:fldChar w:fldCharType="separate"/>
    </w:r>
    <w:r w:rsidRPr="00B86CA7">
      <w:rPr>
        <w:b/>
        <w:bCs/>
        <w:i/>
        <w:noProof/>
        <w:sz w:val="16"/>
        <w:szCs w:val="16"/>
      </w:rPr>
      <w:t>2</w:t>
    </w:r>
    <w:r w:rsidRPr="00B86CA7">
      <w:rPr>
        <w:b/>
        <w:bCs/>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2A59" w14:textId="77777777" w:rsidR="00BA55A8" w:rsidRDefault="00BA55A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9F484" w14:textId="77777777" w:rsidR="00876264" w:rsidRPr="00876264" w:rsidRDefault="00876264" w:rsidP="00876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2B9D6" w14:textId="77777777" w:rsidR="00072B71" w:rsidRDefault="00072B71">
      <w:r>
        <w:separator/>
      </w:r>
    </w:p>
  </w:footnote>
  <w:footnote w:type="continuationSeparator" w:id="0">
    <w:p w14:paraId="79632535" w14:textId="77777777" w:rsidR="00072B71" w:rsidRDefault="00072B71">
      <w:r>
        <w:continuationSeparator/>
      </w:r>
    </w:p>
  </w:footnote>
  <w:footnote w:type="continuationNotice" w:id="1">
    <w:p w14:paraId="293039AF" w14:textId="77777777" w:rsidR="00072B71" w:rsidRDefault="00072B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9ED6C" w14:textId="77777777" w:rsidR="00E31E13" w:rsidRDefault="00E31E13">
    <w:pPr>
      <w:pStyle w:val="Header"/>
    </w:pPr>
  </w:p>
  <w:p w14:paraId="113601C9" w14:textId="77777777" w:rsidR="00E31E13" w:rsidRDefault="00E31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1D484" w14:textId="77777777" w:rsidR="00BA55A8" w:rsidRDefault="00BA55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010FF" w14:textId="77777777" w:rsidR="00BA55A8" w:rsidRPr="00782F9F" w:rsidRDefault="00BA55A8" w:rsidP="00AB0C8F">
    <w:pPr>
      <w:pStyle w:val="Heade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845E7"/>
    <w:multiLevelType w:val="hybridMultilevel"/>
    <w:tmpl w:val="C674D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3B1D59"/>
    <w:multiLevelType w:val="hybridMultilevel"/>
    <w:tmpl w:val="2B0233CC"/>
    <w:lvl w:ilvl="0" w:tplc="08090001">
      <w:start w:val="1"/>
      <w:numFmt w:val="bullet"/>
      <w:lvlText w:val=""/>
      <w:lvlJc w:val="left"/>
      <w:pPr>
        <w:ind w:left="739" w:hanging="360"/>
      </w:pPr>
      <w:rPr>
        <w:rFonts w:ascii="Symbol" w:hAnsi="Symbol" w:hint="default"/>
      </w:rPr>
    </w:lvl>
    <w:lvl w:ilvl="1" w:tplc="08090003" w:tentative="1">
      <w:start w:val="1"/>
      <w:numFmt w:val="bullet"/>
      <w:lvlText w:val="o"/>
      <w:lvlJc w:val="left"/>
      <w:pPr>
        <w:ind w:left="1459" w:hanging="360"/>
      </w:pPr>
      <w:rPr>
        <w:rFonts w:ascii="Courier New" w:hAnsi="Courier New" w:cs="Courier New" w:hint="default"/>
      </w:rPr>
    </w:lvl>
    <w:lvl w:ilvl="2" w:tplc="08090005" w:tentative="1">
      <w:start w:val="1"/>
      <w:numFmt w:val="bullet"/>
      <w:lvlText w:val=""/>
      <w:lvlJc w:val="left"/>
      <w:pPr>
        <w:ind w:left="2179" w:hanging="360"/>
      </w:pPr>
      <w:rPr>
        <w:rFonts w:ascii="Wingdings" w:hAnsi="Wingdings" w:hint="default"/>
      </w:rPr>
    </w:lvl>
    <w:lvl w:ilvl="3" w:tplc="08090001" w:tentative="1">
      <w:start w:val="1"/>
      <w:numFmt w:val="bullet"/>
      <w:lvlText w:val=""/>
      <w:lvlJc w:val="left"/>
      <w:pPr>
        <w:ind w:left="2899" w:hanging="360"/>
      </w:pPr>
      <w:rPr>
        <w:rFonts w:ascii="Symbol" w:hAnsi="Symbol" w:hint="default"/>
      </w:rPr>
    </w:lvl>
    <w:lvl w:ilvl="4" w:tplc="08090003" w:tentative="1">
      <w:start w:val="1"/>
      <w:numFmt w:val="bullet"/>
      <w:lvlText w:val="o"/>
      <w:lvlJc w:val="left"/>
      <w:pPr>
        <w:ind w:left="3619" w:hanging="360"/>
      </w:pPr>
      <w:rPr>
        <w:rFonts w:ascii="Courier New" w:hAnsi="Courier New" w:cs="Courier New" w:hint="default"/>
      </w:rPr>
    </w:lvl>
    <w:lvl w:ilvl="5" w:tplc="08090005" w:tentative="1">
      <w:start w:val="1"/>
      <w:numFmt w:val="bullet"/>
      <w:lvlText w:val=""/>
      <w:lvlJc w:val="left"/>
      <w:pPr>
        <w:ind w:left="4339" w:hanging="360"/>
      </w:pPr>
      <w:rPr>
        <w:rFonts w:ascii="Wingdings" w:hAnsi="Wingdings" w:hint="default"/>
      </w:rPr>
    </w:lvl>
    <w:lvl w:ilvl="6" w:tplc="08090001" w:tentative="1">
      <w:start w:val="1"/>
      <w:numFmt w:val="bullet"/>
      <w:lvlText w:val=""/>
      <w:lvlJc w:val="left"/>
      <w:pPr>
        <w:ind w:left="5059" w:hanging="360"/>
      </w:pPr>
      <w:rPr>
        <w:rFonts w:ascii="Symbol" w:hAnsi="Symbol" w:hint="default"/>
      </w:rPr>
    </w:lvl>
    <w:lvl w:ilvl="7" w:tplc="08090003" w:tentative="1">
      <w:start w:val="1"/>
      <w:numFmt w:val="bullet"/>
      <w:lvlText w:val="o"/>
      <w:lvlJc w:val="left"/>
      <w:pPr>
        <w:ind w:left="5779" w:hanging="360"/>
      </w:pPr>
      <w:rPr>
        <w:rFonts w:ascii="Courier New" w:hAnsi="Courier New" w:cs="Courier New" w:hint="default"/>
      </w:rPr>
    </w:lvl>
    <w:lvl w:ilvl="8" w:tplc="08090005" w:tentative="1">
      <w:start w:val="1"/>
      <w:numFmt w:val="bullet"/>
      <w:lvlText w:val=""/>
      <w:lvlJc w:val="left"/>
      <w:pPr>
        <w:ind w:left="6499" w:hanging="360"/>
      </w:pPr>
      <w:rPr>
        <w:rFonts w:ascii="Wingdings" w:hAnsi="Wingdings" w:hint="default"/>
      </w:rPr>
    </w:lvl>
  </w:abstractNum>
  <w:abstractNum w:abstractNumId="2" w15:restartNumberingAfterBreak="0">
    <w:nsid w:val="12EC2A30"/>
    <w:multiLevelType w:val="hybridMultilevel"/>
    <w:tmpl w:val="4336FC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55040E8"/>
    <w:multiLevelType w:val="hybridMultilevel"/>
    <w:tmpl w:val="73F2A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FD0C45"/>
    <w:multiLevelType w:val="hybridMultilevel"/>
    <w:tmpl w:val="AD866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6E77E7"/>
    <w:multiLevelType w:val="hybridMultilevel"/>
    <w:tmpl w:val="8D0A5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885E2C"/>
    <w:multiLevelType w:val="hybridMultilevel"/>
    <w:tmpl w:val="C14284AE"/>
    <w:lvl w:ilvl="0" w:tplc="AAAE556C">
      <w:start w:val="1"/>
      <w:numFmt w:val="bullet"/>
      <w:lvlText w:val=""/>
      <w:lvlJc w:val="left"/>
      <w:pPr>
        <w:ind w:left="720" w:hanging="360"/>
      </w:pPr>
      <w:rPr>
        <w:rFonts w:ascii="Symbol" w:hAnsi="Symbol" w:hint="default"/>
      </w:rPr>
    </w:lvl>
    <w:lvl w:ilvl="1" w:tplc="92123EC8">
      <w:start w:val="1"/>
      <w:numFmt w:val="bullet"/>
      <w:lvlText w:val="o"/>
      <w:lvlJc w:val="left"/>
      <w:pPr>
        <w:ind w:left="1440" w:hanging="360"/>
      </w:pPr>
      <w:rPr>
        <w:rFonts w:ascii="Courier New" w:hAnsi="Courier New" w:hint="default"/>
      </w:rPr>
    </w:lvl>
    <w:lvl w:ilvl="2" w:tplc="09404EB6">
      <w:start w:val="1"/>
      <w:numFmt w:val="bullet"/>
      <w:lvlText w:val=""/>
      <w:lvlJc w:val="left"/>
      <w:pPr>
        <w:ind w:left="2160" w:hanging="360"/>
      </w:pPr>
      <w:rPr>
        <w:rFonts w:ascii="Wingdings" w:hAnsi="Wingdings" w:hint="default"/>
      </w:rPr>
    </w:lvl>
    <w:lvl w:ilvl="3" w:tplc="EE4441D8">
      <w:start w:val="1"/>
      <w:numFmt w:val="bullet"/>
      <w:lvlText w:val=""/>
      <w:lvlJc w:val="left"/>
      <w:pPr>
        <w:ind w:left="2880" w:hanging="360"/>
      </w:pPr>
      <w:rPr>
        <w:rFonts w:ascii="Symbol" w:hAnsi="Symbol" w:hint="default"/>
      </w:rPr>
    </w:lvl>
    <w:lvl w:ilvl="4" w:tplc="5936CCDA">
      <w:start w:val="1"/>
      <w:numFmt w:val="bullet"/>
      <w:lvlText w:val="o"/>
      <w:lvlJc w:val="left"/>
      <w:pPr>
        <w:ind w:left="3600" w:hanging="360"/>
      </w:pPr>
      <w:rPr>
        <w:rFonts w:ascii="Courier New" w:hAnsi="Courier New" w:hint="default"/>
      </w:rPr>
    </w:lvl>
    <w:lvl w:ilvl="5" w:tplc="475013A6">
      <w:start w:val="1"/>
      <w:numFmt w:val="bullet"/>
      <w:lvlText w:val=""/>
      <w:lvlJc w:val="left"/>
      <w:pPr>
        <w:ind w:left="4320" w:hanging="360"/>
      </w:pPr>
      <w:rPr>
        <w:rFonts w:ascii="Wingdings" w:hAnsi="Wingdings" w:hint="default"/>
      </w:rPr>
    </w:lvl>
    <w:lvl w:ilvl="6" w:tplc="3AC4FD40">
      <w:start w:val="1"/>
      <w:numFmt w:val="bullet"/>
      <w:lvlText w:val=""/>
      <w:lvlJc w:val="left"/>
      <w:pPr>
        <w:ind w:left="5040" w:hanging="360"/>
      </w:pPr>
      <w:rPr>
        <w:rFonts w:ascii="Symbol" w:hAnsi="Symbol" w:hint="default"/>
      </w:rPr>
    </w:lvl>
    <w:lvl w:ilvl="7" w:tplc="13589798">
      <w:start w:val="1"/>
      <w:numFmt w:val="bullet"/>
      <w:lvlText w:val="o"/>
      <w:lvlJc w:val="left"/>
      <w:pPr>
        <w:ind w:left="5760" w:hanging="360"/>
      </w:pPr>
      <w:rPr>
        <w:rFonts w:ascii="Courier New" w:hAnsi="Courier New" w:hint="default"/>
      </w:rPr>
    </w:lvl>
    <w:lvl w:ilvl="8" w:tplc="0B4A94A0">
      <w:start w:val="1"/>
      <w:numFmt w:val="bullet"/>
      <w:lvlText w:val=""/>
      <w:lvlJc w:val="left"/>
      <w:pPr>
        <w:ind w:left="6480" w:hanging="360"/>
      </w:pPr>
      <w:rPr>
        <w:rFonts w:ascii="Wingdings" w:hAnsi="Wingdings" w:hint="default"/>
      </w:rPr>
    </w:lvl>
  </w:abstractNum>
  <w:abstractNum w:abstractNumId="7" w15:restartNumberingAfterBreak="0">
    <w:nsid w:val="2D236666"/>
    <w:multiLevelType w:val="hybridMultilevel"/>
    <w:tmpl w:val="6414E1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060099F"/>
    <w:multiLevelType w:val="hybridMultilevel"/>
    <w:tmpl w:val="0FE8A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73014C"/>
    <w:multiLevelType w:val="hybridMultilevel"/>
    <w:tmpl w:val="7FA8CA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7CE1E94"/>
    <w:multiLevelType w:val="hybridMultilevel"/>
    <w:tmpl w:val="F050F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DA55FC"/>
    <w:multiLevelType w:val="hybridMultilevel"/>
    <w:tmpl w:val="DF1CC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9D1555"/>
    <w:multiLevelType w:val="hybridMultilevel"/>
    <w:tmpl w:val="45FC3328"/>
    <w:lvl w:ilvl="0" w:tplc="08090001">
      <w:start w:val="1"/>
      <w:numFmt w:val="bullet"/>
      <w:lvlText w:val=""/>
      <w:lvlJc w:val="left"/>
      <w:pPr>
        <w:ind w:left="739" w:hanging="360"/>
      </w:pPr>
      <w:rPr>
        <w:rFonts w:ascii="Symbol" w:hAnsi="Symbol" w:hint="default"/>
      </w:rPr>
    </w:lvl>
    <w:lvl w:ilvl="1" w:tplc="08090003" w:tentative="1">
      <w:start w:val="1"/>
      <w:numFmt w:val="bullet"/>
      <w:lvlText w:val="o"/>
      <w:lvlJc w:val="left"/>
      <w:pPr>
        <w:ind w:left="1459" w:hanging="360"/>
      </w:pPr>
      <w:rPr>
        <w:rFonts w:ascii="Courier New" w:hAnsi="Courier New" w:cs="Courier New" w:hint="default"/>
      </w:rPr>
    </w:lvl>
    <w:lvl w:ilvl="2" w:tplc="08090005" w:tentative="1">
      <w:start w:val="1"/>
      <w:numFmt w:val="bullet"/>
      <w:lvlText w:val=""/>
      <w:lvlJc w:val="left"/>
      <w:pPr>
        <w:ind w:left="2179" w:hanging="360"/>
      </w:pPr>
      <w:rPr>
        <w:rFonts w:ascii="Wingdings" w:hAnsi="Wingdings" w:hint="default"/>
      </w:rPr>
    </w:lvl>
    <w:lvl w:ilvl="3" w:tplc="08090001" w:tentative="1">
      <w:start w:val="1"/>
      <w:numFmt w:val="bullet"/>
      <w:lvlText w:val=""/>
      <w:lvlJc w:val="left"/>
      <w:pPr>
        <w:ind w:left="2899" w:hanging="360"/>
      </w:pPr>
      <w:rPr>
        <w:rFonts w:ascii="Symbol" w:hAnsi="Symbol" w:hint="default"/>
      </w:rPr>
    </w:lvl>
    <w:lvl w:ilvl="4" w:tplc="08090003" w:tentative="1">
      <w:start w:val="1"/>
      <w:numFmt w:val="bullet"/>
      <w:lvlText w:val="o"/>
      <w:lvlJc w:val="left"/>
      <w:pPr>
        <w:ind w:left="3619" w:hanging="360"/>
      </w:pPr>
      <w:rPr>
        <w:rFonts w:ascii="Courier New" w:hAnsi="Courier New" w:cs="Courier New" w:hint="default"/>
      </w:rPr>
    </w:lvl>
    <w:lvl w:ilvl="5" w:tplc="08090005" w:tentative="1">
      <w:start w:val="1"/>
      <w:numFmt w:val="bullet"/>
      <w:lvlText w:val=""/>
      <w:lvlJc w:val="left"/>
      <w:pPr>
        <w:ind w:left="4339" w:hanging="360"/>
      </w:pPr>
      <w:rPr>
        <w:rFonts w:ascii="Wingdings" w:hAnsi="Wingdings" w:hint="default"/>
      </w:rPr>
    </w:lvl>
    <w:lvl w:ilvl="6" w:tplc="08090001" w:tentative="1">
      <w:start w:val="1"/>
      <w:numFmt w:val="bullet"/>
      <w:lvlText w:val=""/>
      <w:lvlJc w:val="left"/>
      <w:pPr>
        <w:ind w:left="5059" w:hanging="360"/>
      </w:pPr>
      <w:rPr>
        <w:rFonts w:ascii="Symbol" w:hAnsi="Symbol" w:hint="default"/>
      </w:rPr>
    </w:lvl>
    <w:lvl w:ilvl="7" w:tplc="08090003" w:tentative="1">
      <w:start w:val="1"/>
      <w:numFmt w:val="bullet"/>
      <w:lvlText w:val="o"/>
      <w:lvlJc w:val="left"/>
      <w:pPr>
        <w:ind w:left="5779" w:hanging="360"/>
      </w:pPr>
      <w:rPr>
        <w:rFonts w:ascii="Courier New" w:hAnsi="Courier New" w:cs="Courier New" w:hint="default"/>
      </w:rPr>
    </w:lvl>
    <w:lvl w:ilvl="8" w:tplc="08090005" w:tentative="1">
      <w:start w:val="1"/>
      <w:numFmt w:val="bullet"/>
      <w:lvlText w:val=""/>
      <w:lvlJc w:val="left"/>
      <w:pPr>
        <w:ind w:left="6499" w:hanging="360"/>
      </w:pPr>
      <w:rPr>
        <w:rFonts w:ascii="Wingdings" w:hAnsi="Wingdings" w:hint="default"/>
      </w:rPr>
    </w:lvl>
  </w:abstractNum>
  <w:abstractNum w:abstractNumId="13" w15:restartNumberingAfterBreak="0">
    <w:nsid w:val="3E2D11D2"/>
    <w:multiLevelType w:val="hybridMultilevel"/>
    <w:tmpl w:val="D3363AA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183F72"/>
    <w:multiLevelType w:val="hybridMultilevel"/>
    <w:tmpl w:val="7E483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7F2153"/>
    <w:multiLevelType w:val="hybridMultilevel"/>
    <w:tmpl w:val="A7B8D4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29E5FE1"/>
    <w:multiLevelType w:val="hybridMultilevel"/>
    <w:tmpl w:val="008C35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ADE73C5"/>
    <w:multiLevelType w:val="hybridMultilevel"/>
    <w:tmpl w:val="0DEC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462B84"/>
    <w:multiLevelType w:val="hybridMultilevel"/>
    <w:tmpl w:val="325AF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734A30"/>
    <w:multiLevelType w:val="hybridMultilevel"/>
    <w:tmpl w:val="8EF4A3E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5CB9761B"/>
    <w:multiLevelType w:val="hybridMultilevel"/>
    <w:tmpl w:val="B2A04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1327AF6"/>
    <w:multiLevelType w:val="hybridMultilevel"/>
    <w:tmpl w:val="FAA6631A"/>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631348"/>
    <w:multiLevelType w:val="hybridMultilevel"/>
    <w:tmpl w:val="A27E3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4B3E65"/>
    <w:multiLevelType w:val="hybridMultilevel"/>
    <w:tmpl w:val="2454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0DE53F8"/>
    <w:multiLevelType w:val="hybridMultilevel"/>
    <w:tmpl w:val="2B386E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0EE3D9D"/>
    <w:multiLevelType w:val="hybridMultilevel"/>
    <w:tmpl w:val="833C0C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7AE1B58"/>
    <w:multiLevelType w:val="hybridMultilevel"/>
    <w:tmpl w:val="1B46A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6856592">
    <w:abstractNumId w:val="3"/>
  </w:num>
  <w:num w:numId="2" w16cid:durableId="1693144080">
    <w:abstractNumId w:val="12"/>
  </w:num>
  <w:num w:numId="3" w16cid:durableId="1196045082">
    <w:abstractNumId w:val="18"/>
  </w:num>
  <w:num w:numId="4" w16cid:durableId="714625480">
    <w:abstractNumId w:val="22"/>
  </w:num>
  <w:num w:numId="5" w16cid:durableId="2097969251">
    <w:abstractNumId w:val="8"/>
  </w:num>
  <w:num w:numId="6" w16cid:durableId="1089809798">
    <w:abstractNumId w:val="10"/>
  </w:num>
  <w:num w:numId="7" w16cid:durableId="330722496">
    <w:abstractNumId w:val="11"/>
  </w:num>
  <w:num w:numId="8" w16cid:durableId="1115830427">
    <w:abstractNumId w:val="9"/>
  </w:num>
  <w:num w:numId="9" w16cid:durableId="1004750097">
    <w:abstractNumId w:val="5"/>
  </w:num>
  <w:num w:numId="10" w16cid:durableId="950546891">
    <w:abstractNumId w:val="23"/>
  </w:num>
  <w:num w:numId="11" w16cid:durableId="862741896">
    <w:abstractNumId w:val="20"/>
  </w:num>
  <w:num w:numId="12" w16cid:durableId="569266875">
    <w:abstractNumId w:val="26"/>
  </w:num>
  <w:num w:numId="13" w16cid:durableId="1056322166">
    <w:abstractNumId w:val="21"/>
  </w:num>
  <w:num w:numId="14" w16cid:durableId="1607882417">
    <w:abstractNumId w:val="1"/>
  </w:num>
  <w:num w:numId="15" w16cid:durableId="502402704">
    <w:abstractNumId w:val="17"/>
  </w:num>
  <w:num w:numId="16" w16cid:durableId="1268776970">
    <w:abstractNumId w:val="13"/>
  </w:num>
  <w:num w:numId="17" w16cid:durableId="1608154286">
    <w:abstractNumId w:val="4"/>
  </w:num>
  <w:num w:numId="18" w16cid:durableId="291638659">
    <w:abstractNumId w:val="0"/>
  </w:num>
  <w:num w:numId="19" w16cid:durableId="566501522">
    <w:abstractNumId w:val="14"/>
  </w:num>
  <w:num w:numId="20" w16cid:durableId="608850290">
    <w:abstractNumId w:val="6"/>
  </w:num>
  <w:num w:numId="21" w16cid:durableId="1037196496">
    <w:abstractNumId w:val="19"/>
  </w:num>
  <w:num w:numId="22" w16cid:durableId="105852016">
    <w:abstractNumId w:val="2"/>
  </w:num>
  <w:num w:numId="23" w16cid:durableId="1307082229">
    <w:abstractNumId w:val="24"/>
  </w:num>
  <w:num w:numId="24" w16cid:durableId="1695498642">
    <w:abstractNumId w:val="16"/>
  </w:num>
  <w:num w:numId="25" w16cid:durableId="886985701">
    <w:abstractNumId w:val="7"/>
  </w:num>
  <w:num w:numId="26" w16cid:durableId="1247500331">
    <w:abstractNumId w:val="15"/>
  </w:num>
  <w:num w:numId="27" w16cid:durableId="1643542758">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zMyMze1NDC3MDBV0lEKTi0uzszPAykwrwUA1uGLACwAAAA="/>
  </w:docVars>
  <w:rsids>
    <w:rsidRoot w:val="00210182"/>
    <w:rsid w:val="0000299A"/>
    <w:rsid w:val="00002F01"/>
    <w:rsid w:val="000034B1"/>
    <w:rsid w:val="00005AFC"/>
    <w:rsid w:val="00007CBC"/>
    <w:rsid w:val="00010DD6"/>
    <w:rsid w:val="00013EB0"/>
    <w:rsid w:val="00014350"/>
    <w:rsid w:val="000169F7"/>
    <w:rsid w:val="00017F37"/>
    <w:rsid w:val="0002058F"/>
    <w:rsid w:val="00024D9A"/>
    <w:rsid w:val="00025143"/>
    <w:rsid w:val="00026164"/>
    <w:rsid w:val="00026704"/>
    <w:rsid w:val="00026ADF"/>
    <w:rsid w:val="00027278"/>
    <w:rsid w:val="00027B45"/>
    <w:rsid w:val="0003031E"/>
    <w:rsid w:val="000325DC"/>
    <w:rsid w:val="000333D9"/>
    <w:rsid w:val="00033E57"/>
    <w:rsid w:val="00034368"/>
    <w:rsid w:val="0003525F"/>
    <w:rsid w:val="00036663"/>
    <w:rsid w:val="000369DA"/>
    <w:rsid w:val="000410B2"/>
    <w:rsid w:val="0004116F"/>
    <w:rsid w:val="000418DD"/>
    <w:rsid w:val="0004236D"/>
    <w:rsid w:val="00046C19"/>
    <w:rsid w:val="00050A88"/>
    <w:rsid w:val="00050F85"/>
    <w:rsid w:val="00053863"/>
    <w:rsid w:val="00053F30"/>
    <w:rsid w:val="00054489"/>
    <w:rsid w:val="00055817"/>
    <w:rsid w:val="000569F3"/>
    <w:rsid w:val="000603AE"/>
    <w:rsid w:val="00064411"/>
    <w:rsid w:val="00066914"/>
    <w:rsid w:val="000671F5"/>
    <w:rsid w:val="0006737C"/>
    <w:rsid w:val="000676A2"/>
    <w:rsid w:val="00070ED4"/>
    <w:rsid w:val="00072147"/>
    <w:rsid w:val="00072B71"/>
    <w:rsid w:val="00073811"/>
    <w:rsid w:val="00075393"/>
    <w:rsid w:val="0007698C"/>
    <w:rsid w:val="00080B3A"/>
    <w:rsid w:val="0008468D"/>
    <w:rsid w:val="00084BFF"/>
    <w:rsid w:val="0009061B"/>
    <w:rsid w:val="00091E31"/>
    <w:rsid w:val="00093706"/>
    <w:rsid w:val="00094C56"/>
    <w:rsid w:val="00095837"/>
    <w:rsid w:val="000976ED"/>
    <w:rsid w:val="000A1BDB"/>
    <w:rsid w:val="000A1E5D"/>
    <w:rsid w:val="000A1FEE"/>
    <w:rsid w:val="000A2A27"/>
    <w:rsid w:val="000A5845"/>
    <w:rsid w:val="000A61E4"/>
    <w:rsid w:val="000A631F"/>
    <w:rsid w:val="000A7A3D"/>
    <w:rsid w:val="000A7D91"/>
    <w:rsid w:val="000B0504"/>
    <w:rsid w:val="000B0B99"/>
    <w:rsid w:val="000B0BBB"/>
    <w:rsid w:val="000B18EF"/>
    <w:rsid w:val="000B2683"/>
    <w:rsid w:val="000B275A"/>
    <w:rsid w:val="000B2D8F"/>
    <w:rsid w:val="000B5931"/>
    <w:rsid w:val="000C45FB"/>
    <w:rsid w:val="000C6EEC"/>
    <w:rsid w:val="000C7341"/>
    <w:rsid w:val="000D0539"/>
    <w:rsid w:val="000D2C98"/>
    <w:rsid w:val="000D2E18"/>
    <w:rsid w:val="000D552C"/>
    <w:rsid w:val="000E082D"/>
    <w:rsid w:val="000E0A96"/>
    <w:rsid w:val="000E1B24"/>
    <w:rsid w:val="000E247E"/>
    <w:rsid w:val="000E3A7B"/>
    <w:rsid w:val="000E4115"/>
    <w:rsid w:val="000E4446"/>
    <w:rsid w:val="000E5967"/>
    <w:rsid w:val="000E680B"/>
    <w:rsid w:val="000E68D1"/>
    <w:rsid w:val="000E7B88"/>
    <w:rsid w:val="000F3273"/>
    <w:rsid w:val="000F3734"/>
    <w:rsid w:val="000F43C4"/>
    <w:rsid w:val="000F6E6E"/>
    <w:rsid w:val="00100301"/>
    <w:rsid w:val="001003D7"/>
    <w:rsid w:val="0010114F"/>
    <w:rsid w:val="00105D12"/>
    <w:rsid w:val="001107C0"/>
    <w:rsid w:val="00114AF8"/>
    <w:rsid w:val="00114B55"/>
    <w:rsid w:val="00114F35"/>
    <w:rsid w:val="00116837"/>
    <w:rsid w:val="001213C0"/>
    <w:rsid w:val="00121CE2"/>
    <w:rsid w:val="0012626B"/>
    <w:rsid w:val="00127904"/>
    <w:rsid w:val="00132410"/>
    <w:rsid w:val="00134B25"/>
    <w:rsid w:val="00135186"/>
    <w:rsid w:val="001352C9"/>
    <w:rsid w:val="00135872"/>
    <w:rsid w:val="00135EB7"/>
    <w:rsid w:val="00137575"/>
    <w:rsid w:val="00137AD6"/>
    <w:rsid w:val="00137C9F"/>
    <w:rsid w:val="0014095E"/>
    <w:rsid w:val="00140D4A"/>
    <w:rsid w:val="001413D8"/>
    <w:rsid w:val="0014150E"/>
    <w:rsid w:val="00141A47"/>
    <w:rsid w:val="00141DF0"/>
    <w:rsid w:val="00142FB5"/>
    <w:rsid w:val="00143543"/>
    <w:rsid w:val="001443D7"/>
    <w:rsid w:val="00146276"/>
    <w:rsid w:val="0015039E"/>
    <w:rsid w:val="00154E55"/>
    <w:rsid w:val="00155620"/>
    <w:rsid w:val="00156951"/>
    <w:rsid w:val="00157730"/>
    <w:rsid w:val="0016001C"/>
    <w:rsid w:val="00160C97"/>
    <w:rsid w:val="0016144E"/>
    <w:rsid w:val="001618EC"/>
    <w:rsid w:val="00163331"/>
    <w:rsid w:val="00163C8C"/>
    <w:rsid w:val="00166D37"/>
    <w:rsid w:val="00166E20"/>
    <w:rsid w:val="001672B7"/>
    <w:rsid w:val="0017172B"/>
    <w:rsid w:val="00171F1E"/>
    <w:rsid w:val="00175020"/>
    <w:rsid w:val="001751BF"/>
    <w:rsid w:val="001775E6"/>
    <w:rsid w:val="00177EAE"/>
    <w:rsid w:val="0018001F"/>
    <w:rsid w:val="0018009B"/>
    <w:rsid w:val="0018033C"/>
    <w:rsid w:val="00180C18"/>
    <w:rsid w:val="00180C6C"/>
    <w:rsid w:val="001830C4"/>
    <w:rsid w:val="0018722E"/>
    <w:rsid w:val="00187994"/>
    <w:rsid w:val="00193E51"/>
    <w:rsid w:val="0019522B"/>
    <w:rsid w:val="001A168D"/>
    <w:rsid w:val="001A240C"/>
    <w:rsid w:val="001A24E1"/>
    <w:rsid w:val="001A453C"/>
    <w:rsid w:val="001A4EB1"/>
    <w:rsid w:val="001A5535"/>
    <w:rsid w:val="001A6096"/>
    <w:rsid w:val="001B03BE"/>
    <w:rsid w:val="001B08C5"/>
    <w:rsid w:val="001B0934"/>
    <w:rsid w:val="001B203A"/>
    <w:rsid w:val="001B2731"/>
    <w:rsid w:val="001B276E"/>
    <w:rsid w:val="001B3C06"/>
    <w:rsid w:val="001B3ED4"/>
    <w:rsid w:val="001B481F"/>
    <w:rsid w:val="001C12CF"/>
    <w:rsid w:val="001C3E55"/>
    <w:rsid w:val="001C5689"/>
    <w:rsid w:val="001C5D1E"/>
    <w:rsid w:val="001C6C7D"/>
    <w:rsid w:val="001D1E1C"/>
    <w:rsid w:val="001D28C4"/>
    <w:rsid w:val="001D3ADE"/>
    <w:rsid w:val="001D42EC"/>
    <w:rsid w:val="001D49BD"/>
    <w:rsid w:val="001D574B"/>
    <w:rsid w:val="001D6576"/>
    <w:rsid w:val="001D741A"/>
    <w:rsid w:val="001D745C"/>
    <w:rsid w:val="001E0DD6"/>
    <w:rsid w:val="001E144C"/>
    <w:rsid w:val="001E6B1A"/>
    <w:rsid w:val="001E6F1E"/>
    <w:rsid w:val="001E7F53"/>
    <w:rsid w:val="001F1D1D"/>
    <w:rsid w:val="001F2179"/>
    <w:rsid w:val="001F59CE"/>
    <w:rsid w:val="001F67FA"/>
    <w:rsid w:val="001F704A"/>
    <w:rsid w:val="00201382"/>
    <w:rsid w:val="0020303A"/>
    <w:rsid w:val="0020476B"/>
    <w:rsid w:val="00206B90"/>
    <w:rsid w:val="0020745B"/>
    <w:rsid w:val="0020760B"/>
    <w:rsid w:val="00210182"/>
    <w:rsid w:val="00210D94"/>
    <w:rsid w:val="002117C6"/>
    <w:rsid w:val="00213E0A"/>
    <w:rsid w:val="00215984"/>
    <w:rsid w:val="002160CA"/>
    <w:rsid w:val="002174B7"/>
    <w:rsid w:val="00220FF6"/>
    <w:rsid w:val="00221F70"/>
    <w:rsid w:val="00223C00"/>
    <w:rsid w:val="00224D97"/>
    <w:rsid w:val="00232BFF"/>
    <w:rsid w:val="00237D6E"/>
    <w:rsid w:val="002423D9"/>
    <w:rsid w:val="00243074"/>
    <w:rsid w:val="002431B1"/>
    <w:rsid w:val="002432CD"/>
    <w:rsid w:val="002449C6"/>
    <w:rsid w:val="0024514B"/>
    <w:rsid w:val="0025024C"/>
    <w:rsid w:val="0025090A"/>
    <w:rsid w:val="00255598"/>
    <w:rsid w:val="0025575D"/>
    <w:rsid w:val="002559DB"/>
    <w:rsid w:val="002608AD"/>
    <w:rsid w:val="00260DA7"/>
    <w:rsid w:val="002613BB"/>
    <w:rsid w:val="002627F8"/>
    <w:rsid w:val="00262B01"/>
    <w:rsid w:val="0026417A"/>
    <w:rsid w:val="0026460C"/>
    <w:rsid w:val="00266960"/>
    <w:rsid w:val="002718FC"/>
    <w:rsid w:val="00271E5B"/>
    <w:rsid w:val="0027217E"/>
    <w:rsid w:val="002735F0"/>
    <w:rsid w:val="00274461"/>
    <w:rsid w:val="0027473C"/>
    <w:rsid w:val="002747D4"/>
    <w:rsid w:val="002766F1"/>
    <w:rsid w:val="0028120D"/>
    <w:rsid w:val="00281CE0"/>
    <w:rsid w:val="00283E1D"/>
    <w:rsid w:val="002855BB"/>
    <w:rsid w:val="00286930"/>
    <w:rsid w:val="00286FC4"/>
    <w:rsid w:val="002876A7"/>
    <w:rsid w:val="0029325D"/>
    <w:rsid w:val="00295F41"/>
    <w:rsid w:val="00297A0D"/>
    <w:rsid w:val="002A101E"/>
    <w:rsid w:val="002A28E9"/>
    <w:rsid w:val="002A56A3"/>
    <w:rsid w:val="002A60B6"/>
    <w:rsid w:val="002A6AAA"/>
    <w:rsid w:val="002B3954"/>
    <w:rsid w:val="002B6037"/>
    <w:rsid w:val="002C292B"/>
    <w:rsid w:val="002C647C"/>
    <w:rsid w:val="002C6A81"/>
    <w:rsid w:val="002D0128"/>
    <w:rsid w:val="002D0409"/>
    <w:rsid w:val="002D0ED1"/>
    <w:rsid w:val="002D310B"/>
    <w:rsid w:val="002D3A91"/>
    <w:rsid w:val="002E0AA0"/>
    <w:rsid w:val="002E1068"/>
    <w:rsid w:val="002E10D5"/>
    <w:rsid w:val="002E517E"/>
    <w:rsid w:val="002E6750"/>
    <w:rsid w:val="002E69BB"/>
    <w:rsid w:val="002E70E3"/>
    <w:rsid w:val="002E7CF7"/>
    <w:rsid w:val="002F2CC2"/>
    <w:rsid w:val="002F6119"/>
    <w:rsid w:val="002F64F9"/>
    <w:rsid w:val="00300D51"/>
    <w:rsid w:val="0030106C"/>
    <w:rsid w:val="00301D20"/>
    <w:rsid w:val="003030E2"/>
    <w:rsid w:val="00303FA0"/>
    <w:rsid w:val="00304440"/>
    <w:rsid w:val="00305B49"/>
    <w:rsid w:val="003065BD"/>
    <w:rsid w:val="0030679E"/>
    <w:rsid w:val="00306F3C"/>
    <w:rsid w:val="0031107C"/>
    <w:rsid w:val="0031555C"/>
    <w:rsid w:val="00316B23"/>
    <w:rsid w:val="0031770F"/>
    <w:rsid w:val="00322076"/>
    <w:rsid w:val="00322B35"/>
    <w:rsid w:val="003239C3"/>
    <w:rsid w:val="00330D2C"/>
    <w:rsid w:val="0033388D"/>
    <w:rsid w:val="00333EDD"/>
    <w:rsid w:val="00334AC2"/>
    <w:rsid w:val="0033500E"/>
    <w:rsid w:val="0034171F"/>
    <w:rsid w:val="00342813"/>
    <w:rsid w:val="00343ED6"/>
    <w:rsid w:val="00345894"/>
    <w:rsid w:val="00347235"/>
    <w:rsid w:val="003472CD"/>
    <w:rsid w:val="00350F74"/>
    <w:rsid w:val="0035147A"/>
    <w:rsid w:val="0035436D"/>
    <w:rsid w:val="0035452F"/>
    <w:rsid w:val="00355744"/>
    <w:rsid w:val="00356396"/>
    <w:rsid w:val="003574E6"/>
    <w:rsid w:val="003578AC"/>
    <w:rsid w:val="00357E65"/>
    <w:rsid w:val="003602A1"/>
    <w:rsid w:val="003653EF"/>
    <w:rsid w:val="00365C0D"/>
    <w:rsid w:val="00367626"/>
    <w:rsid w:val="003715BC"/>
    <w:rsid w:val="00372314"/>
    <w:rsid w:val="00377294"/>
    <w:rsid w:val="00377432"/>
    <w:rsid w:val="00377CA5"/>
    <w:rsid w:val="00381886"/>
    <w:rsid w:val="003819FA"/>
    <w:rsid w:val="00382888"/>
    <w:rsid w:val="00384171"/>
    <w:rsid w:val="003905D3"/>
    <w:rsid w:val="00391F4C"/>
    <w:rsid w:val="003920BC"/>
    <w:rsid w:val="00393A18"/>
    <w:rsid w:val="003A0C08"/>
    <w:rsid w:val="003A0F2A"/>
    <w:rsid w:val="003A105C"/>
    <w:rsid w:val="003A1806"/>
    <w:rsid w:val="003A217F"/>
    <w:rsid w:val="003A370F"/>
    <w:rsid w:val="003A455B"/>
    <w:rsid w:val="003A60FF"/>
    <w:rsid w:val="003A6349"/>
    <w:rsid w:val="003A7028"/>
    <w:rsid w:val="003B185F"/>
    <w:rsid w:val="003B4A2E"/>
    <w:rsid w:val="003B4D46"/>
    <w:rsid w:val="003C19AC"/>
    <w:rsid w:val="003C1D6E"/>
    <w:rsid w:val="003C62C1"/>
    <w:rsid w:val="003C73B4"/>
    <w:rsid w:val="003D131C"/>
    <w:rsid w:val="003D1D1A"/>
    <w:rsid w:val="003D2FE7"/>
    <w:rsid w:val="003D3B69"/>
    <w:rsid w:val="003D3EE5"/>
    <w:rsid w:val="003D45F7"/>
    <w:rsid w:val="003D5E0C"/>
    <w:rsid w:val="003D7BFA"/>
    <w:rsid w:val="003E0B30"/>
    <w:rsid w:val="003E0BB3"/>
    <w:rsid w:val="003E17FA"/>
    <w:rsid w:val="003E1E50"/>
    <w:rsid w:val="003E4259"/>
    <w:rsid w:val="003E68FE"/>
    <w:rsid w:val="003F09C2"/>
    <w:rsid w:val="003F0FA5"/>
    <w:rsid w:val="003F32DB"/>
    <w:rsid w:val="003F3F82"/>
    <w:rsid w:val="003F6710"/>
    <w:rsid w:val="0040023E"/>
    <w:rsid w:val="0040744E"/>
    <w:rsid w:val="00407583"/>
    <w:rsid w:val="00407870"/>
    <w:rsid w:val="004123B0"/>
    <w:rsid w:val="0041445A"/>
    <w:rsid w:val="00414A25"/>
    <w:rsid w:val="00415A29"/>
    <w:rsid w:val="00420377"/>
    <w:rsid w:val="004219DB"/>
    <w:rsid w:val="00421B4A"/>
    <w:rsid w:val="004222B0"/>
    <w:rsid w:val="00430413"/>
    <w:rsid w:val="004304D4"/>
    <w:rsid w:val="00430F6D"/>
    <w:rsid w:val="00432751"/>
    <w:rsid w:val="004338FD"/>
    <w:rsid w:val="00434E6D"/>
    <w:rsid w:val="00435083"/>
    <w:rsid w:val="004453B5"/>
    <w:rsid w:val="00446F67"/>
    <w:rsid w:val="00446FD0"/>
    <w:rsid w:val="00447579"/>
    <w:rsid w:val="00456225"/>
    <w:rsid w:val="004576B2"/>
    <w:rsid w:val="00457CA4"/>
    <w:rsid w:val="004611A1"/>
    <w:rsid w:val="00464172"/>
    <w:rsid w:val="0046420B"/>
    <w:rsid w:val="004660F8"/>
    <w:rsid w:val="004668FA"/>
    <w:rsid w:val="00467D66"/>
    <w:rsid w:val="0047044B"/>
    <w:rsid w:val="0047059B"/>
    <w:rsid w:val="00470C09"/>
    <w:rsid w:val="0047216B"/>
    <w:rsid w:val="004744AB"/>
    <w:rsid w:val="0047528B"/>
    <w:rsid w:val="00476E43"/>
    <w:rsid w:val="00482FDE"/>
    <w:rsid w:val="00485ED7"/>
    <w:rsid w:val="0048722B"/>
    <w:rsid w:val="00490BB6"/>
    <w:rsid w:val="0049208B"/>
    <w:rsid w:val="004933DA"/>
    <w:rsid w:val="00493BB5"/>
    <w:rsid w:val="004965D8"/>
    <w:rsid w:val="004972E4"/>
    <w:rsid w:val="004972F6"/>
    <w:rsid w:val="00497957"/>
    <w:rsid w:val="00497A81"/>
    <w:rsid w:val="004A17FA"/>
    <w:rsid w:val="004A243E"/>
    <w:rsid w:val="004A5B06"/>
    <w:rsid w:val="004B48D3"/>
    <w:rsid w:val="004B51D3"/>
    <w:rsid w:val="004B59EB"/>
    <w:rsid w:val="004B6A43"/>
    <w:rsid w:val="004C444A"/>
    <w:rsid w:val="004C5260"/>
    <w:rsid w:val="004C58A9"/>
    <w:rsid w:val="004D25BE"/>
    <w:rsid w:val="004D3FF4"/>
    <w:rsid w:val="004D411A"/>
    <w:rsid w:val="004D6C58"/>
    <w:rsid w:val="004D7588"/>
    <w:rsid w:val="004E0A84"/>
    <w:rsid w:val="004E108B"/>
    <w:rsid w:val="004E1B7A"/>
    <w:rsid w:val="004E24E1"/>
    <w:rsid w:val="004E3043"/>
    <w:rsid w:val="004E6D85"/>
    <w:rsid w:val="004E7948"/>
    <w:rsid w:val="004E7954"/>
    <w:rsid w:val="004F02C5"/>
    <w:rsid w:val="004F1C5E"/>
    <w:rsid w:val="004F2783"/>
    <w:rsid w:val="004F2A92"/>
    <w:rsid w:val="004F314C"/>
    <w:rsid w:val="004F3921"/>
    <w:rsid w:val="004F512A"/>
    <w:rsid w:val="004F58D2"/>
    <w:rsid w:val="004F5B93"/>
    <w:rsid w:val="004F68D1"/>
    <w:rsid w:val="0050045A"/>
    <w:rsid w:val="00501D33"/>
    <w:rsid w:val="005023C3"/>
    <w:rsid w:val="00504D76"/>
    <w:rsid w:val="00505133"/>
    <w:rsid w:val="00505ACA"/>
    <w:rsid w:val="00506E93"/>
    <w:rsid w:val="00506ECB"/>
    <w:rsid w:val="00507AAB"/>
    <w:rsid w:val="00510EC6"/>
    <w:rsid w:val="00513FEA"/>
    <w:rsid w:val="005149C7"/>
    <w:rsid w:val="00516FAE"/>
    <w:rsid w:val="00517E0A"/>
    <w:rsid w:val="00520CB0"/>
    <w:rsid w:val="00522F38"/>
    <w:rsid w:val="005258F0"/>
    <w:rsid w:val="0053313D"/>
    <w:rsid w:val="0053641F"/>
    <w:rsid w:val="00536F1D"/>
    <w:rsid w:val="00537DAE"/>
    <w:rsid w:val="00545982"/>
    <w:rsid w:val="0055543D"/>
    <w:rsid w:val="00556FC7"/>
    <w:rsid w:val="00557121"/>
    <w:rsid w:val="00560BF7"/>
    <w:rsid w:val="00561BB9"/>
    <w:rsid w:val="005633F1"/>
    <w:rsid w:val="00565B94"/>
    <w:rsid w:val="0057020A"/>
    <w:rsid w:val="00570D0E"/>
    <w:rsid w:val="005718FE"/>
    <w:rsid w:val="005727F3"/>
    <w:rsid w:val="00575FA5"/>
    <w:rsid w:val="00576C3C"/>
    <w:rsid w:val="005772E3"/>
    <w:rsid w:val="00582BDE"/>
    <w:rsid w:val="005854DC"/>
    <w:rsid w:val="00585B5D"/>
    <w:rsid w:val="005868E4"/>
    <w:rsid w:val="0059278E"/>
    <w:rsid w:val="00595C03"/>
    <w:rsid w:val="005A117F"/>
    <w:rsid w:val="005A1B78"/>
    <w:rsid w:val="005A3910"/>
    <w:rsid w:val="005A4185"/>
    <w:rsid w:val="005A42D2"/>
    <w:rsid w:val="005A4322"/>
    <w:rsid w:val="005B0629"/>
    <w:rsid w:val="005B1496"/>
    <w:rsid w:val="005B21A8"/>
    <w:rsid w:val="005B267E"/>
    <w:rsid w:val="005B67DA"/>
    <w:rsid w:val="005C0587"/>
    <w:rsid w:val="005C32C5"/>
    <w:rsid w:val="005C3408"/>
    <w:rsid w:val="005C6946"/>
    <w:rsid w:val="005C6B3C"/>
    <w:rsid w:val="005C6C26"/>
    <w:rsid w:val="005D1AAD"/>
    <w:rsid w:val="005D1C7C"/>
    <w:rsid w:val="005D64CA"/>
    <w:rsid w:val="005D66A9"/>
    <w:rsid w:val="005D6C44"/>
    <w:rsid w:val="005E0D21"/>
    <w:rsid w:val="005E203B"/>
    <w:rsid w:val="005E208C"/>
    <w:rsid w:val="005E2C8C"/>
    <w:rsid w:val="005E534A"/>
    <w:rsid w:val="005E65D2"/>
    <w:rsid w:val="005F3D02"/>
    <w:rsid w:val="005F4D57"/>
    <w:rsid w:val="005F5803"/>
    <w:rsid w:val="005F6BC5"/>
    <w:rsid w:val="00601216"/>
    <w:rsid w:val="00601F9E"/>
    <w:rsid w:val="00602AD7"/>
    <w:rsid w:val="00604C5A"/>
    <w:rsid w:val="006066D5"/>
    <w:rsid w:val="006079D3"/>
    <w:rsid w:val="00607BC0"/>
    <w:rsid w:val="00611289"/>
    <w:rsid w:val="00612F63"/>
    <w:rsid w:val="00613B76"/>
    <w:rsid w:val="00614278"/>
    <w:rsid w:val="0061445F"/>
    <w:rsid w:val="006160D8"/>
    <w:rsid w:val="006178FC"/>
    <w:rsid w:val="00620005"/>
    <w:rsid w:val="00620C7F"/>
    <w:rsid w:val="00620F8D"/>
    <w:rsid w:val="00622D30"/>
    <w:rsid w:val="006244D3"/>
    <w:rsid w:val="00624F36"/>
    <w:rsid w:val="006254AD"/>
    <w:rsid w:val="00625A68"/>
    <w:rsid w:val="00626B13"/>
    <w:rsid w:val="006270C6"/>
    <w:rsid w:val="006325DD"/>
    <w:rsid w:val="00632C46"/>
    <w:rsid w:val="00633261"/>
    <w:rsid w:val="0063360D"/>
    <w:rsid w:val="0063491D"/>
    <w:rsid w:val="00636537"/>
    <w:rsid w:val="00640FE3"/>
    <w:rsid w:val="006424BD"/>
    <w:rsid w:val="0064286B"/>
    <w:rsid w:val="00642B55"/>
    <w:rsid w:val="00642BD4"/>
    <w:rsid w:val="00643E16"/>
    <w:rsid w:val="00643E5A"/>
    <w:rsid w:val="00645120"/>
    <w:rsid w:val="0065292B"/>
    <w:rsid w:val="00661A15"/>
    <w:rsid w:val="00661DBA"/>
    <w:rsid w:val="00662DF3"/>
    <w:rsid w:val="0066351D"/>
    <w:rsid w:val="00664086"/>
    <w:rsid w:val="006642B2"/>
    <w:rsid w:val="00664C4B"/>
    <w:rsid w:val="00665BDA"/>
    <w:rsid w:val="00666262"/>
    <w:rsid w:val="00666D6A"/>
    <w:rsid w:val="00666EE9"/>
    <w:rsid w:val="00670F73"/>
    <w:rsid w:val="006716B6"/>
    <w:rsid w:val="00673E75"/>
    <w:rsid w:val="00674143"/>
    <w:rsid w:val="00674AB9"/>
    <w:rsid w:val="006751E7"/>
    <w:rsid w:val="00675E10"/>
    <w:rsid w:val="0067603B"/>
    <w:rsid w:val="0068564D"/>
    <w:rsid w:val="0068658F"/>
    <w:rsid w:val="006866A4"/>
    <w:rsid w:val="006871CC"/>
    <w:rsid w:val="00691D8F"/>
    <w:rsid w:val="006925D8"/>
    <w:rsid w:val="00692EBB"/>
    <w:rsid w:val="0069370E"/>
    <w:rsid w:val="0069387A"/>
    <w:rsid w:val="00694C5E"/>
    <w:rsid w:val="00694DDB"/>
    <w:rsid w:val="006950E5"/>
    <w:rsid w:val="006957AA"/>
    <w:rsid w:val="006971B3"/>
    <w:rsid w:val="006A378C"/>
    <w:rsid w:val="006A7AD3"/>
    <w:rsid w:val="006A7AFD"/>
    <w:rsid w:val="006B23C4"/>
    <w:rsid w:val="006B3B92"/>
    <w:rsid w:val="006B4C57"/>
    <w:rsid w:val="006B4F2A"/>
    <w:rsid w:val="006B60B7"/>
    <w:rsid w:val="006B7AAE"/>
    <w:rsid w:val="006B7F7A"/>
    <w:rsid w:val="006C01A7"/>
    <w:rsid w:val="006C4F35"/>
    <w:rsid w:val="006C71C7"/>
    <w:rsid w:val="006D0C74"/>
    <w:rsid w:val="006D2E28"/>
    <w:rsid w:val="006D2EB3"/>
    <w:rsid w:val="006D4E79"/>
    <w:rsid w:val="006D4EDF"/>
    <w:rsid w:val="006D67A6"/>
    <w:rsid w:val="006D6B29"/>
    <w:rsid w:val="006D77DC"/>
    <w:rsid w:val="006D7D44"/>
    <w:rsid w:val="006E167E"/>
    <w:rsid w:val="006E2397"/>
    <w:rsid w:val="006E3550"/>
    <w:rsid w:val="006E49A5"/>
    <w:rsid w:val="006E5DD9"/>
    <w:rsid w:val="006F10E1"/>
    <w:rsid w:val="006F49FE"/>
    <w:rsid w:val="006F5D75"/>
    <w:rsid w:val="006F63B6"/>
    <w:rsid w:val="006F6C53"/>
    <w:rsid w:val="00700121"/>
    <w:rsid w:val="00707375"/>
    <w:rsid w:val="00707E74"/>
    <w:rsid w:val="00710F7C"/>
    <w:rsid w:val="00714F81"/>
    <w:rsid w:val="00715180"/>
    <w:rsid w:val="007152D8"/>
    <w:rsid w:val="00715984"/>
    <w:rsid w:val="00716308"/>
    <w:rsid w:val="00716863"/>
    <w:rsid w:val="00717F5B"/>
    <w:rsid w:val="00720C06"/>
    <w:rsid w:val="00721DC6"/>
    <w:rsid w:val="0072258B"/>
    <w:rsid w:val="00723975"/>
    <w:rsid w:val="00727707"/>
    <w:rsid w:val="00732344"/>
    <w:rsid w:val="00733573"/>
    <w:rsid w:val="00734803"/>
    <w:rsid w:val="007419D8"/>
    <w:rsid w:val="0074452E"/>
    <w:rsid w:val="00744D2C"/>
    <w:rsid w:val="007501BC"/>
    <w:rsid w:val="00750781"/>
    <w:rsid w:val="0075305A"/>
    <w:rsid w:val="0075454E"/>
    <w:rsid w:val="0075577F"/>
    <w:rsid w:val="007558D5"/>
    <w:rsid w:val="007563D0"/>
    <w:rsid w:val="00756901"/>
    <w:rsid w:val="00756E5F"/>
    <w:rsid w:val="00757150"/>
    <w:rsid w:val="007573F9"/>
    <w:rsid w:val="00757BE0"/>
    <w:rsid w:val="007601F3"/>
    <w:rsid w:val="00761D2A"/>
    <w:rsid w:val="00761E9D"/>
    <w:rsid w:val="007652AD"/>
    <w:rsid w:val="00766264"/>
    <w:rsid w:val="00771EA4"/>
    <w:rsid w:val="00772612"/>
    <w:rsid w:val="0077309B"/>
    <w:rsid w:val="00773D70"/>
    <w:rsid w:val="007743AE"/>
    <w:rsid w:val="00776586"/>
    <w:rsid w:val="00776B12"/>
    <w:rsid w:val="007771BB"/>
    <w:rsid w:val="00780490"/>
    <w:rsid w:val="0078140B"/>
    <w:rsid w:val="00782380"/>
    <w:rsid w:val="007828BD"/>
    <w:rsid w:val="00783600"/>
    <w:rsid w:val="0078427F"/>
    <w:rsid w:val="00785049"/>
    <w:rsid w:val="0078633E"/>
    <w:rsid w:val="007866FA"/>
    <w:rsid w:val="00787A9C"/>
    <w:rsid w:val="00790D87"/>
    <w:rsid w:val="0079246F"/>
    <w:rsid w:val="007929B9"/>
    <w:rsid w:val="00792C9E"/>
    <w:rsid w:val="00793160"/>
    <w:rsid w:val="00793695"/>
    <w:rsid w:val="00795CE7"/>
    <w:rsid w:val="00796D59"/>
    <w:rsid w:val="00797422"/>
    <w:rsid w:val="007978A6"/>
    <w:rsid w:val="007A2341"/>
    <w:rsid w:val="007A2D67"/>
    <w:rsid w:val="007A38A6"/>
    <w:rsid w:val="007A4E52"/>
    <w:rsid w:val="007A7D01"/>
    <w:rsid w:val="007B46E8"/>
    <w:rsid w:val="007B4CB0"/>
    <w:rsid w:val="007B6C5E"/>
    <w:rsid w:val="007B6CD5"/>
    <w:rsid w:val="007B7EE5"/>
    <w:rsid w:val="007C0542"/>
    <w:rsid w:val="007C0CAA"/>
    <w:rsid w:val="007C1030"/>
    <w:rsid w:val="007C2056"/>
    <w:rsid w:val="007C2FB3"/>
    <w:rsid w:val="007C321B"/>
    <w:rsid w:val="007C3FDE"/>
    <w:rsid w:val="007C490B"/>
    <w:rsid w:val="007C4E5B"/>
    <w:rsid w:val="007C57D2"/>
    <w:rsid w:val="007C59B2"/>
    <w:rsid w:val="007C606E"/>
    <w:rsid w:val="007D59B1"/>
    <w:rsid w:val="007D61E4"/>
    <w:rsid w:val="007D6E44"/>
    <w:rsid w:val="007E1124"/>
    <w:rsid w:val="007E1B7A"/>
    <w:rsid w:val="007E25B7"/>
    <w:rsid w:val="007F2989"/>
    <w:rsid w:val="007F69A9"/>
    <w:rsid w:val="007F703E"/>
    <w:rsid w:val="00802218"/>
    <w:rsid w:val="008041A0"/>
    <w:rsid w:val="00804D26"/>
    <w:rsid w:val="008064C0"/>
    <w:rsid w:val="00806F05"/>
    <w:rsid w:val="0081010D"/>
    <w:rsid w:val="008132BA"/>
    <w:rsid w:val="00814BFA"/>
    <w:rsid w:val="00815176"/>
    <w:rsid w:val="00815AD1"/>
    <w:rsid w:val="008166EE"/>
    <w:rsid w:val="0082140F"/>
    <w:rsid w:val="0082211E"/>
    <w:rsid w:val="008232F7"/>
    <w:rsid w:val="00826B95"/>
    <w:rsid w:val="00826F1D"/>
    <w:rsid w:val="0083149D"/>
    <w:rsid w:val="00832897"/>
    <w:rsid w:val="008343FC"/>
    <w:rsid w:val="00834FC0"/>
    <w:rsid w:val="00835499"/>
    <w:rsid w:val="00835956"/>
    <w:rsid w:val="00835AEF"/>
    <w:rsid w:val="00836BAB"/>
    <w:rsid w:val="00836E95"/>
    <w:rsid w:val="00837C8B"/>
    <w:rsid w:val="00840C95"/>
    <w:rsid w:val="00842BB1"/>
    <w:rsid w:val="00842C65"/>
    <w:rsid w:val="00843A8F"/>
    <w:rsid w:val="0084436D"/>
    <w:rsid w:val="00846449"/>
    <w:rsid w:val="00847E5E"/>
    <w:rsid w:val="008520F2"/>
    <w:rsid w:val="0085308E"/>
    <w:rsid w:val="00853297"/>
    <w:rsid w:val="0085349D"/>
    <w:rsid w:val="008548C9"/>
    <w:rsid w:val="008549CA"/>
    <w:rsid w:val="00855D78"/>
    <w:rsid w:val="0085646E"/>
    <w:rsid w:val="0085793B"/>
    <w:rsid w:val="00857EFB"/>
    <w:rsid w:val="00860273"/>
    <w:rsid w:val="00860DC4"/>
    <w:rsid w:val="00861AE0"/>
    <w:rsid w:val="008633C4"/>
    <w:rsid w:val="0086369F"/>
    <w:rsid w:val="0086464B"/>
    <w:rsid w:val="00864935"/>
    <w:rsid w:val="00865604"/>
    <w:rsid w:val="00871892"/>
    <w:rsid w:val="00871EDE"/>
    <w:rsid w:val="00871F0E"/>
    <w:rsid w:val="008721DA"/>
    <w:rsid w:val="00872E77"/>
    <w:rsid w:val="008739E6"/>
    <w:rsid w:val="008754D6"/>
    <w:rsid w:val="00876264"/>
    <w:rsid w:val="00877968"/>
    <w:rsid w:val="008801E7"/>
    <w:rsid w:val="008802D6"/>
    <w:rsid w:val="00880F52"/>
    <w:rsid w:val="00881607"/>
    <w:rsid w:val="00885201"/>
    <w:rsid w:val="0089007F"/>
    <w:rsid w:val="00891111"/>
    <w:rsid w:val="008939E4"/>
    <w:rsid w:val="00895135"/>
    <w:rsid w:val="008967A4"/>
    <w:rsid w:val="00896D35"/>
    <w:rsid w:val="0089765C"/>
    <w:rsid w:val="008A0C84"/>
    <w:rsid w:val="008A3AE1"/>
    <w:rsid w:val="008A3CB6"/>
    <w:rsid w:val="008A3E34"/>
    <w:rsid w:val="008A4831"/>
    <w:rsid w:val="008A64BA"/>
    <w:rsid w:val="008A66F6"/>
    <w:rsid w:val="008A67AA"/>
    <w:rsid w:val="008A68CA"/>
    <w:rsid w:val="008B174A"/>
    <w:rsid w:val="008B2AED"/>
    <w:rsid w:val="008B415F"/>
    <w:rsid w:val="008B440F"/>
    <w:rsid w:val="008B4943"/>
    <w:rsid w:val="008B547C"/>
    <w:rsid w:val="008B649D"/>
    <w:rsid w:val="008B72DD"/>
    <w:rsid w:val="008C0FE3"/>
    <w:rsid w:val="008C14B0"/>
    <w:rsid w:val="008C3109"/>
    <w:rsid w:val="008C4283"/>
    <w:rsid w:val="008C474D"/>
    <w:rsid w:val="008C4DD8"/>
    <w:rsid w:val="008C7F64"/>
    <w:rsid w:val="008D45E8"/>
    <w:rsid w:val="008D69A6"/>
    <w:rsid w:val="008D729D"/>
    <w:rsid w:val="008D733D"/>
    <w:rsid w:val="008E06BC"/>
    <w:rsid w:val="008E50AC"/>
    <w:rsid w:val="008E5433"/>
    <w:rsid w:val="008E5DBE"/>
    <w:rsid w:val="008E5FAA"/>
    <w:rsid w:val="008E71BC"/>
    <w:rsid w:val="008F0101"/>
    <w:rsid w:val="008F3916"/>
    <w:rsid w:val="008F5104"/>
    <w:rsid w:val="008F5BFF"/>
    <w:rsid w:val="008F656D"/>
    <w:rsid w:val="008F6B49"/>
    <w:rsid w:val="009006BA"/>
    <w:rsid w:val="0090111F"/>
    <w:rsid w:val="00901E47"/>
    <w:rsid w:val="00904A78"/>
    <w:rsid w:val="00906DA3"/>
    <w:rsid w:val="009076ED"/>
    <w:rsid w:val="00910C9B"/>
    <w:rsid w:val="00910D56"/>
    <w:rsid w:val="00911612"/>
    <w:rsid w:val="009152E4"/>
    <w:rsid w:val="00915972"/>
    <w:rsid w:val="009163D5"/>
    <w:rsid w:val="00916978"/>
    <w:rsid w:val="00916A5E"/>
    <w:rsid w:val="00916D3A"/>
    <w:rsid w:val="009175AA"/>
    <w:rsid w:val="00917680"/>
    <w:rsid w:val="00926C9F"/>
    <w:rsid w:val="00927386"/>
    <w:rsid w:val="009301F8"/>
    <w:rsid w:val="009315CE"/>
    <w:rsid w:val="00933267"/>
    <w:rsid w:val="00933E93"/>
    <w:rsid w:val="009362A3"/>
    <w:rsid w:val="00940469"/>
    <w:rsid w:val="00940C41"/>
    <w:rsid w:val="009452B7"/>
    <w:rsid w:val="00947DA9"/>
    <w:rsid w:val="00951929"/>
    <w:rsid w:val="0095347D"/>
    <w:rsid w:val="00953A85"/>
    <w:rsid w:val="00954171"/>
    <w:rsid w:val="00955EFA"/>
    <w:rsid w:val="0096064B"/>
    <w:rsid w:val="00960F97"/>
    <w:rsid w:val="0096224B"/>
    <w:rsid w:val="00962A14"/>
    <w:rsid w:val="00965AB8"/>
    <w:rsid w:val="009662EA"/>
    <w:rsid w:val="0096719D"/>
    <w:rsid w:val="00967762"/>
    <w:rsid w:val="00971DA1"/>
    <w:rsid w:val="00972571"/>
    <w:rsid w:val="00972650"/>
    <w:rsid w:val="0097436B"/>
    <w:rsid w:val="00977CFF"/>
    <w:rsid w:val="0098078B"/>
    <w:rsid w:val="00981CEF"/>
    <w:rsid w:val="009824D4"/>
    <w:rsid w:val="00982734"/>
    <w:rsid w:val="009847C8"/>
    <w:rsid w:val="00994A1C"/>
    <w:rsid w:val="009970DB"/>
    <w:rsid w:val="009A0EA2"/>
    <w:rsid w:val="009A3136"/>
    <w:rsid w:val="009A51A9"/>
    <w:rsid w:val="009A520D"/>
    <w:rsid w:val="009A6FAC"/>
    <w:rsid w:val="009A7F16"/>
    <w:rsid w:val="009B5016"/>
    <w:rsid w:val="009B539D"/>
    <w:rsid w:val="009B6156"/>
    <w:rsid w:val="009C01F0"/>
    <w:rsid w:val="009C0367"/>
    <w:rsid w:val="009C1312"/>
    <w:rsid w:val="009C2675"/>
    <w:rsid w:val="009C5AE4"/>
    <w:rsid w:val="009C78DE"/>
    <w:rsid w:val="009D0749"/>
    <w:rsid w:val="009D136F"/>
    <w:rsid w:val="009D4636"/>
    <w:rsid w:val="009D552B"/>
    <w:rsid w:val="009E0A18"/>
    <w:rsid w:val="009E2276"/>
    <w:rsid w:val="009E33C7"/>
    <w:rsid w:val="009E4284"/>
    <w:rsid w:val="009E4982"/>
    <w:rsid w:val="009E559B"/>
    <w:rsid w:val="009E695D"/>
    <w:rsid w:val="009E70C1"/>
    <w:rsid w:val="009F0457"/>
    <w:rsid w:val="009F1EA0"/>
    <w:rsid w:val="009F3826"/>
    <w:rsid w:val="009F53F7"/>
    <w:rsid w:val="009F5D1A"/>
    <w:rsid w:val="009F6E37"/>
    <w:rsid w:val="009F705B"/>
    <w:rsid w:val="00A016B6"/>
    <w:rsid w:val="00A01886"/>
    <w:rsid w:val="00A05548"/>
    <w:rsid w:val="00A065B4"/>
    <w:rsid w:val="00A073A7"/>
    <w:rsid w:val="00A10ED7"/>
    <w:rsid w:val="00A12761"/>
    <w:rsid w:val="00A12B66"/>
    <w:rsid w:val="00A12CD6"/>
    <w:rsid w:val="00A13691"/>
    <w:rsid w:val="00A17666"/>
    <w:rsid w:val="00A20D4B"/>
    <w:rsid w:val="00A23139"/>
    <w:rsid w:val="00A233D2"/>
    <w:rsid w:val="00A25AAC"/>
    <w:rsid w:val="00A2722D"/>
    <w:rsid w:val="00A27407"/>
    <w:rsid w:val="00A27838"/>
    <w:rsid w:val="00A31A0C"/>
    <w:rsid w:val="00A40361"/>
    <w:rsid w:val="00A432E9"/>
    <w:rsid w:val="00A44079"/>
    <w:rsid w:val="00A44BBD"/>
    <w:rsid w:val="00A47723"/>
    <w:rsid w:val="00A50F22"/>
    <w:rsid w:val="00A51474"/>
    <w:rsid w:val="00A53F80"/>
    <w:rsid w:val="00A54E59"/>
    <w:rsid w:val="00A56200"/>
    <w:rsid w:val="00A56A2A"/>
    <w:rsid w:val="00A604BD"/>
    <w:rsid w:val="00A62C9D"/>
    <w:rsid w:val="00A709A4"/>
    <w:rsid w:val="00A72391"/>
    <w:rsid w:val="00A74A3A"/>
    <w:rsid w:val="00A8171F"/>
    <w:rsid w:val="00A829B7"/>
    <w:rsid w:val="00A82F57"/>
    <w:rsid w:val="00A8607E"/>
    <w:rsid w:val="00A87AA1"/>
    <w:rsid w:val="00A90482"/>
    <w:rsid w:val="00A908BE"/>
    <w:rsid w:val="00A92AFC"/>
    <w:rsid w:val="00A9367B"/>
    <w:rsid w:val="00A93EE3"/>
    <w:rsid w:val="00A97AB0"/>
    <w:rsid w:val="00A97AC6"/>
    <w:rsid w:val="00AA07AC"/>
    <w:rsid w:val="00AA1978"/>
    <w:rsid w:val="00AA2092"/>
    <w:rsid w:val="00AA226B"/>
    <w:rsid w:val="00AA4117"/>
    <w:rsid w:val="00AA4407"/>
    <w:rsid w:val="00AA4948"/>
    <w:rsid w:val="00AA5C36"/>
    <w:rsid w:val="00AA5C72"/>
    <w:rsid w:val="00AA691C"/>
    <w:rsid w:val="00AA70FD"/>
    <w:rsid w:val="00AB0C8F"/>
    <w:rsid w:val="00AB12FD"/>
    <w:rsid w:val="00AB2A65"/>
    <w:rsid w:val="00AB2BD2"/>
    <w:rsid w:val="00AB5C07"/>
    <w:rsid w:val="00AB78DB"/>
    <w:rsid w:val="00AC0A76"/>
    <w:rsid w:val="00AC1B94"/>
    <w:rsid w:val="00AD06C7"/>
    <w:rsid w:val="00AD4856"/>
    <w:rsid w:val="00AD5A4D"/>
    <w:rsid w:val="00AD6385"/>
    <w:rsid w:val="00AD787A"/>
    <w:rsid w:val="00AE0894"/>
    <w:rsid w:val="00AE15BA"/>
    <w:rsid w:val="00AE1A74"/>
    <w:rsid w:val="00AE201C"/>
    <w:rsid w:val="00AE2461"/>
    <w:rsid w:val="00AE3624"/>
    <w:rsid w:val="00AE47BF"/>
    <w:rsid w:val="00AE68A5"/>
    <w:rsid w:val="00AE72A5"/>
    <w:rsid w:val="00AF2AE0"/>
    <w:rsid w:val="00AF41E6"/>
    <w:rsid w:val="00AF4368"/>
    <w:rsid w:val="00AF4F82"/>
    <w:rsid w:val="00AF579D"/>
    <w:rsid w:val="00AF5BB8"/>
    <w:rsid w:val="00AF5CEB"/>
    <w:rsid w:val="00AF7667"/>
    <w:rsid w:val="00AF79B7"/>
    <w:rsid w:val="00AF7AEA"/>
    <w:rsid w:val="00B00F9D"/>
    <w:rsid w:val="00B010E5"/>
    <w:rsid w:val="00B01411"/>
    <w:rsid w:val="00B018DF"/>
    <w:rsid w:val="00B02559"/>
    <w:rsid w:val="00B039FC"/>
    <w:rsid w:val="00B0458A"/>
    <w:rsid w:val="00B07434"/>
    <w:rsid w:val="00B07A7B"/>
    <w:rsid w:val="00B1201C"/>
    <w:rsid w:val="00B14C24"/>
    <w:rsid w:val="00B15DAE"/>
    <w:rsid w:val="00B164A3"/>
    <w:rsid w:val="00B202F6"/>
    <w:rsid w:val="00B20674"/>
    <w:rsid w:val="00B20CCB"/>
    <w:rsid w:val="00B24B19"/>
    <w:rsid w:val="00B2547D"/>
    <w:rsid w:val="00B262DA"/>
    <w:rsid w:val="00B2698A"/>
    <w:rsid w:val="00B2739F"/>
    <w:rsid w:val="00B300B5"/>
    <w:rsid w:val="00B31BDD"/>
    <w:rsid w:val="00B31F26"/>
    <w:rsid w:val="00B3425C"/>
    <w:rsid w:val="00B353C0"/>
    <w:rsid w:val="00B357EB"/>
    <w:rsid w:val="00B36E5B"/>
    <w:rsid w:val="00B4049A"/>
    <w:rsid w:val="00B4326C"/>
    <w:rsid w:val="00B46C8B"/>
    <w:rsid w:val="00B4779D"/>
    <w:rsid w:val="00B50BA8"/>
    <w:rsid w:val="00B51307"/>
    <w:rsid w:val="00B52A9C"/>
    <w:rsid w:val="00B543DA"/>
    <w:rsid w:val="00B54DE1"/>
    <w:rsid w:val="00B5554F"/>
    <w:rsid w:val="00B55845"/>
    <w:rsid w:val="00B56619"/>
    <w:rsid w:val="00B56D44"/>
    <w:rsid w:val="00B602C9"/>
    <w:rsid w:val="00B60957"/>
    <w:rsid w:val="00B62267"/>
    <w:rsid w:val="00B63ED4"/>
    <w:rsid w:val="00B65298"/>
    <w:rsid w:val="00B65EF8"/>
    <w:rsid w:val="00B67988"/>
    <w:rsid w:val="00B67AB1"/>
    <w:rsid w:val="00B7310E"/>
    <w:rsid w:val="00B74CD1"/>
    <w:rsid w:val="00B8094B"/>
    <w:rsid w:val="00B849AD"/>
    <w:rsid w:val="00B861F4"/>
    <w:rsid w:val="00B86CA7"/>
    <w:rsid w:val="00B873BE"/>
    <w:rsid w:val="00B9060F"/>
    <w:rsid w:val="00B912DC"/>
    <w:rsid w:val="00B91F7C"/>
    <w:rsid w:val="00B93901"/>
    <w:rsid w:val="00B943FC"/>
    <w:rsid w:val="00B952C2"/>
    <w:rsid w:val="00B955F3"/>
    <w:rsid w:val="00B9594F"/>
    <w:rsid w:val="00B95F72"/>
    <w:rsid w:val="00BA297C"/>
    <w:rsid w:val="00BA3976"/>
    <w:rsid w:val="00BA55A8"/>
    <w:rsid w:val="00BB18BA"/>
    <w:rsid w:val="00BB1ED6"/>
    <w:rsid w:val="00BB23B9"/>
    <w:rsid w:val="00BB52A0"/>
    <w:rsid w:val="00BC0698"/>
    <w:rsid w:val="00BC0D7C"/>
    <w:rsid w:val="00BC1E3D"/>
    <w:rsid w:val="00BC2F2B"/>
    <w:rsid w:val="00BC3ADE"/>
    <w:rsid w:val="00BD26D6"/>
    <w:rsid w:val="00BD2999"/>
    <w:rsid w:val="00BD2B42"/>
    <w:rsid w:val="00BD48E6"/>
    <w:rsid w:val="00BD4AD6"/>
    <w:rsid w:val="00BD4DB1"/>
    <w:rsid w:val="00BD5861"/>
    <w:rsid w:val="00BD7E05"/>
    <w:rsid w:val="00BE0AB4"/>
    <w:rsid w:val="00BE1E7D"/>
    <w:rsid w:val="00BE2B98"/>
    <w:rsid w:val="00BE2E03"/>
    <w:rsid w:val="00BE376B"/>
    <w:rsid w:val="00BE49DC"/>
    <w:rsid w:val="00BE4CAF"/>
    <w:rsid w:val="00BE67F0"/>
    <w:rsid w:val="00BE6CF8"/>
    <w:rsid w:val="00BF0B39"/>
    <w:rsid w:val="00BF1197"/>
    <w:rsid w:val="00BF2D52"/>
    <w:rsid w:val="00BF2F0B"/>
    <w:rsid w:val="00BF37E8"/>
    <w:rsid w:val="00BF4D84"/>
    <w:rsid w:val="00BF5067"/>
    <w:rsid w:val="00BF5132"/>
    <w:rsid w:val="00BF5177"/>
    <w:rsid w:val="00BF566F"/>
    <w:rsid w:val="00BF6C2C"/>
    <w:rsid w:val="00BF7728"/>
    <w:rsid w:val="00C0065C"/>
    <w:rsid w:val="00C020D1"/>
    <w:rsid w:val="00C0255A"/>
    <w:rsid w:val="00C02A48"/>
    <w:rsid w:val="00C04C8A"/>
    <w:rsid w:val="00C05A11"/>
    <w:rsid w:val="00C06479"/>
    <w:rsid w:val="00C07B88"/>
    <w:rsid w:val="00C107AA"/>
    <w:rsid w:val="00C108AB"/>
    <w:rsid w:val="00C11739"/>
    <w:rsid w:val="00C11F15"/>
    <w:rsid w:val="00C13790"/>
    <w:rsid w:val="00C14628"/>
    <w:rsid w:val="00C14CA9"/>
    <w:rsid w:val="00C156DE"/>
    <w:rsid w:val="00C17F23"/>
    <w:rsid w:val="00C22FB7"/>
    <w:rsid w:val="00C2379E"/>
    <w:rsid w:val="00C24832"/>
    <w:rsid w:val="00C2483F"/>
    <w:rsid w:val="00C256C9"/>
    <w:rsid w:val="00C25CE4"/>
    <w:rsid w:val="00C33F5D"/>
    <w:rsid w:val="00C3430C"/>
    <w:rsid w:val="00C344B4"/>
    <w:rsid w:val="00C35300"/>
    <w:rsid w:val="00C353D2"/>
    <w:rsid w:val="00C3628C"/>
    <w:rsid w:val="00C36CA1"/>
    <w:rsid w:val="00C37040"/>
    <w:rsid w:val="00C3782A"/>
    <w:rsid w:val="00C41A44"/>
    <w:rsid w:val="00C43269"/>
    <w:rsid w:val="00C4364E"/>
    <w:rsid w:val="00C455C6"/>
    <w:rsid w:val="00C45A58"/>
    <w:rsid w:val="00C4603F"/>
    <w:rsid w:val="00C50B56"/>
    <w:rsid w:val="00C53295"/>
    <w:rsid w:val="00C614D8"/>
    <w:rsid w:val="00C63314"/>
    <w:rsid w:val="00C668F6"/>
    <w:rsid w:val="00C70382"/>
    <w:rsid w:val="00C70482"/>
    <w:rsid w:val="00C70BA1"/>
    <w:rsid w:val="00C732B6"/>
    <w:rsid w:val="00C73D08"/>
    <w:rsid w:val="00C75FC4"/>
    <w:rsid w:val="00C762EA"/>
    <w:rsid w:val="00C76904"/>
    <w:rsid w:val="00C813AA"/>
    <w:rsid w:val="00C8211D"/>
    <w:rsid w:val="00C82762"/>
    <w:rsid w:val="00C83941"/>
    <w:rsid w:val="00C839AF"/>
    <w:rsid w:val="00C852F9"/>
    <w:rsid w:val="00C855A8"/>
    <w:rsid w:val="00C862F6"/>
    <w:rsid w:val="00C86C4C"/>
    <w:rsid w:val="00C904F8"/>
    <w:rsid w:val="00C90CE4"/>
    <w:rsid w:val="00C913DE"/>
    <w:rsid w:val="00C91458"/>
    <w:rsid w:val="00C91E7D"/>
    <w:rsid w:val="00C94BB5"/>
    <w:rsid w:val="00C95720"/>
    <w:rsid w:val="00C95A8C"/>
    <w:rsid w:val="00C962B2"/>
    <w:rsid w:val="00C966E4"/>
    <w:rsid w:val="00C969C9"/>
    <w:rsid w:val="00CA1A8B"/>
    <w:rsid w:val="00CA3AC8"/>
    <w:rsid w:val="00CA3D56"/>
    <w:rsid w:val="00CA3FA9"/>
    <w:rsid w:val="00CA487D"/>
    <w:rsid w:val="00CA50DE"/>
    <w:rsid w:val="00CB152A"/>
    <w:rsid w:val="00CB288E"/>
    <w:rsid w:val="00CB2FC0"/>
    <w:rsid w:val="00CB396F"/>
    <w:rsid w:val="00CB6AB5"/>
    <w:rsid w:val="00CC0E17"/>
    <w:rsid w:val="00CC14A7"/>
    <w:rsid w:val="00CC1C5C"/>
    <w:rsid w:val="00CC1CDA"/>
    <w:rsid w:val="00CC3C1B"/>
    <w:rsid w:val="00CC47D6"/>
    <w:rsid w:val="00CC5407"/>
    <w:rsid w:val="00CC6BA7"/>
    <w:rsid w:val="00CD1C29"/>
    <w:rsid w:val="00CD4C8D"/>
    <w:rsid w:val="00CD5CB0"/>
    <w:rsid w:val="00CD7B8D"/>
    <w:rsid w:val="00CE008E"/>
    <w:rsid w:val="00CE24A8"/>
    <w:rsid w:val="00CE402A"/>
    <w:rsid w:val="00CE4BB7"/>
    <w:rsid w:val="00CE667B"/>
    <w:rsid w:val="00CE66B6"/>
    <w:rsid w:val="00CE73C1"/>
    <w:rsid w:val="00CE7A69"/>
    <w:rsid w:val="00CF2F11"/>
    <w:rsid w:val="00CF308B"/>
    <w:rsid w:val="00CF38D1"/>
    <w:rsid w:val="00CF3DF7"/>
    <w:rsid w:val="00CF4B55"/>
    <w:rsid w:val="00CF6BF2"/>
    <w:rsid w:val="00D010B6"/>
    <w:rsid w:val="00D038FC"/>
    <w:rsid w:val="00D03A29"/>
    <w:rsid w:val="00D065F6"/>
    <w:rsid w:val="00D06917"/>
    <w:rsid w:val="00D06EA4"/>
    <w:rsid w:val="00D07065"/>
    <w:rsid w:val="00D11549"/>
    <w:rsid w:val="00D1547F"/>
    <w:rsid w:val="00D158E8"/>
    <w:rsid w:val="00D200ED"/>
    <w:rsid w:val="00D202F3"/>
    <w:rsid w:val="00D20EFA"/>
    <w:rsid w:val="00D21293"/>
    <w:rsid w:val="00D22873"/>
    <w:rsid w:val="00D22A08"/>
    <w:rsid w:val="00D25189"/>
    <w:rsid w:val="00D278B6"/>
    <w:rsid w:val="00D30245"/>
    <w:rsid w:val="00D333D6"/>
    <w:rsid w:val="00D41E19"/>
    <w:rsid w:val="00D4382A"/>
    <w:rsid w:val="00D446AB"/>
    <w:rsid w:val="00D467FD"/>
    <w:rsid w:val="00D534A1"/>
    <w:rsid w:val="00D543A6"/>
    <w:rsid w:val="00D551CC"/>
    <w:rsid w:val="00D5574B"/>
    <w:rsid w:val="00D57548"/>
    <w:rsid w:val="00D60269"/>
    <w:rsid w:val="00D61462"/>
    <w:rsid w:val="00D63C37"/>
    <w:rsid w:val="00D64E4C"/>
    <w:rsid w:val="00D6503A"/>
    <w:rsid w:val="00D6752E"/>
    <w:rsid w:val="00D679F5"/>
    <w:rsid w:val="00D70A24"/>
    <w:rsid w:val="00D72A21"/>
    <w:rsid w:val="00D731A6"/>
    <w:rsid w:val="00D73BC4"/>
    <w:rsid w:val="00D73D3B"/>
    <w:rsid w:val="00D75E1C"/>
    <w:rsid w:val="00D7689A"/>
    <w:rsid w:val="00D77E73"/>
    <w:rsid w:val="00D817E3"/>
    <w:rsid w:val="00D822A9"/>
    <w:rsid w:val="00D82A55"/>
    <w:rsid w:val="00D83673"/>
    <w:rsid w:val="00D84336"/>
    <w:rsid w:val="00D85EB0"/>
    <w:rsid w:val="00D862DA"/>
    <w:rsid w:val="00D9006E"/>
    <w:rsid w:val="00D905C2"/>
    <w:rsid w:val="00D91FC0"/>
    <w:rsid w:val="00D93F51"/>
    <w:rsid w:val="00D940E9"/>
    <w:rsid w:val="00D97F22"/>
    <w:rsid w:val="00DA07FC"/>
    <w:rsid w:val="00DA09F1"/>
    <w:rsid w:val="00DA1647"/>
    <w:rsid w:val="00DA1D55"/>
    <w:rsid w:val="00DA48F0"/>
    <w:rsid w:val="00DA5569"/>
    <w:rsid w:val="00DA5781"/>
    <w:rsid w:val="00DA7E4D"/>
    <w:rsid w:val="00DB1FD4"/>
    <w:rsid w:val="00DB4B15"/>
    <w:rsid w:val="00DB5099"/>
    <w:rsid w:val="00DB5976"/>
    <w:rsid w:val="00DC2D89"/>
    <w:rsid w:val="00DC5435"/>
    <w:rsid w:val="00DC63CB"/>
    <w:rsid w:val="00DD2122"/>
    <w:rsid w:val="00DD38D5"/>
    <w:rsid w:val="00DD4C4F"/>
    <w:rsid w:val="00DD646B"/>
    <w:rsid w:val="00DD746E"/>
    <w:rsid w:val="00DE5689"/>
    <w:rsid w:val="00DE59C8"/>
    <w:rsid w:val="00DE5BE5"/>
    <w:rsid w:val="00DE68F0"/>
    <w:rsid w:val="00DE720C"/>
    <w:rsid w:val="00DE7268"/>
    <w:rsid w:val="00DF1778"/>
    <w:rsid w:val="00DF1D3B"/>
    <w:rsid w:val="00DF3880"/>
    <w:rsid w:val="00DF38E1"/>
    <w:rsid w:val="00DF495F"/>
    <w:rsid w:val="00E0191D"/>
    <w:rsid w:val="00E0196D"/>
    <w:rsid w:val="00E042AB"/>
    <w:rsid w:val="00E05BAB"/>
    <w:rsid w:val="00E0686C"/>
    <w:rsid w:val="00E0724F"/>
    <w:rsid w:val="00E11494"/>
    <w:rsid w:val="00E11874"/>
    <w:rsid w:val="00E14A42"/>
    <w:rsid w:val="00E17764"/>
    <w:rsid w:val="00E1793B"/>
    <w:rsid w:val="00E179CC"/>
    <w:rsid w:val="00E24082"/>
    <w:rsid w:val="00E26E18"/>
    <w:rsid w:val="00E26F52"/>
    <w:rsid w:val="00E3071D"/>
    <w:rsid w:val="00E30AE8"/>
    <w:rsid w:val="00E310D5"/>
    <w:rsid w:val="00E315B1"/>
    <w:rsid w:val="00E318E2"/>
    <w:rsid w:val="00E31E13"/>
    <w:rsid w:val="00E3226F"/>
    <w:rsid w:val="00E328B5"/>
    <w:rsid w:val="00E34BDD"/>
    <w:rsid w:val="00E35D0A"/>
    <w:rsid w:val="00E372EE"/>
    <w:rsid w:val="00E373DC"/>
    <w:rsid w:val="00E417BE"/>
    <w:rsid w:val="00E432AB"/>
    <w:rsid w:val="00E432EF"/>
    <w:rsid w:val="00E45EFD"/>
    <w:rsid w:val="00E46C18"/>
    <w:rsid w:val="00E47B82"/>
    <w:rsid w:val="00E50CD5"/>
    <w:rsid w:val="00E54843"/>
    <w:rsid w:val="00E54FC7"/>
    <w:rsid w:val="00E56428"/>
    <w:rsid w:val="00E60796"/>
    <w:rsid w:val="00E64EEC"/>
    <w:rsid w:val="00E66072"/>
    <w:rsid w:val="00E71925"/>
    <w:rsid w:val="00E71D6F"/>
    <w:rsid w:val="00E739D1"/>
    <w:rsid w:val="00E73D27"/>
    <w:rsid w:val="00E74622"/>
    <w:rsid w:val="00E749A9"/>
    <w:rsid w:val="00E74FDD"/>
    <w:rsid w:val="00E75E2B"/>
    <w:rsid w:val="00E7727F"/>
    <w:rsid w:val="00E80494"/>
    <w:rsid w:val="00E814D4"/>
    <w:rsid w:val="00E82DCC"/>
    <w:rsid w:val="00E8371E"/>
    <w:rsid w:val="00E84F11"/>
    <w:rsid w:val="00E860A6"/>
    <w:rsid w:val="00E87341"/>
    <w:rsid w:val="00E90F19"/>
    <w:rsid w:val="00E932CF"/>
    <w:rsid w:val="00E9514D"/>
    <w:rsid w:val="00E9669B"/>
    <w:rsid w:val="00E9716E"/>
    <w:rsid w:val="00EA0962"/>
    <w:rsid w:val="00EA1572"/>
    <w:rsid w:val="00EA22A1"/>
    <w:rsid w:val="00EA2BCD"/>
    <w:rsid w:val="00EA305A"/>
    <w:rsid w:val="00EA3FC5"/>
    <w:rsid w:val="00EA526D"/>
    <w:rsid w:val="00EA6891"/>
    <w:rsid w:val="00EA68CD"/>
    <w:rsid w:val="00EB0988"/>
    <w:rsid w:val="00EB2F10"/>
    <w:rsid w:val="00EB67E9"/>
    <w:rsid w:val="00EB7229"/>
    <w:rsid w:val="00EC0892"/>
    <w:rsid w:val="00EC0A9E"/>
    <w:rsid w:val="00EC275F"/>
    <w:rsid w:val="00EC291D"/>
    <w:rsid w:val="00EC4CA1"/>
    <w:rsid w:val="00ED09B3"/>
    <w:rsid w:val="00ED20E3"/>
    <w:rsid w:val="00ED599F"/>
    <w:rsid w:val="00ED6B26"/>
    <w:rsid w:val="00ED74A3"/>
    <w:rsid w:val="00ED7546"/>
    <w:rsid w:val="00ED7D06"/>
    <w:rsid w:val="00EE021B"/>
    <w:rsid w:val="00EE053A"/>
    <w:rsid w:val="00EE23DC"/>
    <w:rsid w:val="00EE25EA"/>
    <w:rsid w:val="00EE361E"/>
    <w:rsid w:val="00EE3FFC"/>
    <w:rsid w:val="00EE5599"/>
    <w:rsid w:val="00EF0B50"/>
    <w:rsid w:val="00EF49D8"/>
    <w:rsid w:val="00EF4A1E"/>
    <w:rsid w:val="00EF4EA6"/>
    <w:rsid w:val="00EF688E"/>
    <w:rsid w:val="00EF68DD"/>
    <w:rsid w:val="00F00CA5"/>
    <w:rsid w:val="00F0176D"/>
    <w:rsid w:val="00F031AD"/>
    <w:rsid w:val="00F03B43"/>
    <w:rsid w:val="00F042A9"/>
    <w:rsid w:val="00F10579"/>
    <w:rsid w:val="00F1300F"/>
    <w:rsid w:val="00F21D6D"/>
    <w:rsid w:val="00F22236"/>
    <w:rsid w:val="00F22387"/>
    <w:rsid w:val="00F23EBF"/>
    <w:rsid w:val="00F2464A"/>
    <w:rsid w:val="00F24B54"/>
    <w:rsid w:val="00F24EED"/>
    <w:rsid w:val="00F253FC"/>
    <w:rsid w:val="00F263B6"/>
    <w:rsid w:val="00F26EBD"/>
    <w:rsid w:val="00F309BE"/>
    <w:rsid w:val="00F3279F"/>
    <w:rsid w:val="00F32BE1"/>
    <w:rsid w:val="00F32DA5"/>
    <w:rsid w:val="00F33C5D"/>
    <w:rsid w:val="00F36399"/>
    <w:rsid w:val="00F4196E"/>
    <w:rsid w:val="00F41E88"/>
    <w:rsid w:val="00F42819"/>
    <w:rsid w:val="00F429C8"/>
    <w:rsid w:val="00F42E88"/>
    <w:rsid w:val="00F43152"/>
    <w:rsid w:val="00F4624A"/>
    <w:rsid w:val="00F50D38"/>
    <w:rsid w:val="00F52DD3"/>
    <w:rsid w:val="00F55C6B"/>
    <w:rsid w:val="00F57180"/>
    <w:rsid w:val="00F6032B"/>
    <w:rsid w:val="00F605E5"/>
    <w:rsid w:val="00F60F2D"/>
    <w:rsid w:val="00F61687"/>
    <w:rsid w:val="00F62EF9"/>
    <w:rsid w:val="00F645A7"/>
    <w:rsid w:val="00F64774"/>
    <w:rsid w:val="00F65129"/>
    <w:rsid w:val="00F65360"/>
    <w:rsid w:val="00F65ADC"/>
    <w:rsid w:val="00F70140"/>
    <w:rsid w:val="00F73815"/>
    <w:rsid w:val="00F7683D"/>
    <w:rsid w:val="00F80E5E"/>
    <w:rsid w:val="00F83E2E"/>
    <w:rsid w:val="00F847EB"/>
    <w:rsid w:val="00F8535B"/>
    <w:rsid w:val="00F858B5"/>
    <w:rsid w:val="00F85D3E"/>
    <w:rsid w:val="00F91392"/>
    <w:rsid w:val="00F91CD9"/>
    <w:rsid w:val="00F91F6A"/>
    <w:rsid w:val="00F920FB"/>
    <w:rsid w:val="00F931BD"/>
    <w:rsid w:val="00F93BF1"/>
    <w:rsid w:val="00F93C98"/>
    <w:rsid w:val="00F94976"/>
    <w:rsid w:val="00F94AAB"/>
    <w:rsid w:val="00F95BD8"/>
    <w:rsid w:val="00FA1E2F"/>
    <w:rsid w:val="00FA3103"/>
    <w:rsid w:val="00FA66FD"/>
    <w:rsid w:val="00FA6E50"/>
    <w:rsid w:val="00FB1B24"/>
    <w:rsid w:val="00FB4403"/>
    <w:rsid w:val="00FB7213"/>
    <w:rsid w:val="00FB7A18"/>
    <w:rsid w:val="00FC1930"/>
    <w:rsid w:val="00FC2EFB"/>
    <w:rsid w:val="00FC6B48"/>
    <w:rsid w:val="00FC71E3"/>
    <w:rsid w:val="00FC7D89"/>
    <w:rsid w:val="00FD1096"/>
    <w:rsid w:val="00FD1FFA"/>
    <w:rsid w:val="00FD23D1"/>
    <w:rsid w:val="00FD4636"/>
    <w:rsid w:val="00FD6689"/>
    <w:rsid w:val="00FD7023"/>
    <w:rsid w:val="00FE2381"/>
    <w:rsid w:val="00FE3440"/>
    <w:rsid w:val="00FE396B"/>
    <w:rsid w:val="00FE4FD1"/>
    <w:rsid w:val="00FE64D2"/>
    <w:rsid w:val="00FE6F0A"/>
    <w:rsid w:val="00FF02DA"/>
    <w:rsid w:val="00FF48E0"/>
    <w:rsid w:val="00FF4BFA"/>
    <w:rsid w:val="00FF5495"/>
    <w:rsid w:val="00FF665B"/>
    <w:rsid w:val="00FF69BE"/>
    <w:rsid w:val="00FF7CFC"/>
    <w:rsid w:val="00FF7F8F"/>
    <w:rsid w:val="013B467D"/>
    <w:rsid w:val="015974C7"/>
    <w:rsid w:val="02F54528"/>
    <w:rsid w:val="067FF082"/>
    <w:rsid w:val="06CAF870"/>
    <w:rsid w:val="084BE672"/>
    <w:rsid w:val="0B350025"/>
    <w:rsid w:val="0D8A20B9"/>
    <w:rsid w:val="0E0CA59E"/>
    <w:rsid w:val="0E1E0624"/>
    <w:rsid w:val="0ECE0118"/>
    <w:rsid w:val="0FC5CE10"/>
    <w:rsid w:val="11D3C492"/>
    <w:rsid w:val="1303CE93"/>
    <w:rsid w:val="14AF26D9"/>
    <w:rsid w:val="15083260"/>
    <w:rsid w:val="15241A3F"/>
    <w:rsid w:val="16026A01"/>
    <w:rsid w:val="173042BF"/>
    <w:rsid w:val="198297FC"/>
    <w:rsid w:val="1E49725A"/>
    <w:rsid w:val="212051F9"/>
    <w:rsid w:val="2173B836"/>
    <w:rsid w:val="2291CA2F"/>
    <w:rsid w:val="2412C563"/>
    <w:rsid w:val="24B631A2"/>
    <w:rsid w:val="25613649"/>
    <w:rsid w:val="27E2F9BA"/>
    <w:rsid w:val="28F2BCC2"/>
    <w:rsid w:val="29212E28"/>
    <w:rsid w:val="29DBAB9D"/>
    <w:rsid w:val="2D099A56"/>
    <w:rsid w:val="3005E430"/>
    <w:rsid w:val="3009422A"/>
    <w:rsid w:val="3182541C"/>
    <w:rsid w:val="31F81607"/>
    <w:rsid w:val="326A9617"/>
    <w:rsid w:val="33A3569B"/>
    <w:rsid w:val="34A85465"/>
    <w:rsid w:val="370B5EA3"/>
    <w:rsid w:val="378A4343"/>
    <w:rsid w:val="378DD122"/>
    <w:rsid w:val="37DFF527"/>
    <w:rsid w:val="38369ABE"/>
    <w:rsid w:val="38FAEB79"/>
    <w:rsid w:val="392C5636"/>
    <w:rsid w:val="39874BB2"/>
    <w:rsid w:val="3D4658E5"/>
    <w:rsid w:val="3E2016CE"/>
    <w:rsid w:val="3E31F25E"/>
    <w:rsid w:val="3E6677C4"/>
    <w:rsid w:val="3F99FD4E"/>
    <w:rsid w:val="3FC26A47"/>
    <w:rsid w:val="3FD506D3"/>
    <w:rsid w:val="3FF2F492"/>
    <w:rsid w:val="45E2C308"/>
    <w:rsid w:val="46490DB9"/>
    <w:rsid w:val="47B8DCB7"/>
    <w:rsid w:val="48724BDA"/>
    <w:rsid w:val="4A6C83E8"/>
    <w:rsid w:val="4B35A739"/>
    <w:rsid w:val="4CD61F90"/>
    <w:rsid w:val="4F04E3E0"/>
    <w:rsid w:val="532C31F5"/>
    <w:rsid w:val="53605A86"/>
    <w:rsid w:val="5388F5AB"/>
    <w:rsid w:val="542E90B4"/>
    <w:rsid w:val="54701A18"/>
    <w:rsid w:val="554D5DFD"/>
    <w:rsid w:val="55820F40"/>
    <w:rsid w:val="569F750A"/>
    <w:rsid w:val="5711414C"/>
    <w:rsid w:val="5746FEF7"/>
    <w:rsid w:val="586D60EB"/>
    <w:rsid w:val="5B506E31"/>
    <w:rsid w:val="5B692BD9"/>
    <w:rsid w:val="5CA5DC2D"/>
    <w:rsid w:val="5F55B08D"/>
    <w:rsid w:val="5FD57A46"/>
    <w:rsid w:val="61B41798"/>
    <w:rsid w:val="625919A0"/>
    <w:rsid w:val="627C7EC0"/>
    <w:rsid w:val="63698B5A"/>
    <w:rsid w:val="6544FF8D"/>
    <w:rsid w:val="65FAE8A5"/>
    <w:rsid w:val="671FAB22"/>
    <w:rsid w:val="674517A5"/>
    <w:rsid w:val="6A0C5563"/>
    <w:rsid w:val="6A7C5468"/>
    <w:rsid w:val="6C617F09"/>
    <w:rsid w:val="6C738B01"/>
    <w:rsid w:val="6E3895EA"/>
    <w:rsid w:val="6F4722BC"/>
    <w:rsid w:val="6FC15C34"/>
    <w:rsid w:val="708DC73F"/>
    <w:rsid w:val="729A9010"/>
    <w:rsid w:val="73BFE27A"/>
    <w:rsid w:val="740A5F0E"/>
    <w:rsid w:val="7486B9F9"/>
    <w:rsid w:val="76BE063F"/>
    <w:rsid w:val="7733FE1C"/>
    <w:rsid w:val="7AC6863C"/>
    <w:rsid w:val="7C402127"/>
    <w:rsid w:val="7ECEA894"/>
    <w:rsid w:val="7F05E34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38C3CE"/>
  <w15:docId w15:val="{D1624345-F4B3-4B90-B985-17D844A7D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7AA"/>
    <w:rPr>
      <w:rFonts w:ascii="Trebuchet MS" w:hAnsi="Trebuchet MS"/>
      <w:sz w:val="22"/>
      <w:szCs w:val="24"/>
    </w:rPr>
  </w:style>
  <w:style w:type="paragraph" w:styleId="Heading1">
    <w:name w:val="heading 1"/>
    <w:basedOn w:val="Normal"/>
    <w:next w:val="Normal"/>
    <w:qFormat/>
    <w:rsid w:val="008A67A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A67A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A67AA"/>
    <w:pPr>
      <w:keepNext/>
      <w:jc w:val="center"/>
      <w:outlineLvl w:val="2"/>
    </w:pPr>
    <w:rPr>
      <w:rFonts w:eastAsia="Times"/>
      <w:b/>
      <w:szCs w:val="20"/>
      <w:lang w:eastAsia="en-US"/>
    </w:rPr>
  </w:style>
  <w:style w:type="paragraph" w:styleId="Heading9">
    <w:name w:val="heading 9"/>
    <w:basedOn w:val="Normal"/>
    <w:next w:val="Normal"/>
    <w:qFormat/>
    <w:rsid w:val="008A67AA"/>
    <w:pPr>
      <w:keepNext/>
      <w:outlineLvl w:val="8"/>
    </w:pPr>
    <w:rPr>
      <w:b/>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A67AA"/>
    <w:pPr>
      <w:tabs>
        <w:tab w:val="center" w:pos="4153"/>
        <w:tab w:val="right" w:pos="8306"/>
      </w:tabs>
    </w:pPr>
  </w:style>
  <w:style w:type="paragraph" w:styleId="Footer">
    <w:name w:val="footer"/>
    <w:basedOn w:val="Normal"/>
    <w:link w:val="FooterChar"/>
    <w:uiPriority w:val="99"/>
    <w:rsid w:val="008A67AA"/>
    <w:pPr>
      <w:tabs>
        <w:tab w:val="center" w:pos="4153"/>
        <w:tab w:val="right" w:pos="8306"/>
      </w:tabs>
    </w:pPr>
  </w:style>
  <w:style w:type="character" w:styleId="PageNumber">
    <w:name w:val="page number"/>
    <w:basedOn w:val="DefaultParagraphFont"/>
    <w:rsid w:val="008A67AA"/>
  </w:style>
  <w:style w:type="table" w:styleId="TableGrid">
    <w:name w:val="Table Grid"/>
    <w:basedOn w:val="TableNormal"/>
    <w:uiPriority w:val="39"/>
    <w:rsid w:val="008A6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A67AA"/>
    <w:rPr>
      <w:color w:val="0000FF"/>
      <w:u w:val="single"/>
    </w:rPr>
  </w:style>
  <w:style w:type="paragraph" w:styleId="BodyTextIndent">
    <w:name w:val="Body Text Indent"/>
    <w:basedOn w:val="Normal"/>
    <w:rsid w:val="008A67AA"/>
    <w:pPr>
      <w:tabs>
        <w:tab w:val="left" w:pos="900"/>
      </w:tabs>
      <w:ind w:left="11" w:hanging="11"/>
      <w:jc w:val="both"/>
    </w:pPr>
    <w:rPr>
      <w:rFonts w:ascii="Arial" w:hAnsi="Arial"/>
      <w:sz w:val="20"/>
      <w:szCs w:val="20"/>
      <w:lang w:eastAsia="en-US"/>
    </w:rPr>
  </w:style>
  <w:style w:type="paragraph" w:styleId="BodyTextIndent3">
    <w:name w:val="Body Text Indent 3"/>
    <w:basedOn w:val="Normal"/>
    <w:rsid w:val="008A67AA"/>
    <w:pPr>
      <w:spacing w:after="120"/>
      <w:ind w:left="283"/>
    </w:pPr>
    <w:rPr>
      <w:sz w:val="16"/>
      <w:szCs w:val="16"/>
    </w:rPr>
  </w:style>
  <w:style w:type="paragraph" w:styleId="BodyText">
    <w:name w:val="Body Text"/>
    <w:basedOn w:val="Normal"/>
    <w:link w:val="BodyTextChar"/>
    <w:rsid w:val="008A67AA"/>
    <w:pPr>
      <w:spacing w:after="120"/>
    </w:pPr>
  </w:style>
  <w:style w:type="character" w:styleId="FollowedHyperlink">
    <w:name w:val="FollowedHyperlink"/>
    <w:rsid w:val="008A67AA"/>
    <w:rPr>
      <w:color w:val="800080"/>
      <w:u w:val="single"/>
    </w:rPr>
  </w:style>
  <w:style w:type="paragraph" w:styleId="BalloonText">
    <w:name w:val="Balloon Text"/>
    <w:basedOn w:val="Normal"/>
    <w:semiHidden/>
    <w:rsid w:val="008A67AA"/>
    <w:rPr>
      <w:rFonts w:ascii="Tahoma" w:hAnsi="Tahoma" w:cs="Tahoma"/>
      <w:sz w:val="16"/>
      <w:szCs w:val="16"/>
    </w:rPr>
  </w:style>
  <w:style w:type="character" w:styleId="CommentReference">
    <w:name w:val="annotation reference"/>
    <w:uiPriority w:val="99"/>
    <w:rsid w:val="008A67AA"/>
    <w:rPr>
      <w:sz w:val="16"/>
      <w:szCs w:val="16"/>
    </w:rPr>
  </w:style>
  <w:style w:type="paragraph" w:styleId="CommentText">
    <w:name w:val="annotation text"/>
    <w:basedOn w:val="Normal"/>
    <w:link w:val="CommentTextChar"/>
    <w:uiPriority w:val="99"/>
    <w:rsid w:val="008A67AA"/>
    <w:rPr>
      <w:sz w:val="20"/>
      <w:szCs w:val="20"/>
    </w:rPr>
  </w:style>
  <w:style w:type="paragraph" w:styleId="CommentSubject">
    <w:name w:val="annotation subject"/>
    <w:basedOn w:val="CommentText"/>
    <w:next w:val="CommentText"/>
    <w:semiHidden/>
    <w:rsid w:val="008A67AA"/>
    <w:rPr>
      <w:b/>
      <w:bCs/>
    </w:rPr>
  </w:style>
  <w:style w:type="paragraph" w:styleId="Caption">
    <w:name w:val="caption"/>
    <w:basedOn w:val="Normal"/>
    <w:next w:val="Normal"/>
    <w:qFormat/>
    <w:rsid w:val="008A67AA"/>
    <w:rPr>
      <w:i/>
      <w:sz w:val="16"/>
      <w:szCs w:val="20"/>
      <w:lang w:eastAsia="en-US"/>
    </w:rPr>
  </w:style>
  <w:style w:type="paragraph" w:styleId="Title">
    <w:name w:val="Title"/>
    <w:basedOn w:val="Normal"/>
    <w:qFormat/>
    <w:rsid w:val="00B02559"/>
    <w:pPr>
      <w:jc w:val="center"/>
    </w:pPr>
    <w:rPr>
      <w:rFonts w:ascii="Tahoma" w:hAnsi="Tahoma"/>
      <w:b/>
      <w:sz w:val="20"/>
      <w:szCs w:val="20"/>
      <w:u w:val="single"/>
      <w:lang w:eastAsia="en-US"/>
    </w:rPr>
  </w:style>
  <w:style w:type="paragraph" w:styleId="ListParagraph">
    <w:name w:val="List Paragraph"/>
    <w:basedOn w:val="Normal"/>
    <w:uiPriority w:val="34"/>
    <w:qFormat/>
    <w:rsid w:val="00D82A55"/>
    <w:pPr>
      <w:ind w:left="720"/>
    </w:pPr>
  </w:style>
  <w:style w:type="paragraph" w:styleId="NormalWeb">
    <w:name w:val="Normal (Web)"/>
    <w:basedOn w:val="Normal"/>
    <w:unhideWhenUsed/>
    <w:rsid w:val="00B67988"/>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E432EF"/>
    <w:rPr>
      <w:b/>
      <w:bCs/>
    </w:rPr>
  </w:style>
  <w:style w:type="character" w:styleId="Emphasis">
    <w:name w:val="Emphasis"/>
    <w:basedOn w:val="DefaultParagraphFont"/>
    <w:uiPriority w:val="20"/>
    <w:qFormat/>
    <w:rsid w:val="00E432EF"/>
    <w:rPr>
      <w:i/>
      <w:iCs/>
    </w:rPr>
  </w:style>
  <w:style w:type="character" w:customStyle="1" w:styleId="CommentTextChar">
    <w:name w:val="Comment Text Char"/>
    <w:link w:val="CommentText"/>
    <w:uiPriority w:val="99"/>
    <w:rsid w:val="00EA526D"/>
    <w:rPr>
      <w:rFonts w:ascii="Trebuchet MS" w:hAnsi="Trebuchet MS"/>
    </w:rPr>
  </w:style>
  <w:style w:type="character" w:customStyle="1" w:styleId="BodyTextChar">
    <w:name w:val="Body Text Char"/>
    <w:link w:val="BodyText"/>
    <w:rsid w:val="001C3E55"/>
    <w:rPr>
      <w:rFonts w:ascii="Trebuchet MS" w:hAnsi="Trebuchet MS"/>
      <w:sz w:val="22"/>
      <w:szCs w:val="24"/>
    </w:rPr>
  </w:style>
  <w:style w:type="paragraph" w:customStyle="1" w:styleId="Default">
    <w:name w:val="Default"/>
    <w:rsid w:val="00C95A8C"/>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9076ED"/>
    <w:rPr>
      <w:rFonts w:ascii="Trebuchet MS" w:hAnsi="Trebuchet MS"/>
      <w:sz w:val="22"/>
      <w:szCs w:val="24"/>
    </w:rPr>
  </w:style>
  <w:style w:type="character" w:styleId="UnresolvedMention">
    <w:name w:val="Unresolved Mention"/>
    <w:basedOn w:val="DefaultParagraphFont"/>
    <w:uiPriority w:val="99"/>
    <w:semiHidden/>
    <w:unhideWhenUsed/>
    <w:rsid w:val="00860DC4"/>
    <w:rPr>
      <w:color w:val="808080"/>
      <w:shd w:val="clear" w:color="auto" w:fill="E6E6E6"/>
    </w:rPr>
  </w:style>
  <w:style w:type="character" w:customStyle="1" w:styleId="FooterChar">
    <w:name w:val="Footer Char"/>
    <w:link w:val="Footer"/>
    <w:uiPriority w:val="99"/>
    <w:locked/>
    <w:rsid w:val="00AB0C8F"/>
    <w:rPr>
      <w:rFonts w:ascii="Trebuchet MS" w:hAnsi="Trebuchet MS"/>
      <w:sz w:val="22"/>
      <w:szCs w:val="24"/>
    </w:rPr>
  </w:style>
  <w:style w:type="paragraph" w:customStyle="1" w:styleId="paragraph">
    <w:name w:val="paragraph"/>
    <w:basedOn w:val="Normal"/>
    <w:rsid w:val="00DD4C4F"/>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DD4C4F"/>
  </w:style>
  <w:style w:type="character" w:customStyle="1" w:styleId="eop">
    <w:name w:val="eop"/>
    <w:basedOn w:val="DefaultParagraphFont"/>
    <w:rsid w:val="00DD4C4F"/>
  </w:style>
  <w:style w:type="table" w:customStyle="1" w:styleId="TableGrid1">
    <w:name w:val="Table Grid1"/>
    <w:basedOn w:val="TableNormal"/>
    <w:uiPriority w:val="39"/>
    <w:rsid w:val="00A56A2A"/>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E31E13"/>
    <w:rPr>
      <w:rFonts w:ascii="Trebuchet MS" w:hAnsi="Trebuchet M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84643">
      <w:bodyDiv w:val="1"/>
      <w:marLeft w:val="0"/>
      <w:marRight w:val="0"/>
      <w:marTop w:val="0"/>
      <w:marBottom w:val="0"/>
      <w:divBdr>
        <w:top w:val="none" w:sz="0" w:space="0" w:color="auto"/>
        <w:left w:val="none" w:sz="0" w:space="0" w:color="auto"/>
        <w:bottom w:val="none" w:sz="0" w:space="0" w:color="auto"/>
        <w:right w:val="none" w:sz="0" w:space="0" w:color="auto"/>
      </w:divBdr>
    </w:div>
    <w:div w:id="845242617">
      <w:bodyDiv w:val="1"/>
      <w:marLeft w:val="0"/>
      <w:marRight w:val="0"/>
      <w:marTop w:val="0"/>
      <w:marBottom w:val="0"/>
      <w:divBdr>
        <w:top w:val="none" w:sz="0" w:space="0" w:color="auto"/>
        <w:left w:val="none" w:sz="0" w:space="0" w:color="auto"/>
        <w:bottom w:val="none" w:sz="0" w:space="0" w:color="auto"/>
        <w:right w:val="none" w:sz="0" w:space="0" w:color="auto"/>
      </w:divBdr>
    </w:div>
    <w:div w:id="1082486099">
      <w:bodyDiv w:val="1"/>
      <w:marLeft w:val="0"/>
      <w:marRight w:val="0"/>
      <w:marTop w:val="0"/>
      <w:marBottom w:val="0"/>
      <w:divBdr>
        <w:top w:val="none" w:sz="0" w:space="0" w:color="auto"/>
        <w:left w:val="none" w:sz="0" w:space="0" w:color="auto"/>
        <w:bottom w:val="none" w:sz="0" w:space="0" w:color="auto"/>
        <w:right w:val="none" w:sz="0" w:space="0" w:color="auto"/>
      </w:divBdr>
    </w:div>
    <w:div w:id="1115445850">
      <w:bodyDiv w:val="1"/>
      <w:marLeft w:val="0"/>
      <w:marRight w:val="0"/>
      <w:marTop w:val="0"/>
      <w:marBottom w:val="0"/>
      <w:divBdr>
        <w:top w:val="none" w:sz="0" w:space="0" w:color="auto"/>
        <w:left w:val="none" w:sz="0" w:space="0" w:color="auto"/>
        <w:bottom w:val="none" w:sz="0" w:space="0" w:color="auto"/>
        <w:right w:val="none" w:sz="0" w:space="0" w:color="auto"/>
      </w:divBdr>
    </w:div>
    <w:div w:id="1123843213">
      <w:bodyDiv w:val="1"/>
      <w:marLeft w:val="0"/>
      <w:marRight w:val="0"/>
      <w:marTop w:val="0"/>
      <w:marBottom w:val="0"/>
      <w:divBdr>
        <w:top w:val="none" w:sz="0" w:space="0" w:color="auto"/>
        <w:left w:val="none" w:sz="0" w:space="0" w:color="auto"/>
        <w:bottom w:val="none" w:sz="0" w:space="0" w:color="auto"/>
        <w:right w:val="none" w:sz="0" w:space="0" w:color="auto"/>
      </w:divBdr>
    </w:div>
    <w:div w:id="1273509804">
      <w:bodyDiv w:val="1"/>
      <w:marLeft w:val="0"/>
      <w:marRight w:val="0"/>
      <w:marTop w:val="0"/>
      <w:marBottom w:val="0"/>
      <w:divBdr>
        <w:top w:val="none" w:sz="0" w:space="0" w:color="auto"/>
        <w:left w:val="none" w:sz="0" w:space="0" w:color="auto"/>
        <w:bottom w:val="none" w:sz="0" w:space="0" w:color="auto"/>
        <w:right w:val="none" w:sz="0" w:space="0" w:color="auto"/>
      </w:divBdr>
    </w:div>
    <w:div w:id="1343514433">
      <w:bodyDiv w:val="1"/>
      <w:marLeft w:val="0"/>
      <w:marRight w:val="0"/>
      <w:marTop w:val="0"/>
      <w:marBottom w:val="0"/>
      <w:divBdr>
        <w:top w:val="none" w:sz="0" w:space="0" w:color="auto"/>
        <w:left w:val="none" w:sz="0" w:space="0" w:color="auto"/>
        <w:bottom w:val="none" w:sz="0" w:space="0" w:color="auto"/>
        <w:right w:val="none" w:sz="0" w:space="0" w:color="auto"/>
      </w:divBdr>
      <w:divsChild>
        <w:div w:id="510730117">
          <w:marLeft w:val="0"/>
          <w:marRight w:val="0"/>
          <w:marTop w:val="0"/>
          <w:marBottom w:val="0"/>
          <w:divBdr>
            <w:top w:val="none" w:sz="0" w:space="0" w:color="auto"/>
            <w:left w:val="none" w:sz="0" w:space="0" w:color="auto"/>
            <w:bottom w:val="none" w:sz="0" w:space="0" w:color="auto"/>
            <w:right w:val="none" w:sz="0" w:space="0" w:color="auto"/>
          </w:divBdr>
          <w:divsChild>
            <w:div w:id="751045881">
              <w:marLeft w:val="0"/>
              <w:marRight w:val="0"/>
              <w:marTop w:val="0"/>
              <w:marBottom w:val="0"/>
              <w:divBdr>
                <w:top w:val="none" w:sz="0" w:space="0" w:color="auto"/>
                <w:left w:val="none" w:sz="0" w:space="0" w:color="auto"/>
                <w:bottom w:val="none" w:sz="0" w:space="0" w:color="auto"/>
                <w:right w:val="none" w:sz="0" w:space="0" w:color="auto"/>
              </w:divBdr>
            </w:div>
            <w:div w:id="1013341965">
              <w:marLeft w:val="0"/>
              <w:marRight w:val="0"/>
              <w:marTop w:val="0"/>
              <w:marBottom w:val="0"/>
              <w:divBdr>
                <w:top w:val="none" w:sz="0" w:space="0" w:color="auto"/>
                <w:left w:val="none" w:sz="0" w:space="0" w:color="auto"/>
                <w:bottom w:val="none" w:sz="0" w:space="0" w:color="auto"/>
                <w:right w:val="none" w:sz="0" w:space="0" w:color="auto"/>
              </w:divBdr>
            </w:div>
          </w:divsChild>
        </w:div>
        <w:div w:id="802389387">
          <w:marLeft w:val="0"/>
          <w:marRight w:val="0"/>
          <w:marTop w:val="0"/>
          <w:marBottom w:val="0"/>
          <w:divBdr>
            <w:top w:val="none" w:sz="0" w:space="0" w:color="auto"/>
            <w:left w:val="none" w:sz="0" w:space="0" w:color="auto"/>
            <w:bottom w:val="none" w:sz="0" w:space="0" w:color="auto"/>
            <w:right w:val="none" w:sz="0" w:space="0" w:color="auto"/>
          </w:divBdr>
          <w:divsChild>
            <w:div w:id="210501960">
              <w:marLeft w:val="0"/>
              <w:marRight w:val="0"/>
              <w:marTop w:val="0"/>
              <w:marBottom w:val="0"/>
              <w:divBdr>
                <w:top w:val="none" w:sz="0" w:space="0" w:color="auto"/>
                <w:left w:val="none" w:sz="0" w:space="0" w:color="auto"/>
                <w:bottom w:val="none" w:sz="0" w:space="0" w:color="auto"/>
                <w:right w:val="none" w:sz="0" w:space="0" w:color="auto"/>
              </w:divBdr>
            </w:div>
          </w:divsChild>
        </w:div>
        <w:div w:id="1266813820">
          <w:marLeft w:val="0"/>
          <w:marRight w:val="0"/>
          <w:marTop w:val="0"/>
          <w:marBottom w:val="0"/>
          <w:divBdr>
            <w:top w:val="none" w:sz="0" w:space="0" w:color="auto"/>
            <w:left w:val="none" w:sz="0" w:space="0" w:color="auto"/>
            <w:bottom w:val="none" w:sz="0" w:space="0" w:color="auto"/>
            <w:right w:val="none" w:sz="0" w:space="0" w:color="auto"/>
          </w:divBdr>
          <w:divsChild>
            <w:div w:id="1550998740">
              <w:marLeft w:val="0"/>
              <w:marRight w:val="0"/>
              <w:marTop w:val="0"/>
              <w:marBottom w:val="0"/>
              <w:divBdr>
                <w:top w:val="none" w:sz="0" w:space="0" w:color="auto"/>
                <w:left w:val="none" w:sz="0" w:space="0" w:color="auto"/>
                <w:bottom w:val="none" w:sz="0" w:space="0" w:color="auto"/>
                <w:right w:val="none" w:sz="0" w:space="0" w:color="auto"/>
              </w:divBdr>
            </w:div>
          </w:divsChild>
        </w:div>
        <w:div w:id="1890533890">
          <w:marLeft w:val="0"/>
          <w:marRight w:val="0"/>
          <w:marTop w:val="0"/>
          <w:marBottom w:val="0"/>
          <w:divBdr>
            <w:top w:val="none" w:sz="0" w:space="0" w:color="auto"/>
            <w:left w:val="none" w:sz="0" w:space="0" w:color="auto"/>
            <w:bottom w:val="none" w:sz="0" w:space="0" w:color="auto"/>
            <w:right w:val="none" w:sz="0" w:space="0" w:color="auto"/>
          </w:divBdr>
          <w:divsChild>
            <w:div w:id="1079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6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vacancies@girlguiding-anglia.org.uk" TargetMode="External"/><Relationship Id="rId7" Type="http://schemas.openxmlformats.org/officeDocument/2006/relationships/settings" Target="settings.xml"/><Relationship Id="rId12" Type="http://schemas.openxmlformats.org/officeDocument/2006/relationships/hyperlink" Target="mailto:james.bowman@hautbois.org.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hr@girlguiding-anglia.org.uk"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irlguiding-anglia.org.uk/privacy-polic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Girlguiding">
      <a:dk1>
        <a:srgbClr val="161B4E"/>
      </a:dk1>
      <a:lt1>
        <a:sysClr val="window" lastClr="FFFFFF"/>
      </a:lt1>
      <a:dk2>
        <a:srgbClr val="007BC4"/>
      </a:dk2>
      <a:lt2>
        <a:srgbClr val="00A7E5"/>
      </a:lt2>
      <a:accent1>
        <a:srgbClr val="96D3F5"/>
      </a:accent1>
      <a:accent2>
        <a:srgbClr val="603D33"/>
      </a:accent2>
      <a:accent3>
        <a:srgbClr val="E1120E"/>
      </a:accent3>
      <a:accent4>
        <a:srgbClr val="FFC80A"/>
      </a:accent4>
      <a:accent5>
        <a:srgbClr val="8CB5E2"/>
      </a:accent5>
      <a:accent6>
        <a:srgbClr val="54184A"/>
      </a:accent6>
      <a:hlink>
        <a:srgbClr val="00A469"/>
      </a:hlink>
      <a:folHlink>
        <a:srgbClr val="8FD7B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A30DE2216AF848A7468A45AB424F52" ma:contentTypeVersion="17" ma:contentTypeDescription="Create a new document." ma:contentTypeScope="" ma:versionID="7d8b30d730a94464c4a2e37b3c410c51">
  <xsd:schema xmlns:xsd="http://www.w3.org/2001/XMLSchema" xmlns:xs="http://www.w3.org/2001/XMLSchema" xmlns:p="http://schemas.microsoft.com/office/2006/metadata/properties" xmlns:ns2="3dddf1d7-5e5e-4f5d-a84e-82bbfb5c75f8" xmlns:ns3="d1cf35f0-5c2a-4323-ae00-dbab1a795326" xmlns:ns4="bc65352c-c687-4a3f-8d30-8bd3d897201b" targetNamespace="http://schemas.microsoft.com/office/2006/metadata/properties" ma:root="true" ma:fieldsID="4df639dcd84cc97826616b4e58c83f82" ns2:_="" ns3:_="" ns4:_="">
    <xsd:import namespace="3dddf1d7-5e5e-4f5d-a84e-82bbfb5c75f8"/>
    <xsd:import namespace="d1cf35f0-5c2a-4323-ae00-dbab1a795326"/>
    <xsd:import namespace="bc65352c-c687-4a3f-8d30-8bd3d89720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ddf1d7-5e5e-4f5d-a84e-82bbfb5c7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c6a190c-80c7-4df5-8a4a-eec5d0fbc7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cf35f0-5c2a-4323-ae00-dbab1a79532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65352c-c687-4a3f-8d30-8bd3d897201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759d87d-3d58-43a9-b248-df9084046da6}" ma:internalName="TaxCatchAll" ma:showField="CatchAllData" ma:web="bc65352c-c687-4a3f-8d30-8bd3d89720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c65352c-c687-4a3f-8d30-8bd3d897201b" xsi:nil="true"/>
    <lcf76f155ced4ddcb4097134ff3c332f xmlns="3dddf1d7-5e5e-4f5d-a84e-82bbfb5c75f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44746-E05D-4954-9550-B6DBE6CB7A7B}">
  <ds:schemaRefs>
    <ds:schemaRef ds:uri="http://schemas.microsoft.com/sharepoint/v3/contenttype/forms"/>
  </ds:schemaRefs>
</ds:datastoreItem>
</file>

<file path=customXml/itemProps2.xml><?xml version="1.0" encoding="utf-8"?>
<ds:datastoreItem xmlns:ds="http://schemas.openxmlformats.org/officeDocument/2006/customXml" ds:itemID="{3AFEBECD-5E1A-412F-A199-5822DA1EA773}"/>
</file>

<file path=customXml/itemProps3.xml><?xml version="1.0" encoding="utf-8"?>
<ds:datastoreItem xmlns:ds="http://schemas.openxmlformats.org/officeDocument/2006/customXml" ds:itemID="{9FA58BCB-8EB7-43B0-83D8-8C242DEB7858}">
  <ds:schemaRefs>
    <ds:schemaRef ds:uri="http://schemas.microsoft.com/office/2006/metadata/properties"/>
    <ds:schemaRef ds:uri="http://schemas.microsoft.com/office/infopath/2007/PartnerControls"/>
    <ds:schemaRef ds:uri="bc65352c-c687-4a3f-8d30-8bd3d897201b"/>
    <ds:schemaRef ds:uri="079caf12-b73c-418e-bdf8-54f9d3510af8"/>
  </ds:schemaRefs>
</ds:datastoreItem>
</file>

<file path=customXml/itemProps4.xml><?xml version="1.0" encoding="utf-8"?>
<ds:datastoreItem xmlns:ds="http://schemas.openxmlformats.org/officeDocument/2006/customXml" ds:itemID="{7B90FCFC-D2D0-49AD-8D5A-F3205DFA3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912</Words>
  <Characters>10899</Characters>
  <Application>Microsoft Office Word</Application>
  <DocSecurity>0</DocSecurity>
  <Lines>573</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ayfield</dc:creator>
  <cp:keywords/>
  <cp:lastModifiedBy>Stephanie Arnold</cp:lastModifiedBy>
  <cp:revision>2</cp:revision>
  <dcterms:created xsi:type="dcterms:W3CDTF">2025-09-30T10:46:00Z</dcterms:created>
  <dcterms:modified xsi:type="dcterms:W3CDTF">2025-09-3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A30DE2216AF848A7468A45AB424F52</vt:lpwstr>
  </property>
</Properties>
</file>